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39" w:type="dxa"/>
        <w:tblInd w:w="108" w:type="dxa"/>
        <w:tblLayout w:type="fixed"/>
        <w:tblLook w:val="01E0" w:firstRow="1" w:lastRow="1" w:firstColumn="1" w:lastColumn="1" w:noHBand="0" w:noVBand="0"/>
      </w:tblPr>
      <w:tblGrid>
        <w:gridCol w:w="9639"/>
      </w:tblGrid>
      <w:tr w:rsidR="008A0CFA" w:rsidRPr="00303515" w14:paraId="026D9F4F" w14:textId="77777777" w:rsidTr="007C23C6">
        <w:trPr>
          <w:trHeight w:hRule="exact" w:val="7273"/>
        </w:trPr>
        <w:tc>
          <w:tcPr>
            <w:tcW w:w="9639" w:type="dxa"/>
            <w:tcMar>
              <w:top w:w="57" w:type="dxa"/>
              <w:left w:w="57" w:type="dxa"/>
              <w:bottom w:w="57" w:type="dxa"/>
              <w:right w:w="57" w:type="dxa"/>
            </w:tcMar>
            <w:vAlign w:val="center"/>
          </w:tcPr>
          <w:tbl>
            <w:tblPr>
              <w:tblpPr w:leftFromText="141" w:rightFromText="141" w:vertAnchor="text" w:horzAnchor="margin" w:tblpY="2546"/>
              <w:tblOverlap w:val="never"/>
              <w:tblW w:w="9639" w:type="dxa"/>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Layout w:type="fixed"/>
              <w:tblLook w:val="0000" w:firstRow="0" w:lastRow="0" w:firstColumn="0" w:lastColumn="0" w:noHBand="0" w:noVBand="0"/>
            </w:tblPr>
            <w:tblGrid>
              <w:gridCol w:w="9639"/>
            </w:tblGrid>
            <w:tr w:rsidR="0075423C" w:rsidRPr="00303515" w14:paraId="026D9F4D" w14:textId="77777777" w:rsidTr="006B5B1C">
              <w:tc>
                <w:tcPr>
                  <w:tcW w:w="9639" w:type="dxa"/>
                  <w:shd w:val="clear" w:color="auto" w:fill="C1C1FF"/>
                  <w:vAlign w:val="center"/>
                </w:tcPr>
                <w:p w14:paraId="026D9F4A" w14:textId="691B425A" w:rsidR="0075423C" w:rsidRPr="00303515" w:rsidRDefault="000A4C48" w:rsidP="0075423C">
                  <w:pPr>
                    <w:pStyle w:val="Titre"/>
                    <w:spacing w:before="360" w:after="0"/>
                  </w:pPr>
                  <w:r>
                    <w:fldChar w:fldCharType="begin"/>
                  </w:r>
                  <w:r>
                    <w:instrText xml:space="preserve"> DOCPROPERTY  Projet  \* MERGEFORMAT </w:instrText>
                  </w:r>
                  <w:r>
                    <w:fldChar w:fldCharType="separate"/>
                  </w:r>
                  <w:proofErr w:type="spellStart"/>
                  <w:r w:rsidR="00477092" w:rsidRPr="00303515">
                    <w:t>Clear</w:t>
                  </w:r>
                  <w:proofErr w:type="spellEnd"/>
                  <w:r w:rsidR="00477092" w:rsidRPr="00303515">
                    <w:t xml:space="preserve"> </w:t>
                  </w:r>
                  <w:proofErr w:type="spellStart"/>
                  <w:r w:rsidR="00477092" w:rsidRPr="00303515">
                    <w:t>Space</w:t>
                  </w:r>
                  <w:proofErr w:type="spellEnd"/>
                  <w:r>
                    <w:fldChar w:fldCharType="end"/>
                  </w:r>
                </w:p>
                <w:p w14:paraId="026D9F4B" w14:textId="77777777" w:rsidR="0075423C" w:rsidRPr="00303515" w:rsidRDefault="0075423C" w:rsidP="0075423C">
                  <w:pPr>
                    <w:pStyle w:val="Titre"/>
                    <w:spacing w:before="0" w:after="0"/>
                  </w:pPr>
                </w:p>
                <w:p w14:paraId="026D9F4C" w14:textId="0A82E59B" w:rsidR="0075423C" w:rsidRPr="00303515" w:rsidRDefault="00F50284" w:rsidP="0075423C">
                  <w:pPr>
                    <w:pStyle w:val="Titre"/>
                    <w:spacing w:before="0" w:after="360"/>
                    <w:rPr>
                      <w:smallCaps/>
                    </w:rPr>
                  </w:pPr>
                  <w:r w:rsidRPr="00303515">
                    <w:rPr>
                      <w:smallCaps/>
                    </w:rPr>
                    <w:t>Spécifications Interfaces</w:t>
                  </w:r>
                </w:p>
              </w:tc>
            </w:tr>
          </w:tbl>
          <w:p w14:paraId="026D9F4E" w14:textId="77777777" w:rsidR="00376DF1" w:rsidRPr="00303515" w:rsidRDefault="00376DF1" w:rsidP="00F45F41">
            <w:pPr>
              <w:spacing w:before="120"/>
              <w:jc w:val="center"/>
            </w:pPr>
          </w:p>
        </w:tc>
      </w:tr>
      <w:tr w:rsidR="008A0CFA" w:rsidRPr="00303515" w14:paraId="026D9F6D" w14:textId="77777777" w:rsidTr="007C23C6">
        <w:trPr>
          <w:trHeight w:hRule="exact" w:val="3648"/>
        </w:trPr>
        <w:tc>
          <w:tcPr>
            <w:tcW w:w="9639" w:type="dxa"/>
            <w:tcMar>
              <w:top w:w="57" w:type="dxa"/>
              <w:left w:w="57" w:type="dxa"/>
              <w:bottom w:w="57" w:type="dxa"/>
              <w:right w:w="57" w:type="dxa"/>
            </w:tcMar>
            <w:vAlign w:val="center"/>
          </w:tcPr>
          <w:tbl>
            <w:tblPr>
              <w:tblStyle w:val="Grilledutableau"/>
              <w:tblW w:w="9526" w:type="dxa"/>
              <w:tblLayout w:type="fixed"/>
              <w:tblLook w:val="04A0" w:firstRow="1" w:lastRow="0" w:firstColumn="1" w:lastColumn="0" w:noHBand="0" w:noVBand="1"/>
            </w:tblPr>
            <w:tblGrid>
              <w:gridCol w:w="1447"/>
              <w:gridCol w:w="2409"/>
              <w:gridCol w:w="2552"/>
              <w:gridCol w:w="1276"/>
              <w:gridCol w:w="1842"/>
            </w:tblGrid>
            <w:tr w:rsidR="00B459C7" w:rsidRPr="00303515" w14:paraId="026D9F55" w14:textId="77777777" w:rsidTr="00B459C7">
              <w:tc>
                <w:tcPr>
                  <w:tcW w:w="1447" w:type="dxa"/>
                  <w:tcBorders>
                    <w:bottom w:val="double" w:sz="4" w:space="0" w:color="auto"/>
                  </w:tcBorders>
                </w:tcPr>
                <w:p w14:paraId="026D9F50" w14:textId="77777777" w:rsidR="00B459C7" w:rsidRPr="00303515" w:rsidRDefault="00B459C7" w:rsidP="00F45F41">
                  <w:pPr>
                    <w:keepLines/>
                    <w:jc w:val="center"/>
                    <w:rPr>
                      <w:rFonts w:ascii="Arial Narrow" w:hAnsi="Arial Narrow"/>
                      <w:sz w:val="24"/>
                      <w:szCs w:val="24"/>
                    </w:rPr>
                  </w:pPr>
                </w:p>
              </w:tc>
              <w:tc>
                <w:tcPr>
                  <w:tcW w:w="2409" w:type="dxa"/>
                  <w:tcBorders>
                    <w:bottom w:val="double" w:sz="4" w:space="0" w:color="auto"/>
                  </w:tcBorders>
                </w:tcPr>
                <w:p w14:paraId="026D9F51" w14:textId="77777777" w:rsidR="00B459C7" w:rsidRPr="00303515" w:rsidRDefault="00B459C7" w:rsidP="00F45F41">
                  <w:pPr>
                    <w:keepLines/>
                    <w:jc w:val="center"/>
                    <w:rPr>
                      <w:rFonts w:ascii="Arial Narrow" w:hAnsi="Arial Narrow"/>
                      <w:b/>
                      <w:sz w:val="24"/>
                      <w:szCs w:val="24"/>
                    </w:rPr>
                  </w:pPr>
                  <w:r w:rsidRPr="00303515">
                    <w:rPr>
                      <w:rFonts w:ascii="Arial Narrow" w:hAnsi="Arial Narrow"/>
                      <w:b/>
                      <w:sz w:val="24"/>
                      <w:szCs w:val="24"/>
                    </w:rPr>
                    <w:t>Nom</w:t>
                  </w:r>
                </w:p>
              </w:tc>
              <w:tc>
                <w:tcPr>
                  <w:tcW w:w="2552" w:type="dxa"/>
                  <w:tcBorders>
                    <w:bottom w:val="double" w:sz="4" w:space="0" w:color="auto"/>
                  </w:tcBorders>
                </w:tcPr>
                <w:p w14:paraId="026D9F52" w14:textId="77777777" w:rsidR="00B459C7" w:rsidRPr="00303515" w:rsidRDefault="00B459C7" w:rsidP="00DF1F39">
                  <w:pPr>
                    <w:keepLines/>
                    <w:jc w:val="center"/>
                    <w:rPr>
                      <w:rFonts w:ascii="Arial Narrow" w:hAnsi="Arial Narrow"/>
                      <w:b/>
                      <w:sz w:val="24"/>
                      <w:szCs w:val="24"/>
                    </w:rPr>
                  </w:pPr>
                  <w:r w:rsidRPr="00303515">
                    <w:rPr>
                      <w:rFonts w:ascii="Arial Narrow" w:hAnsi="Arial Narrow"/>
                      <w:b/>
                      <w:sz w:val="24"/>
                      <w:szCs w:val="24"/>
                    </w:rPr>
                    <w:t>Fonction</w:t>
                  </w:r>
                </w:p>
              </w:tc>
              <w:tc>
                <w:tcPr>
                  <w:tcW w:w="1276" w:type="dxa"/>
                  <w:tcBorders>
                    <w:bottom w:val="double" w:sz="4" w:space="0" w:color="auto"/>
                  </w:tcBorders>
                </w:tcPr>
                <w:p w14:paraId="026D9F53" w14:textId="77777777" w:rsidR="00B459C7" w:rsidRPr="00303515" w:rsidRDefault="00B459C7" w:rsidP="00F45F41">
                  <w:pPr>
                    <w:keepLines/>
                    <w:jc w:val="center"/>
                    <w:rPr>
                      <w:rFonts w:ascii="Arial Narrow" w:hAnsi="Arial Narrow"/>
                      <w:b/>
                      <w:sz w:val="24"/>
                      <w:szCs w:val="24"/>
                    </w:rPr>
                  </w:pPr>
                  <w:r w:rsidRPr="00303515">
                    <w:rPr>
                      <w:rFonts w:ascii="Arial Narrow" w:hAnsi="Arial Narrow"/>
                      <w:b/>
                      <w:sz w:val="24"/>
                      <w:szCs w:val="24"/>
                    </w:rPr>
                    <w:t>Date</w:t>
                  </w:r>
                </w:p>
              </w:tc>
              <w:tc>
                <w:tcPr>
                  <w:tcW w:w="1842" w:type="dxa"/>
                  <w:tcBorders>
                    <w:bottom w:val="double" w:sz="4" w:space="0" w:color="auto"/>
                  </w:tcBorders>
                </w:tcPr>
                <w:p w14:paraId="026D9F54" w14:textId="77777777" w:rsidR="00B459C7" w:rsidRPr="00303515" w:rsidRDefault="00B459C7" w:rsidP="00DF1F39">
                  <w:pPr>
                    <w:keepLines/>
                    <w:jc w:val="center"/>
                    <w:rPr>
                      <w:rFonts w:ascii="Arial Narrow" w:hAnsi="Arial Narrow"/>
                      <w:b/>
                      <w:sz w:val="24"/>
                      <w:szCs w:val="24"/>
                    </w:rPr>
                  </w:pPr>
                  <w:r w:rsidRPr="00303515">
                    <w:rPr>
                      <w:rFonts w:ascii="Arial Narrow" w:hAnsi="Arial Narrow"/>
                      <w:b/>
                      <w:sz w:val="24"/>
                      <w:szCs w:val="24"/>
                    </w:rPr>
                    <w:t>Signature</w:t>
                  </w:r>
                </w:p>
              </w:tc>
            </w:tr>
            <w:tr w:rsidR="00B459C7" w:rsidRPr="00303515" w14:paraId="026D9F5B" w14:textId="77777777" w:rsidTr="00B459C7">
              <w:trPr>
                <w:trHeight w:val="941"/>
              </w:trPr>
              <w:tc>
                <w:tcPr>
                  <w:tcW w:w="1447" w:type="dxa"/>
                  <w:tcBorders>
                    <w:top w:val="double" w:sz="4" w:space="0" w:color="auto"/>
                  </w:tcBorders>
                  <w:vAlign w:val="center"/>
                </w:tcPr>
                <w:p w14:paraId="026D9F56" w14:textId="77777777" w:rsidR="00B459C7" w:rsidRPr="00303515" w:rsidRDefault="00B459C7" w:rsidP="00F45F41">
                  <w:pPr>
                    <w:keepLines/>
                    <w:jc w:val="center"/>
                    <w:rPr>
                      <w:rFonts w:ascii="Arial Narrow" w:hAnsi="Arial Narrow"/>
                      <w:b/>
                      <w:sz w:val="24"/>
                      <w:szCs w:val="24"/>
                    </w:rPr>
                  </w:pPr>
                  <w:r w:rsidRPr="00303515">
                    <w:rPr>
                      <w:rFonts w:ascii="Arial Narrow" w:hAnsi="Arial Narrow"/>
                      <w:b/>
                      <w:sz w:val="24"/>
                      <w:szCs w:val="24"/>
                    </w:rPr>
                    <w:t>Rédaction</w:t>
                  </w:r>
                </w:p>
              </w:tc>
              <w:tc>
                <w:tcPr>
                  <w:tcW w:w="2409" w:type="dxa"/>
                  <w:tcBorders>
                    <w:top w:val="double" w:sz="4" w:space="0" w:color="auto"/>
                  </w:tcBorders>
                  <w:vAlign w:val="center"/>
                </w:tcPr>
                <w:p w14:paraId="026D9F57" w14:textId="72320A5C" w:rsidR="00B459C7" w:rsidRPr="00303515" w:rsidRDefault="006B23F8" w:rsidP="00F45F41">
                  <w:pPr>
                    <w:keepLines/>
                    <w:jc w:val="center"/>
                    <w:rPr>
                      <w:rFonts w:ascii="Arial Narrow" w:hAnsi="Arial Narrow"/>
                      <w:sz w:val="24"/>
                      <w:szCs w:val="24"/>
                    </w:rPr>
                  </w:pPr>
                  <w:r w:rsidRPr="00303515">
                    <w:rPr>
                      <w:rFonts w:ascii="Arial Narrow" w:hAnsi="Arial Narrow"/>
                      <w:sz w:val="24"/>
                      <w:szCs w:val="24"/>
                    </w:rPr>
                    <w:t>Tripartite</w:t>
                  </w:r>
                </w:p>
              </w:tc>
              <w:tc>
                <w:tcPr>
                  <w:tcW w:w="2552" w:type="dxa"/>
                  <w:tcBorders>
                    <w:top w:val="double" w:sz="4" w:space="0" w:color="auto"/>
                  </w:tcBorders>
                  <w:vAlign w:val="center"/>
                </w:tcPr>
                <w:p w14:paraId="026D9F58" w14:textId="71494BAA" w:rsidR="00B459C7" w:rsidRPr="00303515" w:rsidRDefault="006B23F8" w:rsidP="00DF1F39">
                  <w:pPr>
                    <w:keepLines/>
                    <w:jc w:val="center"/>
                    <w:rPr>
                      <w:rFonts w:ascii="Arial Narrow" w:hAnsi="Arial Narrow"/>
                      <w:sz w:val="24"/>
                      <w:szCs w:val="24"/>
                    </w:rPr>
                  </w:pPr>
                  <w:proofErr w:type="spellStart"/>
                  <w:r w:rsidRPr="00303515">
                    <w:rPr>
                      <w:rFonts w:ascii="Arial Narrow" w:hAnsi="Arial Narrow"/>
                      <w:sz w:val="24"/>
                      <w:szCs w:val="24"/>
                    </w:rPr>
                    <w:t>Equipe</w:t>
                  </w:r>
                  <w:proofErr w:type="spellEnd"/>
                  <w:r w:rsidRPr="00303515">
                    <w:rPr>
                      <w:rFonts w:ascii="Arial Narrow" w:hAnsi="Arial Narrow"/>
                      <w:sz w:val="24"/>
                      <w:szCs w:val="24"/>
                    </w:rPr>
                    <w:t xml:space="preserve"> de réalisation</w:t>
                  </w:r>
                </w:p>
              </w:tc>
              <w:tc>
                <w:tcPr>
                  <w:tcW w:w="1276" w:type="dxa"/>
                  <w:tcBorders>
                    <w:top w:val="double" w:sz="4" w:space="0" w:color="auto"/>
                  </w:tcBorders>
                  <w:vAlign w:val="center"/>
                </w:tcPr>
                <w:p w14:paraId="026D9F59" w14:textId="77777777" w:rsidR="00B459C7" w:rsidRPr="00303515" w:rsidRDefault="00B459C7" w:rsidP="00B459C7">
                  <w:pPr>
                    <w:keepLines/>
                    <w:jc w:val="center"/>
                    <w:rPr>
                      <w:rFonts w:ascii="Arial Narrow" w:hAnsi="Arial Narrow"/>
                      <w:sz w:val="24"/>
                      <w:szCs w:val="24"/>
                    </w:rPr>
                  </w:pPr>
                </w:p>
              </w:tc>
              <w:tc>
                <w:tcPr>
                  <w:tcW w:w="1842" w:type="dxa"/>
                  <w:tcBorders>
                    <w:top w:val="double" w:sz="4" w:space="0" w:color="auto"/>
                  </w:tcBorders>
                  <w:vAlign w:val="center"/>
                </w:tcPr>
                <w:p w14:paraId="026D9F5A" w14:textId="77777777" w:rsidR="00B459C7" w:rsidRPr="00303515" w:rsidRDefault="00B459C7" w:rsidP="00DF1F39">
                  <w:pPr>
                    <w:keepLines/>
                    <w:jc w:val="center"/>
                    <w:rPr>
                      <w:rFonts w:ascii="Arial Narrow" w:hAnsi="Arial Narrow"/>
                      <w:sz w:val="24"/>
                      <w:szCs w:val="24"/>
                    </w:rPr>
                  </w:pPr>
                </w:p>
              </w:tc>
            </w:tr>
            <w:tr w:rsidR="00B459C7" w:rsidRPr="00303515" w14:paraId="026D9F61" w14:textId="77777777" w:rsidTr="00B459C7">
              <w:trPr>
                <w:trHeight w:val="842"/>
              </w:trPr>
              <w:tc>
                <w:tcPr>
                  <w:tcW w:w="1447" w:type="dxa"/>
                  <w:vAlign w:val="center"/>
                </w:tcPr>
                <w:p w14:paraId="026D9F5C" w14:textId="77777777" w:rsidR="00B459C7" w:rsidRPr="00303515" w:rsidRDefault="00B459C7" w:rsidP="00F45F41">
                  <w:pPr>
                    <w:keepLines/>
                    <w:jc w:val="center"/>
                    <w:rPr>
                      <w:rFonts w:ascii="Arial Narrow" w:hAnsi="Arial Narrow"/>
                      <w:b/>
                      <w:sz w:val="24"/>
                      <w:szCs w:val="24"/>
                    </w:rPr>
                  </w:pPr>
                  <w:r w:rsidRPr="00303515">
                    <w:rPr>
                      <w:rFonts w:ascii="Arial Narrow" w:hAnsi="Arial Narrow"/>
                      <w:b/>
                      <w:sz w:val="24"/>
                      <w:szCs w:val="24"/>
                    </w:rPr>
                    <w:t>Vérification</w:t>
                  </w:r>
                </w:p>
              </w:tc>
              <w:tc>
                <w:tcPr>
                  <w:tcW w:w="2409" w:type="dxa"/>
                  <w:vAlign w:val="center"/>
                </w:tcPr>
                <w:p w14:paraId="026D9F5D" w14:textId="77777777" w:rsidR="00B459C7" w:rsidRPr="00303515" w:rsidRDefault="00B459C7" w:rsidP="0075423C">
                  <w:pPr>
                    <w:keepLines/>
                    <w:jc w:val="center"/>
                    <w:rPr>
                      <w:rFonts w:ascii="Arial Narrow" w:hAnsi="Arial Narrow"/>
                      <w:sz w:val="24"/>
                      <w:szCs w:val="24"/>
                    </w:rPr>
                  </w:pPr>
                </w:p>
              </w:tc>
              <w:tc>
                <w:tcPr>
                  <w:tcW w:w="2552" w:type="dxa"/>
                  <w:vAlign w:val="center"/>
                </w:tcPr>
                <w:p w14:paraId="026D9F5E" w14:textId="77777777" w:rsidR="00B459C7" w:rsidRPr="00303515" w:rsidRDefault="00B459C7" w:rsidP="00DF1F39">
                  <w:pPr>
                    <w:keepLines/>
                    <w:jc w:val="center"/>
                    <w:rPr>
                      <w:rFonts w:ascii="Arial Narrow" w:hAnsi="Arial Narrow"/>
                      <w:sz w:val="24"/>
                      <w:szCs w:val="24"/>
                    </w:rPr>
                  </w:pPr>
                  <w:r w:rsidRPr="00303515">
                    <w:rPr>
                      <w:rFonts w:ascii="Arial Narrow" w:hAnsi="Arial Narrow"/>
                      <w:sz w:val="24"/>
                      <w:szCs w:val="24"/>
                    </w:rPr>
                    <w:t>Responsable Qualité</w:t>
                  </w:r>
                </w:p>
              </w:tc>
              <w:tc>
                <w:tcPr>
                  <w:tcW w:w="1276" w:type="dxa"/>
                  <w:vAlign w:val="center"/>
                </w:tcPr>
                <w:p w14:paraId="026D9F5F" w14:textId="77777777" w:rsidR="00B459C7" w:rsidRPr="00303515" w:rsidRDefault="00B459C7" w:rsidP="00F45F41">
                  <w:pPr>
                    <w:keepLines/>
                    <w:jc w:val="center"/>
                    <w:rPr>
                      <w:rFonts w:ascii="Arial Narrow" w:hAnsi="Arial Narrow"/>
                      <w:sz w:val="24"/>
                      <w:szCs w:val="24"/>
                    </w:rPr>
                  </w:pPr>
                </w:p>
              </w:tc>
              <w:tc>
                <w:tcPr>
                  <w:tcW w:w="1842" w:type="dxa"/>
                  <w:vAlign w:val="center"/>
                </w:tcPr>
                <w:p w14:paraId="026D9F60" w14:textId="77777777" w:rsidR="00B459C7" w:rsidRPr="00303515" w:rsidRDefault="00B459C7" w:rsidP="00DF1F39">
                  <w:pPr>
                    <w:keepLines/>
                    <w:jc w:val="center"/>
                    <w:rPr>
                      <w:rFonts w:ascii="Arial Narrow" w:hAnsi="Arial Narrow"/>
                      <w:sz w:val="24"/>
                      <w:szCs w:val="24"/>
                    </w:rPr>
                  </w:pPr>
                </w:p>
              </w:tc>
            </w:tr>
            <w:tr w:rsidR="00B459C7" w:rsidRPr="00303515" w14:paraId="026D9F67" w14:textId="77777777" w:rsidTr="00B459C7">
              <w:trPr>
                <w:trHeight w:val="967"/>
              </w:trPr>
              <w:tc>
                <w:tcPr>
                  <w:tcW w:w="1447" w:type="dxa"/>
                  <w:vAlign w:val="center"/>
                </w:tcPr>
                <w:p w14:paraId="026D9F62" w14:textId="77777777" w:rsidR="00B459C7" w:rsidRPr="00303515" w:rsidRDefault="00B459C7" w:rsidP="00F45F41">
                  <w:pPr>
                    <w:keepLines/>
                    <w:jc w:val="center"/>
                    <w:rPr>
                      <w:rFonts w:ascii="Arial Narrow" w:hAnsi="Arial Narrow"/>
                      <w:b/>
                      <w:sz w:val="24"/>
                      <w:szCs w:val="24"/>
                    </w:rPr>
                  </w:pPr>
                  <w:r w:rsidRPr="00303515">
                    <w:rPr>
                      <w:rFonts w:ascii="Arial Narrow" w:hAnsi="Arial Narrow"/>
                      <w:b/>
                      <w:sz w:val="24"/>
                      <w:szCs w:val="24"/>
                    </w:rPr>
                    <w:t>Approbation</w:t>
                  </w:r>
                </w:p>
              </w:tc>
              <w:tc>
                <w:tcPr>
                  <w:tcW w:w="2409" w:type="dxa"/>
                  <w:vAlign w:val="center"/>
                </w:tcPr>
                <w:p w14:paraId="026D9F63" w14:textId="77777777" w:rsidR="00B459C7" w:rsidRPr="00303515" w:rsidRDefault="00B459C7" w:rsidP="00C757D8">
                  <w:pPr>
                    <w:keepLines/>
                    <w:jc w:val="center"/>
                    <w:rPr>
                      <w:rFonts w:ascii="Arial Narrow" w:hAnsi="Arial Narrow"/>
                      <w:sz w:val="24"/>
                      <w:szCs w:val="24"/>
                    </w:rPr>
                  </w:pPr>
                </w:p>
              </w:tc>
              <w:tc>
                <w:tcPr>
                  <w:tcW w:w="2552" w:type="dxa"/>
                  <w:vAlign w:val="center"/>
                </w:tcPr>
                <w:p w14:paraId="026D9F64" w14:textId="77777777" w:rsidR="00B459C7" w:rsidRPr="00303515" w:rsidRDefault="006B5B1C" w:rsidP="004A26DD">
                  <w:pPr>
                    <w:keepLines/>
                    <w:jc w:val="center"/>
                    <w:rPr>
                      <w:rFonts w:ascii="Arial Narrow" w:hAnsi="Arial Narrow"/>
                      <w:sz w:val="24"/>
                      <w:szCs w:val="24"/>
                    </w:rPr>
                  </w:pPr>
                  <w:r w:rsidRPr="00303515">
                    <w:rPr>
                      <w:rFonts w:ascii="Arial Narrow" w:hAnsi="Arial Narrow"/>
                      <w:sz w:val="24"/>
                      <w:szCs w:val="24"/>
                    </w:rPr>
                    <w:t>Chef de Projet</w:t>
                  </w:r>
                </w:p>
              </w:tc>
              <w:tc>
                <w:tcPr>
                  <w:tcW w:w="1276" w:type="dxa"/>
                  <w:vAlign w:val="center"/>
                </w:tcPr>
                <w:p w14:paraId="026D9F65" w14:textId="77777777" w:rsidR="00B459C7" w:rsidRPr="00303515" w:rsidRDefault="00B459C7" w:rsidP="00F45F41">
                  <w:pPr>
                    <w:keepLines/>
                    <w:jc w:val="center"/>
                    <w:rPr>
                      <w:rFonts w:ascii="Arial Narrow" w:hAnsi="Arial Narrow"/>
                      <w:sz w:val="24"/>
                      <w:szCs w:val="24"/>
                    </w:rPr>
                  </w:pPr>
                </w:p>
              </w:tc>
              <w:tc>
                <w:tcPr>
                  <w:tcW w:w="1842" w:type="dxa"/>
                  <w:vAlign w:val="center"/>
                </w:tcPr>
                <w:p w14:paraId="026D9F66" w14:textId="77777777" w:rsidR="00B459C7" w:rsidRPr="00303515" w:rsidRDefault="00B459C7" w:rsidP="00DF1F39">
                  <w:pPr>
                    <w:keepLines/>
                    <w:jc w:val="center"/>
                    <w:rPr>
                      <w:rFonts w:ascii="Arial Narrow" w:hAnsi="Arial Narrow"/>
                      <w:sz w:val="24"/>
                      <w:szCs w:val="24"/>
                    </w:rPr>
                  </w:pPr>
                </w:p>
              </w:tc>
            </w:tr>
          </w:tbl>
          <w:p w14:paraId="026D9F68" w14:textId="77777777" w:rsidR="008A0CFA" w:rsidRPr="00303515" w:rsidRDefault="008A0CFA" w:rsidP="00F45F41">
            <w:pPr>
              <w:keepLines/>
              <w:jc w:val="center"/>
              <w:rPr>
                <w:sz w:val="20"/>
              </w:rPr>
            </w:pPr>
          </w:p>
          <w:p w14:paraId="026D9F69" w14:textId="77777777" w:rsidR="0080022C" w:rsidRPr="00303515" w:rsidRDefault="0080022C" w:rsidP="00F45F41">
            <w:pPr>
              <w:keepLines/>
              <w:jc w:val="center"/>
              <w:rPr>
                <w:sz w:val="20"/>
              </w:rPr>
            </w:pPr>
          </w:p>
          <w:p w14:paraId="026D9F6A" w14:textId="77777777" w:rsidR="0080022C" w:rsidRPr="00303515" w:rsidRDefault="0080022C" w:rsidP="00F45F41">
            <w:pPr>
              <w:keepLines/>
              <w:jc w:val="center"/>
              <w:rPr>
                <w:sz w:val="20"/>
              </w:rPr>
            </w:pPr>
          </w:p>
          <w:p w14:paraId="026D9F6B" w14:textId="77777777" w:rsidR="008A0CFA" w:rsidRPr="00303515" w:rsidRDefault="008A0CFA" w:rsidP="00F45F41">
            <w:pPr>
              <w:pStyle w:val="Titre"/>
              <w:rPr>
                <w:smallCaps/>
                <w:sz w:val="56"/>
                <w:szCs w:val="56"/>
                <w:u w:val="single"/>
              </w:rPr>
            </w:pPr>
          </w:p>
          <w:p w14:paraId="026D9F6C" w14:textId="77777777" w:rsidR="008A0CFA" w:rsidRPr="00303515" w:rsidRDefault="008A0CFA" w:rsidP="00F45F41">
            <w:pPr>
              <w:pStyle w:val="Titre"/>
              <w:rPr>
                <w:smallCaps/>
                <w:sz w:val="56"/>
                <w:szCs w:val="56"/>
                <w:u w:val="single"/>
              </w:rPr>
            </w:pPr>
            <w:r w:rsidRPr="00303515">
              <w:fldChar w:fldCharType="begin"/>
            </w:r>
            <w:r w:rsidRPr="00303515">
              <w:instrText xml:space="preserve"> DOCPROPERTY  Category  \* MERGEFORMAT </w:instrText>
            </w:r>
            <w:r w:rsidRPr="00303515">
              <w:fldChar w:fldCharType="end"/>
            </w:r>
          </w:p>
        </w:tc>
      </w:tr>
    </w:tbl>
    <w:p w14:paraId="026D9F6E" w14:textId="77777777" w:rsidR="00C97B93" w:rsidRPr="00303515" w:rsidRDefault="00C97B93"/>
    <w:p w14:paraId="026D9F6F" w14:textId="77777777" w:rsidR="00C97B93" w:rsidRPr="00303515" w:rsidRDefault="00C97B93"/>
    <w:tbl>
      <w:tblPr>
        <w:tblW w:w="9497" w:type="dxa"/>
        <w:tblInd w:w="250"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1491"/>
        <w:gridCol w:w="3187"/>
        <w:gridCol w:w="1705"/>
        <w:gridCol w:w="3114"/>
      </w:tblGrid>
      <w:tr w:rsidR="008A0CFA" w:rsidRPr="00303515" w14:paraId="026D9F74" w14:textId="77777777" w:rsidTr="00C757D8">
        <w:trPr>
          <w:trHeight w:hRule="exact" w:val="365"/>
        </w:trPr>
        <w:tc>
          <w:tcPr>
            <w:tcW w:w="1491" w:type="dxa"/>
            <w:tcBorders>
              <w:top w:val="single" w:sz="4" w:space="0" w:color="auto"/>
              <w:bottom w:val="nil"/>
            </w:tcBorders>
          </w:tcPr>
          <w:p w14:paraId="026D9F70" w14:textId="77777777" w:rsidR="008A0CFA" w:rsidRPr="00303515" w:rsidRDefault="008A0CFA" w:rsidP="00EB55E5">
            <w:pPr>
              <w:tabs>
                <w:tab w:val="left" w:pos="1418"/>
              </w:tabs>
              <w:autoSpaceDE w:val="0"/>
              <w:autoSpaceDN w:val="0"/>
              <w:adjustRightInd w:val="0"/>
              <w:spacing w:before="60" w:after="60"/>
              <w:ind w:left="176"/>
              <w:jc w:val="left"/>
              <w:rPr>
                <w:rFonts w:cs="Arial"/>
                <w:b/>
                <w:bCs/>
                <w:sz w:val="18"/>
                <w:szCs w:val="18"/>
              </w:rPr>
            </w:pPr>
            <w:r w:rsidRPr="00303515">
              <w:rPr>
                <w:rFonts w:cs="Arial"/>
                <w:b/>
                <w:bCs/>
                <w:sz w:val="18"/>
                <w:szCs w:val="18"/>
              </w:rPr>
              <w:t>Reference</w:t>
            </w:r>
            <w:r w:rsidR="00EB55E5" w:rsidRPr="00303515">
              <w:rPr>
                <w:rFonts w:cs="Arial"/>
                <w:b/>
                <w:bCs/>
                <w:sz w:val="18"/>
                <w:szCs w:val="18"/>
              </w:rPr>
              <w:t> </w:t>
            </w:r>
            <w:r w:rsidRPr="00303515">
              <w:rPr>
                <w:rFonts w:cs="Arial"/>
                <w:b/>
                <w:bCs/>
                <w:sz w:val="18"/>
                <w:szCs w:val="18"/>
              </w:rPr>
              <w:t>:</w:t>
            </w:r>
          </w:p>
        </w:tc>
        <w:tc>
          <w:tcPr>
            <w:tcW w:w="3187" w:type="dxa"/>
            <w:tcBorders>
              <w:top w:val="single" w:sz="4" w:space="0" w:color="auto"/>
              <w:bottom w:val="nil"/>
              <w:right w:val="single" w:sz="4" w:space="0" w:color="auto"/>
            </w:tcBorders>
          </w:tcPr>
          <w:p w14:paraId="026D9F71" w14:textId="7E3F2C6C" w:rsidR="008A0CFA" w:rsidRPr="00303515" w:rsidRDefault="00DF1F39" w:rsidP="002329A4">
            <w:pPr>
              <w:autoSpaceDE w:val="0"/>
              <w:autoSpaceDN w:val="0"/>
              <w:adjustRightInd w:val="0"/>
              <w:spacing w:before="60" w:after="60"/>
              <w:rPr>
                <w:rFonts w:cs="Arial"/>
                <w:b/>
                <w:bCs/>
                <w:szCs w:val="16"/>
              </w:rPr>
            </w:pPr>
            <w:r w:rsidRPr="00303515">
              <w:rPr>
                <w:rFonts w:cs="Arial"/>
                <w:b/>
                <w:bCs/>
                <w:szCs w:val="16"/>
              </w:rPr>
              <w:fldChar w:fldCharType="begin"/>
            </w:r>
            <w:r w:rsidRPr="00303515">
              <w:rPr>
                <w:rFonts w:cs="Arial"/>
                <w:b/>
                <w:bCs/>
                <w:szCs w:val="16"/>
              </w:rPr>
              <w:instrText xml:space="preserve"> DOCPROPERTY  Référence  \* MERGEFORMAT </w:instrText>
            </w:r>
            <w:r w:rsidRPr="00303515">
              <w:rPr>
                <w:rFonts w:cs="Arial"/>
                <w:b/>
                <w:bCs/>
                <w:szCs w:val="16"/>
              </w:rPr>
              <w:fldChar w:fldCharType="separate"/>
            </w:r>
            <w:r w:rsidR="006B23F8" w:rsidRPr="00303515">
              <w:rPr>
                <w:rFonts w:cs="Arial"/>
                <w:b/>
                <w:bCs/>
                <w:szCs w:val="16"/>
              </w:rPr>
              <w:t>CDSICYBER-DD-25007</w:t>
            </w:r>
            <w:r w:rsidRPr="00303515">
              <w:rPr>
                <w:rFonts w:cs="Arial"/>
                <w:b/>
                <w:bCs/>
                <w:szCs w:val="16"/>
              </w:rPr>
              <w:fldChar w:fldCharType="end"/>
            </w:r>
          </w:p>
        </w:tc>
        <w:tc>
          <w:tcPr>
            <w:tcW w:w="1705" w:type="dxa"/>
            <w:tcBorders>
              <w:top w:val="single" w:sz="4" w:space="0" w:color="auto"/>
              <w:left w:val="single" w:sz="4" w:space="0" w:color="auto"/>
              <w:bottom w:val="nil"/>
              <w:right w:val="nil"/>
            </w:tcBorders>
          </w:tcPr>
          <w:p w14:paraId="026D9F72" w14:textId="77777777" w:rsidR="008A0CFA" w:rsidRPr="00303515" w:rsidRDefault="008A0CFA" w:rsidP="00EB55E5">
            <w:pPr>
              <w:autoSpaceDE w:val="0"/>
              <w:autoSpaceDN w:val="0"/>
              <w:adjustRightInd w:val="0"/>
              <w:spacing w:before="60" w:after="60"/>
              <w:ind w:left="107"/>
              <w:jc w:val="left"/>
              <w:rPr>
                <w:rFonts w:cs="Arial"/>
                <w:b/>
                <w:bCs/>
                <w:sz w:val="18"/>
                <w:szCs w:val="18"/>
              </w:rPr>
            </w:pPr>
            <w:r w:rsidRPr="00303515">
              <w:rPr>
                <w:rFonts w:cs="Arial"/>
                <w:b/>
                <w:bCs/>
                <w:sz w:val="18"/>
                <w:szCs w:val="18"/>
              </w:rPr>
              <w:t>Classification</w:t>
            </w:r>
            <w:r w:rsidR="00EB55E5" w:rsidRPr="00303515">
              <w:rPr>
                <w:rFonts w:cs="Arial"/>
                <w:b/>
                <w:bCs/>
                <w:sz w:val="18"/>
                <w:szCs w:val="18"/>
              </w:rPr>
              <w:t> </w:t>
            </w:r>
            <w:r w:rsidRPr="00303515">
              <w:rPr>
                <w:rFonts w:cs="Arial"/>
                <w:b/>
                <w:bCs/>
                <w:sz w:val="18"/>
                <w:szCs w:val="18"/>
              </w:rPr>
              <w:t xml:space="preserve">: </w:t>
            </w:r>
          </w:p>
        </w:tc>
        <w:tc>
          <w:tcPr>
            <w:tcW w:w="3114" w:type="dxa"/>
            <w:tcBorders>
              <w:top w:val="single" w:sz="4" w:space="0" w:color="auto"/>
              <w:left w:val="nil"/>
              <w:bottom w:val="nil"/>
            </w:tcBorders>
          </w:tcPr>
          <w:p w14:paraId="026D9F73" w14:textId="77777777" w:rsidR="008A0CFA" w:rsidRPr="00303515" w:rsidRDefault="008A0CFA" w:rsidP="00F45F41">
            <w:pPr>
              <w:autoSpaceDE w:val="0"/>
              <w:autoSpaceDN w:val="0"/>
              <w:adjustRightInd w:val="0"/>
              <w:spacing w:before="60" w:after="60"/>
              <w:jc w:val="left"/>
              <w:rPr>
                <w:rFonts w:cs="Arial"/>
                <w:b/>
                <w:bCs/>
              </w:rPr>
            </w:pPr>
            <w:r w:rsidRPr="00303515">
              <w:rPr>
                <w:b/>
              </w:rPr>
              <w:fldChar w:fldCharType="begin"/>
            </w:r>
            <w:r w:rsidRPr="00303515">
              <w:rPr>
                <w:b/>
              </w:rPr>
              <w:instrText xml:space="preserve"> DOCPROPERTY  Protection  \* MERGEFORMAT </w:instrText>
            </w:r>
            <w:r w:rsidRPr="00303515">
              <w:rPr>
                <w:b/>
              </w:rPr>
              <w:fldChar w:fldCharType="separate"/>
            </w:r>
            <w:r w:rsidR="00917B8B" w:rsidRPr="00303515">
              <w:rPr>
                <w:rFonts w:cs="Arial"/>
                <w:b/>
                <w:bCs/>
              </w:rPr>
              <w:t>Non</w:t>
            </w:r>
            <w:r w:rsidR="00917B8B" w:rsidRPr="00303515">
              <w:rPr>
                <w:b/>
              </w:rPr>
              <w:t xml:space="preserve"> Protégé</w:t>
            </w:r>
            <w:r w:rsidRPr="00303515">
              <w:rPr>
                <w:b/>
              </w:rPr>
              <w:fldChar w:fldCharType="end"/>
            </w:r>
          </w:p>
        </w:tc>
      </w:tr>
      <w:tr w:rsidR="008A0CFA" w:rsidRPr="00303515" w14:paraId="026D9F79" w14:textId="77777777" w:rsidTr="00C757D8">
        <w:trPr>
          <w:trHeight w:hRule="exact" w:val="365"/>
        </w:trPr>
        <w:tc>
          <w:tcPr>
            <w:tcW w:w="1491" w:type="dxa"/>
            <w:tcBorders>
              <w:top w:val="nil"/>
              <w:bottom w:val="nil"/>
            </w:tcBorders>
          </w:tcPr>
          <w:p w14:paraId="026D9F75" w14:textId="77777777" w:rsidR="008A0CFA" w:rsidRPr="00303515" w:rsidRDefault="005341B3" w:rsidP="005341B3">
            <w:pPr>
              <w:tabs>
                <w:tab w:val="left" w:pos="1418"/>
              </w:tabs>
              <w:autoSpaceDE w:val="0"/>
              <w:autoSpaceDN w:val="0"/>
              <w:adjustRightInd w:val="0"/>
              <w:spacing w:before="60" w:after="60"/>
              <w:ind w:left="176"/>
              <w:jc w:val="left"/>
              <w:rPr>
                <w:rFonts w:cs="Arial"/>
                <w:b/>
                <w:bCs/>
                <w:sz w:val="18"/>
                <w:szCs w:val="18"/>
              </w:rPr>
            </w:pPr>
            <w:r w:rsidRPr="00303515">
              <w:rPr>
                <w:rFonts w:cs="Arial"/>
                <w:b/>
                <w:bCs/>
                <w:sz w:val="18"/>
                <w:szCs w:val="18"/>
              </w:rPr>
              <w:t>Edit</w:t>
            </w:r>
            <w:r w:rsidR="008A0CFA" w:rsidRPr="00303515">
              <w:rPr>
                <w:rFonts w:cs="Arial"/>
                <w:b/>
                <w:bCs/>
                <w:sz w:val="18"/>
                <w:szCs w:val="18"/>
              </w:rPr>
              <w:t>ion</w:t>
            </w:r>
            <w:r w:rsidR="00EB55E5" w:rsidRPr="00303515">
              <w:rPr>
                <w:rFonts w:cs="Arial"/>
                <w:b/>
                <w:bCs/>
                <w:sz w:val="18"/>
                <w:szCs w:val="18"/>
              </w:rPr>
              <w:t> </w:t>
            </w:r>
            <w:r w:rsidR="008A0CFA" w:rsidRPr="00303515">
              <w:rPr>
                <w:rFonts w:cs="Arial"/>
                <w:b/>
                <w:bCs/>
                <w:sz w:val="18"/>
                <w:szCs w:val="18"/>
              </w:rPr>
              <w:t>:</w:t>
            </w:r>
          </w:p>
        </w:tc>
        <w:tc>
          <w:tcPr>
            <w:tcW w:w="3187" w:type="dxa"/>
            <w:tcBorders>
              <w:top w:val="nil"/>
              <w:bottom w:val="nil"/>
              <w:right w:val="single" w:sz="4" w:space="0" w:color="auto"/>
            </w:tcBorders>
          </w:tcPr>
          <w:p w14:paraId="026D9F76" w14:textId="77777777" w:rsidR="008A0CFA" w:rsidRPr="00303515" w:rsidRDefault="0064797A" w:rsidP="00F45F41">
            <w:pPr>
              <w:autoSpaceDE w:val="0"/>
              <w:autoSpaceDN w:val="0"/>
              <w:adjustRightInd w:val="0"/>
              <w:spacing w:before="60" w:after="60"/>
              <w:rPr>
                <w:rFonts w:cs="Arial"/>
                <w:b/>
                <w:bCs/>
              </w:rPr>
            </w:pPr>
            <w:r w:rsidRPr="00303515">
              <w:rPr>
                <w:b/>
              </w:rPr>
              <w:fldChar w:fldCharType="begin"/>
            </w:r>
            <w:r w:rsidRPr="00303515">
              <w:rPr>
                <w:b/>
              </w:rPr>
              <w:instrText xml:space="preserve"> DOCPROPERTY  Version  \* MERGEFORMAT </w:instrText>
            </w:r>
            <w:r w:rsidRPr="00303515">
              <w:rPr>
                <w:b/>
              </w:rPr>
              <w:fldChar w:fldCharType="separate"/>
            </w:r>
            <w:r w:rsidR="00AE5ABF" w:rsidRPr="00303515">
              <w:rPr>
                <w:b/>
              </w:rPr>
              <w:t>00</w:t>
            </w:r>
            <w:r w:rsidRPr="00303515">
              <w:rPr>
                <w:b/>
              </w:rPr>
              <w:fldChar w:fldCharType="end"/>
            </w:r>
          </w:p>
        </w:tc>
        <w:tc>
          <w:tcPr>
            <w:tcW w:w="1705" w:type="dxa"/>
            <w:tcBorders>
              <w:top w:val="nil"/>
              <w:left w:val="single" w:sz="4" w:space="0" w:color="auto"/>
              <w:bottom w:val="nil"/>
              <w:right w:val="nil"/>
            </w:tcBorders>
          </w:tcPr>
          <w:p w14:paraId="026D9F77" w14:textId="77777777" w:rsidR="008A0CFA" w:rsidRPr="00303515" w:rsidRDefault="00EB55E5" w:rsidP="002E249A">
            <w:pPr>
              <w:tabs>
                <w:tab w:val="left" w:pos="1418"/>
              </w:tabs>
              <w:autoSpaceDE w:val="0"/>
              <w:autoSpaceDN w:val="0"/>
              <w:adjustRightInd w:val="0"/>
              <w:spacing w:before="60" w:after="60"/>
              <w:ind w:left="107"/>
              <w:jc w:val="left"/>
              <w:rPr>
                <w:rFonts w:cs="Arial"/>
                <w:b/>
                <w:bCs/>
                <w:sz w:val="18"/>
                <w:szCs w:val="18"/>
              </w:rPr>
            </w:pPr>
            <w:r w:rsidRPr="00303515">
              <w:rPr>
                <w:rFonts w:cs="Arial"/>
                <w:b/>
                <w:bCs/>
                <w:sz w:val="18"/>
                <w:szCs w:val="18"/>
              </w:rPr>
              <w:t>Statu</w:t>
            </w:r>
            <w:r w:rsidR="002E249A" w:rsidRPr="00303515">
              <w:rPr>
                <w:rFonts w:cs="Arial"/>
                <w:b/>
                <w:bCs/>
                <w:sz w:val="18"/>
                <w:szCs w:val="18"/>
              </w:rPr>
              <w:t>t</w:t>
            </w:r>
            <w:r w:rsidRPr="00303515">
              <w:rPr>
                <w:rFonts w:cs="Arial"/>
                <w:b/>
                <w:bCs/>
                <w:sz w:val="18"/>
                <w:szCs w:val="18"/>
              </w:rPr>
              <w:t> </w:t>
            </w:r>
            <w:r w:rsidR="008A0CFA" w:rsidRPr="00303515">
              <w:rPr>
                <w:rFonts w:cs="Arial"/>
                <w:b/>
                <w:bCs/>
                <w:sz w:val="18"/>
                <w:szCs w:val="18"/>
              </w:rPr>
              <w:t xml:space="preserve">: </w:t>
            </w:r>
          </w:p>
        </w:tc>
        <w:tc>
          <w:tcPr>
            <w:tcW w:w="3114" w:type="dxa"/>
            <w:tcBorders>
              <w:top w:val="nil"/>
              <w:left w:val="nil"/>
              <w:bottom w:val="nil"/>
            </w:tcBorders>
          </w:tcPr>
          <w:p w14:paraId="026D9F78" w14:textId="77777777" w:rsidR="008A0CFA" w:rsidRPr="00303515" w:rsidRDefault="00B73B5A" w:rsidP="00F45F41">
            <w:pPr>
              <w:tabs>
                <w:tab w:val="left" w:pos="1418"/>
              </w:tabs>
              <w:autoSpaceDE w:val="0"/>
              <w:autoSpaceDN w:val="0"/>
              <w:adjustRightInd w:val="0"/>
              <w:spacing w:before="60" w:after="60"/>
              <w:rPr>
                <w:rFonts w:cs="Arial"/>
                <w:b/>
                <w:bCs/>
              </w:rPr>
            </w:pPr>
            <w:r w:rsidRPr="00303515">
              <w:rPr>
                <w:rFonts w:cs="Arial"/>
                <w:b/>
                <w:bCs/>
              </w:rPr>
              <w:fldChar w:fldCharType="begin"/>
            </w:r>
            <w:r w:rsidRPr="00303515">
              <w:rPr>
                <w:rFonts w:cs="Arial"/>
                <w:b/>
                <w:bCs/>
              </w:rPr>
              <w:instrText xml:space="preserve"> DOCPROPERTY  État  \* MERGEFORMAT </w:instrText>
            </w:r>
            <w:r w:rsidRPr="00303515">
              <w:rPr>
                <w:rFonts w:cs="Arial"/>
                <w:b/>
                <w:bCs/>
              </w:rPr>
              <w:fldChar w:fldCharType="separate"/>
            </w:r>
            <w:r w:rsidR="00917B8B" w:rsidRPr="00303515">
              <w:rPr>
                <w:rFonts w:cs="Arial"/>
                <w:b/>
                <w:bCs/>
              </w:rPr>
              <w:t>En cours</w:t>
            </w:r>
            <w:r w:rsidRPr="00303515">
              <w:rPr>
                <w:rFonts w:cs="Arial"/>
                <w:b/>
                <w:bCs/>
              </w:rPr>
              <w:fldChar w:fldCharType="end"/>
            </w:r>
          </w:p>
        </w:tc>
      </w:tr>
      <w:tr w:rsidR="008A0CFA" w:rsidRPr="00303515" w14:paraId="026D9F7E" w14:textId="77777777" w:rsidTr="00C757D8">
        <w:trPr>
          <w:trHeight w:hRule="exact" w:val="365"/>
        </w:trPr>
        <w:tc>
          <w:tcPr>
            <w:tcW w:w="1491" w:type="dxa"/>
            <w:tcBorders>
              <w:top w:val="nil"/>
              <w:bottom w:val="single" w:sz="4" w:space="0" w:color="auto"/>
            </w:tcBorders>
          </w:tcPr>
          <w:p w14:paraId="026D9F7A" w14:textId="77777777" w:rsidR="008A0CFA" w:rsidRPr="00303515" w:rsidRDefault="005341B3" w:rsidP="005341B3">
            <w:pPr>
              <w:tabs>
                <w:tab w:val="left" w:pos="1418"/>
              </w:tabs>
              <w:autoSpaceDE w:val="0"/>
              <w:autoSpaceDN w:val="0"/>
              <w:adjustRightInd w:val="0"/>
              <w:spacing w:before="60" w:after="60"/>
              <w:ind w:left="176"/>
              <w:jc w:val="left"/>
              <w:rPr>
                <w:rFonts w:cs="Arial"/>
                <w:b/>
                <w:bCs/>
                <w:sz w:val="18"/>
                <w:szCs w:val="18"/>
              </w:rPr>
            </w:pPr>
            <w:r w:rsidRPr="00303515">
              <w:rPr>
                <w:rFonts w:cs="Arial"/>
                <w:b/>
                <w:bCs/>
                <w:sz w:val="18"/>
                <w:szCs w:val="18"/>
              </w:rPr>
              <w:t>Rév</w:t>
            </w:r>
            <w:r w:rsidR="008A0CFA" w:rsidRPr="00303515">
              <w:rPr>
                <w:rFonts w:cs="Arial"/>
                <w:b/>
                <w:bCs/>
                <w:sz w:val="18"/>
                <w:szCs w:val="18"/>
              </w:rPr>
              <w:t>i</w:t>
            </w:r>
            <w:r w:rsidRPr="00303515">
              <w:rPr>
                <w:rFonts w:cs="Arial"/>
                <w:b/>
                <w:bCs/>
                <w:sz w:val="18"/>
                <w:szCs w:val="18"/>
              </w:rPr>
              <w:t>s</w:t>
            </w:r>
            <w:r w:rsidR="008A0CFA" w:rsidRPr="00303515">
              <w:rPr>
                <w:rFonts w:cs="Arial"/>
                <w:b/>
                <w:bCs/>
                <w:sz w:val="18"/>
                <w:szCs w:val="18"/>
              </w:rPr>
              <w:t>ion</w:t>
            </w:r>
            <w:r w:rsidR="00EB55E5" w:rsidRPr="00303515">
              <w:rPr>
                <w:rFonts w:cs="Arial"/>
                <w:b/>
                <w:bCs/>
                <w:sz w:val="18"/>
                <w:szCs w:val="18"/>
              </w:rPr>
              <w:t> </w:t>
            </w:r>
            <w:r w:rsidR="008A0CFA" w:rsidRPr="00303515">
              <w:rPr>
                <w:rFonts w:cs="Arial"/>
                <w:b/>
                <w:bCs/>
                <w:sz w:val="18"/>
                <w:szCs w:val="18"/>
              </w:rPr>
              <w:t>:</w:t>
            </w:r>
          </w:p>
        </w:tc>
        <w:tc>
          <w:tcPr>
            <w:tcW w:w="3187" w:type="dxa"/>
            <w:tcBorders>
              <w:top w:val="nil"/>
              <w:bottom w:val="single" w:sz="4" w:space="0" w:color="auto"/>
              <w:right w:val="single" w:sz="4" w:space="0" w:color="auto"/>
            </w:tcBorders>
          </w:tcPr>
          <w:p w14:paraId="026D9F7B" w14:textId="77777777" w:rsidR="008A0CFA" w:rsidRPr="00303515" w:rsidRDefault="004E10BE" w:rsidP="00F45F41">
            <w:pPr>
              <w:tabs>
                <w:tab w:val="left" w:pos="1418"/>
              </w:tabs>
              <w:autoSpaceDE w:val="0"/>
              <w:autoSpaceDN w:val="0"/>
              <w:adjustRightInd w:val="0"/>
              <w:spacing w:before="60" w:after="60"/>
              <w:rPr>
                <w:rFonts w:cs="Arial"/>
                <w:b/>
                <w:bCs/>
              </w:rPr>
            </w:pPr>
            <w:r w:rsidRPr="00303515">
              <w:rPr>
                <w:b/>
              </w:rPr>
              <w:fldChar w:fldCharType="begin"/>
            </w:r>
            <w:r w:rsidRPr="00303515">
              <w:rPr>
                <w:b/>
              </w:rPr>
              <w:instrText xml:space="preserve"> DOCPROPERTY  Edition  \* MERGEFORMAT </w:instrText>
            </w:r>
            <w:r w:rsidRPr="00303515">
              <w:rPr>
                <w:b/>
              </w:rPr>
              <w:fldChar w:fldCharType="separate"/>
            </w:r>
            <w:r w:rsidR="00AE5ABF" w:rsidRPr="00303515">
              <w:rPr>
                <w:b/>
              </w:rPr>
              <w:t>01</w:t>
            </w:r>
            <w:r w:rsidRPr="00303515">
              <w:rPr>
                <w:b/>
              </w:rPr>
              <w:fldChar w:fldCharType="end"/>
            </w:r>
          </w:p>
        </w:tc>
        <w:tc>
          <w:tcPr>
            <w:tcW w:w="1705" w:type="dxa"/>
            <w:tcBorders>
              <w:top w:val="nil"/>
              <w:left w:val="single" w:sz="4" w:space="0" w:color="auto"/>
              <w:bottom w:val="single" w:sz="4" w:space="0" w:color="auto"/>
              <w:right w:val="nil"/>
            </w:tcBorders>
          </w:tcPr>
          <w:p w14:paraId="026D9F7C" w14:textId="77777777" w:rsidR="008A0CFA" w:rsidRPr="00303515" w:rsidRDefault="008A0CFA" w:rsidP="00EB55E5">
            <w:pPr>
              <w:tabs>
                <w:tab w:val="left" w:pos="1418"/>
              </w:tabs>
              <w:autoSpaceDE w:val="0"/>
              <w:autoSpaceDN w:val="0"/>
              <w:adjustRightInd w:val="0"/>
              <w:spacing w:before="60" w:after="60"/>
              <w:ind w:left="107"/>
              <w:jc w:val="left"/>
              <w:rPr>
                <w:rFonts w:cs="Arial"/>
                <w:b/>
                <w:bCs/>
                <w:sz w:val="18"/>
                <w:szCs w:val="18"/>
              </w:rPr>
            </w:pPr>
            <w:r w:rsidRPr="00303515">
              <w:rPr>
                <w:rFonts w:cs="Arial"/>
                <w:b/>
                <w:bCs/>
                <w:sz w:val="18"/>
                <w:szCs w:val="18"/>
              </w:rPr>
              <w:t>Date</w:t>
            </w:r>
            <w:r w:rsidR="00EB55E5" w:rsidRPr="00303515">
              <w:rPr>
                <w:rFonts w:cs="Arial"/>
                <w:b/>
                <w:bCs/>
                <w:sz w:val="18"/>
                <w:szCs w:val="18"/>
              </w:rPr>
              <w:t> </w:t>
            </w:r>
            <w:r w:rsidRPr="00303515">
              <w:rPr>
                <w:rFonts w:cs="Arial"/>
                <w:b/>
                <w:bCs/>
                <w:sz w:val="18"/>
                <w:szCs w:val="18"/>
              </w:rPr>
              <w:t xml:space="preserve">: </w:t>
            </w:r>
          </w:p>
        </w:tc>
        <w:tc>
          <w:tcPr>
            <w:tcW w:w="3114" w:type="dxa"/>
            <w:tcBorders>
              <w:top w:val="nil"/>
              <w:left w:val="nil"/>
              <w:bottom w:val="single" w:sz="4" w:space="0" w:color="auto"/>
            </w:tcBorders>
          </w:tcPr>
          <w:p w14:paraId="026D9F7D" w14:textId="5920BD9B" w:rsidR="008A0CFA" w:rsidRPr="00303515" w:rsidRDefault="00B73B5A" w:rsidP="00CB5552">
            <w:pPr>
              <w:tabs>
                <w:tab w:val="left" w:pos="1418"/>
              </w:tabs>
              <w:autoSpaceDE w:val="0"/>
              <w:autoSpaceDN w:val="0"/>
              <w:adjustRightInd w:val="0"/>
              <w:spacing w:before="60" w:after="60"/>
              <w:rPr>
                <w:rFonts w:cs="Arial"/>
                <w:b/>
                <w:bCs/>
              </w:rPr>
            </w:pPr>
            <w:r w:rsidRPr="00303515">
              <w:rPr>
                <w:b/>
              </w:rPr>
              <w:fldChar w:fldCharType="begin"/>
            </w:r>
            <w:r w:rsidRPr="00303515">
              <w:rPr>
                <w:b/>
              </w:rPr>
              <w:instrText xml:space="preserve"> DOCPROPERTY  Date_doc  \* MERGEFORMAT </w:instrText>
            </w:r>
            <w:r w:rsidRPr="00303515">
              <w:rPr>
                <w:b/>
              </w:rPr>
              <w:fldChar w:fldCharType="separate"/>
            </w:r>
            <w:r w:rsidR="007D7811" w:rsidRPr="00303515">
              <w:rPr>
                <w:b/>
              </w:rPr>
              <w:t>11/03/2025</w:t>
            </w:r>
            <w:r w:rsidRPr="00303515">
              <w:rPr>
                <w:b/>
              </w:rPr>
              <w:fldChar w:fldCharType="end"/>
            </w:r>
          </w:p>
        </w:tc>
      </w:tr>
    </w:tbl>
    <w:p w14:paraId="026D9F7F" w14:textId="77777777" w:rsidR="003C670E" w:rsidRPr="00303515" w:rsidRDefault="003C670E" w:rsidP="00AA37F2">
      <w:pPr>
        <w:pStyle w:val="CorpsdeTexte"/>
      </w:pPr>
    </w:p>
    <w:p w14:paraId="026D9F80" w14:textId="77777777" w:rsidR="00A97C4D" w:rsidRPr="00303515" w:rsidRDefault="00A97C4D" w:rsidP="003C670E">
      <w:pPr>
        <w:sectPr w:rsidR="00A97C4D" w:rsidRPr="00303515" w:rsidSect="00162C9E">
          <w:headerReference w:type="default" r:id="rId8"/>
          <w:footerReference w:type="default" r:id="rId9"/>
          <w:footnotePr>
            <w:numRestart w:val="eachPage"/>
          </w:footnotePr>
          <w:pgSz w:w="11906" w:h="16838" w:code="9"/>
          <w:pgMar w:top="119" w:right="1134" w:bottom="1701" w:left="1134" w:header="397" w:footer="250" w:gutter="0"/>
          <w:cols w:space="720"/>
        </w:sectPr>
      </w:pPr>
    </w:p>
    <w:p w14:paraId="026D9F81" w14:textId="77777777" w:rsidR="008C0C7D" w:rsidRPr="00303515" w:rsidRDefault="008C0C7D" w:rsidP="003C670E">
      <w:pPr>
        <w:pStyle w:val="Autretitre"/>
        <w:jc w:val="both"/>
      </w:pPr>
      <w:r w:rsidRPr="00303515">
        <w:lastRenderedPageBreak/>
        <w:t xml:space="preserve">Table </w:t>
      </w:r>
      <w:r w:rsidR="00D1742C" w:rsidRPr="00303515">
        <w:t>des matières</w:t>
      </w:r>
    </w:p>
    <w:p w14:paraId="17174D60" w14:textId="6BE5701B" w:rsidR="003F3E7C" w:rsidRDefault="006D4BC9">
      <w:pPr>
        <w:pStyle w:val="TM1"/>
        <w:rPr>
          <w:rFonts w:asciiTheme="minorHAnsi" w:eastAsiaTheme="minorEastAsia" w:hAnsiTheme="minorHAnsi" w:cstheme="minorBidi"/>
          <w:b w:val="0"/>
          <w:caps w:val="0"/>
          <w:kern w:val="2"/>
          <w:szCs w:val="24"/>
          <w14:ligatures w14:val="standardContextual"/>
        </w:rPr>
      </w:pPr>
      <w:r w:rsidRPr="00303515">
        <w:fldChar w:fldCharType="begin"/>
      </w:r>
      <w:r w:rsidRPr="00303515">
        <w:instrText xml:space="preserve"> TOC \o "2-3" \h \z \t "Titre 1;1;Annexe1;1;Annexe2;1;Style Titre 1 + Après : 18 pt;1;Annexe3;1" </w:instrText>
      </w:r>
      <w:r w:rsidRPr="00303515">
        <w:fldChar w:fldCharType="separate"/>
      </w:r>
      <w:hyperlink w:anchor="_Toc199952150" w:history="1">
        <w:r w:rsidR="003F3E7C" w:rsidRPr="00062073">
          <w:rPr>
            <w:rStyle w:val="Lienhypertexte"/>
          </w:rPr>
          <w:t>1</w:t>
        </w:r>
        <w:r w:rsidR="003F3E7C">
          <w:rPr>
            <w:rFonts w:asciiTheme="minorHAnsi" w:eastAsiaTheme="minorEastAsia" w:hAnsiTheme="minorHAnsi" w:cstheme="minorBidi"/>
            <w:b w:val="0"/>
            <w:caps w:val="0"/>
            <w:kern w:val="2"/>
            <w:szCs w:val="24"/>
            <w14:ligatures w14:val="standardContextual"/>
          </w:rPr>
          <w:tab/>
        </w:r>
        <w:r w:rsidR="003F3E7C" w:rsidRPr="00062073">
          <w:rPr>
            <w:rStyle w:val="Lienhypertexte"/>
          </w:rPr>
          <w:t>Introduction</w:t>
        </w:r>
        <w:r w:rsidR="003F3E7C">
          <w:rPr>
            <w:webHidden/>
          </w:rPr>
          <w:tab/>
        </w:r>
        <w:r w:rsidR="003F3E7C">
          <w:rPr>
            <w:webHidden/>
          </w:rPr>
          <w:fldChar w:fldCharType="begin"/>
        </w:r>
        <w:r w:rsidR="003F3E7C">
          <w:rPr>
            <w:webHidden/>
          </w:rPr>
          <w:instrText xml:space="preserve"> PAGEREF _Toc199952150 \h </w:instrText>
        </w:r>
        <w:r w:rsidR="003F3E7C">
          <w:rPr>
            <w:webHidden/>
          </w:rPr>
        </w:r>
        <w:r w:rsidR="003F3E7C">
          <w:rPr>
            <w:webHidden/>
          </w:rPr>
          <w:fldChar w:fldCharType="separate"/>
        </w:r>
        <w:r w:rsidR="003F3E7C">
          <w:rPr>
            <w:webHidden/>
          </w:rPr>
          <w:t>6</w:t>
        </w:r>
        <w:r w:rsidR="003F3E7C">
          <w:rPr>
            <w:webHidden/>
          </w:rPr>
          <w:fldChar w:fldCharType="end"/>
        </w:r>
      </w:hyperlink>
    </w:p>
    <w:p w14:paraId="740006F5" w14:textId="5328453B" w:rsidR="003F3E7C" w:rsidRDefault="00922828">
      <w:pPr>
        <w:pStyle w:val="TM2"/>
        <w:rPr>
          <w:rFonts w:asciiTheme="minorHAnsi" w:eastAsiaTheme="minorEastAsia" w:hAnsiTheme="minorHAnsi" w:cstheme="minorBidi"/>
          <w:kern w:val="2"/>
          <w:sz w:val="24"/>
          <w:szCs w:val="24"/>
          <w14:ligatures w14:val="standardContextual"/>
        </w:rPr>
      </w:pPr>
      <w:hyperlink w:anchor="_Toc199952151" w:history="1">
        <w:r w:rsidR="003F3E7C" w:rsidRPr="00062073">
          <w:rPr>
            <w:rStyle w:val="Lienhypertexte"/>
          </w:rPr>
          <w:t>1.1</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Objet du document</w:t>
        </w:r>
        <w:r w:rsidR="003F3E7C">
          <w:rPr>
            <w:webHidden/>
          </w:rPr>
          <w:tab/>
        </w:r>
        <w:r w:rsidR="003F3E7C">
          <w:rPr>
            <w:webHidden/>
          </w:rPr>
          <w:fldChar w:fldCharType="begin"/>
        </w:r>
        <w:r w:rsidR="003F3E7C">
          <w:rPr>
            <w:webHidden/>
          </w:rPr>
          <w:instrText xml:space="preserve"> PAGEREF _Toc199952151 \h </w:instrText>
        </w:r>
        <w:r w:rsidR="003F3E7C">
          <w:rPr>
            <w:webHidden/>
          </w:rPr>
        </w:r>
        <w:r w:rsidR="003F3E7C">
          <w:rPr>
            <w:webHidden/>
          </w:rPr>
          <w:fldChar w:fldCharType="separate"/>
        </w:r>
        <w:r w:rsidR="003F3E7C">
          <w:rPr>
            <w:webHidden/>
          </w:rPr>
          <w:t>6</w:t>
        </w:r>
        <w:r w:rsidR="003F3E7C">
          <w:rPr>
            <w:webHidden/>
          </w:rPr>
          <w:fldChar w:fldCharType="end"/>
        </w:r>
      </w:hyperlink>
    </w:p>
    <w:p w14:paraId="4017CFDA" w14:textId="749C35DD" w:rsidR="003F3E7C" w:rsidRDefault="00922828">
      <w:pPr>
        <w:pStyle w:val="TM2"/>
        <w:rPr>
          <w:rFonts w:asciiTheme="minorHAnsi" w:eastAsiaTheme="minorEastAsia" w:hAnsiTheme="minorHAnsi" w:cstheme="minorBidi"/>
          <w:kern w:val="2"/>
          <w:sz w:val="24"/>
          <w:szCs w:val="24"/>
          <w14:ligatures w14:val="standardContextual"/>
        </w:rPr>
      </w:pPr>
      <w:hyperlink w:anchor="_Toc199952152" w:history="1">
        <w:r w:rsidR="003F3E7C" w:rsidRPr="00062073">
          <w:rPr>
            <w:rStyle w:val="Lienhypertexte"/>
          </w:rPr>
          <w:t>1.2</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Présentation du projet</w:t>
        </w:r>
        <w:r w:rsidR="003F3E7C">
          <w:rPr>
            <w:webHidden/>
          </w:rPr>
          <w:tab/>
        </w:r>
        <w:r w:rsidR="003F3E7C">
          <w:rPr>
            <w:webHidden/>
          </w:rPr>
          <w:fldChar w:fldCharType="begin"/>
        </w:r>
        <w:r w:rsidR="003F3E7C">
          <w:rPr>
            <w:webHidden/>
          </w:rPr>
          <w:instrText xml:space="preserve"> PAGEREF _Toc199952152 \h </w:instrText>
        </w:r>
        <w:r w:rsidR="003F3E7C">
          <w:rPr>
            <w:webHidden/>
          </w:rPr>
        </w:r>
        <w:r w:rsidR="003F3E7C">
          <w:rPr>
            <w:webHidden/>
          </w:rPr>
          <w:fldChar w:fldCharType="separate"/>
        </w:r>
        <w:r w:rsidR="003F3E7C">
          <w:rPr>
            <w:webHidden/>
          </w:rPr>
          <w:t>6</w:t>
        </w:r>
        <w:r w:rsidR="003F3E7C">
          <w:rPr>
            <w:webHidden/>
          </w:rPr>
          <w:fldChar w:fldCharType="end"/>
        </w:r>
      </w:hyperlink>
    </w:p>
    <w:p w14:paraId="6C8DB8EE" w14:textId="6969ABDD" w:rsidR="003F3E7C" w:rsidRDefault="00922828">
      <w:pPr>
        <w:pStyle w:val="TM2"/>
        <w:rPr>
          <w:rFonts w:asciiTheme="minorHAnsi" w:eastAsiaTheme="minorEastAsia" w:hAnsiTheme="minorHAnsi" w:cstheme="minorBidi"/>
          <w:kern w:val="2"/>
          <w:sz w:val="24"/>
          <w:szCs w:val="24"/>
          <w14:ligatures w14:val="standardContextual"/>
        </w:rPr>
      </w:pPr>
      <w:hyperlink w:anchor="_Toc199952153" w:history="1">
        <w:r w:rsidR="003F3E7C" w:rsidRPr="00062073">
          <w:rPr>
            <w:rStyle w:val="Lienhypertexte"/>
          </w:rPr>
          <w:t>1.3</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Organisation du document</w:t>
        </w:r>
        <w:r w:rsidR="003F3E7C">
          <w:rPr>
            <w:webHidden/>
          </w:rPr>
          <w:tab/>
        </w:r>
        <w:r w:rsidR="003F3E7C">
          <w:rPr>
            <w:webHidden/>
          </w:rPr>
          <w:fldChar w:fldCharType="begin"/>
        </w:r>
        <w:r w:rsidR="003F3E7C">
          <w:rPr>
            <w:webHidden/>
          </w:rPr>
          <w:instrText xml:space="preserve"> PAGEREF _Toc199952153 \h </w:instrText>
        </w:r>
        <w:r w:rsidR="003F3E7C">
          <w:rPr>
            <w:webHidden/>
          </w:rPr>
        </w:r>
        <w:r w:rsidR="003F3E7C">
          <w:rPr>
            <w:webHidden/>
          </w:rPr>
          <w:fldChar w:fldCharType="separate"/>
        </w:r>
        <w:r w:rsidR="003F3E7C">
          <w:rPr>
            <w:webHidden/>
          </w:rPr>
          <w:t>6</w:t>
        </w:r>
        <w:r w:rsidR="003F3E7C">
          <w:rPr>
            <w:webHidden/>
          </w:rPr>
          <w:fldChar w:fldCharType="end"/>
        </w:r>
      </w:hyperlink>
    </w:p>
    <w:p w14:paraId="13FC8164" w14:textId="5E03D98C" w:rsidR="003F3E7C" w:rsidRDefault="00922828">
      <w:pPr>
        <w:pStyle w:val="TM1"/>
        <w:rPr>
          <w:rFonts w:asciiTheme="minorHAnsi" w:eastAsiaTheme="minorEastAsia" w:hAnsiTheme="minorHAnsi" w:cstheme="minorBidi"/>
          <w:b w:val="0"/>
          <w:caps w:val="0"/>
          <w:kern w:val="2"/>
          <w:szCs w:val="24"/>
          <w14:ligatures w14:val="standardContextual"/>
        </w:rPr>
      </w:pPr>
      <w:hyperlink w:anchor="_Toc199952154" w:history="1">
        <w:r w:rsidR="003F3E7C" w:rsidRPr="00062073">
          <w:rPr>
            <w:rStyle w:val="Lienhypertexte"/>
          </w:rPr>
          <w:t>2</w:t>
        </w:r>
        <w:r w:rsidR="003F3E7C">
          <w:rPr>
            <w:rFonts w:asciiTheme="minorHAnsi" w:eastAsiaTheme="minorEastAsia" w:hAnsiTheme="minorHAnsi" w:cstheme="minorBidi"/>
            <w:b w:val="0"/>
            <w:caps w:val="0"/>
            <w:kern w:val="2"/>
            <w:szCs w:val="24"/>
            <w14:ligatures w14:val="standardContextual"/>
          </w:rPr>
          <w:tab/>
        </w:r>
        <w:r w:rsidR="003F3E7C" w:rsidRPr="00062073">
          <w:rPr>
            <w:rStyle w:val="Lienhypertexte"/>
          </w:rPr>
          <w:t>Référentiel documentaire</w:t>
        </w:r>
        <w:r w:rsidR="003F3E7C">
          <w:rPr>
            <w:webHidden/>
          </w:rPr>
          <w:tab/>
        </w:r>
        <w:r w:rsidR="003F3E7C">
          <w:rPr>
            <w:webHidden/>
          </w:rPr>
          <w:fldChar w:fldCharType="begin"/>
        </w:r>
        <w:r w:rsidR="003F3E7C">
          <w:rPr>
            <w:webHidden/>
          </w:rPr>
          <w:instrText xml:space="preserve"> PAGEREF _Toc199952154 \h </w:instrText>
        </w:r>
        <w:r w:rsidR="003F3E7C">
          <w:rPr>
            <w:webHidden/>
          </w:rPr>
        </w:r>
        <w:r w:rsidR="003F3E7C">
          <w:rPr>
            <w:webHidden/>
          </w:rPr>
          <w:fldChar w:fldCharType="separate"/>
        </w:r>
        <w:r w:rsidR="003F3E7C">
          <w:rPr>
            <w:webHidden/>
          </w:rPr>
          <w:t>7</w:t>
        </w:r>
        <w:r w:rsidR="003F3E7C">
          <w:rPr>
            <w:webHidden/>
          </w:rPr>
          <w:fldChar w:fldCharType="end"/>
        </w:r>
      </w:hyperlink>
    </w:p>
    <w:p w14:paraId="58FCA7C7" w14:textId="49814B06" w:rsidR="003F3E7C" w:rsidRDefault="00922828">
      <w:pPr>
        <w:pStyle w:val="TM2"/>
        <w:rPr>
          <w:rFonts w:asciiTheme="minorHAnsi" w:eastAsiaTheme="minorEastAsia" w:hAnsiTheme="minorHAnsi" w:cstheme="minorBidi"/>
          <w:kern w:val="2"/>
          <w:sz w:val="24"/>
          <w:szCs w:val="24"/>
          <w14:ligatures w14:val="standardContextual"/>
        </w:rPr>
      </w:pPr>
      <w:hyperlink w:anchor="_Toc199952155" w:history="1">
        <w:r w:rsidR="003F3E7C" w:rsidRPr="00062073">
          <w:rPr>
            <w:rStyle w:val="Lienhypertexte"/>
          </w:rPr>
          <w:t>2.1</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Documents applicables</w:t>
        </w:r>
        <w:r w:rsidR="003F3E7C">
          <w:rPr>
            <w:webHidden/>
          </w:rPr>
          <w:tab/>
        </w:r>
        <w:r w:rsidR="003F3E7C">
          <w:rPr>
            <w:webHidden/>
          </w:rPr>
          <w:fldChar w:fldCharType="begin"/>
        </w:r>
        <w:r w:rsidR="003F3E7C">
          <w:rPr>
            <w:webHidden/>
          </w:rPr>
          <w:instrText xml:space="preserve"> PAGEREF _Toc199952155 \h </w:instrText>
        </w:r>
        <w:r w:rsidR="003F3E7C">
          <w:rPr>
            <w:webHidden/>
          </w:rPr>
        </w:r>
        <w:r w:rsidR="003F3E7C">
          <w:rPr>
            <w:webHidden/>
          </w:rPr>
          <w:fldChar w:fldCharType="separate"/>
        </w:r>
        <w:r w:rsidR="003F3E7C">
          <w:rPr>
            <w:webHidden/>
          </w:rPr>
          <w:t>7</w:t>
        </w:r>
        <w:r w:rsidR="003F3E7C">
          <w:rPr>
            <w:webHidden/>
          </w:rPr>
          <w:fldChar w:fldCharType="end"/>
        </w:r>
      </w:hyperlink>
    </w:p>
    <w:p w14:paraId="6FBD5DF3" w14:textId="0F0CE3D0" w:rsidR="003F3E7C" w:rsidRDefault="00922828">
      <w:pPr>
        <w:pStyle w:val="TM2"/>
        <w:rPr>
          <w:rFonts w:asciiTheme="minorHAnsi" w:eastAsiaTheme="minorEastAsia" w:hAnsiTheme="minorHAnsi" w:cstheme="minorBidi"/>
          <w:kern w:val="2"/>
          <w:sz w:val="24"/>
          <w:szCs w:val="24"/>
          <w14:ligatures w14:val="standardContextual"/>
        </w:rPr>
      </w:pPr>
      <w:hyperlink w:anchor="_Toc199952156" w:history="1">
        <w:r w:rsidR="003F3E7C" w:rsidRPr="00062073">
          <w:rPr>
            <w:rStyle w:val="Lienhypertexte"/>
          </w:rPr>
          <w:t>2.2</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Documents de référence</w:t>
        </w:r>
        <w:r w:rsidR="003F3E7C">
          <w:rPr>
            <w:webHidden/>
          </w:rPr>
          <w:tab/>
        </w:r>
        <w:r w:rsidR="003F3E7C">
          <w:rPr>
            <w:webHidden/>
          </w:rPr>
          <w:fldChar w:fldCharType="begin"/>
        </w:r>
        <w:r w:rsidR="003F3E7C">
          <w:rPr>
            <w:webHidden/>
          </w:rPr>
          <w:instrText xml:space="preserve"> PAGEREF _Toc199952156 \h </w:instrText>
        </w:r>
        <w:r w:rsidR="003F3E7C">
          <w:rPr>
            <w:webHidden/>
          </w:rPr>
        </w:r>
        <w:r w:rsidR="003F3E7C">
          <w:rPr>
            <w:webHidden/>
          </w:rPr>
          <w:fldChar w:fldCharType="separate"/>
        </w:r>
        <w:r w:rsidR="003F3E7C">
          <w:rPr>
            <w:webHidden/>
          </w:rPr>
          <w:t>7</w:t>
        </w:r>
        <w:r w:rsidR="003F3E7C">
          <w:rPr>
            <w:webHidden/>
          </w:rPr>
          <w:fldChar w:fldCharType="end"/>
        </w:r>
      </w:hyperlink>
    </w:p>
    <w:p w14:paraId="4ECA1941" w14:textId="7D9251C0" w:rsidR="003F3E7C" w:rsidRDefault="00922828">
      <w:pPr>
        <w:pStyle w:val="TM2"/>
        <w:rPr>
          <w:rFonts w:asciiTheme="minorHAnsi" w:eastAsiaTheme="minorEastAsia" w:hAnsiTheme="minorHAnsi" w:cstheme="minorBidi"/>
          <w:kern w:val="2"/>
          <w:sz w:val="24"/>
          <w:szCs w:val="24"/>
          <w14:ligatures w14:val="standardContextual"/>
        </w:rPr>
      </w:pPr>
      <w:hyperlink w:anchor="_Toc199952157" w:history="1">
        <w:r w:rsidR="003F3E7C" w:rsidRPr="00062073">
          <w:rPr>
            <w:rStyle w:val="Lienhypertexte"/>
          </w:rPr>
          <w:t>2.3</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Abréviations</w:t>
        </w:r>
        <w:r w:rsidR="003F3E7C">
          <w:rPr>
            <w:webHidden/>
          </w:rPr>
          <w:tab/>
        </w:r>
        <w:r w:rsidR="003F3E7C">
          <w:rPr>
            <w:webHidden/>
          </w:rPr>
          <w:fldChar w:fldCharType="begin"/>
        </w:r>
        <w:r w:rsidR="003F3E7C">
          <w:rPr>
            <w:webHidden/>
          </w:rPr>
          <w:instrText xml:space="preserve"> PAGEREF _Toc199952157 \h </w:instrText>
        </w:r>
        <w:r w:rsidR="003F3E7C">
          <w:rPr>
            <w:webHidden/>
          </w:rPr>
        </w:r>
        <w:r w:rsidR="003F3E7C">
          <w:rPr>
            <w:webHidden/>
          </w:rPr>
          <w:fldChar w:fldCharType="separate"/>
        </w:r>
        <w:r w:rsidR="003F3E7C">
          <w:rPr>
            <w:webHidden/>
          </w:rPr>
          <w:t>7</w:t>
        </w:r>
        <w:r w:rsidR="003F3E7C">
          <w:rPr>
            <w:webHidden/>
          </w:rPr>
          <w:fldChar w:fldCharType="end"/>
        </w:r>
      </w:hyperlink>
    </w:p>
    <w:p w14:paraId="3A37B4B2" w14:textId="1FCBF5CF" w:rsidR="003F3E7C" w:rsidRDefault="00922828">
      <w:pPr>
        <w:pStyle w:val="TM1"/>
        <w:rPr>
          <w:rFonts w:asciiTheme="minorHAnsi" w:eastAsiaTheme="minorEastAsia" w:hAnsiTheme="minorHAnsi" w:cstheme="minorBidi"/>
          <w:b w:val="0"/>
          <w:caps w:val="0"/>
          <w:kern w:val="2"/>
          <w:szCs w:val="24"/>
          <w14:ligatures w14:val="standardContextual"/>
        </w:rPr>
      </w:pPr>
      <w:hyperlink w:anchor="_Toc199952158" w:history="1">
        <w:r w:rsidR="003F3E7C" w:rsidRPr="00062073">
          <w:rPr>
            <w:rStyle w:val="Lienhypertexte"/>
          </w:rPr>
          <w:t>3</w:t>
        </w:r>
        <w:r w:rsidR="003F3E7C">
          <w:rPr>
            <w:rFonts w:asciiTheme="minorHAnsi" w:eastAsiaTheme="minorEastAsia" w:hAnsiTheme="minorHAnsi" w:cstheme="minorBidi"/>
            <w:b w:val="0"/>
            <w:caps w:val="0"/>
            <w:kern w:val="2"/>
            <w:szCs w:val="24"/>
            <w14:ligatures w14:val="standardContextual"/>
          </w:rPr>
          <w:tab/>
        </w:r>
        <w:r w:rsidR="003F3E7C" w:rsidRPr="00062073">
          <w:rPr>
            <w:rStyle w:val="Lienhypertexte"/>
          </w:rPr>
          <w:t>Interface entre un poste de travail et le système de détections radar embarqué</w:t>
        </w:r>
        <w:r w:rsidR="003F3E7C">
          <w:rPr>
            <w:webHidden/>
          </w:rPr>
          <w:tab/>
        </w:r>
        <w:r w:rsidR="003F3E7C">
          <w:rPr>
            <w:webHidden/>
          </w:rPr>
          <w:fldChar w:fldCharType="begin"/>
        </w:r>
        <w:r w:rsidR="003F3E7C">
          <w:rPr>
            <w:webHidden/>
          </w:rPr>
          <w:instrText xml:space="preserve"> PAGEREF _Toc199952158 \h </w:instrText>
        </w:r>
        <w:r w:rsidR="003F3E7C">
          <w:rPr>
            <w:webHidden/>
          </w:rPr>
        </w:r>
        <w:r w:rsidR="003F3E7C">
          <w:rPr>
            <w:webHidden/>
          </w:rPr>
          <w:fldChar w:fldCharType="separate"/>
        </w:r>
        <w:r w:rsidR="003F3E7C">
          <w:rPr>
            <w:webHidden/>
          </w:rPr>
          <w:t>8</w:t>
        </w:r>
        <w:r w:rsidR="003F3E7C">
          <w:rPr>
            <w:webHidden/>
          </w:rPr>
          <w:fldChar w:fldCharType="end"/>
        </w:r>
      </w:hyperlink>
    </w:p>
    <w:p w14:paraId="061BE197" w14:textId="4435D358" w:rsidR="003F3E7C" w:rsidRDefault="00922828">
      <w:pPr>
        <w:pStyle w:val="TM2"/>
        <w:rPr>
          <w:rFonts w:asciiTheme="minorHAnsi" w:eastAsiaTheme="minorEastAsia" w:hAnsiTheme="minorHAnsi" w:cstheme="minorBidi"/>
          <w:kern w:val="2"/>
          <w:sz w:val="24"/>
          <w:szCs w:val="24"/>
          <w14:ligatures w14:val="standardContextual"/>
        </w:rPr>
      </w:pPr>
      <w:hyperlink w:anchor="_Toc199952159" w:history="1">
        <w:r w:rsidR="003F3E7C" w:rsidRPr="00062073">
          <w:rPr>
            <w:rStyle w:val="Lienhypertexte"/>
          </w:rPr>
          <w:t>3.1</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Objet du chapitre/Principe</w:t>
        </w:r>
        <w:r w:rsidR="003F3E7C">
          <w:rPr>
            <w:webHidden/>
          </w:rPr>
          <w:tab/>
        </w:r>
        <w:r w:rsidR="003F3E7C">
          <w:rPr>
            <w:webHidden/>
          </w:rPr>
          <w:fldChar w:fldCharType="begin"/>
        </w:r>
        <w:r w:rsidR="003F3E7C">
          <w:rPr>
            <w:webHidden/>
          </w:rPr>
          <w:instrText xml:space="preserve"> PAGEREF _Toc199952159 \h </w:instrText>
        </w:r>
        <w:r w:rsidR="003F3E7C">
          <w:rPr>
            <w:webHidden/>
          </w:rPr>
        </w:r>
        <w:r w:rsidR="003F3E7C">
          <w:rPr>
            <w:webHidden/>
          </w:rPr>
          <w:fldChar w:fldCharType="separate"/>
        </w:r>
        <w:r w:rsidR="003F3E7C">
          <w:rPr>
            <w:webHidden/>
          </w:rPr>
          <w:t>8</w:t>
        </w:r>
        <w:r w:rsidR="003F3E7C">
          <w:rPr>
            <w:webHidden/>
          </w:rPr>
          <w:fldChar w:fldCharType="end"/>
        </w:r>
      </w:hyperlink>
    </w:p>
    <w:p w14:paraId="76AA17EC" w14:textId="60B743E8" w:rsidR="003F3E7C" w:rsidRDefault="00922828">
      <w:pPr>
        <w:pStyle w:val="TM2"/>
        <w:rPr>
          <w:rFonts w:asciiTheme="minorHAnsi" w:eastAsiaTheme="minorEastAsia" w:hAnsiTheme="minorHAnsi" w:cstheme="minorBidi"/>
          <w:kern w:val="2"/>
          <w:sz w:val="24"/>
          <w:szCs w:val="24"/>
          <w14:ligatures w14:val="standardContextual"/>
        </w:rPr>
      </w:pPr>
      <w:hyperlink w:anchor="_Toc199952160" w:history="1">
        <w:r w:rsidR="003F3E7C" w:rsidRPr="00062073">
          <w:rPr>
            <w:rStyle w:val="Lienhypertexte"/>
          </w:rPr>
          <w:t>3.2</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Accès au web serveur de plots radar</w:t>
        </w:r>
        <w:r w:rsidR="003F3E7C">
          <w:rPr>
            <w:webHidden/>
          </w:rPr>
          <w:tab/>
        </w:r>
        <w:r w:rsidR="003F3E7C">
          <w:rPr>
            <w:webHidden/>
          </w:rPr>
          <w:fldChar w:fldCharType="begin"/>
        </w:r>
        <w:r w:rsidR="003F3E7C">
          <w:rPr>
            <w:webHidden/>
          </w:rPr>
          <w:instrText xml:space="preserve"> PAGEREF _Toc199952160 \h </w:instrText>
        </w:r>
        <w:r w:rsidR="003F3E7C">
          <w:rPr>
            <w:webHidden/>
          </w:rPr>
        </w:r>
        <w:r w:rsidR="003F3E7C">
          <w:rPr>
            <w:webHidden/>
          </w:rPr>
          <w:fldChar w:fldCharType="separate"/>
        </w:r>
        <w:r w:rsidR="003F3E7C">
          <w:rPr>
            <w:webHidden/>
          </w:rPr>
          <w:t>8</w:t>
        </w:r>
        <w:r w:rsidR="003F3E7C">
          <w:rPr>
            <w:webHidden/>
          </w:rPr>
          <w:fldChar w:fldCharType="end"/>
        </w:r>
      </w:hyperlink>
    </w:p>
    <w:p w14:paraId="7664B02B" w14:textId="032C77C3" w:rsidR="003F3E7C" w:rsidRDefault="00922828">
      <w:pPr>
        <w:pStyle w:val="TM3"/>
        <w:rPr>
          <w:rFonts w:asciiTheme="minorHAnsi" w:eastAsiaTheme="minorEastAsia" w:hAnsiTheme="minorHAnsi" w:cstheme="minorBidi"/>
          <w:i w:val="0"/>
          <w:kern w:val="2"/>
          <w:sz w:val="24"/>
          <w:szCs w:val="24"/>
          <w14:ligatures w14:val="standardContextual"/>
        </w:rPr>
      </w:pPr>
      <w:hyperlink w:anchor="_Toc199952161" w:history="1">
        <w:r w:rsidR="003F3E7C" w:rsidRPr="00062073">
          <w:rPr>
            <w:rStyle w:val="Lienhypertexte"/>
          </w:rPr>
          <w:t>3.2.1</w:t>
        </w:r>
        <w:r w:rsidR="003F3E7C">
          <w:rPr>
            <w:rFonts w:asciiTheme="minorHAnsi" w:eastAsiaTheme="minorEastAsia" w:hAnsiTheme="minorHAnsi" w:cstheme="minorBidi"/>
            <w:i w:val="0"/>
            <w:kern w:val="2"/>
            <w:sz w:val="24"/>
            <w:szCs w:val="24"/>
            <w14:ligatures w14:val="standardContextual"/>
          </w:rPr>
          <w:tab/>
        </w:r>
        <w:r w:rsidR="003F3E7C" w:rsidRPr="00062073">
          <w:rPr>
            <w:rStyle w:val="Lienhypertexte"/>
          </w:rPr>
          <w:t>Initialisation du VPN</w:t>
        </w:r>
        <w:r w:rsidR="003F3E7C">
          <w:rPr>
            <w:webHidden/>
          </w:rPr>
          <w:tab/>
        </w:r>
        <w:r w:rsidR="003F3E7C">
          <w:rPr>
            <w:webHidden/>
          </w:rPr>
          <w:fldChar w:fldCharType="begin"/>
        </w:r>
        <w:r w:rsidR="003F3E7C">
          <w:rPr>
            <w:webHidden/>
          </w:rPr>
          <w:instrText xml:space="preserve"> PAGEREF _Toc199952161 \h </w:instrText>
        </w:r>
        <w:r w:rsidR="003F3E7C">
          <w:rPr>
            <w:webHidden/>
          </w:rPr>
        </w:r>
        <w:r w:rsidR="003F3E7C">
          <w:rPr>
            <w:webHidden/>
          </w:rPr>
          <w:fldChar w:fldCharType="separate"/>
        </w:r>
        <w:r w:rsidR="003F3E7C">
          <w:rPr>
            <w:webHidden/>
          </w:rPr>
          <w:t>8</w:t>
        </w:r>
        <w:r w:rsidR="003F3E7C">
          <w:rPr>
            <w:webHidden/>
          </w:rPr>
          <w:fldChar w:fldCharType="end"/>
        </w:r>
      </w:hyperlink>
    </w:p>
    <w:p w14:paraId="0FC75025" w14:textId="0A33B715" w:rsidR="003F3E7C" w:rsidRDefault="00922828">
      <w:pPr>
        <w:pStyle w:val="TM3"/>
        <w:rPr>
          <w:rFonts w:asciiTheme="minorHAnsi" w:eastAsiaTheme="minorEastAsia" w:hAnsiTheme="minorHAnsi" w:cstheme="minorBidi"/>
          <w:i w:val="0"/>
          <w:kern w:val="2"/>
          <w:sz w:val="24"/>
          <w:szCs w:val="24"/>
          <w14:ligatures w14:val="standardContextual"/>
        </w:rPr>
      </w:pPr>
      <w:hyperlink w:anchor="_Toc199952162" w:history="1">
        <w:r w:rsidR="003F3E7C" w:rsidRPr="00062073">
          <w:rPr>
            <w:rStyle w:val="Lienhypertexte"/>
          </w:rPr>
          <w:t>3.2.2</w:t>
        </w:r>
        <w:r w:rsidR="003F3E7C">
          <w:rPr>
            <w:rFonts w:asciiTheme="minorHAnsi" w:eastAsiaTheme="minorEastAsia" w:hAnsiTheme="minorHAnsi" w:cstheme="minorBidi"/>
            <w:i w:val="0"/>
            <w:kern w:val="2"/>
            <w:sz w:val="24"/>
            <w:szCs w:val="24"/>
            <w14:ligatures w14:val="standardContextual"/>
          </w:rPr>
          <w:tab/>
        </w:r>
        <w:r w:rsidR="003F3E7C" w:rsidRPr="00062073">
          <w:rPr>
            <w:rStyle w:val="Lienhypertexte"/>
          </w:rPr>
          <w:t>Utilisation du VPN</w:t>
        </w:r>
        <w:r w:rsidR="003F3E7C">
          <w:rPr>
            <w:webHidden/>
          </w:rPr>
          <w:tab/>
        </w:r>
        <w:r w:rsidR="003F3E7C">
          <w:rPr>
            <w:webHidden/>
          </w:rPr>
          <w:fldChar w:fldCharType="begin"/>
        </w:r>
        <w:r w:rsidR="003F3E7C">
          <w:rPr>
            <w:webHidden/>
          </w:rPr>
          <w:instrText xml:space="preserve"> PAGEREF _Toc199952162 \h </w:instrText>
        </w:r>
        <w:r w:rsidR="003F3E7C">
          <w:rPr>
            <w:webHidden/>
          </w:rPr>
        </w:r>
        <w:r w:rsidR="003F3E7C">
          <w:rPr>
            <w:webHidden/>
          </w:rPr>
          <w:fldChar w:fldCharType="separate"/>
        </w:r>
        <w:r w:rsidR="003F3E7C">
          <w:rPr>
            <w:webHidden/>
          </w:rPr>
          <w:t>10</w:t>
        </w:r>
        <w:r w:rsidR="003F3E7C">
          <w:rPr>
            <w:webHidden/>
          </w:rPr>
          <w:fldChar w:fldCharType="end"/>
        </w:r>
      </w:hyperlink>
    </w:p>
    <w:p w14:paraId="6C5A4BEB" w14:textId="2C00F162" w:rsidR="003F3E7C" w:rsidRDefault="00922828">
      <w:pPr>
        <w:pStyle w:val="TM2"/>
        <w:rPr>
          <w:rFonts w:asciiTheme="minorHAnsi" w:eastAsiaTheme="minorEastAsia" w:hAnsiTheme="minorHAnsi" w:cstheme="minorBidi"/>
          <w:kern w:val="2"/>
          <w:sz w:val="24"/>
          <w:szCs w:val="24"/>
          <w14:ligatures w14:val="standardContextual"/>
        </w:rPr>
      </w:pPr>
      <w:hyperlink w:anchor="_Toc199952163" w:history="1">
        <w:r w:rsidR="003F3E7C" w:rsidRPr="00062073">
          <w:rPr>
            <w:rStyle w:val="Lienhypertexte"/>
          </w:rPr>
          <w:t>3.3</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Accès à la cartographie nécessaire via internet</w:t>
        </w:r>
        <w:r w:rsidR="003F3E7C">
          <w:rPr>
            <w:webHidden/>
          </w:rPr>
          <w:tab/>
        </w:r>
        <w:r w:rsidR="003F3E7C">
          <w:rPr>
            <w:webHidden/>
          </w:rPr>
          <w:fldChar w:fldCharType="begin"/>
        </w:r>
        <w:r w:rsidR="003F3E7C">
          <w:rPr>
            <w:webHidden/>
          </w:rPr>
          <w:instrText xml:space="preserve"> PAGEREF _Toc199952163 \h </w:instrText>
        </w:r>
        <w:r w:rsidR="003F3E7C">
          <w:rPr>
            <w:webHidden/>
          </w:rPr>
        </w:r>
        <w:r w:rsidR="003F3E7C">
          <w:rPr>
            <w:webHidden/>
          </w:rPr>
          <w:fldChar w:fldCharType="separate"/>
        </w:r>
        <w:r w:rsidR="003F3E7C">
          <w:rPr>
            <w:webHidden/>
          </w:rPr>
          <w:t>10</w:t>
        </w:r>
        <w:r w:rsidR="003F3E7C">
          <w:rPr>
            <w:webHidden/>
          </w:rPr>
          <w:fldChar w:fldCharType="end"/>
        </w:r>
      </w:hyperlink>
    </w:p>
    <w:p w14:paraId="5F1F6437" w14:textId="788888D5" w:rsidR="003F3E7C" w:rsidRDefault="00922828">
      <w:pPr>
        <w:pStyle w:val="TM1"/>
        <w:rPr>
          <w:rFonts w:asciiTheme="minorHAnsi" w:eastAsiaTheme="minorEastAsia" w:hAnsiTheme="minorHAnsi" w:cstheme="minorBidi"/>
          <w:b w:val="0"/>
          <w:caps w:val="0"/>
          <w:kern w:val="2"/>
          <w:szCs w:val="24"/>
          <w14:ligatures w14:val="standardContextual"/>
        </w:rPr>
      </w:pPr>
      <w:hyperlink w:anchor="_Toc199952164" w:history="1">
        <w:r w:rsidR="003F3E7C" w:rsidRPr="00062073">
          <w:rPr>
            <w:rStyle w:val="Lienhypertexte"/>
          </w:rPr>
          <w:t>4</w:t>
        </w:r>
        <w:r w:rsidR="003F3E7C">
          <w:rPr>
            <w:rFonts w:asciiTheme="minorHAnsi" w:eastAsiaTheme="minorEastAsia" w:hAnsiTheme="minorHAnsi" w:cstheme="minorBidi"/>
            <w:b w:val="0"/>
            <w:caps w:val="0"/>
            <w:kern w:val="2"/>
            <w:szCs w:val="24"/>
            <w14:ligatures w14:val="standardContextual"/>
          </w:rPr>
          <w:tab/>
        </w:r>
        <w:r w:rsidR="003F3E7C" w:rsidRPr="00062073">
          <w:rPr>
            <w:rStyle w:val="Lienhypertexte"/>
          </w:rPr>
          <w:t>Interface entre un poste de travail et le système de visualisation de preuves</w:t>
        </w:r>
        <w:r w:rsidR="003F3E7C">
          <w:rPr>
            <w:webHidden/>
          </w:rPr>
          <w:tab/>
        </w:r>
        <w:r w:rsidR="003F3E7C">
          <w:rPr>
            <w:webHidden/>
          </w:rPr>
          <w:fldChar w:fldCharType="begin"/>
        </w:r>
        <w:r w:rsidR="003F3E7C">
          <w:rPr>
            <w:webHidden/>
          </w:rPr>
          <w:instrText xml:space="preserve"> PAGEREF _Toc199952164 \h </w:instrText>
        </w:r>
        <w:r w:rsidR="003F3E7C">
          <w:rPr>
            <w:webHidden/>
          </w:rPr>
        </w:r>
        <w:r w:rsidR="003F3E7C">
          <w:rPr>
            <w:webHidden/>
          </w:rPr>
          <w:fldChar w:fldCharType="separate"/>
        </w:r>
        <w:r w:rsidR="003F3E7C">
          <w:rPr>
            <w:webHidden/>
          </w:rPr>
          <w:t>11</w:t>
        </w:r>
        <w:r w:rsidR="003F3E7C">
          <w:rPr>
            <w:webHidden/>
          </w:rPr>
          <w:fldChar w:fldCharType="end"/>
        </w:r>
      </w:hyperlink>
    </w:p>
    <w:p w14:paraId="525476E8" w14:textId="5FC44D5D" w:rsidR="003F3E7C" w:rsidRDefault="00922828">
      <w:pPr>
        <w:pStyle w:val="TM2"/>
        <w:rPr>
          <w:rFonts w:asciiTheme="minorHAnsi" w:eastAsiaTheme="minorEastAsia" w:hAnsiTheme="minorHAnsi" w:cstheme="minorBidi"/>
          <w:kern w:val="2"/>
          <w:sz w:val="24"/>
          <w:szCs w:val="24"/>
          <w14:ligatures w14:val="standardContextual"/>
        </w:rPr>
      </w:pPr>
      <w:hyperlink w:anchor="_Toc199952165" w:history="1">
        <w:r w:rsidR="003F3E7C" w:rsidRPr="00062073">
          <w:rPr>
            <w:rStyle w:val="Lienhypertexte"/>
          </w:rPr>
          <w:t>4.1</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Objet du chapitre/Principe</w:t>
        </w:r>
        <w:r w:rsidR="003F3E7C">
          <w:rPr>
            <w:webHidden/>
          </w:rPr>
          <w:tab/>
        </w:r>
        <w:r w:rsidR="003F3E7C">
          <w:rPr>
            <w:webHidden/>
          </w:rPr>
          <w:fldChar w:fldCharType="begin"/>
        </w:r>
        <w:r w:rsidR="003F3E7C">
          <w:rPr>
            <w:webHidden/>
          </w:rPr>
          <w:instrText xml:space="preserve"> PAGEREF _Toc199952165 \h </w:instrText>
        </w:r>
        <w:r w:rsidR="003F3E7C">
          <w:rPr>
            <w:webHidden/>
          </w:rPr>
        </w:r>
        <w:r w:rsidR="003F3E7C">
          <w:rPr>
            <w:webHidden/>
          </w:rPr>
          <w:fldChar w:fldCharType="separate"/>
        </w:r>
        <w:r w:rsidR="003F3E7C">
          <w:rPr>
            <w:webHidden/>
          </w:rPr>
          <w:t>11</w:t>
        </w:r>
        <w:r w:rsidR="003F3E7C">
          <w:rPr>
            <w:webHidden/>
          </w:rPr>
          <w:fldChar w:fldCharType="end"/>
        </w:r>
      </w:hyperlink>
    </w:p>
    <w:p w14:paraId="0D6295D3" w14:textId="520B1D09" w:rsidR="003F3E7C" w:rsidRDefault="00922828">
      <w:pPr>
        <w:pStyle w:val="TM2"/>
        <w:rPr>
          <w:rFonts w:asciiTheme="minorHAnsi" w:eastAsiaTheme="minorEastAsia" w:hAnsiTheme="minorHAnsi" w:cstheme="minorBidi"/>
          <w:kern w:val="2"/>
          <w:sz w:val="24"/>
          <w:szCs w:val="24"/>
          <w14:ligatures w14:val="standardContextual"/>
        </w:rPr>
      </w:pPr>
      <w:hyperlink w:anchor="_Toc199952166" w:history="1">
        <w:r w:rsidR="003F3E7C" w:rsidRPr="00062073">
          <w:rPr>
            <w:rStyle w:val="Lienhypertexte"/>
          </w:rPr>
          <w:t>4.2</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Interface entre un poste de travail et le système de visualisation de preuves</w:t>
        </w:r>
        <w:r w:rsidR="003F3E7C">
          <w:rPr>
            <w:webHidden/>
          </w:rPr>
          <w:tab/>
        </w:r>
        <w:r w:rsidR="003F3E7C">
          <w:rPr>
            <w:webHidden/>
          </w:rPr>
          <w:fldChar w:fldCharType="begin"/>
        </w:r>
        <w:r w:rsidR="003F3E7C">
          <w:rPr>
            <w:webHidden/>
          </w:rPr>
          <w:instrText xml:space="preserve"> PAGEREF _Toc199952166 \h </w:instrText>
        </w:r>
        <w:r w:rsidR="003F3E7C">
          <w:rPr>
            <w:webHidden/>
          </w:rPr>
        </w:r>
        <w:r w:rsidR="003F3E7C">
          <w:rPr>
            <w:webHidden/>
          </w:rPr>
          <w:fldChar w:fldCharType="separate"/>
        </w:r>
        <w:r w:rsidR="003F3E7C">
          <w:rPr>
            <w:webHidden/>
          </w:rPr>
          <w:t>11</w:t>
        </w:r>
        <w:r w:rsidR="003F3E7C">
          <w:rPr>
            <w:webHidden/>
          </w:rPr>
          <w:fldChar w:fldCharType="end"/>
        </w:r>
      </w:hyperlink>
    </w:p>
    <w:p w14:paraId="1A1A7694" w14:textId="7E87F4B0" w:rsidR="003F3E7C" w:rsidRDefault="00922828">
      <w:pPr>
        <w:pStyle w:val="TM1"/>
        <w:rPr>
          <w:rFonts w:asciiTheme="minorHAnsi" w:eastAsiaTheme="minorEastAsia" w:hAnsiTheme="minorHAnsi" w:cstheme="minorBidi"/>
          <w:b w:val="0"/>
          <w:caps w:val="0"/>
          <w:kern w:val="2"/>
          <w:szCs w:val="24"/>
          <w14:ligatures w14:val="standardContextual"/>
        </w:rPr>
      </w:pPr>
      <w:hyperlink w:anchor="_Toc199952167" w:history="1">
        <w:r w:rsidR="003F3E7C" w:rsidRPr="00062073">
          <w:rPr>
            <w:rStyle w:val="Lienhypertexte"/>
          </w:rPr>
          <w:t>5</w:t>
        </w:r>
        <w:r w:rsidR="003F3E7C">
          <w:rPr>
            <w:rFonts w:asciiTheme="minorHAnsi" w:eastAsiaTheme="minorEastAsia" w:hAnsiTheme="minorHAnsi" w:cstheme="minorBidi"/>
            <w:b w:val="0"/>
            <w:caps w:val="0"/>
            <w:kern w:val="2"/>
            <w:szCs w:val="24"/>
            <w14:ligatures w14:val="standardContextual"/>
          </w:rPr>
          <w:tab/>
        </w:r>
        <w:r w:rsidR="003F3E7C" w:rsidRPr="00062073">
          <w:rPr>
            <w:rStyle w:val="Lienhypertexte"/>
          </w:rPr>
          <w:t>Interface entre un poste de travail et un ou des systèmes LAD fixes distants</w:t>
        </w:r>
        <w:r w:rsidR="003F3E7C">
          <w:rPr>
            <w:webHidden/>
          </w:rPr>
          <w:tab/>
        </w:r>
        <w:r w:rsidR="003F3E7C">
          <w:rPr>
            <w:webHidden/>
          </w:rPr>
          <w:fldChar w:fldCharType="begin"/>
        </w:r>
        <w:r w:rsidR="003F3E7C">
          <w:rPr>
            <w:webHidden/>
          </w:rPr>
          <w:instrText xml:space="preserve"> PAGEREF _Toc199952167 \h </w:instrText>
        </w:r>
        <w:r w:rsidR="003F3E7C">
          <w:rPr>
            <w:webHidden/>
          </w:rPr>
        </w:r>
        <w:r w:rsidR="003F3E7C">
          <w:rPr>
            <w:webHidden/>
          </w:rPr>
          <w:fldChar w:fldCharType="separate"/>
        </w:r>
        <w:r w:rsidR="003F3E7C">
          <w:rPr>
            <w:webHidden/>
          </w:rPr>
          <w:t>12</w:t>
        </w:r>
        <w:r w:rsidR="003F3E7C">
          <w:rPr>
            <w:webHidden/>
          </w:rPr>
          <w:fldChar w:fldCharType="end"/>
        </w:r>
      </w:hyperlink>
    </w:p>
    <w:p w14:paraId="0443C4B7" w14:textId="52ECAA85" w:rsidR="003F3E7C" w:rsidRDefault="00922828">
      <w:pPr>
        <w:pStyle w:val="TM2"/>
        <w:rPr>
          <w:rFonts w:asciiTheme="minorHAnsi" w:eastAsiaTheme="minorEastAsia" w:hAnsiTheme="minorHAnsi" w:cstheme="minorBidi"/>
          <w:kern w:val="2"/>
          <w:sz w:val="24"/>
          <w:szCs w:val="24"/>
          <w14:ligatures w14:val="standardContextual"/>
        </w:rPr>
      </w:pPr>
      <w:hyperlink w:anchor="_Toc199952168" w:history="1">
        <w:r w:rsidR="003F3E7C" w:rsidRPr="00062073">
          <w:rPr>
            <w:rStyle w:val="Lienhypertexte"/>
          </w:rPr>
          <w:t>5.1</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Objet du chapitre/Principe</w:t>
        </w:r>
        <w:r w:rsidR="003F3E7C">
          <w:rPr>
            <w:webHidden/>
          </w:rPr>
          <w:tab/>
        </w:r>
        <w:r w:rsidR="003F3E7C">
          <w:rPr>
            <w:webHidden/>
          </w:rPr>
          <w:fldChar w:fldCharType="begin"/>
        </w:r>
        <w:r w:rsidR="003F3E7C">
          <w:rPr>
            <w:webHidden/>
          </w:rPr>
          <w:instrText xml:space="preserve"> PAGEREF _Toc199952168 \h </w:instrText>
        </w:r>
        <w:r w:rsidR="003F3E7C">
          <w:rPr>
            <w:webHidden/>
          </w:rPr>
        </w:r>
        <w:r w:rsidR="003F3E7C">
          <w:rPr>
            <w:webHidden/>
          </w:rPr>
          <w:fldChar w:fldCharType="separate"/>
        </w:r>
        <w:r w:rsidR="003F3E7C">
          <w:rPr>
            <w:webHidden/>
          </w:rPr>
          <w:t>12</w:t>
        </w:r>
        <w:r w:rsidR="003F3E7C">
          <w:rPr>
            <w:webHidden/>
          </w:rPr>
          <w:fldChar w:fldCharType="end"/>
        </w:r>
      </w:hyperlink>
    </w:p>
    <w:p w14:paraId="36DE55C1" w14:textId="52C4382F" w:rsidR="003F3E7C" w:rsidRDefault="00922828">
      <w:pPr>
        <w:pStyle w:val="TM2"/>
        <w:rPr>
          <w:rFonts w:asciiTheme="minorHAnsi" w:eastAsiaTheme="minorEastAsia" w:hAnsiTheme="minorHAnsi" w:cstheme="minorBidi"/>
          <w:kern w:val="2"/>
          <w:sz w:val="24"/>
          <w:szCs w:val="24"/>
          <w14:ligatures w14:val="standardContextual"/>
        </w:rPr>
      </w:pPr>
      <w:hyperlink w:anchor="_Toc199952169" w:history="1">
        <w:r w:rsidR="003F3E7C" w:rsidRPr="00062073">
          <w:rPr>
            <w:rStyle w:val="Lienhypertexte"/>
          </w:rPr>
          <w:t>5.2</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Interface entre un poste de travail et un ou des systèmes lad fixes</w:t>
        </w:r>
        <w:r w:rsidR="003F3E7C">
          <w:rPr>
            <w:webHidden/>
          </w:rPr>
          <w:tab/>
        </w:r>
        <w:r w:rsidR="003F3E7C">
          <w:rPr>
            <w:webHidden/>
          </w:rPr>
          <w:fldChar w:fldCharType="begin"/>
        </w:r>
        <w:r w:rsidR="003F3E7C">
          <w:rPr>
            <w:webHidden/>
          </w:rPr>
          <w:instrText xml:space="preserve"> PAGEREF _Toc199952169 \h </w:instrText>
        </w:r>
        <w:r w:rsidR="003F3E7C">
          <w:rPr>
            <w:webHidden/>
          </w:rPr>
        </w:r>
        <w:r w:rsidR="003F3E7C">
          <w:rPr>
            <w:webHidden/>
          </w:rPr>
          <w:fldChar w:fldCharType="separate"/>
        </w:r>
        <w:r w:rsidR="003F3E7C">
          <w:rPr>
            <w:webHidden/>
          </w:rPr>
          <w:t>12</w:t>
        </w:r>
        <w:r w:rsidR="003F3E7C">
          <w:rPr>
            <w:webHidden/>
          </w:rPr>
          <w:fldChar w:fldCharType="end"/>
        </w:r>
      </w:hyperlink>
    </w:p>
    <w:p w14:paraId="0A8CAC93" w14:textId="1ED388FB" w:rsidR="003F3E7C" w:rsidRDefault="00922828">
      <w:pPr>
        <w:pStyle w:val="TM2"/>
        <w:rPr>
          <w:rFonts w:asciiTheme="minorHAnsi" w:eastAsiaTheme="minorEastAsia" w:hAnsiTheme="minorHAnsi" w:cstheme="minorBidi"/>
          <w:kern w:val="2"/>
          <w:sz w:val="24"/>
          <w:szCs w:val="24"/>
          <w14:ligatures w14:val="standardContextual"/>
        </w:rPr>
      </w:pPr>
      <w:hyperlink w:anchor="_Toc199952170" w:history="1">
        <w:r w:rsidR="003F3E7C" w:rsidRPr="00062073">
          <w:rPr>
            <w:rStyle w:val="Lienhypertexte"/>
          </w:rPr>
          <w:t>5.3</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Accès à la cartographie nécessaire via internet</w:t>
        </w:r>
        <w:r w:rsidR="003F3E7C">
          <w:rPr>
            <w:webHidden/>
          </w:rPr>
          <w:tab/>
        </w:r>
        <w:r w:rsidR="003F3E7C">
          <w:rPr>
            <w:webHidden/>
          </w:rPr>
          <w:fldChar w:fldCharType="begin"/>
        </w:r>
        <w:r w:rsidR="003F3E7C">
          <w:rPr>
            <w:webHidden/>
          </w:rPr>
          <w:instrText xml:space="preserve"> PAGEREF _Toc199952170 \h </w:instrText>
        </w:r>
        <w:r w:rsidR="003F3E7C">
          <w:rPr>
            <w:webHidden/>
          </w:rPr>
        </w:r>
        <w:r w:rsidR="003F3E7C">
          <w:rPr>
            <w:webHidden/>
          </w:rPr>
          <w:fldChar w:fldCharType="separate"/>
        </w:r>
        <w:r w:rsidR="003F3E7C">
          <w:rPr>
            <w:webHidden/>
          </w:rPr>
          <w:t>12</w:t>
        </w:r>
        <w:r w:rsidR="003F3E7C">
          <w:rPr>
            <w:webHidden/>
          </w:rPr>
          <w:fldChar w:fldCharType="end"/>
        </w:r>
      </w:hyperlink>
    </w:p>
    <w:p w14:paraId="51C5469D" w14:textId="09BF3168" w:rsidR="003F3E7C" w:rsidRDefault="00922828">
      <w:pPr>
        <w:pStyle w:val="TM1"/>
        <w:rPr>
          <w:rFonts w:asciiTheme="minorHAnsi" w:eastAsiaTheme="minorEastAsia" w:hAnsiTheme="minorHAnsi" w:cstheme="minorBidi"/>
          <w:b w:val="0"/>
          <w:caps w:val="0"/>
          <w:kern w:val="2"/>
          <w:szCs w:val="24"/>
          <w14:ligatures w14:val="standardContextual"/>
        </w:rPr>
      </w:pPr>
      <w:hyperlink w:anchor="_Toc199952171" w:history="1">
        <w:r w:rsidR="003F3E7C" w:rsidRPr="00062073">
          <w:rPr>
            <w:rStyle w:val="Lienhypertexte"/>
          </w:rPr>
          <w:t>6</w:t>
        </w:r>
        <w:r w:rsidR="003F3E7C">
          <w:rPr>
            <w:rFonts w:asciiTheme="minorHAnsi" w:eastAsiaTheme="minorEastAsia" w:hAnsiTheme="minorHAnsi" w:cstheme="minorBidi"/>
            <w:b w:val="0"/>
            <w:caps w:val="0"/>
            <w:kern w:val="2"/>
            <w:szCs w:val="24"/>
            <w14:ligatures w14:val="standardContextual"/>
          </w:rPr>
          <w:tab/>
        </w:r>
        <w:r w:rsidR="003F3E7C" w:rsidRPr="00062073">
          <w:rPr>
            <w:rStyle w:val="Lienhypertexte"/>
          </w:rPr>
          <w:t>Interface entre un poste de travail et un ou des système LAD embarqués</w:t>
        </w:r>
        <w:r w:rsidR="003F3E7C">
          <w:rPr>
            <w:webHidden/>
          </w:rPr>
          <w:tab/>
        </w:r>
        <w:r w:rsidR="003F3E7C">
          <w:rPr>
            <w:webHidden/>
          </w:rPr>
          <w:fldChar w:fldCharType="begin"/>
        </w:r>
        <w:r w:rsidR="003F3E7C">
          <w:rPr>
            <w:webHidden/>
          </w:rPr>
          <w:instrText xml:space="preserve"> PAGEREF _Toc199952171 \h </w:instrText>
        </w:r>
        <w:r w:rsidR="003F3E7C">
          <w:rPr>
            <w:webHidden/>
          </w:rPr>
        </w:r>
        <w:r w:rsidR="003F3E7C">
          <w:rPr>
            <w:webHidden/>
          </w:rPr>
          <w:fldChar w:fldCharType="separate"/>
        </w:r>
        <w:r w:rsidR="003F3E7C">
          <w:rPr>
            <w:webHidden/>
          </w:rPr>
          <w:t>13</w:t>
        </w:r>
        <w:r w:rsidR="003F3E7C">
          <w:rPr>
            <w:webHidden/>
          </w:rPr>
          <w:fldChar w:fldCharType="end"/>
        </w:r>
      </w:hyperlink>
    </w:p>
    <w:p w14:paraId="1832CC41" w14:textId="5D0B81CC" w:rsidR="003F3E7C" w:rsidRDefault="00922828">
      <w:pPr>
        <w:pStyle w:val="TM2"/>
        <w:rPr>
          <w:rFonts w:asciiTheme="minorHAnsi" w:eastAsiaTheme="minorEastAsia" w:hAnsiTheme="minorHAnsi" w:cstheme="minorBidi"/>
          <w:kern w:val="2"/>
          <w:sz w:val="24"/>
          <w:szCs w:val="24"/>
          <w14:ligatures w14:val="standardContextual"/>
        </w:rPr>
      </w:pPr>
      <w:hyperlink w:anchor="_Toc199952172" w:history="1">
        <w:r w:rsidR="003F3E7C" w:rsidRPr="00062073">
          <w:rPr>
            <w:rStyle w:val="Lienhypertexte"/>
          </w:rPr>
          <w:t>6.1</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Objet du chapitre/Principe</w:t>
        </w:r>
        <w:r w:rsidR="003F3E7C">
          <w:rPr>
            <w:webHidden/>
          </w:rPr>
          <w:tab/>
        </w:r>
        <w:r w:rsidR="003F3E7C">
          <w:rPr>
            <w:webHidden/>
          </w:rPr>
          <w:fldChar w:fldCharType="begin"/>
        </w:r>
        <w:r w:rsidR="003F3E7C">
          <w:rPr>
            <w:webHidden/>
          </w:rPr>
          <w:instrText xml:space="preserve"> PAGEREF _Toc199952172 \h </w:instrText>
        </w:r>
        <w:r w:rsidR="003F3E7C">
          <w:rPr>
            <w:webHidden/>
          </w:rPr>
        </w:r>
        <w:r w:rsidR="003F3E7C">
          <w:rPr>
            <w:webHidden/>
          </w:rPr>
          <w:fldChar w:fldCharType="separate"/>
        </w:r>
        <w:r w:rsidR="003F3E7C">
          <w:rPr>
            <w:webHidden/>
          </w:rPr>
          <w:t>13</w:t>
        </w:r>
        <w:r w:rsidR="003F3E7C">
          <w:rPr>
            <w:webHidden/>
          </w:rPr>
          <w:fldChar w:fldCharType="end"/>
        </w:r>
      </w:hyperlink>
    </w:p>
    <w:p w14:paraId="6FD29D92" w14:textId="1BF45318" w:rsidR="003F3E7C" w:rsidRDefault="00922828">
      <w:pPr>
        <w:pStyle w:val="TM2"/>
        <w:rPr>
          <w:rFonts w:asciiTheme="minorHAnsi" w:eastAsiaTheme="minorEastAsia" w:hAnsiTheme="minorHAnsi" w:cstheme="minorBidi"/>
          <w:kern w:val="2"/>
          <w:sz w:val="24"/>
          <w:szCs w:val="24"/>
          <w14:ligatures w14:val="standardContextual"/>
        </w:rPr>
      </w:pPr>
      <w:hyperlink w:anchor="_Toc199952173" w:history="1">
        <w:r w:rsidR="003F3E7C" w:rsidRPr="00062073">
          <w:rPr>
            <w:rStyle w:val="Lienhypertexte"/>
          </w:rPr>
          <w:t>6.2</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Interface entre un poste de travail et un ou des systèmes lad embarqués</w:t>
        </w:r>
        <w:r w:rsidR="003F3E7C">
          <w:rPr>
            <w:webHidden/>
          </w:rPr>
          <w:tab/>
        </w:r>
        <w:r w:rsidR="003F3E7C">
          <w:rPr>
            <w:webHidden/>
          </w:rPr>
          <w:fldChar w:fldCharType="begin"/>
        </w:r>
        <w:r w:rsidR="003F3E7C">
          <w:rPr>
            <w:webHidden/>
          </w:rPr>
          <w:instrText xml:space="preserve"> PAGEREF _Toc199952173 \h </w:instrText>
        </w:r>
        <w:r w:rsidR="003F3E7C">
          <w:rPr>
            <w:webHidden/>
          </w:rPr>
        </w:r>
        <w:r w:rsidR="003F3E7C">
          <w:rPr>
            <w:webHidden/>
          </w:rPr>
          <w:fldChar w:fldCharType="separate"/>
        </w:r>
        <w:r w:rsidR="003F3E7C">
          <w:rPr>
            <w:webHidden/>
          </w:rPr>
          <w:t>13</w:t>
        </w:r>
        <w:r w:rsidR="003F3E7C">
          <w:rPr>
            <w:webHidden/>
          </w:rPr>
          <w:fldChar w:fldCharType="end"/>
        </w:r>
      </w:hyperlink>
    </w:p>
    <w:p w14:paraId="7DF3E092" w14:textId="5A4E4632" w:rsidR="003F3E7C" w:rsidRDefault="00922828">
      <w:pPr>
        <w:pStyle w:val="TM3"/>
        <w:rPr>
          <w:rFonts w:asciiTheme="minorHAnsi" w:eastAsiaTheme="minorEastAsia" w:hAnsiTheme="minorHAnsi" w:cstheme="minorBidi"/>
          <w:i w:val="0"/>
          <w:kern w:val="2"/>
          <w:sz w:val="24"/>
          <w:szCs w:val="24"/>
          <w14:ligatures w14:val="standardContextual"/>
        </w:rPr>
      </w:pPr>
      <w:hyperlink w:anchor="_Toc199952174" w:history="1">
        <w:r w:rsidR="003F3E7C" w:rsidRPr="00062073">
          <w:rPr>
            <w:rStyle w:val="Lienhypertexte"/>
          </w:rPr>
          <w:t>6.2.1</w:t>
        </w:r>
        <w:r w:rsidR="003F3E7C">
          <w:rPr>
            <w:rFonts w:asciiTheme="minorHAnsi" w:eastAsiaTheme="minorEastAsia" w:hAnsiTheme="minorHAnsi" w:cstheme="minorBidi"/>
            <w:i w:val="0"/>
            <w:kern w:val="2"/>
            <w:sz w:val="24"/>
            <w:szCs w:val="24"/>
            <w14:ligatures w14:val="standardContextual"/>
          </w:rPr>
          <w:tab/>
        </w:r>
        <w:r w:rsidR="003F3E7C" w:rsidRPr="00062073">
          <w:rPr>
            <w:rStyle w:val="Lienhypertexte"/>
          </w:rPr>
          <w:t>Initialisation du VPN</w:t>
        </w:r>
        <w:r w:rsidR="003F3E7C">
          <w:rPr>
            <w:webHidden/>
          </w:rPr>
          <w:tab/>
        </w:r>
        <w:r w:rsidR="003F3E7C">
          <w:rPr>
            <w:webHidden/>
          </w:rPr>
          <w:fldChar w:fldCharType="begin"/>
        </w:r>
        <w:r w:rsidR="003F3E7C">
          <w:rPr>
            <w:webHidden/>
          </w:rPr>
          <w:instrText xml:space="preserve"> PAGEREF _Toc199952174 \h </w:instrText>
        </w:r>
        <w:r w:rsidR="003F3E7C">
          <w:rPr>
            <w:webHidden/>
          </w:rPr>
        </w:r>
        <w:r w:rsidR="003F3E7C">
          <w:rPr>
            <w:webHidden/>
          </w:rPr>
          <w:fldChar w:fldCharType="separate"/>
        </w:r>
        <w:r w:rsidR="003F3E7C">
          <w:rPr>
            <w:webHidden/>
          </w:rPr>
          <w:t>13</w:t>
        </w:r>
        <w:r w:rsidR="003F3E7C">
          <w:rPr>
            <w:webHidden/>
          </w:rPr>
          <w:fldChar w:fldCharType="end"/>
        </w:r>
      </w:hyperlink>
    </w:p>
    <w:p w14:paraId="0FFB4F08" w14:textId="04A174F1" w:rsidR="003F3E7C" w:rsidRDefault="00922828">
      <w:pPr>
        <w:pStyle w:val="TM3"/>
        <w:rPr>
          <w:rFonts w:asciiTheme="minorHAnsi" w:eastAsiaTheme="minorEastAsia" w:hAnsiTheme="minorHAnsi" w:cstheme="minorBidi"/>
          <w:i w:val="0"/>
          <w:kern w:val="2"/>
          <w:sz w:val="24"/>
          <w:szCs w:val="24"/>
          <w14:ligatures w14:val="standardContextual"/>
        </w:rPr>
      </w:pPr>
      <w:hyperlink w:anchor="_Toc199952175" w:history="1">
        <w:r w:rsidR="003F3E7C" w:rsidRPr="00062073">
          <w:rPr>
            <w:rStyle w:val="Lienhypertexte"/>
          </w:rPr>
          <w:t>6.2.2</w:t>
        </w:r>
        <w:r w:rsidR="003F3E7C">
          <w:rPr>
            <w:rFonts w:asciiTheme="minorHAnsi" w:eastAsiaTheme="minorEastAsia" w:hAnsiTheme="minorHAnsi" w:cstheme="minorBidi"/>
            <w:i w:val="0"/>
            <w:kern w:val="2"/>
            <w:sz w:val="24"/>
            <w:szCs w:val="24"/>
            <w14:ligatures w14:val="standardContextual"/>
          </w:rPr>
          <w:tab/>
        </w:r>
        <w:r w:rsidR="003F3E7C" w:rsidRPr="00062073">
          <w:rPr>
            <w:rStyle w:val="Lienhypertexte"/>
          </w:rPr>
          <w:t>Utilisation du VPN</w:t>
        </w:r>
        <w:r w:rsidR="003F3E7C">
          <w:rPr>
            <w:webHidden/>
          </w:rPr>
          <w:tab/>
        </w:r>
        <w:r w:rsidR="003F3E7C">
          <w:rPr>
            <w:webHidden/>
          </w:rPr>
          <w:fldChar w:fldCharType="begin"/>
        </w:r>
        <w:r w:rsidR="003F3E7C">
          <w:rPr>
            <w:webHidden/>
          </w:rPr>
          <w:instrText xml:space="preserve"> PAGEREF _Toc199952175 \h </w:instrText>
        </w:r>
        <w:r w:rsidR="003F3E7C">
          <w:rPr>
            <w:webHidden/>
          </w:rPr>
        </w:r>
        <w:r w:rsidR="003F3E7C">
          <w:rPr>
            <w:webHidden/>
          </w:rPr>
          <w:fldChar w:fldCharType="separate"/>
        </w:r>
        <w:r w:rsidR="003F3E7C">
          <w:rPr>
            <w:webHidden/>
          </w:rPr>
          <w:t>13</w:t>
        </w:r>
        <w:r w:rsidR="003F3E7C">
          <w:rPr>
            <w:webHidden/>
          </w:rPr>
          <w:fldChar w:fldCharType="end"/>
        </w:r>
      </w:hyperlink>
    </w:p>
    <w:p w14:paraId="3713A17A" w14:textId="4BD52AA7" w:rsidR="003F3E7C" w:rsidRDefault="00922828">
      <w:pPr>
        <w:pStyle w:val="TM2"/>
        <w:rPr>
          <w:rFonts w:asciiTheme="minorHAnsi" w:eastAsiaTheme="minorEastAsia" w:hAnsiTheme="minorHAnsi" w:cstheme="minorBidi"/>
          <w:kern w:val="2"/>
          <w:sz w:val="24"/>
          <w:szCs w:val="24"/>
          <w14:ligatures w14:val="standardContextual"/>
        </w:rPr>
      </w:pPr>
      <w:hyperlink w:anchor="_Toc199952176" w:history="1">
        <w:r w:rsidR="003F3E7C" w:rsidRPr="00062073">
          <w:rPr>
            <w:rStyle w:val="Lienhypertexte"/>
          </w:rPr>
          <w:t>6.3</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Accès à la cartographie nécessaire via internet</w:t>
        </w:r>
        <w:r w:rsidR="003F3E7C">
          <w:rPr>
            <w:webHidden/>
          </w:rPr>
          <w:tab/>
        </w:r>
        <w:r w:rsidR="003F3E7C">
          <w:rPr>
            <w:webHidden/>
          </w:rPr>
          <w:fldChar w:fldCharType="begin"/>
        </w:r>
        <w:r w:rsidR="003F3E7C">
          <w:rPr>
            <w:webHidden/>
          </w:rPr>
          <w:instrText xml:space="preserve"> PAGEREF _Toc199952176 \h </w:instrText>
        </w:r>
        <w:r w:rsidR="003F3E7C">
          <w:rPr>
            <w:webHidden/>
          </w:rPr>
        </w:r>
        <w:r w:rsidR="003F3E7C">
          <w:rPr>
            <w:webHidden/>
          </w:rPr>
          <w:fldChar w:fldCharType="separate"/>
        </w:r>
        <w:r w:rsidR="003F3E7C">
          <w:rPr>
            <w:webHidden/>
          </w:rPr>
          <w:t>14</w:t>
        </w:r>
        <w:r w:rsidR="003F3E7C">
          <w:rPr>
            <w:webHidden/>
          </w:rPr>
          <w:fldChar w:fldCharType="end"/>
        </w:r>
      </w:hyperlink>
    </w:p>
    <w:p w14:paraId="0726884F" w14:textId="4069D34E" w:rsidR="003F3E7C" w:rsidRDefault="00922828">
      <w:pPr>
        <w:pStyle w:val="TM1"/>
        <w:rPr>
          <w:rFonts w:asciiTheme="minorHAnsi" w:eastAsiaTheme="minorEastAsia" w:hAnsiTheme="minorHAnsi" w:cstheme="minorBidi"/>
          <w:b w:val="0"/>
          <w:caps w:val="0"/>
          <w:kern w:val="2"/>
          <w:szCs w:val="24"/>
          <w14:ligatures w14:val="standardContextual"/>
        </w:rPr>
      </w:pPr>
      <w:hyperlink w:anchor="_Toc199952177" w:history="1">
        <w:r w:rsidR="003F3E7C" w:rsidRPr="00062073">
          <w:rPr>
            <w:rStyle w:val="Lienhypertexte"/>
          </w:rPr>
          <w:t>7</w:t>
        </w:r>
        <w:r w:rsidR="003F3E7C">
          <w:rPr>
            <w:rFonts w:asciiTheme="minorHAnsi" w:eastAsiaTheme="minorEastAsia" w:hAnsiTheme="minorHAnsi" w:cstheme="minorBidi"/>
            <w:b w:val="0"/>
            <w:caps w:val="0"/>
            <w:kern w:val="2"/>
            <w:szCs w:val="24"/>
            <w14:ligatures w14:val="standardContextual"/>
          </w:rPr>
          <w:tab/>
        </w:r>
        <w:r w:rsidR="003F3E7C" w:rsidRPr="00062073">
          <w:rPr>
            <w:rStyle w:val="Lienhypertexte"/>
          </w:rPr>
          <w:t>Interface entre les différents outils de détections et le système d’ancrage de preuves dans la blockhain</w:t>
        </w:r>
        <w:r w:rsidR="003F3E7C">
          <w:rPr>
            <w:webHidden/>
          </w:rPr>
          <w:tab/>
        </w:r>
        <w:r w:rsidR="003F3E7C">
          <w:rPr>
            <w:webHidden/>
          </w:rPr>
          <w:fldChar w:fldCharType="begin"/>
        </w:r>
        <w:r w:rsidR="003F3E7C">
          <w:rPr>
            <w:webHidden/>
          </w:rPr>
          <w:instrText xml:space="preserve"> PAGEREF _Toc199952177 \h </w:instrText>
        </w:r>
        <w:r w:rsidR="003F3E7C">
          <w:rPr>
            <w:webHidden/>
          </w:rPr>
        </w:r>
        <w:r w:rsidR="003F3E7C">
          <w:rPr>
            <w:webHidden/>
          </w:rPr>
          <w:fldChar w:fldCharType="separate"/>
        </w:r>
        <w:r w:rsidR="003F3E7C">
          <w:rPr>
            <w:webHidden/>
          </w:rPr>
          <w:t>15</w:t>
        </w:r>
        <w:r w:rsidR="003F3E7C">
          <w:rPr>
            <w:webHidden/>
          </w:rPr>
          <w:fldChar w:fldCharType="end"/>
        </w:r>
      </w:hyperlink>
    </w:p>
    <w:p w14:paraId="6C480102" w14:textId="14974AF5" w:rsidR="003F3E7C" w:rsidRDefault="00922828">
      <w:pPr>
        <w:pStyle w:val="TM2"/>
        <w:rPr>
          <w:rFonts w:asciiTheme="minorHAnsi" w:eastAsiaTheme="minorEastAsia" w:hAnsiTheme="minorHAnsi" w:cstheme="minorBidi"/>
          <w:kern w:val="2"/>
          <w:sz w:val="24"/>
          <w:szCs w:val="24"/>
          <w14:ligatures w14:val="standardContextual"/>
        </w:rPr>
      </w:pPr>
      <w:hyperlink w:anchor="_Toc199952178" w:history="1">
        <w:r w:rsidR="003F3E7C" w:rsidRPr="00062073">
          <w:rPr>
            <w:rStyle w:val="Lienhypertexte"/>
          </w:rPr>
          <w:t>7.1</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Objet du chapitre/Principe</w:t>
        </w:r>
        <w:r w:rsidR="003F3E7C">
          <w:rPr>
            <w:webHidden/>
          </w:rPr>
          <w:tab/>
        </w:r>
        <w:r w:rsidR="003F3E7C">
          <w:rPr>
            <w:webHidden/>
          </w:rPr>
          <w:fldChar w:fldCharType="begin"/>
        </w:r>
        <w:r w:rsidR="003F3E7C">
          <w:rPr>
            <w:webHidden/>
          </w:rPr>
          <w:instrText xml:space="preserve"> PAGEREF _Toc199952178 \h </w:instrText>
        </w:r>
        <w:r w:rsidR="003F3E7C">
          <w:rPr>
            <w:webHidden/>
          </w:rPr>
        </w:r>
        <w:r w:rsidR="003F3E7C">
          <w:rPr>
            <w:webHidden/>
          </w:rPr>
          <w:fldChar w:fldCharType="separate"/>
        </w:r>
        <w:r w:rsidR="003F3E7C">
          <w:rPr>
            <w:webHidden/>
          </w:rPr>
          <w:t>15</w:t>
        </w:r>
        <w:r w:rsidR="003F3E7C">
          <w:rPr>
            <w:webHidden/>
          </w:rPr>
          <w:fldChar w:fldCharType="end"/>
        </w:r>
      </w:hyperlink>
    </w:p>
    <w:p w14:paraId="215BA06A" w14:textId="14F39F27" w:rsidR="003F3E7C" w:rsidRDefault="00922828">
      <w:pPr>
        <w:pStyle w:val="TM2"/>
        <w:rPr>
          <w:rFonts w:asciiTheme="minorHAnsi" w:eastAsiaTheme="minorEastAsia" w:hAnsiTheme="minorHAnsi" w:cstheme="minorBidi"/>
          <w:kern w:val="2"/>
          <w:sz w:val="24"/>
          <w:szCs w:val="24"/>
          <w14:ligatures w14:val="standardContextual"/>
        </w:rPr>
      </w:pPr>
      <w:hyperlink w:anchor="_Toc199952179" w:history="1">
        <w:r w:rsidR="003F3E7C" w:rsidRPr="00062073">
          <w:rPr>
            <w:rStyle w:val="Lienhypertexte"/>
          </w:rPr>
          <w:t>7.2</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Interface entre le logiciel SMDR2 et le système d’ancrage blockchain</w:t>
        </w:r>
        <w:r w:rsidR="003F3E7C">
          <w:rPr>
            <w:webHidden/>
          </w:rPr>
          <w:tab/>
        </w:r>
        <w:r w:rsidR="003F3E7C">
          <w:rPr>
            <w:webHidden/>
          </w:rPr>
          <w:fldChar w:fldCharType="begin"/>
        </w:r>
        <w:r w:rsidR="003F3E7C">
          <w:rPr>
            <w:webHidden/>
          </w:rPr>
          <w:instrText xml:space="preserve"> PAGEREF _Toc199952179 \h </w:instrText>
        </w:r>
        <w:r w:rsidR="003F3E7C">
          <w:rPr>
            <w:webHidden/>
          </w:rPr>
        </w:r>
        <w:r w:rsidR="003F3E7C">
          <w:rPr>
            <w:webHidden/>
          </w:rPr>
          <w:fldChar w:fldCharType="separate"/>
        </w:r>
        <w:r w:rsidR="003F3E7C">
          <w:rPr>
            <w:webHidden/>
          </w:rPr>
          <w:t>15</w:t>
        </w:r>
        <w:r w:rsidR="003F3E7C">
          <w:rPr>
            <w:webHidden/>
          </w:rPr>
          <w:fldChar w:fldCharType="end"/>
        </w:r>
      </w:hyperlink>
    </w:p>
    <w:p w14:paraId="5325D18E" w14:textId="26A0D9E7" w:rsidR="003F3E7C" w:rsidRDefault="00922828">
      <w:pPr>
        <w:pStyle w:val="TM3"/>
        <w:rPr>
          <w:rFonts w:asciiTheme="minorHAnsi" w:eastAsiaTheme="minorEastAsia" w:hAnsiTheme="minorHAnsi" w:cstheme="minorBidi"/>
          <w:i w:val="0"/>
          <w:kern w:val="2"/>
          <w:sz w:val="24"/>
          <w:szCs w:val="24"/>
          <w14:ligatures w14:val="standardContextual"/>
        </w:rPr>
      </w:pPr>
      <w:hyperlink w:anchor="_Toc199952180" w:history="1">
        <w:r w:rsidR="003F3E7C" w:rsidRPr="00062073">
          <w:rPr>
            <w:rStyle w:val="Lienhypertexte"/>
          </w:rPr>
          <w:t>7.2.1</w:t>
        </w:r>
        <w:r w:rsidR="003F3E7C">
          <w:rPr>
            <w:rFonts w:asciiTheme="minorHAnsi" w:eastAsiaTheme="minorEastAsia" w:hAnsiTheme="minorHAnsi" w:cstheme="minorBidi"/>
            <w:i w:val="0"/>
            <w:kern w:val="2"/>
            <w:sz w:val="24"/>
            <w:szCs w:val="24"/>
            <w14:ligatures w14:val="standardContextual"/>
          </w:rPr>
          <w:tab/>
        </w:r>
        <w:r w:rsidR="003F3E7C" w:rsidRPr="00062073">
          <w:rPr>
            <w:rStyle w:val="Lienhypertexte"/>
          </w:rPr>
          <w:t>Documentation de l’API</w:t>
        </w:r>
        <w:r w:rsidR="003F3E7C">
          <w:rPr>
            <w:webHidden/>
          </w:rPr>
          <w:tab/>
        </w:r>
        <w:r w:rsidR="003F3E7C">
          <w:rPr>
            <w:webHidden/>
          </w:rPr>
          <w:fldChar w:fldCharType="begin"/>
        </w:r>
        <w:r w:rsidR="003F3E7C">
          <w:rPr>
            <w:webHidden/>
          </w:rPr>
          <w:instrText xml:space="preserve"> PAGEREF _Toc199952180 \h </w:instrText>
        </w:r>
        <w:r w:rsidR="003F3E7C">
          <w:rPr>
            <w:webHidden/>
          </w:rPr>
        </w:r>
        <w:r w:rsidR="003F3E7C">
          <w:rPr>
            <w:webHidden/>
          </w:rPr>
          <w:fldChar w:fldCharType="separate"/>
        </w:r>
        <w:r w:rsidR="003F3E7C">
          <w:rPr>
            <w:webHidden/>
          </w:rPr>
          <w:t>17</w:t>
        </w:r>
        <w:r w:rsidR="003F3E7C">
          <w:rPr>
            <w:webHidden/>
          </w:rPr>
          <w:fldChar w:fldCharType="end"/>
        </w:r>
      </w:hyperlink>
    </w:p>
    <w:p w14:paraId="6CE526A0" w14:textId="1BEE0C7A" w:rsidR="003F3E7C" w:rsidRDefault="00922828">
      <w:pPr>
        <w:pStyle w:val="TM2"/>
        <w:rPr>
          <w:rFonts w:asciiTheme="minorHAnsi" w:eastAsiaTheme="minorEastAsia" w:hAnsiTheme="minorHAnsi" w:cstheme="minorBidi"/>
          <w:kern w:val="2"/>
          <w:sz w:val="24"/>
          <w:szCs w:val="24"/>
          <w14:ligatures w14:val="standardContextual"/>
        </w:rPr>
      </w:pPr>
      <w:hyperlink w:anchor="_Toc199952181" w:history="1">
        <w:r w:rsidR="003F3E7C" w:rsidRPr="00062073">
          <w:rPr>
            <w:rStyle w:val="Lienhypertexte"/>
          </w:rPr>
          <w:t>7.3</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Interface entre le système lad embarqué et le système de blockchain</w:t>
        </w:r>
        <w:r w:rsidR="003F3E7C">
          <w:rPr>
            <w:webHidden/>
          </w:rPr>
          <w:tab/>
        </w:r>
        <w:r w:rsidR="003F3E7C">
          <w:rPr>
            <w:webHidden/>
          </w:rPr>
          <w:fldChar w:fldCharType="begin"/>
        </w:r>
        <w:r w:rsidR="003F3E7C">
          <w:rPr>
            <w:webHidden/>
          </w:rPr>
          <w:instrText xml:space="preserve"> PAGEREF _Toc199952181 \h </w:instrText>
        </w:r>
        <w:r w:rsidR="003F3E7C">
          <w:rPr>
            <w:webHidden/>
          </w:rPr>
        </w:r>
        <w:r w:rsidR="003F3E7C">
          <w:rPr>
            <w:webHidden/>
          </w:rPr>
          <w:fldChar w:fldCharType="separate"/>
        </w:r>
        <w:r w:rsidR="003F3E7C">
          <w:rPr>
            <w:webHidden/>
          </w:rPr>
          <w:t>17</w:t>
        </w:r>
        <w:r w:rsidR="003F3E7C">
          <w:rPr>
            <w:webHidden/>
          </w:rPr>
          <w:fldChar w:fldCharType="end"/>
        </w:r>
      </w:hyperlink>
    </w:p>
    <w:p w14:paraId="2E07B380" w14:textId="1BC8E97D" w:rsidR="003F3E7C" w:rsidRDefault="00922828">
      <w:pPr>
        <w:pStyle w:val="TM2"/>
        <w:rPr>
          <w:rFonts w:asciiTheme="minorHAnsi" w:eastAsiaTheme="minorEastAsia" w:hAnsiTheme="minorHAnsi" w:cstheme="minorBidi"/>
          <w:kern w:val="2"/>
          <w:sz w:val="24"/>
          <w:szCs w:val="24"/>
          <w14:ligatures w14:val="standardContextual"/>
        </w:rPr>
      </w:pPr>
      <w:hyperlink w:anchor="_Toc199952182" w:history="1">
        <w:r w:rsidR="003F3E7C" w:rsidRPr="00062073">
          <w:rPr>
            <w:rStyle w:val="Lienhypertexte"/>
          </w:rPr>
          <w:t>7.4</w:t>
        </w:r>
        <w:r w:rsidR="003F3E7C">
          <w:rPr>
            <w:rFonts w:asciiTheme="minorHAnsi" w:eastAsiaTheme="minorEastAsia" w:hAnsiTheme="minorHAnsi" w:cstheme="minorBidi"/>
            <w:kern w:val="2"/>
            <w:sz w:val="24"/>
            <w:szCs w:val="24"/>
            <w14:ligatures w14:val="standardContextual"/>
          </w:rPr>
          <w:tab/>
        </w:r>
        <w:r w:rsidR="003F3E7C" w:rsidRPr="00062073">
          <w:rPr>
            <w:rStyle w:val="Lienhypertexte"/>
          </w:rPr>
          <w:t>Interface entre le ou les systèmes lad fixes et le système de blockchain</w:t>
        </w:r>
        <w:r w:rsidR="003F3E7C">
          <w:rPr>
            <w:webHidden/>
          </w:rPr>
          <w:tab/>
        </w:r>
        <w:r w:rsidR="003F3E7C">
          <w:rPr>
            <w:webHidden/>
          </w:rPr>
          <w:fldChar w:fldCharType="begin"/>
        </w:r>
        <w:r w:rsidR="003F3E7C">
          <w:rPr>
            <w:webHidden/>
          </w:rPr>
          <w:instrText xml:space="preserve"> PAGEREF _Toc199952182 \h </w:instrText>
        </w:r>
        <w:r w:rsidR="003F3E7C">
          <w:rPr>
            <w:webHidden/>
          </w:rPr>
        </w:r>
        <w:r w:rsidR="003F3E7C">
          <w:rPr>
            <w:webHidden/>
          </w:rPr>
          <w:fldChar w:fldCharType="separate"/>
        </w:r>
        <w:r w:rsidR="003F3E7C">
          <w:rPr>
            <w:webHidden/>
          </w:rPr>
          <w:t>18</w:t>
        </w:r>
        <w:r w:rsidR="003F3E7C">
          <w:rPr>
            <w:webHidden/>
          </w:rPr>
          <w:fldChar w:fldCharType="end"/>
        </w:r>
      </w:hyperlink>
    </w:p>
    <w:p w14:paraId="026D9F8E" w14:textId="787DF436" w:rsidR="006B5B1C" w:rsidRPr="00303515" w:rsidRDefault="006D4BC9" w:rsidP="008C0C7D">
      <w:r w:rsidRPr="00303515">
        <w:rPr>
          <w:rFonts w:ascii="Arial Gras" w:hAnsi="Arial Gras"/>
          <w:noProof/>
          <w:sz w:val="24"/>
        </w:rPr>
        <w:fldChar w:fldCharType="end"/>
      </w:r>
    </w:p>
    <w:p w14:paraId="026D9F8F" w14:textId="77777777" w:rsidR="00515FD3" w:rsidRPr="00303515" w:rsidRDefault="0030576C" w:rsidP="008966E7">
      <w:pPr>
        <w:pStyle w:val="Autretitre"/>
      </w:pPr>
      <w:r w:rsidRPr="00303515">
        <w:lastRenderedPageBreak/>
        <w:t>Liste des Table</w:t>
      </w:r>
      <w:r w:rsidR="00962E7C" w:rsidRPr="00303515">
        <w:t>s</w:t>
      </w:r>
    </w:p>
    <w:p w14:paraId="026D9F93" w14:textId="603925BF" w:rsidR="00515FD3" w:rsidRPr="00303515" w:rsidRDefault="00922828" w:rsidP="00515FD3">
      <w:r>
        <w:fldChar w:fldCharType="begin"/>
      </w:r>
      <w:r>
        <w:instrText xml:space="preserve"> TOC \h \z \c "Tableau" </w:instrText>
      </w:r>
      <w:r>
        <w:fldChar w:fldCharType="separate"/>
      </w:r>
      <w:r w:rsidR="007651B0">
        <w:rPr>
          <w:b/>
          <w:bCs/>
          <w:noProof/>
        </w:rPr>
        <w:t>Aucune entrée de table d'illustration n'a été trouvée.</w:t>
      </w:r>
      <w:r>
        <w:rPr>
          <w:b/>
          <w:bCs/>
          <w:noProof/>
        </w:rPr>
        <w:fldChar w:fldCharType="end"/>
      </w:r>
    </w:p>
    <w:p w14:paraId="026D9F94" w14:textId="77777777" w:rsidR="00636CBE" w:rsidRPr="00303515" w:rsidRDefault="00A54C70" w:rsidP="00A54C70">
      <w:pPr>
        <w:pStyle w:val="Autretitre"/>
      </w:pPr>
      <w:r w:rsidRPr="00303515">
        <w:lastRenderedPageBreak/>
        <w:t>H</w:t>
      </w:r>
      <w:r w:rsidR="00636CBE" w:rsidRPr="00303515">
        <w:t>istorique du document</w:t>
      </w:r>
    </w:p>
    <w:p w14:paraId="026D9F95" w14:textId="77777777" w:rsidR="00636CBE" w:rsidRPr="00303515" w:rsidRDefault="00636CBE" w:rsidP="00636CBE"/>
    <w:tbl>
      <w:tblPr>
        <w:tblStyle w:val="StyleDS2i"/>
        <w:tblW w:w="9639" w:type="dxa"/>
        <w:tblLook w:val="04A0" w:firstRow="1" w:lastRow="0" w:firstColumn="1" w:lastColumn="0" w:noHBand="0" w:noVBand="1"/>
      </w:tblPr>
      <w:tblGrid>
        <w:gridCol w:w="1134"/>
        <w:gridCol w:w="1701"/>
        <w:gridCol w:w="2835"/>
        <w:gridCol w:w="3969"/>
      </w:tblGrid>
      <w:tr w:rsidR="00E05C6A" w:rsidRPr="00303515" w14:paraId="026D9F9A" w14:textId="77777777" w:rsidTr="00E05C6A">
        <w:trPr>
          <w:cnfStyle w:val="100000000000" w:firstRow="1" w:lastRow="0" w:firstColumn="0" w:lastColumn="0" w:oddVBand="0" w:evenVBand="0" w:oddHBand="0" w:evenHBand="0" w:firstRowFirstColumn="0" w:firstRowLastColumn="0" w:lastRowFirstColumn="0" w:lastRowLastColumn="0"/>
          <w:trHeight w:val="397"/>
        </w:trPr>
        <w:tc>
          <w:tcPr>
            <w:tcW w:w="1134" w:type="dxa"/>
            <w:tcBorders>
              <w:bottom w:val="single" w:sz="4" w:space="0" w:color="1F497D" w:themeColor="text2"/>
            </w:tcBorders>
            <w:shd w:val="clear" w:color="auto" w:fill="86C9EE"/>
            <w:vAlign w:val="center"/>
          </w:tcPr>
          <w:p w14:paraId="026D9F96" w14:textId="77777777" w:rsidR="006E6395" w:rsidRPr="00303515" w:rsidRDefault="006E6395" w:rsidP="00E05C6A">
            <w:pPr>
              <w:jc w:val="center"/>
              <w:rPr>
                <w:rFonts w:cs="Arial"/>
                <w:b/>
                <w:bCs/>
                <w:color w:val="00336E"/>
                <w:szCs w:val="22"/>
              </w:rPr>
            </w:pPr>
            <w:r w:rsidRPr="00303515">
              <w:rPr>
                <w:rFonts w:cs="Arial"/>
                <w:b/>
                <w:bCs/>
                <w:color w:val="00336E"/>
                <w:szCs w:val="22"/>
              </w:rPr>
              <w:t>Version</w:t>
            </w:r>
          </w:p>
        </w:tc>
        <w:tc>
          <w:tcPr>
            <w:tcW w:w="1701" w:type="dxa"/>
            <w:tcBorders>
              <w:bottom w:val="single" w:sz="4" w:space="0" w:color="1F497D" w:themeColor="text2"/>
            </w:tcBorders>
            <w:shd w:val="clear" w:color="auto" w:fill="86C9EE"/>
            <w:vAlign w:val="center"/>
          </w:tcPr>
          <w:p w14:paraId="026D9F97" w14:textId="77777777" w:rsidR="006E6395" w:rsidRPr="00303515" w:rsidRDefault="006E6395" w:rsidP="00E05C6A">
            <w:pPr>
              <w:jc w:val="center"/>
              <w:rPr>
                <w:rFonts w:cs="Arial"/>
                <w:b/>
                <w:bCs/>
                <w:color w:val="00336E"/>
                <w:szCs w:val="22"/>
              </w:rPr>
            </w:pPr>
            <w:r w:rsidRPr="00303515">
              <w:rPr>
                <w:rFonts w:cs="Arial"/>
                <w:b/>
                <w:bCs/>
                <w:color w:val="00336E"/>
                <w:szCs w:val="22"/>
              </w:rPr>
              <w:t>Date</w:t>
            </w:r>
          </w:p>
        </w:tc>
        <w:tc>
          <w:tcPr>
            <w:tcW w:w="2835" w:type="dxa"/>
            <w:tcBorders>
              <w:bottom w:val="single" w:sz="4" w:space="0" w:color="1F497D" w:themeColor="text2"/>
            </w:tcBorders>
            <w:shd w:val="clear" w:color="auto" w:fill="86C9EE"/>
            <w:vAlign w:val="center"/>
          </w:tcPr>
          <w:p w14:paraId="026D9F98" w14:textId="77777777" w:rsidR="006E6395" w:rsidRPr="00303515" w:rsidRDefault="006E6395" w:rsidP="00E05C6A">
            <w:pPr>
              <w:jc w:val="center"/>
              <w:rPr>
                <w:rFonts w:cs="Arial"/>
                <w:b/>
                <w:bCs/>
                <w:color w:val="00336E"/>
                <w:szCs w:val="22"/>
              </w:rPr>
            </w:pPr>
            <w:r w:rsidRPr="00303515">
              <w:rPr>
                <w:rFonts w:cs="Arial"/>
                <w:b/>
                <w:bCs/>
                <w:color w:val="00336E"/>
                <w:szCs w:val="22"/>
              </w:rPr>
              <w:t>Paragraphe</w:t>
            </w:r>
            <w:r w:rsidR="004A26DD" w:rsidRPr="00303515">
              <w:rPr>
                <w:rFonts w:cs="Arial"/>
                <w:b/>
                <w:bCs/>
                <w:color w:val="00336E"/>
                <w:szCs w:val="22"/>
              </w:rPr>
              <w:t>s</w:t>
            </w:r>
            <w:r w:rsidRPr="00303515">
              <w:rPr>
                <w:rFonts w:cs="Arial"/>
                <w:b/>
                <w:bCs/>
                <w:color w:val="00336E"/>
                <w:szCs w:val="22"/>
              </w:rPr>
              <w:t xml:space="preserve"> modifiés</w:t>
            </w:r>
          </w:p>
        </w:tc>
        <w:tc>
          <w:tcPr>
            <w:tcW w:w="3969" w:type="dxa"/>
            <w:tcBorders>
              <w:bottom w:val="single" w:sz="4" w:space="0" w:color="1F497D" w:themeColor="text2"/>
            </w:tcBorders>
            <w:shd w:val="clear" w:color="auto" w:fill="86C9EE"/>
            <w:vAlign w:val="center"/>
          </w:tcPr>
          <w:p w14:paraId="026D9F99" w14:textId="77777777" w:rsidR="006E6395" w:rsidRPr="00303515" w:rsidRDefault="006E6395" w:rsidP="00E05C6A">
            <w:pPr>
              <w:jc w:val="center"/>
              <w:rPr>
                <w:rFonts w:cs="Arial"/>
                <w:b/>
                <w:bCs/>
                <w:color w:val="00336E"/>
                <w:szCs w:val="22"/>
              </w:rPr>
            </w:pPr>
            <w:r w:rsidRPr="00303515">
              <w:rPr>
                <w:rFonts w:cs="Arial"/>
                <w:b/>
                <w:bCs/>
                <w:color w:val="00336E"/>
                <w:szCs w:val="22"/>
              </w:rPr>
              <w:t>Observations</w:t>
            </w:r>
          </w:p>
        </w:tc>
      </w:tr>
      <w:tr w:rsidR="006E6395" w:rsidRPr="00303515" w14:paraId="026D9F9F" w14:textId="77777777" w:rsidTr="00E05C6A">
        <w:trPr>
          <w:cnfStyle w:val="000000100000" w:firstRow="0" w:lastRow="0" w:firstColumn="0" w:lastColumn="0" w:oddVBand="0" w:evenVBand="0" w:oddHBand="1" w:evenHBand="0" w:firstRowFirstColumn="0" w:firstRowLastColumn="0" w:lastRowFirstColumn="0" w:lastRowLastColumn="0"/>
          <w:trHeight w:val="397"/>
        </w:trPr>
        <w:tc>
          <w:tcPr>
            <w:tcW w:w="1134" w:type="dxa"/>
            <w:tcBorders>
              <w:top w:val="single" w:sz="4" w:space="0" w:color="1F497D" w:themeColor="text2"/>
            </w:tcBorders>
            <w:vAlign w:val="center"/>
          </w:tcPr>
          <w:p w14:paraId="026D9F9B" w14:textId="38EEA4D6" w:rsidR="006E6395" w:rsidRPr="00303515" w:rsidRDefault="006B23F8" w:rsidP="00E05C6A">
            <w:pPr>
              <w:jc w:val="center"/>
              <w:rPr>
                <w:rFonts w:cs="Arial"/>
                <w:sz w:val="20"/>
              </w:rPr>
            </w:pPr>
            <w:r w:rsidRPr="00303515">
              <w:rPr>
                <w:rFonts w:cs="Arial"/>
                <w:sz w:val="20"/>
              </w:rPr>
              <w:t>0.1</w:t>
            </w:r>
          </w:p>
        </w:tc>
        <w:tc>
          <w:tcPr>
            <w:tcW w:w="1701" w:type="dxa"/>
            <w:tcBorders>
              <w:top w:val="single" w:sz="4" w:space="0" w:color="1F497D" w:themeColor="text2"/>
            </w:tcBorders>
            <w:vAlign w:val="center"/>
          </w:tcPr>
          <w:p w14:paraId="026D9F9C" w14:textId="6BD0BC42" w:rsidR="006E6395" w:rsidRPr="00303515" w:rsidRDefault="007D7811" w:rsidP="00E05C6A">
            <w:pPr>
              <w:jc w:val="center"/>
              <w:rPr>
                <w:rFonts w:cs="Arial"/>
                <w:sz w:val="20"/>
              </w:rPr>
            </w:pPr>
            <w:r w:rsidRPr="00303515">
              <w:rPr>
                <w:rFonts w:cs="Arial"/>
                <w:sz w:val="20"/>
              </w:rPr>
              <w:t>11/03/2025</w:t>
            </w:r>
          </w:p>
        </w:tc>
        <w:tc>
          <w:tcPr>
            <w:tcW w:w="2835" w:type="dxa"/>
            <w:tcBorders>
              <w:top w:val="single" w:sz="4" w:space="0" w:color="1F497D" w:themeColor="text2"/>
            </w:tcBorders>
            <w:vAlign w:val="center"/>
          </w:tcPr>
          <w:p w14:paraId="026D9F9D" w14:textId="77777777" w:rsidR="006E6395" w:rsidRPr="00303515" w:rsidRDefault="006E6395" w:rsidP="00E05C6A">
            <w:pPr>
              <w:jc w:val="center"/>
              <w:rPr>
                <w:rFonts w:cs="Arial"/>
                <w:sz w:val="20"/>
              </w:rPr>
            </w:pPr>
          </w:p>
        </w:tc>
        <w:tc>
          <w:tcPr>
            <w:tcW w:w="3969" w:type="dxa"/>
            <w:tcBorders>
              <w:top w:val="single" w:sz="4" w:space="0" w:color="1F497D" w:themeColor="text2"/>
            </w:tcBorders>
            <w:vAlign w:val="center"/>
          </w:tcPr>
          <w:p w14:paraId="026D9F9E" w14:textId="5B27F748" w:rsidR="005341B3" w:rsidRPr="00303515" w:rsidRDefault="006B23F8" w:rsidP="00E05C6A">
            <w:pPr>
              <w:jc w:val="center"/>
              <w:rPr>
                <w:rFonts w:cs="Arial"/>
                <w:sz w:val="20"/>
              </w:rPr>
            </w:pPr>
            <w:proofErr w:type="spellStart"/>
            <w:r w:rsidRPr="00303515">
              <w:rPr>
                <w:rFonts w:cs="Arial"/>
                <w:sz w:val="20"/>
              </w:rPr>
              <w:t>Draft</w:t>
            </w:r>
            <w:proofErr w:type="spellEnd"/>
            <w:r w:rsidRPr="00303515">
              <w:rPr>
                <w:rFonts w:cs="Arial"/>
                <w:sz w:val="20"/>
              </w:rPr>
              <w:t xml:space="preserve"> initial</w:t>
            </w:r>
          </w:p>
        </w:tc>
      </w:tr>
      <w:tr w:rsidR="006E6395" w:rsidRPr="00303515" w14:paraId="026D9FA4" w14:textId="77777777" w:rsidTr="00E05C6A">
        <w:trPr>
          <w:cnfStyle w:val="000000010000" w:firstRow="0" w:lastRow="0" w:firstColumn="0" w:lastColumn="0" w:oddVBand="0" w:evenVBand="0" w:oddHBand="0" w:evenHBand="1" w:firstRowFirstColumn="0" w:firstRowLastColumn="0" w:lastRowFirstColumn="0" w:lastRowLastColumn="0"/>
          <w:trHeight w:val="397"/>
        </w:trPr>
        <w:tc>
          <w:tcPr>
            <w:tcW w:w="1134" w:type="dxa"/>
            <w:vAlign w:val="center"/>
          </w:tcPr>
          <w:p w14:paraId="026D9FA0" w14:textId="77777777" w:rsidR="006E6395" w:rsidRPr="00303515" w:rsidRDefault="006E6395" w:rsidP="00E05C6A">
            <w:pPr>
              <w:jc w:val="center"/>
              <w:rPr>
                <w:rFonts w:cs="Arial"/>
                <w:sz w:val="20"/>
              </w:rPr>
            </w:pPr>
          </w:p>
        </w:tc>
        <w:tc>
          <w:tcPr>
            <w:tcW w:w="1701" w:type="dxa"/>
            <w:vAlign w:val="center"/>
          </w:tcPr>
          <w:p w14:paraId="026D9FA1" w14:textId="77777777" w:rsidR="006E6395" w:rsidRPr="00303515" w:rsidRDefault="006E6395" w:rsidP="00E05C6A">
            <w:pPr>
              <w:jc w:val="center"/>
              <w:rPr>
                <w:rFonts w:cs="Arial"/>
                <w:sz w:val="20"/>
              </w:rPr>
            </w:pPr>
          </w:p>
        </w:tc>
        <w:tc>
          <w:tcPr>
            <w:tcW w:w="2835" w:type="dxa"/>
            <w:vAlign w:val="center"/>
          </w:tcPr>
          <w:p w14:paraId="026D9FA2" w14:textId="77777777" w:rsidR="006E6395" w:rsidRPr="00303515" w:rsidRDefault="006E6395" w:rsidP="00E05C6A">
            <w:pPr>
              <w:jc w:val="center"/>
              <w:rPr>
                <w:rFonts w:cs="Arial"/>
                <w:sz w:val="20"/>
              </w:rPr>
            </w:pPr>
          </w:p>
        </w:tc>
        <w:tc>
          <w:tcPr>
            <w:tcW w:w="3969" w:type="dxa"/>
            <w:vAlign w:val="center"/>
          </w:tcPr>
          <w:p w14:paraId="026D9FA3" w14:textId="77777777" w:rsidR="006E6395" w:rsidRPr="00303515" w:rsidRDefault="006E6395" w:rsidP="00E05C6A">
            <w:pPr>
              <w:jc w:val="center"/>
              <w:rPr>
                <w:rFonts w:cs="Arial"/>
                <w:sz w:val="20"/>
              </w:rPr>
            </w:pPr>
          </w:p>
        </w:tc>
      </w:tr>
    </w:tbl>
    <w:p w14:paraId="026D9FB4" w14:textId="77777777" w:rsidR="00636CBE" w:rsidRPr="00303515" w:rsidRDefault="00636CBE" w:rsidP="00636CBE"/>
    <w:p w14:paraId="026D9FB5" w14:textId="77777777" w:rsidR="00636CBE" w:rsidRPr="00303515" w:rsidRDefault="00636CBE" w:rsidP="00636CBE">
      <w:pPr>
        <w:pStyle w:val="Titre1"/>
      </w:pPr>
      <w:bookmarkStart w:id="1" w:name="_Toc199952150"/>
      <w:r w:rsidRPr="00303515">
        <w:lastRenderedPageBreak/>
        <w:t>Introduction</w:t>
      </w:r>
      <w:bookmarkEnd w:id="1"/>
    </w:p>
    <w:p w14:paraId="026D9FB6" w14:textId="77777777" w:rsidR="00636CBE" w:rsidRPr="00303515" w:rsidRDefault="008966E7" w:rsidP="008966E7">
      <w:pPr>
        <w:pStyle w:val="Titre2"/>
      </w:pPr>
      <w:bookmarkStart w:id="2" w:name="_Toc199952151"/>
      <w:r w:rsidRPr="00303515">
        <w:t>Objet du document</w:t>
      </w:r>
      <w:bookmarkEnd w:id="2"/>
    </w:p>
    <w:p w14:paraId="026D9FB7" w14:textId="399E1E4F" w:rsidR="008966E7" w:rsidRPr="00303515" w:rsidRDefault="00B4562E" w:rsidP="008966E7">
      <w:r w:rsidRPr="00303515">
        <w:t>Le présent docu</w:t>
      </w:r>
      <w:r w:rsidR="003679AE" w:rsidRPr="00303515">
        <w:t xml:space="preserve">ment contient </w:t>
      </w:r>
      <w:r w:rsidR="00937E49" w:rsidRPr="00303515">
        <w:t>les spécifications des interfaces</w:t>
      </w:r>
      <w:r w:rsidR="003679AE" w:rsidRPr="00303515">
        <w:t xml:space="preserve"> </w:t>
      </w:r>
      <w:r w:rsidR="00212CD1" w:rsidRPr="00303515">
        <w:t xml:space="preserve">système </w:t>
      </w:r>
      <w:r w:rsidR="003679AE" w:rsidRPr="00303515">
        <w:t>d</w:t>
      </w:r>
      <w:r w:rsidR="008966E7" w:rsidRPr="00303515">
        <w:t xml:space="preserve">u </w:t>
      </w:r>
      <w:r w:rsidR="00212CD1" w:rsidRPr="00303515">
        <w:t>projet</w:t>
      </w:r>
      <w:r w:rsidR="008966E7" w:rsidRPr="00303515">
        <w:t xml:space="preserve"> </w:t>
      </w:r>
      <w:r w:rsidR="000A4C48">
        <w:fldChar w:fldCharType="begin"/>
      </w:r>
      <w:r w:rsidR="000A4C48">
        <w:instrText xml:space="preserve"> DOCPROPERTY  Projet  \* MERGEFORMAT </w:instrText>
      </w:r>
      <w:r w:rsidR="000A4C48">
        <w:fldChar w:fldCharType="separate"/>
      </w:r>
      <w:proofErr w:type="spellStart"/>
      <w:r w:rsidR="00212CD1" w:rsidRPr="00303515">
        <w:t>Clear</w:t>
      </w:r>
      <w:proofErr w:type="spellEnd"/>
      <w:r w:rsidR="00212CD1" w:rsidRPr="00303515">
        <w:t xml:space="preserve"> </w:t>
      </w:r>
      <w:proofErr w:type="spellStart"/>
      <w:r w:rsidR="00212CD1" w:rsidRPr="00303515">
        <w:t>Space</w:t>
      </w:r>
      <w:proofErr w:type="spellEnd"/>
      <w:r w:rsidR="000A4C48">
        <w:fldChar w:fldCharType="end"/>
      </w:r>
      <w:r w:rsidR="00E05C6A" w:rsidRPr="00303515">
        <w:t>.</w:t>
      </w:r>
    </w:p>
    <w:p w14:paraId="3576B037" w14:textId="77777777" w:rsidR="006C2DE1" w:rsidRPr="00303515" w:rsidRDefault="006C2DE1" w:rsidP="008966E7"/>
    <w:p w14:paraId="229B124E" w14:textId="19D289CE" w:rsidR="00A53C29" w:rsidRPr="00303515" w:rsidRDefault="00A53C29" w:rsidP="008966E7">
      <w:r w:rsidRPr="00303515">
        <w:t>Il décrit principalement les paramétrages</w:t>
      </w:r>
      <w:r w:rsidR="007C3254" w:rsidRPr="00303515">
        <w:t>, configuration</w:t>
      </w:r>
      <w:r w:rsidR="00EE2E80" w:rsidRPr="00303515">
        <w:t>s</w:t>
      </w:r>
      <w:r w:rsidR="007C3254" w:rsidRPr="00303515">
        <w:t xml:space="preserve"> et </w:t>
      </w:r>
      <w:r w:rsidR="00532040" w:rsidRPr="00303515">
        <w:t xml:space="preserve">échanges de </w:t>
      </w:r>
      <w:r w:rsidR="007C3254" w:rsidRPr="00303515">
        <w:t>données</w:t>
      </w:r>
      <w:r w:rsidRPr="00303515">
        <w:t xml:space="preserve"> nécessaires</w:t>
      </w:r>
      <w:r w:rsidR="00451237" w:rsidRPr="00303515">
        <w:t xml:space="preserve"> </w:t>
      </w:r>
      <w:r w:rsidR="008A3EEE" w:rsidRPr="00303515">
        <w:t>et autorisées pour</w:t>
      </w:r>
      <w:r w:rsidRPr="00303515">
        <w:t xml:space="preserve"> </w:t>
      </w:r>
      <w:r w:rsidR="008A3EEE" w:rsidRPr="00303515">
        <w:t>le</w:t>
      </w:r>
      <w:r w:rsidRPr="00303515">
        <w:t xml:space="preserve"> </w:t>
      </w:r>
      <w:r w:rsidR="00532040" w:rsidRPr="00303515">
        <w:t xml:space="preserve">bon </w:t>
      </w:r>
      <w:r w:rsidRPr="00303515">
        <w:t xml:space="preserve">fonctionnement </w:t>
      </w:r>
      <w:r w:rsidR="007C3254" w:rsidRPr="00303515">
        <w:t xml:space="preserve">en réseau </w:t>
      </w:r>
      <w:r w:rsidRPr="00303515">
        <w:t>entre les différents constituants</w:t>
      </w:r>
      <w:r w:rsidR="007C3254" w:rsidRPr="00303515">
        <w:t xml:space="preserve"> du système pour les accès, les échanges de données, </w:t>
      </w:r>
      <w:r w:rsidR="00EE2E80" w:rsidRPr="00303515">
        <w:t>les affichages déportés</w:t>
      </w:r>
      <w:r w:rsidR="008A3EEE" w:rsidRPr="00303515">
        <w:t xml:space="preserve"> …</w:t>
      </w:r>
      <w:r w:rsidR="003544A8" w:rsidRPr="00303515">
        <w:t xml:space="preserve"> mais aussi des </w:t>
      </w:r>
      <w:r w:rsidR="006C2DE1" w:rsidRPr="00303515">
        <w:t>éventuels</w:t>
      </w:r>
      <w:r w:rsidR="003544A8" w:rsidRPr="00303515">
        <w:t xml:space="preserve"> besoins d’accès à des sites internet</w:t>
      </w:r>
      <w:r w:rsidR="008A3EEE" w:rsidRPr="00303515">
        <w:t xml:space="preserve"> </w:t>
      </w:r>
      <w:r w:rsidR="005D21FE" w:rsidRPr="00303515">
        <w:t>spécifiques</w:t>
      </w:r>
      <w:r w:rsidR="003544A8" w:rsidRPr="00303515">
        <w:t xml:space="preserve"> (</w:t>
      </w:r>
      <w:r w:rsidR="005D21FE" w:rsidRPr="00303515">
        <w:t xml:space="preserve">récupération de la </w:t>
      </w:r>
      <w:r w:rsidR="003544A8" w:rsidRPr="00303515">
        <w:t>carto</w:t>
      </w:r>
      <w:r w:rsidR="005D21FE" w:rsidRPr="00303515">
        <w:t>graphie numérique</w:t>
      </w:r>
      <w:r w:rsidR="003544A8" w:rsidRPr="00303515">
        <w:t xml:space="preserve"> par exemple).</w:t>
      </w:r>
    </w:p>
    <w:p w14:paraId="7C9C5DC0" w14:textId="77777777" w:rsidR="006C2DE1" w:rsidRPr="00303515" w:rsidRDefault="006C2DE1" w:rsidP="008966E7"/>
    <w:p w14:paraId="58B924FD" w14:textId="42D27550" w:rsidR="006C2DE1" w:rsidRPr="00303515" w:rsidRDefault="006C2DE1" w:rsidP="008966E7">
      <w:r w:rsidRPr="00303515">
        <w:t xml:space="preserve">Ce document ne décrit pas </w:t>
      </w:r>
      <w:r w:rsidR="002512DC" w:rsidRPr="00303515">
        <w:t xml:space="preserve">la sécurisation du système, </w:t>
      </w:r>
      <w:r w:rsidR="00532040" w:rsidRPr="00303515">
        <w:t>en d’autres termes</w:t>
      </w:r>
      <w:r w:rsidR="002512DC" w:rsidRPr="00303515">
        <w:t xml:space="preserve"> simpliste</w:t>
      </w:r>
      <w:r w:rsidR="00532040" w:rsidRPr="00303515">
        <w:t>s</w:t>
      </w:r>
      <w:r w:rsidR="002512DC" w:rsidRPr="00303515">
        <w:t xml:space="preserve"> </w:t>
      </w:r>
      <w:r w:rsidR="0023299B" w:rsidRPr="00303515">
        <w:t xml:space="preserve">ce qui n’est pas </w:t>
      </w:r>
      <w:r w:rsidR="005D21FE" w:rsidRPr="00303515">
        <w:t xml:space="preserve">strictement </w:t>
      </w:r>
      <w:r w:rsidR="002512DC" w:rsidRPr="00303515">
        <w:t>nécessaire</w:t>
      </w:r>
      <w:r w:rsidR="0023299B" w:rsidRPr="00303515">
        <w:t xml:space="preserve"> donc </w:t>
      </w:r>
      <w:r w:rsidR="002512DC" w:rsidRPr="00303515">
        <w:t>« verrouillé »</w:t>
      </w:r>
      <w:r w:rsidR="0023299B" w:rsidRPr="00303515">
        <w:t>.</w:t>
      </w:r>
    </w:p>
    <w:p w14:paraId="657F9871" w14:textId="77777777" w:rsidR="00CB7C8F" w:rsidRPr="00303515" w:rsidRDefault="00CB7C8F" w:rsidP="008966E7"/>
    <w:p w14:paraId="2EA68A86" w14:textId="7F55A4CC" w:rsidR="00CB7C8F" w:rsidRPr="00303515" w:rsidRDefault="00CB7C8F" w:rsidP="008966E7">
      <w:r w:rsidRPr="00303515">
        <w:t>Le système est constitué du véhicule de surveillance SMDR2 et ses composants fonctionnels principaux incluant un sous-système de LAD</w:t>
      </w:r>
      <w:r w:rsidR="000D3414" w:rsidRPr="00303515">
        <w:t xml:space="preserve"> embarqué</w:t>
      </w:r>
      <w:r w:rsidRPr="00303515">
        <w:t xml:space="preserve">, </w:t>
      </w:r>
      <w:r w:rsidR="000D3414" w:rsidRPr="00303515">
        <w:t xml:space="preserve">du ou des systèmes de LAD fixes, du système d’ancrage </w:t>
      </w:r>
      <w:proofErr w:type="spellStart"/>
      <w:r w:rsidR="000D3414" w:rsidRPr="00303515">
        <w:t>blockchain</w:t>
      </w:r>
      <w:proofErr w:type="spellEnd"/>
      <w:r w:rsidR="00751330" w:rsidRPr="00303515">
        <w:t xml:space="preserve">, d’un accès à internet pour chacun de </w:t>
      </w:r>
      <w:r w:rsidR="004661C9" w:rsidRPr="00303515">
        <w:t>c</w:t>
      </w:r>
      <w:r w:rsidR="00751330" w:rsidRPr="00303515">
        <w:t>es systèmes</w:t>
      </w:r>
      <w:r w:rsidR="008547DA" w:rsidRPr="00303515">
        <w:t xml:space="preserve"> via des réseaux filaires ou sans fil.</w:t>
      </w:r>
    </w:p>
    <w:p w14:paraId="026D9FB8" w14:textId="77777777" w:rsidR="008966E7" w:rsidRPr="00303515" w:rsidRDefault="008966E7" w:rsidP="008966E7">
      <w:pPr>
        <w:pStyle w:val="Titre2"/>
      </w:pPr>
      <w:bookmarkStart w:id="3" w:name="_Toc199952152"/>
      <w:r w:rsidRPr="00303515">
        <w:t>Présentation du projet</w:t>
      </w:r>
      <w:bookmarkEnd w:id="3"/>
    </w:p>
    <w:p w14:paraId="026D9FB9" w14:textId="382F949F" w:rsidR="008966E7" w:rsidRPr="00303515" w:rsidRDefault="00901663" w:rsidP="00E05C6A">
      <w:r w:rsidRPr="00303515">
        <w:t xml:space="preserve">Le projet </w:t>
      </w:r>
      <w:r w:rsidR="000A4C48">
        <w:fldChar w:fldCharType="begin"/>
      </w:r>
      <w:r w:rsidR="000A4C48">
        <w:instrText xml:space="preserve"> DOCPROPERTY  Projet  \* MERGEFORMAT </w:instrText>
      </w:r>
      <w:r w:rsidR="000A4C48">
        <w:fldChar w:fldCharType="separate"/>
      </w:r>
      <w:proofErr w:type="spellStart"/>
      <w:r w:rsidRPr="00303515">
        <w:t>Clear</w:t>
      </w:r>
      <w:proofErr w:type="spellEnd"/>
      <w:r w:rsidRPr="00303515">
        <w:t xml:space="preserve"> </w:t>
      </w:r>
      <w:proofErr w:type="spellStart"/>
      <w:r w:rsidRPr="00303515">
        <w:t>Space</w:t>
      </w:r>
      <w:proofErr w:type="spellEnd"/>
      <w:r w:rsidR="000A4C48">
        <w:fldChar w:fldCharType="end"/>
      </w:r>
      <w:r w:rsidRPr="00303515">
        <w:t xml:space="preserve"> consiste à être capable de constituer des preuves informatiques, infalsifiables de détections de drone ou de mouvements d’intrus dans des zones où ces présences sont interdite</w:t>
      </w:r>
      <w:r w:rsidR="00A81865" w:rsidRPr="00303515">
        <w:t>s.</w:t>
      </w:r>
    </w:p>
    <w:p w14:paraId="026D9FBA" w14:textId="77777777" w:rsidR="008966E7" w:rsidRPr="00303515" w:rsidRDefault="008966E7" w:rsidP="008966E7">
      <w:pPr>
        <w:pStyle w:val="Titre2"/>
      </w:pPr>
      <w:bookmarkStart w:id="4" w:name="_Toc199952153"/>
      <w:r w:rsidRPr="00303515">
        <w:t>Organisation du document</w:t>
      </w:r>
      <w:bookmarkEnd w:id="4"/>
    </w:p>
    <w:p w14:paraId="026D9FBB" w14:textId="77777777" w:rsidR="008966E7" w:rsidRPr="00303515" w:rsidRDefault="008966E7" w:rsidP="00E05C6A">
      <w:r w:rsidRPr="00303515">
        <w:t>Le document est structuré comme indiqué ci-après :</w:t>
      </w:r>
    </w:p>
    <w:p w14:paraId="026D9FBC" w14:textId="43D35DE5" w:rsidR="008966E7" w:rsidRPr="00303515" w:rsidRDefault="008966E7" w:rsidP="00B4562E">
      <w:pPr>
        <w:pStyle w:val="CorpsdeTexte"/>
        <w:numPr>
          <w:ilvl w:val="0"/>
          <w:numId w:val="34"/>
        </w:numPr>
      </w:pPr>
      <w:r w:rsidRPr="00303515">
        <w:t xml:space="preserve">Chapitre 1 : </w:t>
      </w:r>
      <w:r w:rsidR="005D21FE" w:rsidRPr="00303515">
        <w:t>Introduction</w:t>
      </w:r>
    </w:p>
    <w:p w14:paraId="026D9FBE" w14:textId="29F0CCBA" w:rsidR="008966E7" w:rsidRPr="00303515" w:rsidRDefault="008966E7" w:rsidP="00212CD1">
      <w:pPr>
        <w:pStyle w:val="CorpsdeTexte"/>
        <w:numPr>
          <w:ilvl w:val="0"/>
          <w:numId w:val="34"/>
        </w:numPr>
      </w:pPr>
      <w:r w:rsidRPr="00303515">
        <w:t xml:space="preserve">Chapitre 2 : </w:t>
      </w:r>
      <w:r w:rsidR="00D14A0C" w:rsidRPr="00303515">
        <w:t>Référentiel documentaire</w:t>
      </w:r>
    </w:p>
    <w:p w14:paraId="026D9FBF" w14:textId="170388B2" w:rsidR="008966E7" w:rsidRPr="00303515" w:rsidRDefault="008966E7" w:rsidP="00B4562E">
      <w:pPr>
        <w:pStyle w:val="CorpsdeTexte"/>
        <w:numPr>
          <w:ilvl w:val="0"/>
          <w:numId w:val="34"/>
        </w:numPr>
      </w:pPr>
      <w:r w:rsidRPr="00303515">
        <w:t xml:space="preserve">Chapitre </w:t>
      </w:r>
      <w:r w:rsidR="00731334" w:rsidRPr="00303515">
        <w:t>3</w:t>
      </w:r>
      <w:r w:rsidRPr="00303515">
        <w:t xml:space="preserve"> : </w:t>
      </w:r>
      <w:r w:rsidR="002D4D06" w:rsidRPr="00303515">
        <w:t xml:space="preserve">Interface entre un « poste de travail » et </w:t>
      </w:r>
      <w:r w:rsidR="00CB1F07" w:rsidRPr="00303515">
        <w:t>le système</w:t>
      </w:r>
      <w:r w:rsidR="00394D3D" w:rsidRPr="00303515">
        <w:t xml:space="preserve"> de détections </w:t>
      </w:r>
      <w:r w:rsidR="00CB1F07" w:rsidRPr="00303515">
        <w:t xml:space="preserve">radar </w:t>
      </w:r>
      <w:r w:rsidR="00394D3D" w:rsidRPr="00303515">
        <w:t>embarqué</w:t>
      </w:r>
    </w:p>
    <w:p w14:paraId="026D9FC0" w14:textId="7ED6F1B4" w:rsidR="008966E7" w:rsidRPr="00303515" w:rsidRDefault="00AE5ABF" w:rsidP="00B4562E">
      <w:pPr>
        <w:pStyle w:val="CorpsdeTexte"/>
        <w:numPr>
          <w:ilvl w:val="0"/>
          <w:numId w:val="34"/>
        </w:numPr>
      </w:pPr>
      <w:r w:rsidRPr="00303515">
        <w:t xml:space="preserve">Chapitre </w:t>
      </w:r>
      <w:r w:rsidR="00731334" w:rsidRPr="00303515">
        <w:t>4</w:t>
      </w:r>
      <w:r w:rsidRPr="00303515">
        <w:t xml:space="preserve"> : </w:t>
      </w:r>
      <w:r w:rsidR="00902973" w:rsidRPr="00303515">
        <w:t xml:space="preserve">Interface entre un </w:t>
      </w:r>
      <w:r w:rsidR="00AD5A0B" w:rsidRPr="00303515">
        <w:t xml:space="preserve">« poste de travail » </w:t>
      </w:r>
      <w:r w:rsidR="00902973" w:rsidRPr="00303515">
        <w:t xml:space="preserve">et le système de </w:t>
      </w:r>
      <w:r w:rsidR="00AD7AAE" w:rsidRPr="00303515">
        <w:t>visualisation de preuves</w:t>
      </w:r>
    </w:p>
    <w:p w14:paraId="026D9FC1" w14:textId="343FC78B" w:rsidR="00AE5ABF" w:rsidRPr="00303515" w:rsidRDefault="00AE5ABF" w:rsidP="00B4562E">
      <w:pPr>
        <w:pStyle w:val="CorpsdeTexte"/>
        <w:numPr>
          <w:ilvl w:val="0"/>
          <w:numId w:val="34"/>
        </w:numPr>
      </w:pPr>
      <w:r w:rsidRPr="00303515">
        <w:t>Chap</w:t>
      </w:r>
      <w:r w:rsidR="004A26DD" w:rsidRPr="00303515">
        <w:t>i</w:t>
      </w:r>
      <w:r w:rsidRPr="00303515">
        <w:t xml:space="preserve">tre </w:t>
      </w:r>
      <w:r w:rsidR="00731334" w:rsidRPr="00303515">
        <w:t>5</w:t>
      </w:r>
      <w:r w:rsidRPr="00303515">
        <w:t xml:space="preserve"> : </w:t>
      </w:r>
      <w:r w:rsidR="00397A3D" w:rsidRPr="00303515">
        <w:t xml:space="preserve">Interface </w:t>
      </w:r>
      <w:r w:rsidR="00B75D7D" w:rsidRPr="00303515">
        <w:t xml:space="preserve">entre un </w:t>
      </w:r>
      <w:r w:rsidR="00AD5A0B" w:rsidRPr="00303515">
        <w:t xml:space="preserve">« poste de travail » </w:t>
      </w:r>
      <w:r w:rsidR="00B75D7D" w:rsidRPr="00303515">
        <w:t xml:space="preserve">et </w:t>
      </w:r>
      <w:r w:rsidR="00AD7AAE" w:rsidRPr="00303515">
        <w:t>un ou des</w:t>
      </w:r>
      <w:r w:rsidR="00B75D7D" w:rsidRPr="00303515">
        <w:t xml:space="preserve"> </w:t>
      </w:r>
      <w:r w:rsidR="00131055" w:rsidRPr="00303515">
        <w:t>système</w:t>
      </w:r>
      <w:r w:rsidR="00AD7AAE" w:rsidRPr="00303515">
        <w:t>s</w:t>
      </w:r>
      <w:r w:rsidR="00131055" w:rsidRPr="00303515">
        <w:t xml:space="preserve"> LAD fixe</w:t>
      </w:r>
      <w:r w:rsidR="00AD7AAE" w:rsidRPr="00303515">
        <w:t>s</w:t>
      </w:r>
      <w:r w:rsidR="00131055" w:rsidRPr="00303515">
        <w:t xml:space="preserve"> distant</w:t>
      </w:r>
      <w:r w:rsidR="00AD7AAE" w:rsidRPr="00303515">
        <w:t>s</w:t>
      </w:r>
    </w:p>
    <w:p w14:paraId="2528DE3F" w14:textId="7E629E7A" w:rsidR="001D727E" w:rsidRPr="00303515" w:rsidRDefault="001D727E" w:rsidP="00B4562E">
      <w:pPr>
        <w:pStyle w:val="CorpsdeTexte"/>
        <w:numPr>
          <w:ilvl w:val="0"/>
          <w:numId w:val="34"/>
        </w:numPr>
      </w:pPr>
      <w:r w:rsidRPr="00303515">
        <w:t>Chapitre 6</w:t>
      </w:r>
      <w:r w:rsidR="00110162" w:rsidRPr="00303515">
        <w:t xml:space="preserve"> : Interface</w:t>
      </w:r>
      <w:r w:rsidR="00A53A4B" w:rsidRPr="00303515">
        <w:t xml:space="preserve"> entre un </w:t>
      </w:r>
      <w:r w:rsidR="00AD5A0B" w:rsidRPr="00303515">
        <w:t xml:space="preserve">« poste de travail » </w:t>
      </w:r>
      <w:r w:rsidR="00A53A4B" w:rsidRPr="00303515">
        <w:t xml:space="preserve">et </w:t>
      </w:r>
      <w:r w:rsidR="00AD7AAE" w:rsidRPr="00303515">
        <w:t>un ou des</w:t>
      </w:r>
      <w:r w:rsidR="00A53A4B" w:rsidRPr="00303515">
        <w:t xml:space="preserve"> système</w:t>
      </w:r>
      <w:r w:rsidR="00AD7AAE" w:rsidRPr="00303515">
        <w:t>s</w:t>
      </w:r>
      <w:r w:rsidR="00A53A4B" w:rsidRPr="00303515">
        <w:t xml:space="preserve"> LAD embarqué</w:t>
      </w:r>
      <w:r w:rsidR="00AD7AAE" w:rsidRPr="00303515">
        <w:t>s</w:t>
      </w:r>
    </w:p>
    <w:p w14:paraId="5618EB4D" w14:textId="0BBC94E8" w:rsidR="00E54615" w:rsidRPr="00303515" w:rsidRDefault="00E54615" w:rsidP="00B4562E">
      <w:pPr>
        <w:pStyle w:val="CorpsdeTexte"/>
        <w:numPr>
          <w:ilvl w:val="0"/>
          <w:numId w:val="34"/>
        </w:numPr>
      </w:pPr>
      <w:r w:rsidRPr="00303515">
        <w:t>Chapitre 7</w:t>
      </w:r>
      <w:r w:rsidR="0049222A" w:rsidRPr="00303515">
        <w:t xml:space="preserve"> : </w:t>
      </w:r>
      <w:r w:rsidR="004C2379" w:rsidRPr="00303515">
        <w:t>Interface entre les différents outils de détection</w:t>
      </w:r>
      <w:r w:rsidR="001141BD" w:rsidRPr="00303515">
        <w:t xml:space="preserve">s </w:t>
      </w:r>
      <w:r w:rsidR="00AF4CD4" w:rsidRPr="00303515">
        <w:t xml:space="preserve">et le système d’ancrage de preuves dans la </w:t>
      </w:r>
      <w:proofErr w:type="spellStart"/>
      <w:r w:rsidR="00AF4CD4" w:rsidRPr="00303515">
        <w:t>blockchain</w:t>
      </w:r>
      <w:proofErr w:type="spellEnd"/>
    </w:p>
    <w:p w14:paraId="23C6A552" w14:textId="77777777" w:rsidR="00802C26" w:rsidRPr="00303515" w:rsidRDefault="00802C26" w:rsidP="00802C26">
      <w:pPr>
        <w:pStyle w:val="CorpsdeTexte"/>
      </w:pPr>
    </w:p>
    <w:p w14:paraId="026D9FC2" w14:textId="5F7BF8B4" w:rsidR="00636CBE" w:rsidRPr="00303515" w:rsidRDefault="004F3F99" w:rsidP="00636CBE">
      <w:pPr>
        <w:rPr>
          <w:rFonts w:ascii="Arial Narrow" w:hAnsi="Arial Narrow"/>
        </w:rPr>
      </w:pPr>
      <w:r w:rsidRPr="00303515">
        <w:rPr>
          <w:rFonts w:ascii="Arial Narrow" w:hAnsi="Arial Narrow"/>
        </w:rPr>
        <w:t xml:space="preserve">NB : </w:t>
      </w:r>
      <w:r w:rsidR="00AD5A0B" w:rsidRPr="00303515">
        <w:rPr>
          <w:rFonts w:ascii="Arial Narrow" w:hAnsi="Arial Narrow"/>
        </w:rPr>
        <w:t>On sous</w:t>
      </w:r>
      <w:r w:rsidR="003A5B07" w:rsidRPr="00303515">
        <w:rPr>
          <w:rFonts w:ascii="Arial Narrow" w:hAnsi="Arial Narrow"/>
        </w:rPr>
        <w:t>-</w:t>
      </w:r>
      <w:r w:rsidR="00AD5A0B" w:rsidRPr="00303515">
        <w:rPr>
          <w:rFonts w:ascii="Arial Narrow" w:hAnsi="Arial Narrow"/>
        </w:rPr>
        <w:t>entend ci-dessus dans la dénomination « poste de travail »</w:t>
      </w:r>
      <w:r w:rsidR="003A5B07" w:rsidRPr="00303515">
        <w:rPr>
          <w:rFonts w:ascii="Arial Narrow" w:hAnsi="Arial Narrow"/>
        </w:rPr>
        <w:t xml:space="preserve"> le fait qu’il soit indifférencié entre le poste de travail embarqué dans un véhicule et un poste de travail fixe</w:t>
      </w:r>
      <w:r w:rsidR="00EE2946" w:rsidRPr="00303515">
        <w:rPr>
          <w:rFonts w:ascii="Arial Narrow" w:hAnsi="Arial Narrow"/>
        </w:rPr>
        <w:t>.</w:t>
      </w:r>
    </w:p>
    <w:p w14:paraId="026D9FC3" w14:textId="77777777" w:rsidR="004B397C" w:rsidRPr="00303515" w:rsidRDefault="004B397C" w:rsidP="002C303C">
      <w:pPr>
        <w:pStyle w:val="Titre1"/>
      </w:pPr>
      <w:bookmarkStart w:id="5" w:name="_Toc199952154"/>
      <w:r w:rsidRPr="00303515">
        <w:lastRenderedPageBreak/>
        <w:t>Référentiel documentaire</w:t>
      </w:r>
      <w:bookmarkEnd w:id="5"/>
    </w:p>
    <w:p w14:paraId="026D9FC4" w14:textId="77777777" w:rsidR="004B397C" w:rsidRPr="00303515" w:rsidRDefault="004B397C" w:rsidP="004B397C">
      <w:pPr>
        <w:pStyle w:val="Titre2"/>
      </w:pPr>
      <w:bookmarkStart w:id="6" w:name="_Toc199952155"/>
      <w:r w:rsidRPr="00303515">
        <w:t>Documents applicables</w:t>
      </w:r>
      <w:bookmarkEnd w:id="6"/>
    </w:p>
    <w:tbl>
      <w:tblPr>
        <w:tblW w:w="9979" w:type="dxa"/>
        <w:tblCellMar>
          <w:left w:w="70" w:type="dxa"/>
          <w:right w:w="70" w:type="dxa"/>
        </w:tblCellMar>
        <w:tblLook w:val="0000" w:firstRow="0" w:lastRow="0" w:firstColumn="0" w:lastColumn="0" w:noHBand="0" w:noVBand="0"/>
      </w:tblPr>
      <w:tblGrid>
        <w:gridCol w:w="914"/>
        <w:gridCol w:w="5110"/>
        <w:gridCol w:w="3955"/>
      </w:tblGrid>
      <w:tr w:rsidR="000A2027" w:rsidRPr="00303515" w14:paraId="026D9FC8" w14:textId="77777777" w:rsidTr="00647F39">
        <w:tc>
          <w:tcPr>
            <w:tcW w:w="914" w:type="dxa"/>
          </w:tcPr>
          <w:p w14:paraId="026D9FC5" w14:textId="77777777" w:rsidR="000A2027" w:rsidRPr="00303515" w:rsidRDefault="000A2027" w:rsidP="000B3E27">
            <w:pPr>
              <w:pStyle w:val="DocApp"/>
              <w:numPr>
                <w:ilvl w:val="0"/>
                <w:numId w:val="14"/>
              </w:numPr>
              <w:spacing w:before="60" w:after="60"/>
              <w:ind w:left="0" w:right="-70" w:firstLine="0"/>
              <w:rPr>
                <w:rFonts w:ascii="Arial" w:hAnsi="Arial" w:cs="Arial"/>
                <w:sz w:val="22"/>
                <w:szCs w:val="22"/>
              </w:rPr>
            </w:pPr>
            <w:bookmarkStart w:id="7" w:name="_Ref439765286"/>
          </w:p>
        </w:tc>
        <w:bookmarkEnd w:id="7"/>
        <w:tc>
          <w:tcPr>
            <w:tcW w:w="5110" w:type="dxa"/>
          </w:tcPr>
          <w:p w14:paraId="026D9FC6" w14:textId="44513A3E" w:rsidR="000A2027" w:rsidRPr="00303515" w:rsidRDefault="00731334" w:rsidP="004A26DD">
            <w:pPr>
              <w:spacing w:before="60" w:after="60"/>
              <w:jc w:val="left"/>
              <w:rPr>
                <w:rFonts w:cs="Arial"/>
                <w:szCs w:val="22"/>
              </w:rPr>
            </w:pPr>
            <w:r w:rsidRPr="00303515">
              <w:rPr>
                <w:rFonts w:cs="Arial"/>
                <w:szCs w:val="22"/>
              </w:rPr>
              <w:t>Cahier des charges</w:t>
            </w:r>
            <w:r w:rsidR="004A6224" w:rsidRPr="00303515">
              <w:rPr>
                <w:rFonts w:cs="Arial"/>
                <w:szCs w:val="22"/>
              </w:rPr>
              <w:t xml:space="preserve"> </w:t>
            </w:r>
            <w:r w:rsidR="00B67E44" w:rsidRPr="00303515">
              <w:rPr>
                <w:rFonts w:cs="Arial"/>
                <w:szCs w:val="22"/>
              </w:rPr>
              <w:t>CDSICYBER</w:t>
            </w:r>
            <w:r w:rsidR="00AB48DC" w:rsidRPr="00303515">
              <w:rPr>
                <w:rFonts w:cs="Arial"/>
                <w:szCs w:val="22"/>
              </w:rPr>
              <w:t>-DD-25006</w:t>
            </w:r>
            <w:r w:rsidR="001E1C2A" w:rsidRPr="00303515">
              <w:rPr>
                <w:rFonts w:cs="Arial"/>
                <w:szCs w:val="22"/>
              </w:rPr>
              <w:t xml:space="preserve"> 1.0</w:t>
            </w:r>
          </w:p>
        </w:tc>
        <w:tc>
          <w:tcPr>
            <w:tcW w:w="3955" w:type="dxa"/>
          </w:tcPr>
          <w:p w14:paraId="026D9FC7" w14:textId="77777777" w:rsidR="000A2027" w:rsidRPr="00303515" w:rsidRDefault="000A2027" w:rsidP="002F0BEC">
            <w:pPr>
              <w:spacing w:before="60" w:after="60"/>
              <w:jc w:val="right"/>
              <w:rPr>
                <w:rFonts w:cs="Arial"/>
                <w:szCs w:val="22"/>
              </w:rPr>
            </w:pPr>
          </w:p>
        </w:tc>
      </w:tr>
    </w:tbl>
    <w:p w14:paraId="026D9FD5" w14:textId="77777777" w:rsidR="004B397C" w:rsidRPr="00303515" w:rsidRDefault="004B397C" w:rsidP="004B397C">
      <w:pPr>
        <w:pStyle w:val="Titre2"/>
      </w:pPr>
      <w:bookmarkStart w:id="8" w:name="_Toc199952156"/>
      <w:r w:rsidRPr="00303515">
        <w:t>Documents de référence</w:t>
      </w:r>
      <w:bookmarkEnd w:id="8"/>
    </w:p>
    <w:tbl>
      <w:tblPr>
        <w:tblW w:w="0" w:type="auto"/>
        <w:tblCellMar>
          <w:left w:w="70" w:type="dxa"/>
          <w:right w:w="70" w:type="dxa"/>
        </w:tblCellMar>
        <w:tblLook w:val="0000" w:firstRow="0" w:lastRow="0" w:firstColumn="0" w:lastColumn="0" w:noHBand="0" w:noVBand="0"/>
      </w:tblPr>
      <w:tblGrid>
        <w:gridCol w:w="848"/>
        <w:gridCol w:w="5011"/>
        <w:gridCol w:w="3779"/>
      </w:tblGrid>
      <w:tr w:rsidR="004B397C" w:rsidRPr="00303515" w14:paraId="026D9FD9" w14:textId="77777777" w:rsidTr="004B397C">
        <w:tc>
          <w:tcPr>
            <w:tcW w:w="859" w:type="dxa"/>
          </w:tcPr>
          <w:p w14:paraId="026D9FD6" w14:textId="77777777" w:rsidR="004B397C" w:rsidRPr="00303515" w:rsidRDefault="004B397C" w:rsidP="000B3E27">
            <w:pPr>
              <w:pStyle w:val="DocRef"/>
              <w:numPr>
                <w:ilvl w:val="0"/>
                <w:numId w:val="16"/>
              </w:numPr>
              <w:spacing w:before="60" w:after="60" w:line="0" w:lineRule="atLeast"/>
              <w:ind w:left="0" w:firstLine="0"/>
              <w:rPr>
                <w:rFonts w:ascii="Arial" w:hAnsi="Arial" w:cs="Arial"/>
                <w:sz w:val="22"/>
                <w:szCs w:val="22"/>
              </w:rPr>
            </w:pPr>
            <w:bookmarkStart w:id="9" w:name="_Ref400460295"/>
          </w:p>
        </w:tc>
        <w:bookmarkEnd w:id="9"/>
        <w:tc>
          <w:tcPr>
            <w:tcW w:w="5085" w:type="dxa"/>
          </w:tcPr>
          <w:p w14:paraId="026D9FD7" w14:textId="77777777" w:rsidR="004B397C" w:rsidRPr="00303515" w:rsidRDefault="004B397C" w:rsidP="003673A1">
            <w:pPr>
              <w:spacing w:before="60" w:after="60"/>
              <w:jc w:val="left"/>
              <w:rPr>
                <w:rFonts w:cs="Arial"/>
                <w:szCs w:val="22"/>
              </w:rPr>
            </w:pPr>
          </w:p>
        </w:tc>
        <w:tc>
          <w:tcPr>
            <w:tcW w:w="3834" w:type="dxa"/>
          </w:tcPr>
          <w:p w14:paraId="026D9FD8" w14:textId="77777777" w:rsidR="004B397C" w:rsidRPr="00303515" w:rsidRDefault="004B397C" w:rsidP="003673A1">
            <w:pPr>
              <w:spacing w:before="60" w:after="60"/>
              <w:jc w:val="right"/>
              <w:rPr>
                <w:rFonts w:cs="Arial"/>
                <w:szCs w:val="22"/>
              </w:rPr>
            </w:pPr>
          </w:p>
        </w:tc>
      </w:tr>
    </w:tbl>
    <w:p w14:paraId="026D9FDF" w14:textId="77777777" w:rsidR="00636CBE" w:rsidRPr="00303515" w:rsidRDefault="00636CBE" w:rsidP="00CF29AA">
      <w:pPr>
        <w:pStyle w:val="Titre2"/>
        <w:ind w:left="578" w:hanging="578"/>
      </w:pPr>
      <w:bookmarkStart w:id="10" w:name="_Toc199952157"/>
      <w:r w:rsidRPr="00303515">
        <w:t>Abréviations</w:t>
      </w:r>
      <w:bookmarkEnd w:id="10"/>
    </w:p>
    <w:tbl>
      <w:tblPr>
        <w:tblStyle w:val="StyleDS2i"/>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01"/>
        <w:gridCol w:w="7937"/>
      </w:tblGrid>
      <w:tr w:rsidR="00E05C6A" w:rsidRPr="00303515" w14:paraId="026D9FE2" w14:textId="77777777" w:rsidTr="00124F9D">
        <w:trPr>
          <w:cnfStyle w:val="100000000000" w:firstRow="1" w:lastRow="0" w:firstColumn="0" w:lastColumn="0" w:oddVBand="0" w:evenVBand="0" w:oddHBand="0" w:evenHBand="0" w:firstRowFirstColumn="0" w:firstRowLastColumn="0" w:lastRowFirstColumn="0" w:lastRowLastColumn="0"/>
        </w:trPr>
        <w:tc>
          <w:tcPr>
            <w:tcW w:w="1701" w:type="dxa"/>
            <w:shd w:val="clear" w:color="auto" w:fill="86C9EE"/>
            <w:vAlign w:val="center"/>
          </w:tcPr>
          <w:p w14:paraId="026D9FE0" w14:textId="77777777" w:rsidR="00636CBE" w:rsidRPr="00303515" w:rsidRDefault="00636CBE" w:rsidP="00C656BD">
            <w:pPr>
              <w:spacing w:before="120" w:after="120"/>
              <w:jc w:val="center"/>
              <w:rPr>
                <w:rFonts w:cs="Arial"/>
                <w:b/>
                <w:bCs/>
                <w:color w:val="00336E"/>
                <w:szCs w:val="22"/>
              </w:rPr>
            </w:pPr>
            <w:r w:rsidRPr="00303515">
              <w:rPr>
                <w:rFonts w:cs="Arial"/>
                <w:b/>
                <w:bCs/>
                <w:color w:val="00336E"/>
                <w:szCs w:val="22"/>
              </w:rPr>
              <w:br w:type="page"/>
              <w:t>Abréviation</w:t>
            </w:r>
          </w:p>
        </w:tc>
        <w:tc>
          <w:tcPr>
            <w:tcW w:w="7937" w:type="dxa"/>
            <w:shd w:val="clear" w:color="auto" w:fill="86C9EE"/>
            <w:vAlign w:val="center"/>
          </w:tcPr>
          <w:p w14:paraId="026D9FE1" w14:textId="77777777" w:rsidR="00636CBE" w:rsidRPr="00303515" w:rsidRDefault="00636CBE" w:rsidP="00C656BD">
            <w:pPr>
              <w:spacing w:before="120" w:after="120"/>
              <w:jc w:val="center"/>
              <w:rPr>
                <w:rFonts w:cs="Arial"/>
                <w:b/>
                <w:bCs/>
                <w:color w:val="00336E"/>
                <w:szCs w:val="22"/>
              </w:rPr>
            </w:pPr>
            <w:r w:rsidRPr="00303515">
              <w:rPr>
                <w:rFonts w:cs="Arial"/>
                <w:b/>
                <w:bCs/>
                <w:color w:val="00336E"/>
                <w:szCs w:val="22"/>
              </w:rPr>
              <w:t>Signification</w:t>
            </w:r>
          </w:p>
        </w:tc>
      </w:tr>
      <w:tr w:rsidR="00A8619D" w:rsidRPr="00303515" w14:paraId="026D9FE5" w14:textId="77777777" w:rsidTr="00124F9D">
        <w:trPr>
          <w:cnfStyle w:val="000000100000" w:firstRow="0" w:lastRow="0" w:firstColumn="0" w:lastColumn="0" w:oddVBand="0" w:evenVBand="0" w:oddHBand="1" w:evenHBand="0" w:firstRowFirstColumn="0" w:firstRowLastColumn="0" w:lastRowFirstColumn="0" w:lastRowLastColumn="0"/>
        </w:trPr>
        <w:tc>
          <w:tcPr>
            <w:tcW w:w="1701" w:type="dxa"/>
          </w:tcPr>
          <w:p w14:paraId="026D9FE3" w14:textId="470EBBDD" w:rsidR="00A8619D" w:rsidRPr="00303515" w:rsidRDefault="00A8619D" w:rsidP="00A8619D">
            <w:pPr>
              <w:spacing w:before="60" w:after="60"/>
              <w:ind w:left="284"/>
              <w:jc w:val="left"/>
              <w:rPr>
                <w:rFonts w:cs="Arial"/>
                <w:sz w:val="20"/>
              </w:rPr>
            </w:pPr>
            <w:r w:rsidRPr="00303515">
              <w:rPr>
                <w:b/>
                <w:bCs/>
                <w:sz w:val="24"/>
                <w:szCs w:val="24"/>
              </w:rPr>
              <w:t>ACU</w:t>
            </w:r>
          </w:p>
        </w:tc>
        <w:tc>
          <w:tcPr>
            <w:tcW w:w="7937" w:type="dxa"/>
          </w:tcPr>
          <w:p w14:paraId="026D9FE4" w14:textId="1B49F789" w:rsidR="00A8619D" w:rsidRPr="00303515" w:rsidRDefault="00A8619D" w:rsidP="00A8619D">
            <w:pPr>
              <w:spacing w:before="60" w:after="60"/>
              <w:ind w:left="369"/>
              <w:jc w:val="left"/>
              <w:rPr>
                <w:rFonts w:cs="Arial"/>
                <w:sz w:val="20"/>
              </w:rPr>
            </w:pPr>
            <w:r w:rsidRPr="00303515">
              <w:rPr>
                <w:sz w:val="24"/>
                <w:szCs w:val="24"/>
              </w:rPr>
              <w:t>A Confirmer Ultérieurement</w:t>
            </w:r>
          </w:p>
        </w:tc>
      </w:tr>
      <w:tr w:rsidR="00A8619D" w:rsidRPr="00303515" w14:paraId="026D9FE8" w14:textId="77777777" w:rsidTr="00124F9D">
        <w:trPr>
          <w:cnfStyle w:val="000000010000" w:firstRow="0" w:lastRow="0" w:firstColumn="0" w:lastColumn="0" w:oddVBand="0" w:evenVBand="0" w:oddHBand="0" w:evenHBand="1" w:firstRowFirstColumn="0" w:firstRowLastColumn="0" w:lastRowFirstColumn="0" w:lastRowLastColumn="0"/>
        </w:trPr>
        <w:tc>
          <w:tcPr>
            <w:tcW w:w="1701" w:type="dxa"/>
          </w:tcPr>
          <w:p w14:paraId="026D9FE6" w14:textId="7FAA0BF9" w:rsidR="00A8619D" w:rsidRPr="00303515" w:rsidRDefault="00A8619D" w:rsidP="00A8619D">
            <w:pPr>
              <w:spacing w:before="60" w:after="60"/>
              <w:ind w:left="284"/>
              <w:jc w:val="left"/>
              <w:rPr>
                <w:rFonts w:cs="Arial"/>
                <w:sz w:val="20"/>
              </w:rPr>
            </w:pPr>
            <w:bookmarkStart w:id="11" w:name="_Hlk192583914"/>
            <w:r w:rsidRPr="00303515">
              <w:rPr>
                <w:b/>
                <w:bCs/>
                <w:sz w:val="24"/>
                <w:szCs w:val="24"/>
              </w:rPr>
              <w:t>ADU</w:t>
            </w:r>
          </w:p>
        </w:tc>
        <w:tc>
          <w:tcPr>
            <w:tcW w:w="7937" w:type="dxa"/>
          </w:tcPr>
          <w:p w14:paraId="026D9FE7" w14:textId="399A3B0E" w:rsidR="00A8619D" w:rsidRPr="00303515" w:rsidRDefault="00A8619D" w:rsidP="00A8619D">
            <w:pPr>
              <w:spacing w:before="60" w:after="60"/>
              <w:ind w:left="369"/>
              <w:jc w:val="left"/>
              <w:rPr>
                <w:rFonts w:cs="Arial"/>
                <w:sz w:val="20"/>
              </w:rPr>
            </w:pPr>
            <w:r w:rsidRPr="00303515">
              <w:rPr>
                <w:sz w:val="24"/>
                <w:szCs w:val="24"/>
              </w:rPr>
              <w:t>A Définir Ultérieurement</w:t>
            </w:r>
          </w:p>
        </w:tc>
      </w:tr>
      <w:bookmarkEnd w:id="11"/>
      <w:tr w:rsidR="00A8619D" w:rsidRPr="00303515" w14:paraId="026D9FEB" w14:textId="77777777" w:rsidTr="00124F9D">
        <w:trPr>
          <w:cnfStyle w:val="000000100000" w:firstRow="0" w:lastRow="0" w:firstColumn="0" w:lastColumn="0" w:oddVBand="0" w:evenVBand="0" w:oddHBand="1" w:evenHBand="0" w:firstRowFirstColumn="0" w:firstRowLastColumn="0" w:lastRowFirstColumn="0" w:lastRowLastColumn="0"/>
        </w:trPr>
        <w:tc>
          <w:tcPr>
            <w:tcW w:w="1701" w:type="dxa"/>
          </w:tcPr>
          <w:p w14:paraId="026D9FE9" w14:textId="6CD85BA1" w:rsidR="00A8619D" w:rsidRPr="00303515" w:rsidRDefault="00A8619D" w:rsidP="00A8619D">
            <w:pPr>
              <w:spacing w:before="60" w:after="60"/>
              <w:ind w:left="284"/>
              <w:jc w:val="left"/>
              <w:rPr>
                <w:rFonts w:cs="Arial"/>
                <w:sz w:val="20"/>
              </w:rPr>
            </w:pPr>
            <w:r w:rsidRPr="00303515">
              <w:rPr>
                <w:b/>
                <w:bCs/>
                <w:sz w:val="24"/>
                <w:szCs w:val="24"/>
              </w:rPr>
              <w:t>AIS</w:t>
            </w:r>
          </w:p>
        </w:tc>
        <w:tc>
          <w:tcPr>
            <w:tcW w:w="7937" w:type="dxa"/>
          </w:tcPr>
          <w:p w14:paraId="026D9FEA" w14:textId="43401DA2" w:rsidR="00A8619D" w:rsidRPr="00303515" w:rsidRDefault="00A8619D" w:rsidP="00A8619D">
            <w:pPr>
              <w:spacing w:before="60" w:after="60"/>
              <w:ind w:left="369"/>
              <w:jc w:val="left"/>
              <w:rPr>
                <w:rFonts w:cs="Arial"/>
                <w:sz w:val="20"/>
              </w:rPr>
            </w:pPr>
            <w:proofErr w:type="spellStart"/>
            <w:r w:rsidRPr="00303515">
              <w:rPr>
                <w:sz w:val="24"/>
                <w:szCs w:val="24"/>
              </w:rPr>
              <w:t>Automatic</w:t>
            </w:r>
            <w:proofErr w:type="spellEnd"/>
            <w:r w:rsidRPr="00303515">
              <w:rPr>
                <w:sz w:val="24"/>
                <w:szCs w:val="24"/>
              </w:rPr>
              <w:t xml:space="preserve"> Identification System</w:t>
            </w:r>
          </w:p>
        </w:tc>
      </w:tr>
      <w:tr w:rsidR="00A8619D" w:rsidRPr="00303515" w14:paraId="026D9FEE" w14:textId="77777777" w:rsidTr="00124F9D">
        <w:trPr>
          <w:cnfStyle w:val="000000010000" w:firstRow="0" w:lastRow="0" w:firstColumn="0" w:lastColumn="0" w:oddVBand="0" w:evenVBand="0" w:oddHBand="0" w:evenHBand="1" w:firstRowFirstColumn="0" w:firstRowLastColumn="0" w:lastRowFirstColumn="0" w:lastRowLastColumn="0"/>
        </w:trPr>
        <w:tc>
          <w:tcPr>
            <w:tcW w:w="1701" w:type="dxa"/>
          </w:tcPr>
          <w:p w14:paraId="026D9FEC" w14:textId="0DBDAA4B" w:rsidR="00A8619D" w:rsidRPr="00303515" w:rsidRDefault="00A8619D" w:rsidP="00A8619D">
            <w:pPr>
              <w:spacing w:before="60" w:after="60"/>
              <w:ind w:left="284"/>
              <w:jc w:val="left"/>
              <w:rPr>
                <w:rFonts w:cs="Arial"/>
                <w:sz w:val="20"/>
              </w:rPr>
            </w:pPr>
            <w:r w:rsidRPr="00303515">
              <w:rPr>
                <w:b/>
                <w:bCs/>
                <w:sz w:val="24"/>
                <w:szCs w:val="24"/>
              </w:rPr>
              <w:t>COM</w:t>
            </w:r>
          </w:p>
        </w:tc>
        <w:tc>
          <w:tcPr>
            <w:tcW w:w="7937" w:type="dxa"/>
          </w:tcPr>
          <w:p w14:paraId="026D9FED" w14:textId="403ABBF0" w:rsidR="00A8619D" w:rsidRPr="00303515" w:rsidRDefault="00A8619D" w:rsidP="00A8619D">
            <w:pPr>
              <w:spacing w:before="60" w:after="60"/>
              <w:ind w:left="369"/>
              <w:jc w:val="left"/>
              <w:rPr>
                <w:rFonts w:cs="Arial"/>
                <w:i/>
                <w:sz w:val="20"/>
              </w:rPr>
            </w:pPr>
            <w:proofErr w:type="spellStart"/>
            <w:r w:rsidRPr="00303515">
              <w:rPr>
                <w:sz w:val="24"/>
                <w:szCs w:val="24"/>
              </w:rPr>
              <w:t>COMmunications</w:t>
            </w:r>
            <w:proofErr w:type="spellEnd"/>
          </w:p>
        </w:tc>
      </w:tr>
      <w:tr w:rsidR="00B36CE1" w:rsidRPr="00303515" w14:paraId="053D0784" w14:textId="77777777" w:rsidTr="00124F9D">
        <w:trPr>
          <w:cnfStyle w:val="000000100000" w:firstRow="0" w:lastRow="0" w:firstColumn="0" w:lastColumn="0" w:oddVBand="0" w:evenVBand="0" w:oddHBand="1" w:evenHBand="0" w:firstRowFirstColumn="0" w:firstRowLastColumn="0" w:lastRowFirstColumn="0" w:lastRowLastColumn="0"/>
        </w:trPr>
        <w:tc>
          <w:tcPr>
            <w:tcW w:w="1701" w:type="dxa"/>
          </w:tcPr>
          <w:p w14:paraId="52D2C55C" w14:textId="1039F65D" w:rsidR="00B36CE1" w:rsidRPr="00303515" w:rsidRDefault="00B36CE1" w:rsidP="00A8619D">
            <w:pPr>
              <w:spacing w:before="60" w:after="60"/>
              <w:ind w:left="284"/>
              <w:jc w:val="left"/>
              <w:rPr>
                <w:b/>
                <w:bCs/>
                <w:sz w:val="24"/>
                <w:szCs w:val="24"/>
              </w:rPr>
            </w:pPr>
            <w:r>
              <w:rPr>
                <w:b/>
                <w:bCs/>
                <w:sz w:val="24"/>
                <w:szCs w:val="24"/>
              </w:rPr>
              <w:t>CD SIC</w:t>
            </w:r>
          </w:p>
        </w:tc>
        <w:tc>
          <w:tcPr>
            <w:tcW w:w="7937" w:type="dxa"/>
          </w:tcPr>
          <w:p w14:paraId="7AEA2FE9" w14:textId="2B1B1EDF" w:rsidR="00B36CE1" w:rsidRPr="00303515" w:rsidRDefault="00B36CE1" w:rsidP="00A8619D">
            <w:pPr>
              <w:spacing w:before="60" w:after="60"/>
              <w:ind w:left="369"/>
              <w:jc w:val="left"/>
              <w:rPr>
                <w:sz w:val="24"/>
                <w:szCs w:val="24"/>
              </w:rPr>
            </w:pPr>
            <w:proofErr w:type="spellStart"/>
            <w:r>
              <w:rPr>
                <w:sz w:val="24"/>
                <w:szCs w:val="24"/>
              </w:rPr>
              <w:t>Cegelec</w:t>
            </w:r>
            <w:proofErr w:type="spellEnd"/>
            <w:r>
              <w:rPr>
                <w:sz w:val="24"/>
                <w:szCs w:val="24"/>
              </w:rPr>
              <w:t xml:space="preserve"> Défense Systèmes d’Information et </w:t>
            </w:r>
            <w:proofErr w:type="spellStart"/>
            <w:r>
              <w:rPr>
                <w:sz w:val="24"/>
                <w:szCs w:val="24"/>
              </w:rPr>
              <w:t>Cybersécurité</w:t>
            </w:r>
            <w:proofErr w:type="spellEnd"/>
          </w:p>
        </w:tc>
      </w:tr>
      <w:tr w:rsidR="00A8619D" w:rsidRPr="00303515" w14:paraId="026D9FF1" w14:textId="77777777" w:rsidTr="00124F9D">
        <w:trPr>
          <w:cnfStyle w:val="000000010000" w:firstRow="0" w:lastRow="0" w:firstColumn="0" w:lastColumn="0" w:oddVBand="0" w:evenVBand="0" w:oddHBand="0" w:evenHBand="1" w:firstRowFirstColumn="0" w:firstRowLastColumn="0" w:lastRowFirstColumn="0" w:lastRowLastColumn="0"/>
        </w:trPr>
        <w:tc>
          <w:tcPr>
            <w:tcW w:w="1701" w:type="dxa"/>
          </w:tcPr>
          <w:p w14:paraId="026D9FEF" w14:textId="2848C4F9" w:rsidR="00A8619D" w:rsidRPr="00303515" w:rsidRDefault="00A8619D" w:rsidP="00A8619D">
            <w:pPr>
              <w:spacing w:before="60" w:after="60"/>
              <w:ind w:left="284"/>
              <w:jc w:val="left"/>
              <w:rPr>
                <w:rFonts w:cs="Arial"/>
                <w:sz w:val="20"/>
              </w:rPr>
            </w:pPr>
            <w:r w:rsidRPr="00303515">
              <w:rPr>
                <w:b/>
                <w:bCs/>
                <w:sz w:val="24"/>
                <w:szCs w:val="24"/>
              </w:rPr>
              <w:t>FAI</w:t>
            </w:r>
          </w:p>
        </w:tc>
        <w:tc>
          <w:tcPr>
            <w:tcW w:w="7937" w:type="dxa"/>
          </w:tcPr>
          <w:p w14:paraId="026D9FF0" w14:textId="0AB955AF" w:rsidR="00A8619D" w:rsidRPr="00303515" w:rsidRDefault="00A8619D" w:rsidP="00A8619D">
            <w:pPr>
              <w:spacing w:before="60" w:after="60"/>
              <w:ind w:left="369"/>
              <w:jc w:val="left"/>
              <w:rPr>
                <w:rFonts w:cs="Arial"/>
                <w:i/>
                <w:sz w:val="20"/>
              </w:rPr>
            </w:pPr>
            <w:r w:rsidRPr="00303515">
              <w:rPr>
                <w:sz w:val="24"/>
                <w:szCs w:val="24"/>
              </w:rPr>
              <w:t>Fournisseur d’Accès Internet</w:t>
            </w:r>
          </w:p>
        </w:tc>
      </w:tr>
      <w:tr w:rsidR="00A8619D" w:rsidRPr="00303515" w14:paraId="026D9FF4" w14:textId="77777777" w:rsidTr="00124F9D">
        <w:trPr>
          <w:cnfStyle w:val="000000100000" w:firstRow="0" w:lastRow="0" w:firstColumn="0" w:lastColumn="0" w:oddVBand="0" w:evenVBand="0" w:oddHBand="1" w:evenHBand="0" w:firstRowFirstColumn="0" w:firstRowLastColumn="0" w:lastRowFirstColumn="0" w:lastRowLastColumn="0"/>
        </w:trPr>
        <w:tc>
          <w:tcPr>
            <w:tcW w:w="1701" w:type="dxa"/>
          </w:tcPr>
          <w:p w14:paraId="026D9FF2" w14:textId="0318CA28" w:rsidR="00A8619D" w:rsidRPr="00303515" w:rsidRDefault="00A8619D" w:rsidP="00A8619D">
            <w:pPr>
              <w:spacing w:before="60" w:after="60"/>
              <w:ind w:left="284"/>
              <w:jc w:val="left"/>
              <w:rPr>
                <w:rFonts w:cs="Arial"/>
                <w:sz w:val="20"/>
              </w:rPr>
            </w:pPr>
            <w:r w:rsidRPr="00303515">
              <w:rPr>
                <w:rFonts w:cstheme="minorBidi"/>
                <w:b/>
                <w:bCs/>
                <w:sz w:val="24"/>
                <w:szCs w:val="24"/>
              </w:rPr>
              <w:t>IVV</w:t>
            </w:r>
          </w:p>
        </w:tc>
        <w:tc>
          <w:tcPr>
            <w:tcW w:w="7937" w:type="dxa"/>
          </w:tcPr>
          <w:p w14:paraId="026D9FF3" w14:textId="6910211E" w:rsidR="00A8619D" w:rsidRPr="00303515" w:rsidRDefault="00A8619D" w:rsidP="00A8619D">
            <w:pPr>
              <w:spacing w:before="60" w:after="60"/>
              <w:ind w:left="369"/>
              <w:jc w:val="left"/>
              <w:rPr>
                <w:rFonts w:cs="Arial"/>
                <w:sz w:val="20"/>
              </w:rPr>
            </w:pPr>
            <w:r w:rsidRPr="00303515">
              <w:rPr>
                <w:rFonts w:cstheme="minorBidi"/>
                <w:sz w:val="24"/>
                <w:szCs w:val="24"/>
              </w:rPr>
              <w:t>Intégration Vérification et Validation</w:t>
            </w:r>
          </w:p>
        </w:tc>
      </w:tr>
      <w:tr w:rsidR="00A8619D" w:rsidRPr="00303515" w14:paraId="026D9FF7" w14:textId="77777777" w:rsidTr="00124F9D">
        <w:trPr>
          <w:cnfStyle w:val="000000010000" w:firstRow="0" w:lastRow="0" w:firstColumn="0" w:lastColumn="0" w:oddVBand="0" w:evenVBand="0" w:oddHBand="0" w:evenHBand="1" w:firstRowFirstColumn="0" w:firstRowLastColumn="0" w:lastRowFirstColumn="0" w:lastRowLastColumn="0"/>
        </w:trPr>
        <w:tc>
          <w:tcPr>
            <w:tcW w:w="1701" w:type="dxa"/>
          </w:tcPr>
          <w:p w14:paraId="026D9FF5" w14:textId="2AD36BC5" w:rsidR="00A8619D" w:rsidRPr="00303515" w:rsidRDefault="00A8619D" w:rsidP="00A8619D">
            <w:pPr>
              <w:spacing w:before="60" w:after="60"/>
              <w:ind w:left="284"/>
              <w:jc w:val="left"/>
              <w:rPr>
                <w:rFonts w:cs="Arial"/>
                <w:sz w:val="20"/>
              </w:rPr>
            </w:pPr>
            <w:r w:rsidRPr="00303515">
              <w:rPr>
                <w:b/>
                <w:bCs/>
                <w:sz w:val="24"/>
                <w:szCs w:val="24"/>
              </w:rPr>
              <w:t>KVM</w:t>
            </w:r>
          </w:p>
        </w:tc>
        <w:tc>
          <w:tcPr>
            <w:tcW w:w="7937" w:type="dxa"/>
          </w:tcPr>
          <w:p w14:paraId="026D9FF6" w14:textId="0BDA3651" w:rsidR="00A8619D" w:rsidRPr="00303515" w:rsidRDefault="00A8619D" w:rsidP="00A8619D">
            <w:pPr>
              <w:spacing w:before="60" w:after="60"/>
              <w:ind w:left="369"/>
              <w:jc w:val="left"/>
              <w:rPr>
                <w:rFonts w:cs="Arial"/>
                <w:sz w:val="20"/>
              </w:rPr>
            </w:pPr>
            <w:r w:rsidRPr="00303515">
              <w:rPr>
                <w:sz w:val="24"/>
                <w:szCs w:val="24"/>
              </w:rPr>
              <w:t xml:space="preserve">Keyboard </w:t>
            </w:r>
            <w:proofErr w:type="spellStart"/>
            <w:r w:rsidRPr="00303515">
              <w:rPr>
                <w:sz w:val="24"/>
                <w:szCs w:val="24"/>
              </w:rPr>
              <w:t>Video</w:t>
            </w:r>
            <w:proofErr w:type="spellEnd"/>
            <w:r w:rsidRPr="00303515">
              <w:rPr>
                <w:sz w:val="24"/>
                <w:szCs w:val="24"/>
              </w:rPr>
              <w:t xml:space="preserve"> Mouse</w:t>
            </w:r>
          </w:p>
        </w:tc>
      </w:tr>
      <w:tr w:rsidR="00A8619D" w:rsidRPr="00303515" w14:paraId="026D9FFA" w14:textId="77777777" w:rsidTr="00124F9D">
        <w:trPr>
          <w:cnfStyle w:val="000000100000" w:firstRow="0" w:lastRow="0" w:firstColumn="0" w:lastColumn="0" w:oddVBand="0" w:evenVBand="0" w:oddHBand="1" w:evenHBand="0" w:firstRowFirstColumn="0" w:firstRowLastColumn="0" w:lastRowFirstColumn="0" w:lastRowLastColumn="0"/>
        </w:trPr>
        <w:tc>
          <w:tcPr>
            <w:tcW w:w="1701" w:type="dxa"/>
          </w:tcPr>
          <w:p w14:paraId="026D9FF8" w14:textId="4D627B6B" w:rsidR="00A8619D" w:rsidRPr="00303515" w:rsidRDefault="00A8619D" w:rsidP="00A8619D">
            <w:pPr>
              <w:spacing w:before="60" w:after="60"/>
              <w:ind w:left="284"/>
              <w:jc w:val="left"/>
              <w:rPr>
                <w:rFonts w:cs="Arial"/>
                <w:sz w:val="20"/>
              </w:rPr>
            </w:pPr>
            <w:r w:rsidRPr="00303515">
              <w:rPr>
                <w:b/>
                <w:bCs/>
                <w:sz w:val="24"/>
                <w:szCs w:val="24"/>
              </w:rPr>
              <w:t>LAD</w:t>
            </w:r>
          </w:p>
        </w:tc>
        <w:tc>
          <w:tcPr>
            <w:tcW w:w="7937" w:type="dxa"/>
          </w:tcPr>
          <w:p w14:paraId="026D9FF9" w14:textId="5625A856" w:rsidR="00A8619D" w:rsidRPr="00303515" w:rsidRDefault="00A8619D" w:rsidP="00A8619D">
            <w:pPr>
              <w:spacing w:before="60" w:after="60"/>
              <w:ind w:left="369"/>
              <w:jc w:val="left"/>
              <w:rPr>
                <w:rFonts w:cs="Arial"/>
                <w:sz w:val="20"/>
              </w:rPr>
            </w:pPr>
            <w:r w:rsidRPr="00303515">
              <w:rPr>
                <w:sz w:val="24"/>
                <w:szCs w:val="24"/>
              </w:rPr>
              <w:t>Lutte Anti-Drone</w:t>
            </w:r>
          </w:p>
        </w:tc>
      </w:tr>
      <w:tr w:rsidR="00A8619D" w:rsidRPr="00303515" w14:paraId="026D9FFD" w14:textId="77777777" w:rsidTr="00124F9D">
        <w:trPr>
          <w:cnfStyle w:val="000000010000" w:firstRow="0" w:lastRow="0" w:firstColumn="0" w:lastColumn="0" w:oddVBand="0" w:evenVBand="0" w:oddHBand="0" w:evenHBand="1" w:firstRowFirstColumn="0" w:firstRowLastColumn="0" w:lastRowFirstColumn="0" w:lastRowLastColumn="0"/>
        </w:trPr>
        <w:tc>
          <w:tcPr>
            <w:tcW w:w="1701" w:type="dxa"/>
          </w:tcPr>
          <w:p w14:paraId="026D9FFB" w14:textId="7DB7DDBB" w:rsidR="00A8619D" w:rsidRPr="00303515" w:rsidRDefault="00A8619D" w:rsidP="00A8619D">
            <w:pPr>
              <w:spacing w:before="60" w:after="60"/>
              <w:ind w:left="284"/>
              <w:jc w:val="left"/>
              <w:rPr>
                <w:rFonts w:cs="Arial"/>
                <w:sz w:val="20"/>
              </w:rPr>
            </w:pPr>
            <w:r w:rsidRPr="00303515">
              <w:rPr>
                <w:b/>
                <w:bCs/>
                <w:sz w:val="24"/>
                <w:szCs w:val="24"/>
              </w:rPr>
              <w:t>LITIS</w:t>
            </w:r>
          </w:p>
        </w:tc>
        <w:tc>
          <w:tcPr>
            <w:tcW w:w="7937" w:type="dxa"/>
          </w:tcPr>
          <w:p w14:paraId="026D9FFC" w14:textId="11C23DC1" w:rsidR="00A8619D" w:rsidRPr="00303515" w:rsidRDefault="00A8619D" w:rsidP="00A8619D">
            <w:pPr>
              <w:spacing w:before="60" w:after="60"/>
              <w:ind w:left="369"/>
              <w:jc w:val="left"/>
              <w:rPr>
                <w:rFonts w:cs="Arial"/>
                <w:sz w:val="20"/>
              </w:rPr>
            </w:pPr>
            <w:r w:rsidRPr="00303515">
              <w:rPr>
                <w:sz w:val="24"/>
                <w:szCs w:val="24"/>
              </w:rPr>
              <w:t>Laboratoire d'informatique, de traitement de l'information et des systèmes</w:t>
            </w:r>
          </w:p>
        </w:tc>
      </w:tr>
      <w:tr w:rsidR="00A8619D" w:rsidRPr="00303515" w14:paraId="026DA000" w14:textId="77777777" w:rsidTr="00124F9D">
        <w:trPr>
          <w:cnfStyle w:val="000000100000" w:firstRow="0" w:lastRow="0" w:firstColumn="0" w:lastColumn="0" w:oddVBand="0" w:evenVBand="0" w:oddHBand="1" w:evenHBand="0" w:firstRowFirstColumn="0" w:firstRowLastColumn="0" w:lastRowFirstColumn="0" w:lastRowLastColumn="0"/>
        </w:trPr>
        <w:tc>
          <w:tcPr>
            <w:tcW w:w="1701" w:type="dxa"/>
          </w:tcPr>
          <w:p w14:paraId="026D9FFE" w14:textId="63C7E177" w:rsidR="00A8619D" w:rsidRPr="00303515" w:rsidRDefault="00A8619D" w:rsidP="00A8619D">
            <w:pPr>
              <w:spacing w:before="60" w:after="60"/>
              <w:ind w:left="284"/>
              <w:jc w:val="left"/>
              <w:rPr>
                <w:rFonts w:cs="Arial"/>
                <w:sz w:val="20"/>
              </w:rPr>
            </w:pPr>
            <w:r w:rsidRPr="00303515">
              <w:rPr>
                <w:b/>
                <w:bCs/>
                <w:sz w:val="24"/>
                <w:szCs w:val="24"/>
              </w:rPr>
              <w:t>OS</w:t>
            </w:r>
          </w:p>
        </w:tc>
        <w:tc>
          <w:tcPr>
            <w:tcW w:w="7937" w:type="dxa"/>
          </w:tcPr>
          <w:p w14:paraId="026D9FFF" w14:textId="06216F98" w:rsidR="00A8619D" w:rsidRPr="00303515" w:rsidRDefault="00A8619D" w:rsidP="00A8619D">
            <w:pPr>
              <w:spacing w:before="60" w:after="60"/>
              <w:ind w:left="369"/>
              <w:jc w:val="left"/>
              <w:rPr>
                <w:rFonts w:cs="Arial"/>
                <w:sz w:val="20"/>
              </w:rPr>
            </w:pPr>
            <w:r w:rsidRPr="00303515">
              <w:rPr>
                <w:sz w:val="24"/>
                <w:szCs w:val="24"/>
              </w:rPr>
              <w:t>Operating System</w:t>
            </w:r>
          </w:p>
        </w:tc>
      </w:tr>
      <w:tr w:rsidR="00A8619D" w:rsidRPr="00303515" w14:paraId="026DA003" w14:textId="77777777" w:rsidTr="00124F9D">
        <w:trPr>
          <w:cnfStyle w:val="000000010000" w:firstRow="0" w:lastRow="0" w:firstColumn="0" w:lastColumn="0" w:oddVBand="0" w:evenVBand="0" w:oddHBand="0" w:evenHBand="1" w:firstRowFirstColumn="0" w:firstRowLastColumn="0" w:lastRowFirstColumn="0" w:lastRowLastColumn="0"/>
        </w:trPr>
        <w:tc>
          <w:tcPr>
            <w:tcW w:w="1701" w:type="dxa"/>
          </w:tcPr>
          <w:p w14:paraId="026DA001" w14:textId="4BC2DA22" w:rsidR="00A8619D" w:rsidRPr="00303515" w:rsidRDefault="00A8619D" w:rsidP="00A8619D">
            <w:pPr>
              <w:spacing w:before="60" w:after="60"/>
              <w:ind w:left="284"/>
              <w:jc w:val="left"/>
              <w:rPr>
                <w:rFonts w:cs="Arial"/>
                <w:sz w:val="20"/>
              </w:rPr>
            </w:pPr>
            <w:r w:rsidRPr="00303515">
              <w:rPr>
                <w:b/>
                <w:bCs/>
                <w:sz w:val="24"/>
                <w:szCs w:val="24"/>
              </w:rPr>
              <w:t>PC</w:t>
            </w:r>
          </w:p>
        </w:tc>
        <w:tc>
          <w:tcPr>
            <w:tcW w:w="7937" w:type="dxa"/>
          </w:tcPr>
          <w:p w14:paraId="026DA002" w14:textId="0D3721DF" w:rsidR="00A8619D" w:rsidRPr="00303515" w:rsidRDefault="00A8619D" w:rsidP="00A8619D">
            <w:pPr>
              <w:spacing w:before="60" w:after="60"/>
              <w:ind w:left="369"/>
              <w:jc w:val="left"/>
              <w:rPr>
                <w:rFonts w:cs="Arial"/>
                <w:sz w:val="20"/>
              </w:rPr>
            </w:pPr>
            <w:proofErr w:type="spellStart"/>
            <w:r w:rsidRPr="00303515">
              <w:rPr>
                <w:sz w:val="24"/>
                <w:szCs w:val="24"/>
              </w:rPr>
              <w:t>Personal</w:t>
            </w:r>
            <w:proofErr w:type="spellEnd"/>
            <w:r w:rsidRPr="00303515">
              <w:rPr>
                <w:sz w:val="24"/>
                <w:szCs w:val="24"/>
              </w:rPr>
              <w:t xml:space="preserve"> Computer</w:t>
            </w:r>
          </w:p>
        </w:tc>
      </w:tr>
      <w:tr w:rsidR="00A8619D" w:rsidRPr="00303515" w14:paraId="026DA006" w14:textId="77777777" w:rsidTr="00124F9D">
        <w:trPr>
          <w:cnfStyle w:val="000000100000" w:firstRow="0" w:lastRow="0" w:firstColumn="0" w:lastColumn="0" w:oddVBand="0" w:evenVBand="0" w:oddHBand="1" w:evenHBand="0" w:firstRowFirstColumn="0" w:firstRowLastColumn="0" w:lastRowFirstColumn="0" w:lastRowLastColumn="0"/>
        </w:trPr>
        <w:tc>
          <w:tcPr>
            <w:tcW w:w="1701" w:type="dxa"/>
          </w:tcPr>
          <w:p w14:paraId="026DA004" w14:textId="171B217C" w:rsidR="00A8619D" w:rsidRPr="00303515" w:rsidRDefault="00A8619D" w:rsidP="00A8619D">
            <w:pPr>
              <w:spacing w:before="60" w:after="60"/>
              <w:ind w:left="284"/>
              <w:jc w:val="left"/>
              <w:rPr>
                <w:rFonts w:cs="Arial"/>
                <w:sz w:val="20"/>
              </w:rPr>
            </w:pPr>
            <w:r w:rsidRPr="00303515">
              <w:rPr>
                <w:b/>
                <w:bCs/>
                <w:sz w:val="24"/>
                <w:szCs w:val="24"/>
              </w:rPr>
              <w:t>RF</w:t>
            </w:r>
          </w:p>
        </w:tc>
        <w:tc>
          <w:tcPr>
            <w:tcW w:w="7937" w:type="dxa"/>
          </w:tcPr>
          <w:p w14:paraId="026DA005" w14:textId="06E051BD" w:rsidR="00A8619D" w:rsidRPr="00303515" w:rsidRDefault="00A8619D" w:rsidP="00A8619D">
            <w:pPr>
              <w:spacing w:before="60" w:after="60"/>
              <w:ind w:left="369"/>
              <w:jc w:val="left"/>
              <w:rPr>
                <w:rFonts w:cs="Arial"/>
                <w:sz w:val="20"/>
              </w:rPr>
            </w:pPr>
            <w:r w:rsidRPr="00303515">
              <w:rPr>
                <w:sz w:val="24"/>
                <w:szCs w:val="24"/>
              </w:rPr>
              <w:t>Radio Fréquence</w:t>
            </w:r>
          </w:p>
        </w:tc>
      </w:tr>
      <w:tr w:rsidR="00A8619D" w:rsidRPr="00303515" w14:paraId="026DA009" w14:textId="77777777" w:rsidTr="00124F9D">
        <w:trPr>
          <w:cnfStyle w:val="000000010000" w:firstRow="0" w:lastRow="0" w:firstColumn="0" w:lastColumn="0" w:oddVBand="0" w:evenVBand="0" w:oddHBand="0" w:evenHBand="1" w:firstRowFirstColumn="0" w:firstRowLastColumn="0" w:lastRowFirstColumn="0" w:lastRowLastColumn="0"/>
        </w:trPr>
        <w:tc>
          <w:tcPr>
            <w:tcW w:w="1701" w:type="dxa"/>
          </w:tcPr>
          <w:p w14:paraId="026DA007" w14:textId="66AC8245" w:rsidR="00A8619D" w:rsidRPr="00303515" w:rsidRDefault="00A8619D" w:rsidP="00A8619D">
            <w:pPr>
              <w:spacing w:before="60" w:after="60"/>
              <w:ind w:left="284"/>
              <w:jc w:val="left"/>
              <w:rPr>
                <w:rFonts w:cs="Arial"/>
                <w:sz w:val="20"/>
              </w:rPr>
            </w:pPr>
            <w:r w:rsidRPr="00303515">
              <w:rPr>
                <w:b/>
                <w:bCs/>
                <w:sz w:val="24"/>
                <w:szCs w:val="24"/>
              </w:rPr>
              <w:t>SMDR2</w:t>
            </w:r>
          </w:p>
        </w:tc>
        <w:tc>
          <w:tcPr>
            <w:tcW w:w="7937" w:type="dxa"/>
          </w:tcPr>
          <w:p w14:paraId="026DA008" w14:textId="030E7D44" w:rsidR="00A8619D" w:rsidRPr="00303515" w:rsidRDefault="00A8619D" w:rsidP="00A8619D">
            <w:pPr>
              <w:spacing w:before="60" w:after="60"/>
              <w:ind w:left="369"/>
              <w:jc w:val="left"/>
              <w:rPr>
                <w:rFonts w:cs="Arial"/>
                <w:sz w:val="20"/>
              </w:rPr>
            </w:pPr>
            <w:r w:rsidRPr="00303515">
              <w:rPr>
                <w:sz w:val="24"/>
                <w:szCs w:val="24"/>
              </w:rPr>
              <w:t>Système Mobile de Détection et de Renseignement de 2</w:t>
            </w:r>
            <w:r w:rsidRPr="00303515">
              <w:rPr>
                <w:sz w:val="24"/>
                <w:szCs w:val="24"/>
                <w:vertAlign w:val="superscript"/>
              </w:rPr>
              <w:t>nd</w:t>
            </w:r>
            <w:r w:rsidRPr="00303515">
              <w:rPr>
                <w:sz w:val="24"/>
                <w:szCs w:val="24"/>
              </w:rPr>
              <w:t xml:space="preserve"> génération</w:t>
            </w:r>
          </w:p>
        </w:tc>
      </w:tr>
      <w:tr w:rsidR="00A8619D" w:rsidRPr="00303515" w14:paraId="026DA00C" w14:textId="77777777" w:rsidTr="00124F9D">
        <w:trPr>
          <w:cnfStyle w:val="000000100000" w:firstRow="0" w:lastRow="0" w:firstColumn="0" w:lastColumn="0" w:oddVBand="0" w:evenVBand="0" w:oddHBand="1" w:evenHBand="0" w:firstRowFirstColumn="0" w:firstRowLastColumn="0" w:lastRowFirstColumn="0" w:lastRowLastColumn="0"/>
        </w:trPr>
        <w:tc>
          <w:tcPr>
            <w:tcW w:w="1701" w:type="dxa"/>
          </w:tcPr>
          <w:p w14:paraId="026DA00A" w14:textId="5DE85844" w:rsidR="00A8619D" w:rsidRPr="00303515" w:rsidRDefault="00A8619D" w:rsidP="00A8619D">
            <w:pPr>
              <w:spacing w:before="60" w:after="60"/>
              <w:ind w:left="284"/>
              <w:jc w:val="left"/>
              <w:rPr>
                <w:rFonts w:cs="Arial"/>
                <w:sz w:val="20"/>
              </w:rPr>
            </w:pPr>
            <w:r w:rsidRPr="00303515">
              <w:rPr>
                <w:b/>
                <w:bCs/>
                <w:sz w:val="24"/>
                <w:szCs w:val="24"/>
              </w:rPr>
              <w:t>SSI</w:t>
            </w:r>
          </w:p>
        </w:tc>
        <w:tc>
          <w:tcPr>
            <w:tcW w:w="7937" w:type="dxa"/>
          </w:tcPr>
          <w:p w14:paraId="026DA00B" w14:textId="358F1C3F" w:rsidR="00A8619D" w:rsidRPr="00303515" w:rsidRDefault="00A8619D" w:rsidP="00A8619D">
            <w:pPr>
              <w:spacing w:before="60" w:after="60"/>
              <w:ind w:left="369"/>
              <w:jc w:val="left"/>
              <w:rPr>
                <w:rFonts w:cs="Arial"/>
                <w:snapToGrid w:val="0"/>
                <w:sz w:val="20"/>
              </w:rPr>
            </w:pPr>
            <w:r w:rsidRPr="00303515">
              <w:rPr>
                <w:sz w:val="24"/>
                <w:szCs w:val="24"/>
              </w:rPr>
              <w:t>Sécurité des systèmes informatiques</w:t>
            </w:r>
          </w:p>
        </w:tc>
      </w:tr>
      <w:tr w:rsidR="00A8619D" w:rsidRPr="00303515" w14:paraId="026DA00F" w14:textId="77777777" w:rsidTr="00124F9D">
        <w:trPr>
          <w:cnfStyle w:val="000000010000" w:firstRow="0" w:lastRow="0" w:firstColumn="0" w:lastColumn="0" w:oddVBand="0" w:evenVBand="0" w:oddHBand="0" w:evenHBand="1" w:firstRowFirstColumn="0" w:firstRowLastColumn="0" w:lastRowFirstColumn="0" w:lastRowLastColumn="0"/>
        </w:trPr>
        <w:tc>
          <w:tcPr>
            <w:tcW w:w="1701" w:type="dxa"/>
          </w:tcPr>
          <w:p w14:paraId="026DA00D" w14:textId="4E3B6AD0" w:rsidR="00A8619D" w:rsidRPr="00303515" w:rsidRDefault="00A8619D" w:rsidP="00A8619D">
            <w:pPr>
              <w:spacing w:before="60" w:after="60"/>
              <w:ind w:left="284"/>
              <w:jc w:val="left"/>
              <w:rPr>
                <w:rFonts w:cs="Arial"/>
                <w:sz w:val="20"/>
              </w:rPr>
            </w:pPr>
            <w:r w:rsidRPr="00303515">
              <w:rPr>
                <w:b/>
                <w:bCs/>
                <w:sz w:val="24"/>
                <w:szCs w:val="24"/>
              </w:rPr>
              <w:t>TAM</w:t>
            </w:r>
          </w:p>
        </w:tc>
        <w:tc>
          <w:tcPr>
            <w:tcW w:w="7937" w:type="dxa"/>
          </w:tcPr>
          <w:p w14:paraId="026DA00E" w14:textId="587D83CE" w:rsidR="00A8619D" w:rsidRPr="00303515" w:rsidRDefault="00A8619D" w:rsidP="00A8619D">
            <w:pPr>
              <w:spacing w:before="60" w:after="60"/>
              <w:ind w:left="369"/>
              <w:jc w:val="left"/>
              <w:rPr>
                <w:rFonts w:cs="Arial"/>
                <w:sz w:val="20"/>
              </w:rPr>
            </w:pPr>
            <w:r w:rsidRPr="00303515">
              <w:rPr>
                <w:sz w:val="24"/>
                <w:szCs w:val="24"/>
              </w:rPr>
              <w:t>Terre Air Mer</w:t>
            </w:r>
          </w:p>
        </w:tc>
      </w:tr>
      <w:tr w:rsidR="00A8619D" w:rsidRPr="00303515" w14:paraId="026DA012" w14:textId="77777777" w:rsidTr="00124F9D">
        <w:trPr>
          <w:cnfStyle w:val="000000100000" w:firstRow="0" w:lastRow="0" w:firstColumn="0" w:lastColumn="0" w:oddVBand="0" w:evenVBand="0" w:oddHBand="1" w:evenHBand="0" w:firstRowFirstColumn="0" w:firstRowLastColumn="0" w:lastRowFirstColumn="0" w:lastRowLastColumn="0"/>
        </w:trPr>
        <w:tc>
          <w:tcPr>
            <w:tcW w:w="1701" w:type="dxa"/>
          </w:tcPr>
          <w:p w14:paraId="026DA010" w14:textId="6236524C" w:rsidR="00A8619D" w:rsidRPr="00303515" w:rsidRDefault="00A8619D" w:rsidP="00A8619D">
            <w:pPr>
              <w:spacing w:before="60" w:after="60"/>
              <w:ind w:left="284"/>
              <w:jc w:val="left"/>
              <w:rPr>
                <w:b/>
                <w:bCs/>
                <w:sz w:val="24"/>
                <w:szCs w:val="24"/>
              </w:rPr>
            </w:pPr>
            <w:r w:rsidRPr="00303515">
              <w:rPr>
                <w:b/>
                <w:bCs/>
                <w:sz w:val="24"/>
                <w:szCs w:val="24"/>
              </w:rPr>
              <w:t>UC</w:t>
            </w:r>
          </w:p>
        </w:tc>
        <w:tc>
          <w:tcPr>
            <w:tcW w:w="7937" w:type="dxa"/>
          </w:tcPr>
          <w:p w14:paraId="026DA011" w14:textId="59000CFE" w:rsidR="00A8619D" w:rsidRPr="00303515" w:rsidRDefault="00A8619D" w:rsidP="00A8619D">
            <w:pPr>
              <w:spacing w:before="60" w:after="60"/>
              <w:ind w:left="369"/>
              <w:jc w:val="left"/>
              <w:rPr>
                <w:b/>
                <w:bCs/>
                <w:sz w:val="24"/>
                <w:szCs w:val="24"/>
              </w:rPr>
            </w:pPr>
            <w:r w:rsidRPr="00303515">
              <w:rPr>
                <w:sz w:val="24"/>
                <w:szCs w:val="24"/>
              </w:rPr>
              <w:t>Unité Centrale</w:t>
            </w:r>
          </w:p>
        </w:tc>
      </w:tr>
      <w:tr w:rsidR="00124F9D" w:rsidRPr="00303515" w14:paraId="17C9BCCF" w14:textId="77777777" w:rsidTr="00124F9D">
        <w:trPr>
          <w:cnfStyle w:val="000000010000" w:firstRow="0" w:lastRow="0" w:firstColumn="0" w:lastColumn="0" w:oddVBand="0" w:evenVBand="0" w:oddHBand="0" w:evenHBand="1" w:firstRowFirstColumn="0" w:firstRowLastColumn="0" w:lastRowFirstColumn="0" w:lastRowLastColumn="0"/>
        </w:trPr>
        <w:tc>
          <w:tcPr>
            <w:tcW w:w="1701" w:type="dxa"/>
          </w:tcPr>
          <w:p w14:paraId="30A17D8A" w14:textId="20009937" w:rsidR="00124F9D" w:rsidRPr="00303515" w:rsidRDefault="00124F9D" w:rsidP="00A8619D">
            <w:pPr>
              <w:spacing w:before="60" w:after="60"/>
              <w:ind w:left="284"/>
              <w:jc w:val="left"/>
              <w:rPr>
                <w:b/>
                <w:bCs/>
                <w:sz w:val="24"/>
                <w:szCs w:val="24"/>
              </w:rPr>
            </w:pPr>
            <w:r w:rsidRPr="00303515">
              <w:rPr>
                <w:b/>
                <w:bCs/>
                <w:sz w:val="24"/>
                <w:szCs w:val="24"/>
              </w:rPr>
              <w:t>URL</w:t>
            </w:r>
          </w:p>
        </w:tc>
        <w:tc>
          <w:tcPr>
            <w:tcW w:w="7937" w:type="dxa"/>
          </w:tcPr>
          <w:p w14:paraId="3E59D83F" w14:textId="0E3FB3CF" w:rsidR="00124F9D" w:rsidRPr="00303515" w:rsidRDefault="00506E73" w:rsidP="00A8619D">
            <w:pPr>
              <w:spacing w:before="60" w:after="60"/>
              <w:ind w:left="369"/>
              <w:jc w:val="left"/>
              <w:rPr>
                <w:sz w:val="24"/>
                <w:szCs w:val="24"/>
              </w:rPr>
            </w:pPr>
            <w:r w:rsidRPr="00303515">
              <w:rPr>
                <w:sz w:val="24"/>
                <w:szCs w:val="24"/>
              </w:rPr>
              <w:t>Uniform Resource Locator</w:t>
            </w:r>
          </w:p>
        </w:tc>
      </w:tr>
      <w:tr w:rsidR="00A8619D" w:rsidRPr="00303515" w14:paraId="026DA015" w14:textId="77777777" w:rsidTr="00124F9D">
        <w:trPr>
          <w:cnfStyle w:val="000000100000" w:firstRow="0" w:lastRow="0" w:firstColumn="0" w:lastColumn="0" w:oddVBand="0" w:evenVBand="0" w:oddHBand="1" w:evenHBand="0" w:firstRowFirstColumn="0" w:firstRowLastColumn="0" w:lastRowFirstColumn="0" w:lastRowLastColumn="0"/>
        </w:trPr>
        <w:tc>
          <w:tcPr>
            <w:tcW w:w="1701" w:type="dxa"/>
          </w:tcPr>
          <w:p w14:paraId="026DA013" w14:textId="71FF4EE0" w:rsidR="00A8619D" w:rsidRPr="00303515" w:rsidRDefault="00A8619D" w:rsidP="00A8619D">
            <w:pPr>
              <w:spacing w:before="60" w:after="60"/>
              <w:ind w:left="284"/>
              <w:jc w:val="left"/>
              <w:rPr>
                <w:rFonts w:cs="Arial"/>
                <w:sz w:val="20"/>
              </w:rPr>
            </w:pPr>
            <w:r w:rsidRPr="00303515">
              <w:rPr>
                <w:b/>
                <w:bCs/>
                <w:sz w:val="24"/>
                <w:szCs w:val="24"/>
              </w:rPr>
              <w:t>VPN</w:t>
            </w:r>
          </w:p>
        </w:tc>
        <w:tc>
          <w:tcPr>
            <w:tcW w:w="7937" w:type="dxa"/>
          </w:tcPr>
          <w:p w14:paraId="026DA014" w14:textId="6A81E913" w:rsidR="00A8619D" w:rsidRPr="00303515" w:rsidRDefault="00A8619D" w:rsidP="00A8619D">
            <w:pPr>
              <w:spacing w:before="60" w:after="60"/>
              <w:ind w:left="369"/>
              <w:jc w:val="left"/>
              <w:rPr>
                <w:rFonts w:cs="Arial"/>
                <w:sz w:val="20"/>
              </w:rPr>
            </w:pPr>
            <w:r w:rsidRPr="00303515">
              <w:rPr>
                <w:sz w:val="24"/>
                <w:szCs w:val="24"/>
              </w:rPr>
              <w:t xml:space="preserve">Virtual </w:t>
            </w:r>
            <w:proofErr w:type="spellStart"/>
            <w:r w:rsidRPr="00303515">
              <w:rPr>
                <w:sz w:val="24"/>
                <w:szCs w:val="24"/>
              </w:rPr>
              <w:t>Private</w:t>
            </w:r>
            <w:proofErr w:type="spellEnd"/>
            <w:r w:rsidRPr="00303515">
              <w:rPr>
                <w:sz w:val="24"/>
                <w:szCs w:val="24"/>
              </w:rPr>
              <w:t xml:space="preserve"> Network</w:t>
            </w:r>
          </w:p>
        </w:tc>
      </w:tr>
    </w:tbl>
    <w:p w14:paraId="026DA02E" w14:textId="1417A363" w:rsidR="009C76F4" w:rsidRPr="00303515" w:rsidRDefault="00394D3D" w:rsidP="002C303C">
      <w:pPr>
        <w:pStyle w:val="Titre1"/>
      </w:pPr>
      <w:bookmarkStart w:id="12" w:name="_Toc199952158"/>
      <w:r w:rsidRPr="00303515">
        <w:lastRenderedPageBreak/>
        <w:t>Interface entre un poste de travail et le système de détections radar embarqué</w:t>
      </w:r>
      <w:bookmarkEnd w:id="12"/>
    </w:p>
    <w:p w14:paraId="78887136" w14:textId="23DEB33F" w:rsidR="00570886" w:rsidRPr="00303515" w:rsidRDefault="00570886" w:rsidP="00B0737E">
      <w:pPr>
        <w:pStyle w:val="Titre2"/>
      </w:pPr>
      <w:bookmarkStart w:id="13" w:name="_Toc199952159"/>
      <w:r w:rsidRPr="00303515">
        <w:t>Objet du chapitre</w:t>
      </w:r>
      <w:r w:rsidR="00222965" w:rsidRPr="00303515">
        <w:t>/Principe</w:t>
      </w:r>
      <w:bookmarkEnd w:id="13"/>
    </w:p>
    <w:p w14:paraId="026DA045" w14:textId="55D7BB2F" w:rsidR="00AE5ABF" w:rsidRPr="00303515" w:rsidRDefault="00F56005" w:rsidP="00B0737E">
      <w:pPr>
        <w:rPr>
          <w:b/>
          <w:sz w:val="36"/>
          <w:szCs w:val="36"/>
        </w:rPr>
      </w:pPr>
      <w:r w:rsidRPr="00303515">
        <w:t xml:space="preserve">Ce chapitre décrit ce qui est </w:t>
      </w:r>
      <w:r w:rsidR="007D79F8" w:rsidRPr="00303515">
        <w:t>nécessaire</w:t>
      </w:r>
      <w:r w:rsidRPr="00303515">
        <w:t xml:space="preserve"> pour afficher </w:t>
      </w:r>
      <w:r w:rsidR="001E148D" w:rsidRPr="00303515">
        <w:t>via</w:t>
      </w:r>
      <w:r w:rsidRPr="00303515">
        <w:t xml:space="preserve"> un navigateur internet </w:t>
      </w:r>
      <w:r w:rsidR="007D79F8" w:rsidRPr="00303515">
        <w:t xml:space="preserve">un fond cartographique et l’affichage </w:t>
      </w:r>
      <w:proofErr w:type="spellStart"/>
      <w:r w:rsidR="007D79F8" w:rsidRPr="00303515">
        <w:t>géolocalisé</w:t>
      </w:r>
      <w:proofErr w:type="spellEnd"/>
      <w:r w:rsidR="007D79F8" w:rsidRPr="00303515">
        <w:t xml:space="preserve"> des plots radar </w:t>
      </w:r>
      <w:r w:rsidR="001E148D" w:rsidRPr="00303515">
        <w:t>correspondant aux</w:t>
      </w:r>
      <w:r w:rsidR="007D79F8" w:rsidRPr="00303515">
        <w:t xml:space="preserve"> détection</w:t>
      </w:r>
      <w:r w:rsidR="001E148D" w:rsidRPr="00303515">
        <w:t>s</w:t>
      </w:r>
      <w:r w:rsidR="007D79F8" w:rsidRPr="00303515">
        <w:t xml:space="preserve"> </w:t>
      </w:r>
      <w:r w:rsidR="001E148D" w:rsidRPr="00303515">
        <w:t xml:space="preserve">effectuées </w:t>
      </w:r>
      <w:r w:rsidR="007D79F8" w:rsidRPr="00303515">
        <w:t>à bord du véhicule</w:t>
      </w:r>
      <w:r w:rsidR="001E148D" w:rsidRPr="00303515">
        <w:t xml:space="preserve"> sur ce fond.</w:t>
      </w:r>
    </w:p>
    <w:p w14:paraId="026DA046" w14:textId="77777777" w:rsidR="00012726" w:rsidRPr="00303515" w:rsidRDefault="00012726" w:rsidP="00E05C6A"/>
    <w:p w14:paraId="4DB6C56B" w14:textId="27467175" w:rsidR="001E148D" w:rsidRPr="00303515" w:rsidRDefault="001E148D" w:rsidP="00E05C6A">
      <w:r w:rsidRPr="00303515">
        <w:t>Ce navigateur peut être lancé à bord du véhicule</w:t>
      </w:r>
      <w:r w:rsidR="001948BF" w:rsidRPr="00303515">
        <w:t xml:space="preserve"> ou sur un poste de travail distant connecté</w:t>
      </w:r>
      <w:r w:rsidR="005E6DA8">
        <w:t xml:space="preserve"> au VPN</w:t>
      </w:r>
      <w:r w:rsidR="00225256">
        <w:t xml:space="preserve"> via</w:t>
      </w:r>
      <w:r w:rsidR="001948BF" w:rsidRPr="00303515">
        <w:t xml:space="preserve"> internet.</w:t>
      </w:r>
    </w:p>
    <w:p w14:paraId="604814DF" w14:textId="77777777" w:rsidR="00AF1DCD" w:rsidRPr="00303515" w:rsidRDefault="00AF1DCD" w:rsidP="00E05C6A"/>
    <w:p w14:paraId="18F650C0" w14:textId="05E40B1C" w:rsidR="00AF1DCD" w:rsidRPr="00303515" w:rsidRDefault="00AF1DCD" w:rsidP="00E05C6A">
      <w:r w:rsidRPr="007A3CE1">
        <w:rPr>
          <w:u w:val="single"/>
        </w:rPr>
        <w:t xml:space="preserve">Avant de tester </w:t>
      </w:r>
      <w:r w:rsidR="003668F9" w:rsidRPr="007A3CE1">
        <w:rPr>
          <w:u w:val="single"/>
        </w:rPr>
        <w:t xml:space="preserve">cette interface, </w:t>
      </w:r>
      <w:r w:rsidR="00442B45" w:rsidRPr="007A3CE1">
        <w:rPr>
          <w:u w:val="single"/>
        </w:rPr>
        <w:t xml:space="preserve">le véhicule n’étant pas toujours connecté, contacter le </w:t>
      </w:r>
      <w:r w:rsidR="007A1AD1" w:rsidRPr="007A3CE1">
        <w:rPr>
          <w:u w:val="single"/>
        </w:rPr>
        <w:t xml:space="preserve">02 </w:t>
      </w:r>
      <w:r w:rsidR="003213F7" w:rsidRPr="007A3CE1">
        <w:rPr>
          <w:u w:val="single"/>
        </w:rPr>
        <w:t>32 63 59 47</w:t>
      </w:r>
      <w:r w:rsidR="003213F7" w:rsidRPr="00303515">
        <w:t>.</w:t>
      </w:r>
    </w:p>
    <w:p w14:paraId="0F481049" w14:textId="38831017" w:rsidR="00570886" w:rsidRPr="00303515" w:rsidRDefault="00570886" w:rsidP="00570886">
      <w:pPr>
        <w:pStyle w:val="Titre2"/>
      </w:pPr>
      <w:bookmarkStart w:id="14" w:name="_Toc199952160"/>
      <w:r w:rsidRPr="00303515">
        <w:t>Accès au web serveur de plots radar</w:t>
      </w:r>
      <w:bookmarkEnd w:id="14"/>
      <w:r w:rsidR="00CF535C" w:rsidRPr="00303515">
        <w:t xml:space="preserve"> </w:t>
      </w:r>
    </w:p>
    <w:p w14:paraId="144C88E1" w14:textId="6F68C9D2" w:rsidR="00EF3F14" w:rsidRPr="00303515" w:rsidRDefault="00EF3F14" w:rsidP="00EF3F14">
      <w:pPr>
        <w:pStyle w:val="CorpsdeTexte"/>
      </w:pPr>
      <w:r w:rsidRPr="00303515">
        <w:t xml:space="preserve">Le web server SMDR2 (PC Windows) est localisé à bord du véhicule, et est compris dans le réseau local du modem 4G/5G à bord du SMDR2. Il est donc nécessaire, afin d’y accéder, </w:t>
      </w:r>
      <w:r w:rsidR="00225256">
        <w:t xml:space="preserve">d’être connecté au </w:t>
      </w:r>
      <w:r w:rsidR="004A340D">
        <w:t xml:space="preserve">réseau VPN associé </w:t>
      </w:r>
      <w:r w:rsidR="003C4C5E">
        <w:t xml:space="preserve">au </w:t>
      </w:r>
      <w:r w:rsidR="004A340D">
        <w:t xml:space="preserve">véhicule, </w:t>
      </w:r>
      <w:r w:rsidRPr="00303515">
        <w:t>d’avoir l’</w:t>
      </w:r>
      <w:r w:rsidR="00F169C7">
        <w:t>adresse IP</w:t>
      </w:r>
      <w:r w:rsidRPr="00303515">
        <w:t xml:space="preserve"> associée au </w:t>
      </w:r>
      <w:r w:rsidR="00F169C7">
        <w:t>Serveur Web</w:t>
      </w:r>
      <w:r w:rsidRPr="00303515">
        <w:t>, ainsi que le port utilisé (</w:t>
      </w:r>
      <w:r>
        <w:t>51911</w:t>
      </w:r>
      <w:r w:rsidRPr="00303515">
        <w:t>). La redirection de ports dans le réseau du véhicule s’occupera du reste (NAT).</w:t>
      </w:r>
      <w:r>
        <w:t xml:space="preserve"> </w:t>
      </w:r>
    </w:p>
    <w:p w14:paraId="24197689" w14:textId="77777777" w:rsidR="00EF3F14" w:rsidRPr="00303515" w:rsidRDefault="00EF3F14" w:rsidP="00EF3F14">
      <w:pPr>
        <w:pStyle w:val="CorpsdeTexte"/>
        <w:rPr>
          <w:i/>
          <w:iCs/>
        </w:rPr>
      </w:pPr>
    </w:p>
    <w:p w14:paraId="7FE51CEA" w14:textId="77777777" w:rsidR="00EF3F14" w:rsidRPr="00303515" w:rsidRDefault="00EF3F14" w:rsidP="00EF3F14">
      <w:pPr>
        <w:pStyle w:val="CorpsdeTexte"/>
      </w:pPr>
      <w:r w:rsidRPr="00303515">
        <w:t xml:space="preserve">Dans le cadre du projet </w:t>
      </w:r>
      <w:proofErr w:type="spellStart"/>
      <w:r w:rsidRPr="00303515">
        <w:t>Clearspace</w:t>
      </w:r>
      <w:proofErr w:type="spellEnd"/>
      <w:r w:rsidRPr="00303515">
        <w:t xml:space="preserve">, utilisez : </w:t>
      </w:r>
    </w:p>
    <w:p w14:paraId="1393313A" w14:textId="357183A0" w:rsidR="00EF3F14" w:rsidRPr="00303515" w:rsidRDefault="00FC6759" w:rsidP="00EF3F14">
      <w:pPr>
        <w:pStyle w:val="CorpsdeTexte"/>
        <w:ind w:firstLine="567"/>
        <w:rPr>
          <w:b/>
          <w:bCs/>
        </w:rPr>
      </w:pPr>
      <w:r>
        <w:rPr>
          <w:b/>
          <w:bCs/>
        </w:rPr>
        <w:t>192.16</w:t>
      </w:r>
      <w:r w:rsidR="006D55A0">
        <w:rPr>
          <w:b/>
          <w:bCs/>
        </w:rPr>
        <w:t>8.32.61</w:t>
      </w:r>
      <w:r w:rsidR="00EF3F14" w:rsidRPr="00303515">
        <w:rPr>
          <w:b/>
          <w:bCs/>
        </w:rPr>
        <w:t>:</w:t>
      </w:r>
      <w:r w:rsidR="00EF3F14">
        <w:rPr>
          <w:b/>
          <w:bCs/>
        </w:rPr>
        <w:t>51911</w:t>
      </w:r>
    </w:p>
    <w:p w14:paraId="10D4270F" w14:textId="77777777" w:rsidR="00EF3F14" w:rsidRPr="00303515" w:rsidRDefault="00EF3F14" w:rsidP="00EF3F14">
      <w:pPr>
        <w:pStyle w:val="CorpsdeTexte"/>
      </w:pPr>
    </w:p>
    <w:p w14:paraId="35EB2BA3" w14:textId="77777777" w:rsidR="00EF3F14" w:rsidRPr="00303515" w:rsidRDefault="00EF3F14" w:rsidP="00EF3F14">
      <w:pPr>
        <w:pStyle w:val="CorpsdeTexte"/>
      </w:pPr>
      <w:r w:rsidRPr="00303515">
        <w:t>Le mot de passe à utiliser est :</w:t>
      </w:r>
    </w:p>
    <w:p w14:paraId="19F5E71B" w14:textId="77777777" w:rsidR="00EF3F14" w:rsidRPr="00303515" w:rsidRDefault="00EF3F14" w:rsidP="00EF3F14">
      <w:pPr>
        <w:pStyle w:val="CorpsdeTexte"/>
        <w:ind w:firstLine="567"/>
      </w:pPr>
      <w:r w:rsidRPr="00303515">
        <w:rPr>
          <w:b/>
          <w:bCs/>
        </w:rPr>
        <w:t>Radar2025</w:t>
      </w:r>
      <w:proofErr w:type="gramStart"/>
      <w:r w:rsidRPr="00303515">
        <w:rPr>
          <w:b/>
          <w:bCs/>
        </w:rPr>
        <w:t>CSP!</w:t>
      </w:r>
      <w:proofErr w:type="gramEnd"/>
    </w:p>
    <w:p w14:paraId="09AFB6F3" w14:textId="77777777" w:rsidR="00EF3F14" w:rsidRPr="00303515" w:rsidRDefault="00EF3F14" w:rsidP="00EF3F14">
      <w:pPr>
        <w:pStyle w:val="CorpsdeTexte"/>
      </w:pPr>
    </w:p>
    <w:p w14:paraId="350A4E56" w14:textId="77777777" w:rsidR="00EF3F14" w:rsidRPr="00303515" w:rsidRDefault="00EF3F14" w:rsidP="00EF3F14">
      <w:pPr>
        <w:pStyle w:val="CorpsdeTexte"/>
      </w:pPr>
      <w:r w:rsidRPr="00303515">
        <w:t>La connexion est valable 4 heures.</w:t>
      </w:r>
    </w:p>
    <w:p w14:paraId="676C0CB6" w14:textId="77777777" w:rsidR="00EF3F14" w:rsidRPr="00303515" w:rsidRDefault="00EF3F14" w:rsidP="00EF3F14">
      <w:pPr>
        <w:pStyle w:val="CorpsdeTexte"/>
      </w:pPr>
      <w:r w:rsidRPr="00303515">
        <w:t>Afin d’être homogène avec les autres pages web, testé avec le navigateur Microsoft « </w:t>
      </w:r>
      <w:proofErr w:type="spellStart"/>
      <w:r w:rsidRPr="00303515">
        <w:t>Edge</w:t>
      </w:r>
      <w:proofErr w:type="spellEnd"/>
      <w:r w:rsidRPr="00303515">
        <w:t> ».</w:t>
      </w:r>
    </w:p>
    <w:p w14:paraId="3730894B" w14:textId="5241B833" w:rsidR="00EF3F14" w:rsidRDefault="00EF3F14" w:rsidP="00EF3F14">
      <w:pPr>
        <w:pStyle w:val="CorpsdeTexte"/>
      </w:pPr>
      <w:r w:rsidRPr="00303515">
        <w:t>Les accès peuvent avoir lieu en parallèle depuis plusieurs postes de travail.</w:t>
      </w:r>
    </w:p>
    <w:p w14:paraId="5C0FE0A8" w14:textId="77777777" w:rsidR="00EF3F14" w:rsidRDefault="00EF3F14" w:rsidP="00EF3F14">
      <w:pPr>
        <w:pStyle w:val="CorpsdeTexte"/>
      </w:pPr>
    </w:p>
    <w:p w14:paraId="2A5A99EB" w14:textId="06F75E03" w:rsidR="00C16E65" w:rsidRDefault="00E41C21" w:rsidP="00EF3F14">
      <w:pPr>
        <w:pStyle w:val="Titre3"/>
      </w:pPr>
      <w:bookmarkStart w:id="15" w:name="_Toc199952161"/>
      <w:r>
        <w:t>Initialisation du VPN</w:t>
      </w:r>
      <w:bookmarkEnd w:id="15"/>
    </w:p>
    <w:p w14:paraId="1A800721" w14:textId="77777777" w:rsidR="00C16E65" w:rsidRDefault="00C16E65" w:rsidP="00C16E65">
      <w:pPr>
        <w:pStyle w:val="CorpsdeTexte"/>
        <w:rPr>
          <w:lang w:eastAsia="de-DE"/>
        </w:rPr>
      </w:pPr>
    </w:p>
    <w:p w14:paraId="1EE6722D" w14:textId="252FB3D5" w:rsidR="00C16E65" w:rsidRDefault="00C16E65" w:rsidP="00C16E65">
      <w:pPr>
        <w:pStyle w:val="CorpsdeTexte"/>
        <w:rPr>
          <w:lang w:eastAsia="de-DE"/>
        </w:rPr>
      </w:pPr>
      <w:r>
        <w:rPr>
          <w:lang w:eastAsia="de-DE"/>
        </w:rPr>
        <w:t xml:space="preserve">Une entité </w:t>
      </w:r>
      <w:r w:rsidR="00A16CB3">
        <w:rPr>
          <w:lang w:eastAsia="de-DE"/>
        </w:rPr>
        <w:t>représente un acteur de ce projet.</w:t>
      </w:r>
    </w:p>
    <w:p w14:paraId="1F85DEE4" w14:textId="77777777" w:rsidR="00AA72EE" w:rsidRDefault="00AA72EE" w:rsidP="00C16E65">
      <w:pPr>
        <w:pStyle w:val="CorpsdeTexte"/>
        <w:rPr>
          <w:lang w:eastAsia="de-DE"/>
        </w:rPr>
      </w:pPr>
    </w:p>
    <w:p w14:paraId="12B919FB" w14:textId="2A235461" w:rsidR="00A16CB3" w:rsidRDefault="00A16CB3" w:rsidP="00C16E65">
      <w:pPr>
        <w:pStyle w:val="CorpsdeTexte"/>
        <w:rPr>
          <w:lang w:eastAsia="de-DE"/>
        </w:rPr>
      </w:pPr>
      <w:r>
        <w:rPr>
          <w:lang w:eastAsia="de-DE"/>
        </w:rPr>
        <w:t>La liste des entités actuelles est :</w:t>
      </w:r>
    </w:p>
    <w:p w14:paraId="5B281F6E" w14:textId="252A5E73" w:rsidR="00A16CB3" w:rsidRDefault="00AA72EE" w:rsidP="00AA72EE">
      <w:pPr>
        <w:pStyle w:val="CorpsdeTexte"/>
        <w:numPr>
          <w:ilvl w:val="0"/>
          <w:numId w:val="43"/>
        </w:numPr>
        <w:rPr>
          <w:lang w:eastAsia="de-DE"/>
        </w:rPr>
      </w:pPr>
      <w:r>
        <w:rPr>
          <w:lang w:eastAsia="de-DE"/>
        </w:rPr>
        <w:t>Drone XTR</w:t>
      </w:r>
    </w:p>
    <w:p w14:paraId="0056368E" w14:textId="29A85388" w:rsidR="00AA72EE" w:rsidRDefault="00AA72EE" w:rsidP="00AA72EE">
      <w:pPr>
        <w:pStyle w:val="CorpsdeTexte"/>
        <w:numPr>
          <w:ilvl w:val="0"/>
          <w:numId w:val="43"/>
        </w:numPr>
        <w:rPr>
          <w:lang w:eastAsia="de-DE"/>
        </w:rPr>
      </w:pPr>
      <w:r>
        <w:rPr>
          <w:lang w:eastAsia="de-DE"/>
        </w:rPr>
        <w:t>LITIS</w:t>
      </w:r>
    </w:p>
    <w:p w14:paraId="485E6A78" w14:textId="4E93070E" w:rsidR="00AA72EE" w:rsidRPr="00C16E65" w:rsidRDefault="00AA72EE" w:rsidP="00AA72EE">
      <w:pPr>
        <w:pStyle w:val="CorpsdeTexte"/>
        <w:numPr>
          <w:ilvl w:val="0"/>
          <w:numId w:val="43"/>
        </w:numPr>
        <w:rPr>
          <w:lang w:eastAsia="de-DE"/>
        </w:rPr>
      </w:pPr>
      <w:proofErr w:type="spellStart"/>
      <w:r>
        <w:rPr>
          <w:lang w:eastAsia="de-DE"/>
        </w:rPr>
        <w:lastRenderedPageBreak/>
        <w:t>Cegelec</w:t>
      </w:r>
      <w:proofErr w:type="spellEnd"/>
      <w:r>
        <w:rPr>
          <w:lang w:eastAsia="de-DE"/>
        </w:rPr>
        <w:t xml:space="preserve"> Défense</w:t>
      </w:r>
    </w:p>
    <w:p w14:paraId="64908C2E" w14:textId="77777777" w:rsidR="00C16E65" w:rsidRDefault="00C16E65" w:rsidP="00EF3F14">
      <w:pPr>
        <w:pStyle w:val="CorpsdeTexte"/>
      </w:pPr>
    </w:p>
    <w:p w14:paraId="3BE3D366" w14:textId="083B0F27" w:rsidR="00E41C21" w:rsidRPr="00303515" w:rsidRDefault="00E41C21" w:rsidP="00E41C21">
      <w:pPr>
        <w:pStyle w:val="CorpsdeTexte"/>
      </w:pPr>
      <w:r>
        <w:t>Afin d’assurer l’intégrité et la confidentialité des données transmises, il est également nécessaire au préalable de se connecter par VPN (</w:t>
      </w:r>
      <w:proofErr w:type="spellStart"/>
      <w:r>
        <w:t>Wireguard</w:t>
      </w:r>
      <w:proofErr w:type="spellEnd"/>
      <w:r>
        <w:t>) avec le véhicule</w:t>
      </w:r>
      <w:r w:rsidR="00770769">
        <w:t xml:space="preserve"> (si à l’extérieur du réseau local du véhicule)</w:t>
      </w:r>
      <w:r>
        <w:t>.</w:t>
      </w:r>
    </w:p>
    <w:p w14:paraId="2E31BAAF" w14:textId="77777777" w:rsidR="00E41C21" w:rsidRDefault="00E41C21" w:rsidP="00E41C21">
      <w:pPr>
        <w:pStyle w:val="CorpsdeTexte"/>
        <w:rPr>
          <w:lang w:eastAsia="de-DE"/>
        </w:rPr>
      </w:pPr>
    </w:p>
    <w:p w14:paraId="0776E171" w14:textId="1520B3D2" w:rsidR="00122DEB" w:rsidRDefault="00E41C21" w:rsidP="00E41C21">
      <w:pPr>
        <w:pStyle w:val="CorpsdeTexte"/>
        <w:rPr>
          <w:lang w:eastAsia="de-DE"/>
        </w:rPr>
      </w:pPr>
      <w:r>
        <w:rPr>
          <w:lang w:eastAsia="de-DE"/>
        </w:rPr>
        <w:t xml:space="preserve">Le VPN fonctionne en </w:t>
      </w:r>
      <w:proofErr w:type="spellStart"/>
      <w:r>
        <w:rPr>
          <w:lang w:eastAsia="de-DE"/>
        </w:rPr>
        <w:t>peer</w:t>
      </w:r>
      <w:proofErr w:type="spellEnd"/>
      <w:r>
        <w:rPr>
          <w:lang w:eastAsia="de-DE"/>
        </w:rPr>
        <w:t xml:space="preserve"> to </w:t>
      </w:r>
      <w:proofErr w:type="spellStart"/>
      <w:r>
        <w:rPr>
          <w:lang w:eastAsia="de-DE"/>
        </w:rPr>
        <w:t>peer</w:t>
      </w:r>
      <w:proofErr w:type="spellEnd"/>
      <w:r>
        <w:rPr>
          <w:lang w:eastAsia="de-DE"/>
        </w:rPr>
        <w:t xml:space="preserve">, c’est-à-dire sans intermédiaire. Chaque </w:t>
      </w:r>
      <w:r w:rsidR="00B70480">
        <w:rPr>
          <w:lang w:eastAsia="de-DE"/>
        </w:rPr>
        <w:t>entité</w:t>
      </w:r>
      <w:r>
        <w:rPr>
          <w:lang w:eastAsia="de-DE"/>
        </w:rPr>
        <w:t xml:space="preserve"> dans ce réseau VPN aura une paire de clé privée (permettant de </w:t>
      </w:r>
      <w:r w:rsidR="00D973D6">
        <w:rPr>
          <w:lang w:eastAsia="de-DE"/>
        </w:rPr>
        <w:t>dé</w:t>
      </w:r>
      <w:r>
        <w:rPr>
          <w:lang w:eastAsia="de-DE"/>
        </w:rPr>
        <w:t>chiffrer) et publique (permettant de chiffrer)</w:t>
      </w:r>
      <w:r w:rsidR="00965509">
        <w:rPr>
          <w:lang w:eastAsia="de-DE"/>
        </w:rPr>
        <w:t>, défini</w:t>
      </w:r>
      <w:r w:rsidR="005C6030">
        <w:rPr>
          <w:lang w:eastAsia="de-DE"/>
        </w:rPr>
        <w:t xml:space="preserve">e selon une configuration fournie par </w:t>
      </w:r>
      <w:proofErr w:type="spellStart"/>
      <w:r w:rsidR="005C6030">
        <w:rPr>
          <w:lang w:eastAsia="de-DE"/>
        </w:rPr>
        <w:t>Cegelec</w:t>
      </w:r>
      <w:proofErr w:type="spellEnd"/>
      <w:r w:rsidR="005C6030">
        <w:rPr>
          <w:lang w:eastAsia="de-DE"/>
        </w:rPr>
        <w:t xml:space="preserve"> Défense.</w:t>
      </w:r>
      <w:r w:rsidR="00711078">
        <w:rPr>
          <w:lang w:eastAsia="de-DE"/>
        </w:rPr>
        <w:t xml:space="preserve"> Cette configuration nommée </w:t>
      </w:r>
      <w:r w:rsidR="004566C6">
        <w:rPr>
          <w:lang w:eastAsia="de-DE"/>
        </w:rPr>
        <w:t>« </w:t>
      </w:r>
      <w:r w:rsidR="00710569">
        <w:rPr>
          <w:lang w:eastAsia="de-DE"/>
        </w:rPr>
        <w:t>ClearSpace</w:t>
      </w:r>
      <w:r w:rsidR="00F14AB6">
        <w:rPr>
          <w:lang w:eastAsia="de-DE"/>
        </w:rPr>
        <w:t>-</w:t>
      </w:r>
      <w:r w:rsidR="00E2111C">
        <w:rPr>
          <w:lang w:eastAsia="de-DE"/>
        </w:rPr>
        <w:t>[</w:t>
      </w:r>
      <w:r w:rsidR="00E2111C" w:rsidRPr="00B64CA2">
        <w:rPr>
          <w:i/>
          <w:iCs/>
          <w:lang w:eastAsia="de-DE"/>
        </w:rPr>
        <w:t>nom_</w:t>
      </w:r>
      <w:proofErr w:type="gramStart"/>
      <w:r w:rsidR="00E2111C" w:rsidRPr="00B64CA2">
        <w:rPr>
          <w:i/>
          <w:iCs/>
          <w:lang w:eastAsia="de-DE"/>
        </w:rPr>
        <w:t>entité</w:t>
      </w:r>
      <w:r w:rsidR="00E2111C">
        <w:rPr>
          <w:lang w:eastAsia="de-DE"/>
        </w:rPr>
        <w:t>]</w:t>
      </w:r>
      <w:r w:rsidR="00BC14DA">
        <w:rPr>
          <w:lang w:eastAsia="de-DE"/>
        </w:rPr>
        <w:t>-</w:t>
      </w:r>
      <w:proofErr w:type="gramEnd"/>
      <w:r w:rsidR="00BC14DA">
        <w:rPr>
          <w:lang w:eastAsia="de-DE"/>
        </w:rPr>
        <w:t>[</w:t>
      </w:r>
      <w:r w:rsidR="005C3C8C">
        <w:rPr>
          <w:lang w:eastAsia="de-DE"/>
        </w:rPr>
        <w:t>version_véhicule</w:t>
      </w:r>
      <w:r w:rsidR="00BC14DA">
        <w:rPr>
          <w:lang w:eastAsia="de-DE"/>
        </w:rPr>
        <w:t>]</w:t>
      </w:r>
      <w:r w:rsidR="005C3C8C">
        <w:rPr>
          <w:lang w:eastAsia="de-DE"/>
        </w:rPr>
        <w:t>-[identifiant_véhicule]</w:t>
      </w:r>
      <w:r w:rsidR="006F72E1">
        <w:rPr>
          <w:lang w:eastAsia="de-DE"/>
        </w:rPr>
        <w:t>.conf</w:t>
      </w:r>
      <w:r w:rsidR="004566C6">
        <w:rPr>
          <w:lang w:eastAsia="de-DE"/>
        </w:rPr>
        <w:t xml:space="preserve"> » sera contenue dans un fichier zip nommé </w:t>
      </w:r>
      <w:r w:rsidR="00F03BB2">
        <w:rPr>
          <w:lang w:eastAsia="de-DE"/>
        </w:rPr>
        <w:t>« </w:t>
      </w:r>
      <w:r w:rsidR="005C3C8C">
        <w:rPr>
          <w:lang w:eastAsia="de-DE"/>
        </w:rPr>
        <w:t>ClearSpace-[</w:t>
      </w:r>
      <w:r w:rsidR="005C3C8C" w:rsidRPr="00B64CA2">
        <w:rPr>
          <w:i/>
          <w:iCs/>
          <w:lang w:eastAsia="de-DE"/>
        </w:rPr>
        <w:t>nom_entité</w:t>
      </w:r>
      <w:r w:rsidR="005C3C8C">
        <w:rPr>
          <w:lang w:eastAsia="de-DE"/>
        </w:rPr>
        <w:t>]-[</w:t>
      </w:r>
      <w:r w:rsidR="005C3C8C" w:rsidRPr="005C3C8C">
        <w:rPr>
          <w:i/>
          <w:iCs/>
          <w:lang w:eastAsia="de-DE"/>
        </w:rPr>
        <w:t>version_véhicule</w:t>
      </w:r>
      <w:r w:rsidR="005C3C8C">
        <w:rPr>
          <w:lang w:eastAsia="de-DE"/>
        </w:rPr>
        <w:t>]-[</w:t>
      </w:r>
      <w:r w:rsidR="005C3C8C" w:rsidRPr="005C3C8C">
        <w:rPr>
          <w:i/>
          <w:iCs/>
          <w:lang w:eastAsia="de-DE"/>
        </w:rPr>
        <w:t>identifiant_véhicule</w:t>
      </w:r>
      <w:r w:rsidR="005C3C8C">
        <w:rPr>
          <w:lang w:eastAsia="de-DE"/>
        </w:rPr>
        <w:t>].</w:t>
      </w:r>
      <w:r w:rsidR="003F55BC">
        <w:rPr>
          <w:lang w:eastAsia="de-DE"/>
        </w:rPr>
        <w:t xml:space="preserve">zip » (exemple : </w:t>
      </w:r>
      <w:r w:rsidR="005C3C8C">
        <w:rPr>
          <w:lang w:eastAsia="de-DE"/>
        </w:rPr>
        <w:t>Clearspace</w:t>
      </w:r>
      <w:r w:rsidR="003F55BC">
        <w:rPr>
          <w:lang w:eastAsia="de-DE"/>
        </w:rPr>
        <w:t>-LITIS</w:t>
      </w:r>
      <w:r w:rsidR="005C3C8C">
        <w:rPr>
          <w:lang w:eastAsia="de-DE"/>
        </w:rPr>
        <w:t>-</w:t>
      </w:r>
      <w:r w:rsidR="006F32E5">
        <w:rPr>
          <w:lang w:eastAsia="de-DE"/>
        </w:rPr>
        <w:t>SMDR2-01</w:t>
      </w:r>
      <w:r w:rsidR="003F55BC">
        <w:rPr>
          <w:lang w:eastAsia="de-DE"/>
        </w:rPr>
        <w:t>.zip)</w:t>
      </w:r>
      <w:r w:rsidR="00F14AB6">
        <w:rPr>
          <w:lang w:eastAsia="de-DE"/>
        </w:rPr>
        <w:t>. Le fichier de configuration</w:t>
      </w:r>
      <w:r w:rsidR="003F55BC">
        <w:rPr>
          <w:lang w:eastAsia="de-DE"/>
        </w:rPr>
        <w:t xml:space="preserve"> sera sous cette forme :</w:t>
      </w:r>
    </w:p>
    <w:p w14:paraId="76B8440B" w14:textId="77777777" w:rsidR="00F37FB3" w:rsidRDefault="00F37FB3" w:rsidP="00E41C21">
      <w:pPr>
        <w:pStyle w:val="CorpsdeTexte"/>
        <w:rPr>
          <w:lang w:eastAsia="de-DE"/>
        </w:rPr>
      </w:pPr>
    </w:p>
    <w:p w14:paraId="7609DA65" w14:textId="77777777" w:rsidR="00F37FB3" w:rsidRPr="002D55F5" w:rsidRDefault="00F37FB3" w:rsidP="00F37FB3">
      <w:pPr>
        <w:pStyle w:val="CorpsdeTexte"/>
        <w:rPr>
          <w:lang w:eastAsia="de-DE"/>
        </w:rPr>
      </w:pPr>
      <w:r w:rsidRPr="002D55F5">
        <w:rPr>
          <w:lang w:eastAsia="de-DE"/>
        </w:rPr>
        <w:t>[Interface]</w:t>
      </w:r>
    </w:p>
    <w:p w14:paraId="730C49F4" w14:textId="77777777" w:rsidR="00F37FB3" w:rsidRPr="002D55F5" w:rsidRDefault="00F37FB3" w:rsidP="00F37FB3">
      <w:pPr>
        <w:pStyle w:val="CorpsdeTexte"/>
        <w:rPr>
          <w:lang w:eastAsia="de-DE"/>
        </w:rPr>
      </w:pPr>
      <w:proofErr w:type="spellStart"/>
      <w:r w:rsidRPr="002D55F5">
        <w:rPr>
          <w:lang w:eastAsia="de-DE"/>
        </w:rPr>
        <w:t>PrivateKey</w:t>
      </w:r>
      <w:proofErr w:type="spellEnd"/>
      <w:r w:rsidRPr="002D55F5">
        <w:rPr>
          <w:lang w:eastAsia="de-DE"/>
        </w:rPr>
        <w:t xml:space="preserve"> = XXXXXXX </w:t>
      </w:r>
    </w:p>
    <w:p w14:paraId="397DF9D2" w14:textId="6B0B876F" w:rsidR="00F37FB3" w:rsidRPr="00F37FB3" w:rsidRDefault="00F37FB3" w:rsidP="00F37FB3">
      <w:pPr>
        <w:pStyle w:val="CorpsdeTexte"/>
        <w:rPr>
          <w:lang w:val="en-US" w:eastAsia="de-DE"/>
        </w:rPr>
      </w:pPr>
      <w:r w:rsidRPr="00F37FB3">
        <w:rPr>
          <w:lang w:val="en-US" w:eastAsia="de-DE"/>
        </w:rPr>
        <w:t xml:space="preserve">Address = </w:t>
      </w:r>
      <w:r w:rsidR="00BD067C">
        <w:rPr>
          <w:lang w:val="en-US" w:eastAsia="de-DE"/>
        </w:rPr>
        <w:t>Y</w:t>
      </w:r>
      <w:r w:rsidRPr="00F37FB3">
        <w:rPr>
          <w:lang w:val="en-US" w:eastAsia="de-DE"/>
        </w:rPr>
        <w:t>.</w:t>
      </w:r>
      <w:r w:rsidR="00BD067C">
        <w:rPr>
          <w:lang w:val="en-US" w:eastAsia="de-DE"/>
        </w:rPr>
        <w:t>Y</w:t>
      </w:r>
      <w:r w:rsidRPr="00F37FB3">
        <w:rPr>
          <w:lang w:val="en-US" w:eastAsia="de-DE"/>
        </w:rPr>
        <w:t>.</w:t>
      </w:r>
      <w:r w:rsidR="00BD067C">
        <w:rPr>
          <w:lang w:val="en-US" w:eastAsia="de-DE"/>
        </w:rPr>
        <w:t>Y</w:t>
      </w:r>
      <w:r w:rsidRPr="00F37FB3">
        <w:rPr>
          <w:lang w:val="en-US" w:eastAsia="de-DE"/>
        </w:rPr>
        <w:t>.</w:t>
      </w:r>
      <w:r w:rsidR="00BD067C">
        <w:rPr>
          <w:lang w:val="en-US" w:eastAsia="de-DE"/>
        </w:rPr>
        <w:t>Y</w:t>
      </w:r>
      <w:r w:rsidRPr="00F37FB3">
        <w:rPr>
          <w:lang w:val="en-US" w:eastAsia="de-DE"/>
        </w:rPr>
        <w:t>/24</w:t>
      </w:r>
    </w:p>
    <w:p w14:paraId="30E5C196" w14:textId="77777777" w:rsidR="00F37FB3" w:rsidRPr="00F37FB3" w:rsidRDefault="00F37FB3" w:rsidP="00F37FB3">
      <w:pPr>
        <w:pStyle w:val="CorpsdeTexte"/>
        <w:rPr>
          <w:lang w:val="en-US" w:eastAsia="de-DE"/>
        </w:rPr>
      </w:pPr>
      <w:r w:rsidRPr="00F37FB3">
        <w:rPr>
          <w:lang w:val="en-US" w:eastAsia="de-DE"/>
        </w:rPr>
        <w:t>DNS = 8.8.8.8</w:t>
      </w:r>
    </w:p>
    <w:p w14:paraId="7940583A" w14:textId="77777777" w:rsidR="00F37FB3" w:rsidRPr="00F37FB3" w:rsidRDefault="00F37FB3" w:rsidP="00F37FB3">
      <w:pPr>
        <w:pStyle w:val="CorpsdeTexte"/>
        <w:rPr>
          <w:lang w:val="en-US" w:eastAsia="de-DE"/>
        </w:rPr>
      </w:pPr>
    </w:p>
    <w:p w14:paraId="3485A6E0" w14:textId="77777777" w:rsidR="00F37FB3" w:rsidRPr="00F37FB3" w:rsidRDefault="00F37FB3" w:rsidP="00F37FB3">
      <w:pPr>
        <w:pStyle w:val="CorpsdeTexte"/>
        <w:rPr>
          <w:lang w:val="en-US" w:eastAsia="de-DE"/>
        </w:rPr>
      </w:pPr>
      <w:r w:rsidRPr="00F37FB3">
        <w:rPr>
          <w:lang w:val="en-US" w:eastAsia="de-DE"/>
        </w:rPr>
        <w:t>[Peer]</w:t>
      </w:r>
    </w:p>
    <w:p w14:paraId="065FB852" w14:textId="52200BFE" w:rsidR="00F37FB3" w:rsidRPr="00F37FB3" w:rsidRDefault="00F37FB3" w:rsidP="00F37FB3">
      <w:pPr>
        <w:pStyle w:val="CorpsdeTexte"/>
        <w:rPr>
          <w:lang w:val="en-US" w:eastAsia="de-DE"/>
        </w:rPr>
      </w:pPr>
      <w:proofErr w:type="spellStart"/>
      <w:r w:rsidRPr="00F37FB3">
        <w:rPr>
          <w:lang w:val="en-US" w:eastAsia="de-DE"/>
        </w:rPr>
        <w:t>PublicKey</w:t>
      </w:r>
      <w:proofErr w:type="spellEnd"/>
      <w:r w:rsidRPr="00F37FB3">
        <w:rPr>
          <w:lang w:val="en-US" w:eastAsia="de-DE"/>
        </w:rPr>
        <w:t xml:space="preserve"> = </w:t>
      </w:r>
      <w:r w:rsidR="00BD067C">
        <w:rPr>
          <w:lang w:val="en-US" w:eastAsia="de-DE"/>
        </w:rPr>
        <w:t>ZZZZZZZ</w:t>
      </w:r>
    </w:p>
    <w:p w14:paraId="212EC635" w14:textId="77777777" w:rsidR="00F37FB3" w:rsidRPr="00F37FB3" w:rsidRDefault="00F37FB3" w:rsidP="00F37FB3">
      <w:pPr>
        <w:pStyle w:val="CorpsdeTexte"/>
        <w:rPr>
          <w:lang w:val="en-US" w:eastAsia="de-DE"/>
        </w:rPr>
      </w:pPr>
      <w:proofErr w:type="spellStart"/>
      <w:r w:rsidRPr="00F37FB3">
        <w:rPr>
          <w:lang w:val="en-US" w:eastAsia="de-DE"/>
        </w:rPr>
        <w:t>AllowedIPs</w:t>
      </w:r>
      <w:proofErr w:type="spellEnd"/>
      <w:r w:rsidRPr="00F37FB3">
        <w:rPr>
          <w:lang w:val="en-US" w:eastAsia="de-DE"/>
        </w:rPr>
        <w:t xml:space="preserve"> = 0.0.0.0/0</w:t>
      </w:r>
    </w:p>
    <w:p w14:paraId="6F4E9B02" w14:textId="1A769D5F" w:rsidR="004566C6" w:rsidRDefault="00F37FB3" w:rsidP="00F37FB3">
      <w:pPr>
        <w:pStyle w:val="CorpsdeTexte"/>
        <w:rPr>
          <w:lang w:eastAsia="de-DE"/>
        </w:rPr>
      </w:pPr>
      <w:proofErr w:type="spellStart"/>
      <w:r>
        <w:rPr>
          <w:lang w:eastAsia="de-DE"/>
        </w:rPr>
        <w:t>Endpoint</w:t>
      </w:r>
      <w:proofErr w:type="spellEnd"/>
      <w:r>
        <w:rPr>
          <w:lang w:eastAsia="de-DE"/>
        </w:rPr>
        <w:t xml:space="preserve"> = clearspace.ddns.net:51820</w:t>
      </w:r>
    </w:p>
    <w:p w14:paraId="2D72E0BC" w14:textId="77777777" w:rsidR="00541C52" w:rsidRDefault="00541C52" w:rsidP="00F37FB3">
      <w:pPr>
        <w:pStyle w:val="CorpsdeTexte"/>
        <w:rPr>
          <w:lang w:eastAsia="de-DE"/>
        </w:rPr>
      </w:pPr>
    </w:p>
    <w:p w14:paraId="6CB78928" w14:textId="511B4E4E" w:rsidR="00F03D66" w:rsidRDefault="00F03D66" w:rsidP="00F37FB3">
      <w:pPr>
        <w:pStyle w:val="CorpsdeTexte"/>
        <w:rPr>
          <w:lang w:eastAsia="de-DE"/>
        </w:rPr>
      </w:pPr>
      <w:r>
        <w:rPr>
          <w:lang w:eastAsia="de-DE"/>
        </w:rPr>
        <w:t>L</w:t>
      </w:r>
      <w:r w:rsidR="005956BD">
        <w:rPr>
          <w:lang w:eastAsia="de-DE"/>
        </w:rPr>
        <w:t>es</w:t>
      </w:r>
      <w:r>
        <w:rPr>
          <w:lang w:eastAsia="de-DE"/>
        </w:rPr>
        <w:t xml:space="preserve"> valeur</w:t>
      </w:r>
      <w:r w:rsidR="005956BD">
        <w:rPr>
          <w:lang w:eastAsia="de-DE"/>
        </w:rPr>
        <w:t>s</w:t>
      </w:r>
      <w:r>
        <w:rPr>
          <w:lang w:eastAsia="de-DE"/>
        </w:rPr>
        <w:t xml:space="preserve"> XXXXXX</w:t>
      </w:r>
      <w:r w:rsidR="005956BD">
        <w:rPr>
          <w:lang w:eastAsia="de-DE"/>
        </w:rPr>
        <w:t>, ZZZZZZ</w:t>
      </w:r>
      <w:r w:rsidR="00876F39">
        <w:rPr>
          <w:lang w:eastAsia="de-DE"/>
        </w:rPr>
        <w:t xml:space="preserve"> </w:t>
      </w:r>
      <w:r>
        <w:rPr>
          <w:lang w:eastAsia="de-DE"/>
        </w:rPr>
        <w:t xml:space="preserve">et l’adresse Y.Y.Y.Y seront fournis </w:t>
      </w:r>
      <w:r w:rsidR="00876F39">
        <w:rPr>
          <w:lang w:eastAsia="de-DE"/>
        </w:rPr>
        <w:t xml:space="preserve">directement dans le fichier, et à ne pas modifier. </w:t>
      </w:r>
    </w:p>
    <w:p w14:paraId="33B22B01" w14:textId="6AB09676" w:rsidR="0018547C" w:rsidRDefault="0018547C" w:rsidP="00F37FB3">
      <w:pPr>
        <w:pStyle w:val="CorpsdeTexte"/>
        <w:rPr>
          <w:lang w:eastAsia="de-DE"/>
        </w:rPr>
      </w:pPr>
      <w:r>
        <w:rPr>
          <w:lang w:eastAsia="de-DE"/>
        </w:rPr>
        <w:t>Afin de le mettre en place, il faut sur un PC Windows</w:t>
      </w:r>
      <w:r w:rsidR="006D278B">
        <w:rPr>
          <w:lang w:eastAsia="de-DE"/>
        </w:rPr>
        <w:t xml:space="preserve"> connecté sur un compte administrateur</w:t>
      </w:r>
      <w:r>
        <w:rPr>
          <w:lang w:eastAsia="de-DE"/>
        </w:rPr>
        <w:t> :</w:t>
      </w:r>
    </w:p>
    <w:p w14:paraId="201497DF" w14:textId="6687CA0E" w:rsidR="0018547C" w:rsidRDefault="0018547C" w:rsidP="006D278B">
      <w:pPr>
        <w:pStyle w:val="CorpsdeTexte"/>
        <w:numPr>
          <w:ilvl w:val="0"/>
          <w:numId w:val="42"/>
        </w:numPr>
        <w:rPr>
          <w:lang w:eastAsia="de-DE"/>
        </w:rPr>
      </w:pPr>
      <w:r>
        <w:rPr>
          <w:lang w:eastAsia="de-DE"/>
        </w:rPr>
        <w:t>T</w:t>
      </w:r>
      <w:r w:rsidR="00541C52">
        <w:rPr>
          <w:lang w:eastAsia="de-DE"/>
        </w:rPr>
        <w:t xml:space="preserve">élécharger </w:t>
      </w:r>
      <w:proofErr w:type="spellStart"/>
      <w:r w:rsidR="00541C52">
        <w:rPr>
          <w:lang w:eastAsia="de-DE"/>
        </w:rPr>
        <w:t>Wireguard</w:t>
      </w:r>
      <w:proofErr w:type="spellEnd"/>
      <w:r w:rsidR="004E67C8">
        <w:rPr>
          <w:lang w:eastAsia="de-DE"/>
        </w:rPr>
        <w:t xml:space="preserve"> </w:t>
      </w:r>
    </w:p>
    <w:p w14:paraId="43602D5F" w14:textId="1B062721" w:rsidR="0018547C" w:rsidRDefault="0018547C" w:rsidP="006D278B">
      <w:pPr>
        <w:pStyle w:val="CorpsdeTexte"/>
        <w:numPr>
          <w:ilvl w:val="0"/>
          <w:numId w:val="42"/>
        </w:numPr>
        <w:rPr>
          <w:lang w:eastAsia="de-DE"/>
        </w:rPr>
      </w:pPr>
      <w:r>
        <w:rPr>
          <w:lang w:eastAsia="de-DE"/>
        </w:rPr>
        <w:t xml:space="preserve">Installer </w:t>
      </w:r>
      <w:proofErr w:type="spellStart"/>
      <w:r>
        <w:rPr>
          <w:lang w:eastAsia="de-DE"/>
        </w:rPr>
        <w:t>Wireguard</w:t>
      </w:r>
      <w:proofErr w:type="spellEnd"/>
      <w:r w:rsidR="004E67C8">
        <w:rPr>
          <w:lang w:eastAsia="de-DE"/>
        </w:rPr>
        <w:t xml:space="preserve"> </w:t>
      </w:r>
    </w:p>
    <w:p w14:paraId="663DC3E0" w14:textId="77777777" w:rsidR="00F750AF" w:rsidRDefault="004B2ACA" w:rsidP="00F750AF">
      <w:pPr>
        <w:pStyle w:val="CorpsdeTexte"/>
        <w:numPr>
          <w:ilvl w:val="0"/>
          <w:numId w:val="42"/>
        </w:numPr>
        <w:rPr>
          <w:lang w:eastAsia="de-DE"/>
        </w:rPr>
      </w:pPr>
      <w:r>
        <w:rPr>
          <w:lang w:eastAsia="de-DE"/>
        </w:rPr>
        <w:t xml:space="preserve">Exécuter </w:t>
      </w:r>
      <w:proofErr w:type="spellStart"/>
      <w:r>
        <w:rPr>
          <w:lang w:eastAsia="de-DE"/>
        </w:rPr>
        <w:t>Wireguard</w:t>
      </w:r>
      <w:proofErr w:type="spellEnd"/>
    </w:p>
    <w:p w14:paraId="2F0175C2" w14:textId="77777777" w:rsidR="005B3D2F" w:rsidRDefault="00F750AF" w:rsidP="005B3D2F">
      <w:pPr>
        <w:pStyle w:val="CorpsdeTexte"/>
        <w:numPr>
          <w:ilvl w:val="0"/>
          <w:numId w:val="42"/>
        </w:numPr>
        <w:rPr>
          <w:lang w:eastAsia="de-DE"/>
        </w:rPr>
      </w:pPr>
      <w:r>
        <w:rPr>
          <w:lang w:eastAsia="de-DE"/>
        </w:rPr>
        <w:t>C</w:t>
      </w:r>
      <w:r w:rsidR="00A81B7D">
        <w:rPr>
          <w:lang w:eastAsia="de-DE"/>
        </w:rPr>
        <w:t xml:space="preserve">liquer sur « Ajouter le tunnel » </w:t>
      </w:r>
    </w:p>
    <w:p w14:paraId="29D49369" w14:textId="2B9AAF1F" w:rsidR="00541C52" w:rsidRDefault="005B3D2F" w:rsidP="005B3D2F">
      <w:pPr>
        <w:pStyle w:val="CorpsdeTexte"/>
        <w:numPr>
          <w:ilvl w:val="0"/>
          <w:numId w:val="42"/>
        </w:numPr>
        <w:rPr>
          <w:lang w:eastAsia="de-DE"/>
        </w:rPr>
      </w:pPr>
      <w:r>
        <w:rPr>
          <w:lang w:eastAsia="de-DE"/>
        </w:rPr>
        <w:t>S</w:t>
      </w:r>
      <w:r w:rsidR="001932E7">
        <w:rPr>
          <w:lang w:eastAsia="de-DE"/>
        </w:rPr>
        <w:t xml:space="preserve">électionner dans la </w:t>
      </w:r>
      <w:r w:rsidR="00F1298D">
        <w:rPr>
          <w:lang w:eastAsia="de-DE"/>
        </w:rPr>
        <w:t>fenêtre</w:t>
      </w:r>
      <w:r w:rsidR="001932E7">
        <w:rPr>
          <w:lang w:eastAsia="de-DE"/>
        </w:rPr>
        <w:t xml:space="preserve"> </w:t>
      </w:r>
      <w:r w:rsidR="00FD56F5">
        <w:rPr>
          <w:lang w:eastAsia="de-DE"/>
        </w:rPr>
        <w:t>de l’</w:t>
      </w:r>
      <w:r w:rsidR="001932E7">
        <w:rPr>
          <w:lang w:eastAsia="de-DE"/>
        </w:rPr>
        <w:t>explorateur de fichier</w:t>
      </w:r>
      <w:r w:rsidR="00A81B7D">
        <w:rPr>
          <w:lang w:eastAsia="de-DE"/>
        </w:rPr>
        <w:t xml:space="preserve"> le fichier zip</w:t>
      </w:r>
      <w:r w:rsidR="00F1298D">
        <w:rPr>
          <w:lang w:eastAsia="de-DE"/>
        </w:rPr>
        <w:t xml:space="preserve"> fourni par </w:t>
      </w:r>
      <w:proofErr w:type="spellStart"/>
      <w:r w:rsidR="00F1298D">
        <w:rPr>
          <w:lang w:eastAsia="de-DE"/>
        </w:rPr>
        <w:t>C</w:t>
      </w:r>
      <w:r w:rsidR="00406746">
        <w:rPr>
          <w:lang w:eastAsia="de-DE"/>
        </w:rPr>
        <w:t>e</w:t>
      </w:r>
      <w:r w:rsidR="00F1298D">
        <w:rPr>
          <w:lang w:eastAsia="de-DE"/>
        </w:rPr>
        <w:t>gelec</w:t>
      </w:r>
      <w:proofErr w:type="spellEnd"/>
      <w:r w:rsidR="00F1298D">
        <w:rPr>
          <w:lang w:eastAsia="de-DE"/>
        </w:rPr>
        <w:t xml:space="preserve"> Défense (ClearSpace-[</w:t>
      </w:r>
      <w:r w:rsidR="00F1298D" w:rsidRPr="00B64CA2">
        <w:rPr>
          <w:i/>
          <w:iCs/>
          <w:lang w:eastAsia="de-DE"/>
        </w:rPr>
        <w:t>nom_</w:t>
      </w:r>
      <w:proofErr w:type="gramStart"/>
      <w:r w:rsidR="00F1298D" w:rsidRPr="00B64CA2">
        <w:rPr>
          <w:i/>
          <w:iCs/>
          <w:lang w:eastAsia="de-DE"/>
        </w:rPr>
        <w:t>entité</w:t>
      </w:r>
      <w:r w:rsidR="00F1298D">
        <w:rPr>
          <w:lang w:eastAsia="de-DE"/>
        </w:rPr>
        <w:t>]</w:t>
      </w:r>
      <w:r w:rsidR="00D51359">
        <w:rPr>
          <w:lang w:eastAsia="de-DE"/>
        </w:rPr>
        <w:t>-</w:t>
      </w:r>
      <w:proofErr w:type="gramEnd"/>
      <w:r w:rsidR="00D51359">
        <w:rPr>
          <w:lang w:eastAsia="de-DE"/>
        </w:rPr>
        <w:t>[</w:t>
      </w:r>
      <w:r w:rsidR="00D51359" w:rsidRPr="005C3C8C">
        <w:rPr>
          <w:i/>
          <w:iCs/>
          <w:lang w:eastAsia="de-DE"/>
        </w:rPr>
        <w:t>version_véhicule</w:t>
      </w:r>
      <w:r w:rsidR="00D51359">
        <w:rPr>
          <w:lang w:eastAsia="de-DE"/>
        </w:rPr>
        <w:t>]-[</w:t>
      </w:r>
      <w:r w:rsidR="00D51359" w:rsidRPr="005C3C8C">
        <w:rPr>
          <w:i/>
          <w:iCs/>
          <w:lang w:eastAsia="de-DE"/>
        </w:rPr>
        <w:t>identifiant_véhicule</w:t>
      </w:r>
      <w:r w:rsidR="00D51359">
        <w:rPr>
          <w:lang w:eastAsia="de-DE"/>
        </w:rPr>
        <w:t>]</w:t>
      </w:r>
      <w:r w:rsidR="00F1298D">
        <w:rPr>
          <w:lang w:eastAsia="de-DE"/>
        </w:rPr>
        <w:t>.zip</w:t>
      </w:r>
      <w:r w:rsidR="00406746">
        <w:rPr>
          <w:lang w:eastAsia="de-DE"/>
        </w:rPr>
        <w:t>)</w:t>
      </w:r>
      <w:r w:rsidR="00A81B7D">
        <w:rPr>
          <w:lang w:eastAsia="de-DE"/>
        </w:rPr>
        <w:t>.</w:t>
      </w:r>
    </w:p>
    <w:p w14:paraId="5F49C379" w14:textId="77777777" w:rsidR="003B62BF" w:rsidRDefault="003B62BF" w:rsidP="00F37FB3">
      <w:pPr>
        <w:pStyle w:val="CorpsdeTexte"/>
        <w:rPr>
          <w:lang w:eastAsia="de-DE"/>
        </w:rPr>
      </w:pPr>
    </w:p>
    <w:p w14:paraId="518FADC8" w14:textId="4A772D07" w:rsidR="003B62BF" w:rsidRDefault="003B62BF" w:rsidP="00F37FB3">
      <w:pPr>
        <w:pStyle w:val="CorpsdeTexte"/>
        <w:rPr>
          <w:lang w:eastAsia="de-DE"/>
        </w:rPr>
      </w:pPr>
      <w:r>
        <w:rPr>
          <w:lang w:eastAsia="de-DE"/>
        </w:rPr>
        <w:t>Chaque entité peut utilis</w:t>
      </w:r>
      <w:r w:rsidR="00DE43B2">
        <w:rPr>
          <w:lang w:eastAsia="de-DE"/>
        </w:rPr>
        <w:t>er</w:t>
      </w:r>
      <w:r>
        <w:rPr>
          <w:lang w:eastAsia="de-DE"/>
        </w:rPr>
        <w:t xml:space="preserve"> ce fichier de configuration</w:t>
      </w:r>
      <w:r w:rsidR="00DE43B2">
        <w:rPr>
          <w:lang w:eastAsia="de-DE"/>
        </w:rPr>
        <w:t xml:space="preserve"> sur </w:t>
      </w:r>
      <w:r>
        <w:rPr>
          <w:lang w:eastAsia="de-DE"/>
        </w:rPr>
        <w:t xml:space="preserve">autant de machine qu’elle </w:t>
      </w:r>
      <w:r w:rsidR="00DE43B2">
        <w:rPr>
          <w:lang w:eastAsia="de-DE"/>
        </w:rPr>
        <w:t xml:space="preserve">le </w:t>
      </w:r>
      <w:r>
        <w:rPr>
          <w:lang w:eastAsia="de-DE"/>
        </w:rPr>
        <w:t>souhaite</w:t>
      </w:r>
      <w:r w:rsidR="00DE43B2">
        <w:rPr>
          <w:lang w:eastAsia="de-DE"/>
        </w:rPr>
        <w:t>.</w:t>
      </w:r>
    </w:p>
    <w:p w14:paraId="5AF0D3E8" w14:textId="4F2584EA" w:rsidR="00114F35" w:rsidRPr="002D55F5" w:rsidRDefault="00114F35" w:rsidP="00F37FB3">
      <w:pPr>
        <w:pStyle w:val="CorpsdeTexte"/>
        <w:rPr>
          <w:b/>
          <w:bCs/>
          <w:color w:val="FF0000"/>
          <w:lang w:eastAsia="de-DE"/>
        </w:rPr>
      </w:pPr>
      <w:r w:rsidRPr="002D55F5">
        <w:rPr>
          <w:b/>
          <w:bCs/>
          <w:color w:val="FF0000"/>
          <w:lang w:eastAsia="de-DE"/>
        </w:rPr>
        <w:t xml:space="preserve">Attention : </w:t>
      </w:r>
      <w:r w:rsidR="002D55F5" w:rsidRPr="002D55F5">
        <w:rPr>
          <w:b/>
          <w:bCs/>
          <w:color w:val="FF0000"/>
          <w:lang w:eastAsia="de-DE"/>
        </w:rPr>
        <w:t>Chaque entité ne peut connecter simultanément qu’une seule machine.</w:t>
      </w:r>
    </w:p>
    <w:p w14:paraId="682A61C6" w14:textId="77777777" w:rsidR="00EF3F14" w:rsidRDefault="00EF3F14" w:rsidP="00EF3F14">
      <w:pPr>
        <w:pStyle w:val="Titre3"/>
      </w:pPr>
      <w:bookmarkStart w:id="16" w:name="_Toc199952162"/>
      <w:r>
        <w:lastRenderedPageBreak/>
        <w:t>Utilisation du VPN</w:t>
      </w:r>
      <w:bookmarkEnd w:id="16"/>
    </w:p>
    <w:p w14:paraId="0DC3A489" w14:textId="0C9C9D3C" w:rsidR="00B419E2" w:rsidRDefault="00131361" w:rsidP="00B419E2">
      <w:pPr>
        <w:pStyle w:val="CorpsdeTexte"/>
        <w:rPr>
          <w:lang w:eastAsia="de-DE"/>
        </w:rPr>
      </w:pPr>
      <w:r>
        <w:rPr>
          <w:lang w:eastAsia="de-DE"/>
        </w:rPr>
        <w:t xml:space="preserve">Afin de démarrer le VPN, il faut être </w:t>
      </w:r>
      <w:r w:rsidR="00C47ECA">
        <w:rPr>
          <w:lang w:eastAsia="de-DE"/>
        </w:rPr>
        <w:t xml:space="preserve">connecté sur </w:t>
      </w:r>
      <w:r w:rsidR="00C07E69">
        <w:rPr>
          <w:lang w:eastAsia="de-DE"/>
        </w:rPr>
        <w:t>un</w:t>
      </w:r>
      <w:r w:rsidR="00C47ECA">
        <w:rPr>
          <w:lang w:eastAsia="de-DE"/>
        </w:rPr>
        <w:t xml:space="preserve"> compte </w:t>
      </w:r>
      <w:r>
        <w:rPr>
          <w:lang w:eastAsia="de-DE"/>
        </w:rPr>
        <w:t xml:space="preserve">administrateur </w:t>
      </w:r>
      <w:r w:rsidR="00B646E0">
        <w:rPr>
          <w:lang w:eastAsia="de-DE"/>
        </w:rPr>
        <w:t xml:space="preserve">sur la machine </w:t>
      </w:r>
      <w:proofErr w:type="spellStart"/>
      <w:r w:rsidR="00B646E0">
        <w:rPr>
          <w:lang w:eastAsia="de-DE"/>
        </w:rPr>
        <w:t>windows</w:t>
      </w:r>
      <w:proofErr w:type="spellEnd"/>
      <w:r w:rsidR="00B646E0">
        <w:rPr>
          <w:lang w:eastAsia="de-DE"/>
        </w:rPr>
        <w:t> et :</w:t>
      </w:r>
    </w:p>
    <w:p w14:paraId="57347933" w14:textId="4309999C" w:rsidR="00B646E0" w:rsidRDefault="00B646E0" w:rsidP="00B646E0">
      <w:pPr>
        <w:pStyle w:val="CorpsdeTexte"/>
        <w:numPr>
          <w:ilvl w:val="0"/>
          <w:numId w:val="46"/>
        </w:numPr>
        <w:rPr>
          <w:lang w:eastAsia="de-DE"/>
        </w:rPr>
      </w:pPr>
      <w:r>
        <w:rPr>
          <w:lang w:eastAsia="de-DE"/>
        </w:rPr>
        <w:t xml:space="preserve">Lancer l’application </w:t>
      </w:r>
      <w:proofErr w:type="spellStart"/>
      <w:r>
        <w:rPr>
          <w:lang w:eastAsia="de-DE"/>
        </w:rPr>
        <w:t>Wireguard</w:t>
      </w:r>
      <w:proofErr w:type="spellEnd"/>
    </w:p>
    <w:p w14:paraId="345E690D" w14:textId="2EF81FEE" w:rsidR="00B646E0" w:rsidRDefault="00B646E0" w:rsidP="00B646E0">
      <w:pPr>
        <w:pStyle w:val="CorpsdeTexte"/>
        <w:numPr>
          <w:ilvl w:val="0"/>
          <w:numId w:val="46"/>
        </w:numPr>
        <w:rPr>
          <w:lang w:eastAsia="de-DE"/>
        </w:rPr>
      </w:pPr>
      <w:r>
        <w:rPr>
          <w:lang w:eastAsia="de-DE"/>
        </w:rPr>
        <w:t xml:space="preserve">Sélectionner </w:t>
      </w:r>
      <w:r w:rsidR="00C47ECA">
        <w:rPr>
          <w:lang w:eastAsia="de-DE"/>
        </w:rPr>
        <w:t>le bon tunnel</w:t>
      </w:r>
      <w:r w:rsidR="00C07E69">
        <w:rPr>
          <w:lang w:eastAsia="de-DE"/>
        </w:rPr>
        <w:t xml:space="preserve"> (</w:t>
      </w:r>
      <w:r w:rsidR="00473F89">
        <w:rPr>
          <w:lang w:eastAsia="de-DE"/>
        </w:rPr>
        <w:t>celui dont le nom correspond</w:t>
      </w:r>
      <w:r w:rsidR="006F32E5">
        <w:rPr>
          <w:lang w:eastAsia="de-DE"/>
        </w:rPr>
        <w:t xml:space="preserve"> au véhicule désiré)</w:t>
      </w:r>
    </w:p>
    <w:p w14:paraId="1813E9EA" w14:textId="54BB8F3B" w:rsidR="00C47ECA" w:rsidRDefault="006F32E5" w:rsidP="00B646E0">
      <w:pPr>
        <w:pStyle w:val="CorpsdeTexte"/>
        <w:numPr>
          <w:ilvl w:val="0"/>
          <w:numId w:val="46"/>
        </w:numPr>
        <w:rPr>
          <w:lang w:eastAsia="de-DE"/>
        </w:rPr>
      </w:pPr>
      <w:r>
        <w:rPr>
          <w:lang w:eastAsia="de-DE"/>
        </w:rPr>
        <w:t>Cliquer sur le bouton activer</w:t>
      </w:r>
    </w:p>
    <w:p w14:paraId="59E9BD20" w14:textId="4F0F921D" w:rsidR="00BA1460" w:rsidRPr="00B419E2" w:rsidRDefault="00BA1460" w:rsidP="00BA1460">
      <w:pPr>
        <w:pStyle w:val="CorpsdeTexte"/>
        <w:rPr>
          <w:lang w:eastAsia="de-DE"/>
        </w:rPr>
      </w:pPr>
      <w:r>
        <w:rPr>
          <w:lang w:eastAsia="de-DE"/>
        </w:rPr>
        <w:t>A partir d’ici, les serveurs à bord du véhicule sont accessibles</w:t>
      </w:r>
      <w:r w:rsidR="00BF1B5C">
        <w:rPr>
          <w:lang w:eastAsia="de-DE"/>
        </w:rPr>
        <w:t>.</w:t>
      </w:r>
    </w:p>
    <w:p w14:paraId="1A7EE081" w14:textId="46C99DA3" w:rsidR="00570886" w:rsidRPr="00303515" w:rsidRDefault="00570886" w:rsidP="00B419E2">
      <w:pPr>
        <w:pStyle w:val="Titre2"/>
      </w:pPr>
      <w:bookmarkStart w:id="17" w:name="_Toc199952163"/>
      <w:r w:rsidRPr="00303515">
        <w:t>Accès à la cartographie nécessaire via internet</w:t>
      </w:r>
      <w:bookmarkEnd w:id="17"/>
    </w:p>
    <w:p w14:paraId="5F1DA4CC" w14:textId="49FC3F05" w:rsidR="00570886" w:rsidRPr="00303515" w:rsidRDefault="00CC3CCB" w:rsidP="00E05C6A">
      <w:r w:rsidRPr="00303515">
        <w:t xml:space="preserve">Afin d’afficher correctement le fond cartographique, le client a besoin </w:t>
      </w:r>
      <w:r w:rsidR="0058490A" w:rsidRPr="00303515">
        <w:t xml:space="preserve">d’avoir accès </w:t>
      </w:r>
      <w:r w:rsidR="00341772" w:rsidRPr="00303515">
        <w:t xml:space="preserve">au domaine de </w:t>
      </w:r>
      <w:proofErr w:type="spellStart"/>
      <w:r w:rsidR="00341772" w:rsidRPr="00303515">
        <w:t>OpenStreetMap</w:t>
      </w:r>
      <w:proofErr w:type="spellEnd"/>
      <w:r w:rsidR="00B26E9D" w:rsidRPr="00303515">
        <w:t xml:space="preserve"> (</w:t>
      </w:r>
      <w:r w:rsidR="00B26E9D" w:rsidRPr="00303515">
        <w:rPr>
          <w:b/>
          <w:bCs/>
        </w:rPr>
        <w:t>https:/ /</w:t>
      </w:r>
      <w:r w:rsidR="009657FA" w:rsidRPr="00303515">
        <w:rPr>
          <w:b/>
          <w:bCs/>
        </w:rPr>
        <w:t>tile-openstreetmap.org</w:t>
      </w:r>
      <w:r w:rsidR="009657FA" w:rsidRPr="00303515">
        <w:t>)</w:t>
      </w:r>
      <w:r w:rsidR="00341772" w:rsidRPr="00303515">
        <w:t xml:space="preserve"> car l</w:t>
      </w:r>
      <w:r w:rsidR="003E28F1" w:rsidRPr="00303515">
        <w:t xml:space="preserve">a page internet vient y récupérer </w:t>
      </w:r>
      <w:r w:rsidR="00EC2E96" w:rsidRPr="00303515">
        <w:t>des ressources nécessaires</w:t>
      </w:r>
      <w:r w:rsidR="003E28F1" w:rsidRPr="00303515">
        <w:t>.</w:t>
      </w:r>
      <w:r w:rsidR="00671710" w:rsidRPr="00303515">
        <w:t xml:space="preserve"> </w:t>
      </w:r>
      <w:r w:rsidR="00671710" w:rsidRPr="00303515">
        <w:rPr>
          <w:u w:val="single"/>
        </w:rPr>
        <w:t>Il ne faut pas configurer une interdiction sur cette URL</w:t>
      </w:r>
      <w:r w:rsidR="00671710" w:rsidRPr="00303515">
        <w:t>.</w:t>
      </w:r>
    </w:p>
    <w:p w14:paraId="026DA047" w14:textId="4ACD7EF6" w:rsidR="003C670E" w:rsidRPr="00303515" w:rsidRDefault="00244AC9" w:rsidP="008966E7">
      <w:pPr>
        <w:pStyle w:val="Titre1"/>
      </w:pPr>
      <w:bookmarkStart w:id="18" w:name="_Toc199952164"/>
      <w:r w:rsidRPr="00303515">
        <w:lastRenderedPageBreak/>
        <w:t xml:space="preserve">Interface entre </w:t>
      </w:r>
      <w:r w:rsidR="00C677AC" w:rsidRPr="00303515">
        <w:t>un</w:t>
      </w:r>
      <w:r w:rsidR="00560BC7" w:rsidRPr="00303515">
        <w:t xml:space="preserve"> poste de travail </w:t>
      </w:r>
      <w:r w:rsidR="00B3247B" w:rsidRPr="00303515">
        <w:t xml:space="preserve">et le système de </w:t>
      </w:r>
      <w:r w:rsidR="00673E31" w:rsidRPr="00303515">
        <w:t>visualisation de preuves</w:t>
      </w:r>
      <w:bookmarkEnd w:id="18"/>
    </w:p>
    <w:p w14:paraId="026DA0BE" w14:textId="6DB086AE" w:rsidR="00515FD3" w:rsidRPr="00303515" w:rsidRDefault="00B3247B" w:rsidP="00B3247B">
      <w:pPr>
        <w:pStyle w:val="Titre2"/>
      </w:pPr>
      <w:bookmarkStart w:id="19" w:name="_Toc199952165"/>
      <w:r w:rsidRPr="00303515">
        <w:t>Objet du chapitre</w:t>
      </w:r>
      <w:r w:rsidR="00222965" w:rsidRPr="00303515">
        <w:t>/Principe</w:t>
      </w:r>
      <w:bookmarkEnd w:id="19"/>
    </w:p>
    <w:p w14:paraId="213ACE1C" w14:textId="1C7070B0" w:rsidR="00B3247B" w:rsidRPr="00303515" w:rsidRDefault="00E979D0" w:rsidP="00B3247B">
      <w:pPr>
        <w:pStyle w:val="CorpsdeTexte"/>
      </w:pPr>
      <w:r w:rsidRPr="00303515">
        <w:t xml:space="preserve">Ce chapitre décrit ce qui est nécessaire pour afficher </w:t>
      </w:r>
      <w:r w:rsidR="000743E5" w:rsidRPr="00303515">
        <w:t>via un navigateur internet</w:t>
      </w:r>
      <w:r w:rsidR="00C804C2" w:rsidRPr="00303515">
        <w:t xml:space="preserve"> la plateforme de visualisation des preuves juridiques</w:t>
      </w:r>
      <w:r w:rsidR="00986244" w:rsidRPr="00303515">
        <w:t xml:space="preserve"> issues de</w:t>
      </w:r>
      <w:r w:rsidR="00960747" w:rsidRPr="00303515">
        <w:t>s</w:t>
      </w:r>
      <w:r w:rsidR="00986244" w:rsidRPr="00303515">
        <w:t xml:space="preserve"> détection</w:t>
      </w:r>
      <w:r w:rsidR="00960747" w:rsidRPr="00303515">
        <w:t>s</w:t>
      </w:r>
      <w:r w:rsidR="00986244" w:rsidRPr="00303515">
        <w:t xml:space="preserve"> SOL ou LAD (fonctionnement identique pour un système de LAD fixe </w:t>
      </w:r>
      <w:r w:rsidR="00960747" w:rsidRPr="00303515">
        <w:t>ou embarqué mobile)</w:t>
      </w:r>
      <w:r w:rsidR="00D15CB7" w:rsidRPr="00303515">
        <w:t>.</w:t>
      </w:r>
    </w:p>
    <w:p w14:paraId="118D1A16" w14:textId="77777777" w:rsidR="00D15CB7" w:rsidRPr="00303515" w:rsidRDefault="00D15CB7" w:rsidP="00B3247B">
      <w:pPr>
        <w:pStyle w:val="CorpsdeTexte"/>
      </w:pPr>
    </w:p>
    <w:p w14:paraId="2D41D20C" w14:textId="24A8757F" w:rsidR="00D15CB7" w:rsidRPr="00303515" w:rsidRDefault="00D15CB7" w:rsidP="00D15CB7">
      <w:r w:rsidRPr="00303515">
        <w:t>Ce navigateur peut être lancé à bord du véhicule ou sur un poste de travail distant connecté à internet.</w:t>
      </w:r>
    </w:p>
    <w:p w14:paraId="5586E460" w14:textId="7612DA9B" w:rsidR="00576B28" w:rsidRPr="00303515" w:rsidRDefault="00576B28" w:rsidP="00576B28">
      <w:pPr>
        <w:pStyle w:val="Titre2"/>
      </w:pPr>
      <w:bookmarkStart w:id="20" w:name="_Toc199952166"/>
      <w:r w:rsidRPr="00303515">
        <w:t xml:space="preserve">Interface entre </w:t>
      </w:r>
      <w:r w:rsidR="00C65098" w:rsidRPr="00303515">
        <w:t>un poste de travail</w:t>
      </w:r>
      <w:r w:rsidRPr="00303515">
        <w:t xml:space="preserve"> et le </w:t>
      </w:r>
      <w:r w:rsidR="00C65098" w:rsidRPr="00303515">
        <w:t>système de visualisation de preuves</w:t>
      </w:r>
      <w:bookmarkEnd w:id="20"/>
    </w:p>
    <w:p w14:paraId="7DFC782B" w14:textId="230E58BD" w:rsidR="00270B7F" w:rsidRDefault="00270B7F" w:rsidP="00270B7F">
      <w:pPr>
        <w:pStyle w:val="CorpsdeTexte"/>
      </w:pPr>
      <w:r w:rsidRPr="00270B7F">
        <w:t xml:space="preserve">Afin d’accéder </w:t>
      </w:r>
      <w:r>
        <w:t xml:space="preserve">au système de visualisation de preuves des ancrages sur la </w:t>
      </w:r>
      <w:proofErr w:type="spellStart"/>
      <w:r>
        <w:t>Blockchain</w:t>
      </w:r>
      <w:proofErr w:type="spellEnd"/>
      <w:r w:rsidRPr="00270B7F">
        <w:t xml:space="preserve">, il faut avoir accès à internet et taper sur le navigateur internet l’URL du </w:t>
      </w:r>
      <w:r>
        <w:t>serveur d’interrogation des preuves juridiques</w:t>
      </w:r>
      <w:r w:rsidRPr="00270B7F">
        <w:t xml:space="preserve"> (</w:t>
      </w:r>
      <w:r w:rsidRPr="00270B7F">
        <w:rPr>
          <w:color w:val="FF0000"/>
        </w:rPr>
        <w:t>adresse Web du serveur à préciser</w:t>
      </w:r>
      <w:r w:rsidRPr="00270B7F">
        <w:t>) et s’identifier (login et mot de passe).</w:t>
      </w:r>
    </w:p>
    <w:p w14:paraId="6FFAE79C" w14:textId="77777777" w:rsidR="00270B7F" w:rsidRDefault="00270B7F" w:rsidP="00270B7F">
      <w:pPr>
        <w:keepNext/>
        <w:spacing w:before="240" w:after="120"/>
        <w:jc w:val="center"/>
        <w:rPr>
          <w:noProof/>
        </w:rPr>
      </w:pPr>
      <w:r>
        <w:rPr>
          <w:noProof/>
        </w:rPr>
        <w:drawing>
          <wp:inline distT="0" distB="0" distL="0" distR="0" wp14:anchorId="0EF50604" wp14:editId="0117B01F">
            <wp:extent cx="2023100" cy="1804416"/>
            <wp:effectExtent l="0" t="0" r="0" b="0"/>
            <wp:docPr id="473397892"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397892" name="Image 473397892"/>
                    <pic:cNvPicPr/>
                  </pic:nvPicPr>
                  <pic:blipFill rotWithShape="1">
                    <a:blip r:embed="rId10"/>
                    <a:srcRect l="33873" t="31002" r="33065" b="7400"/>
                    <a:stretch/>
                  </pic:blipFill>
                  <pic:spPr bwMode="auto">
                    <a:xfrm>
                      <a:off x="0" y="0"/>
                      <a:ext cx="2023481" cy="1804756"/>
                    </a:xfrm>
                    <a:prstGeom prst="rect">
                      <a:avLst/>
                    </a:prstGeom>
                    <a:ln>
                      <a:noFill/>
                    </a:ln>
                    <a:extLst>
                      <a:ext uri="{53640926-AAD7-44D8-BBD7-CCE9431645EC}">
                        <a14:shadowObscured xmlns:a14="http://schemas.microsoft.com/office/drawing/2010/main"/>
                      </a:ext>
                    </a:extLst>
                  </pic:spPr>
                </pic:pic>
              </a:graphicData>
            </a:graphic>
          </wp:inline>
        </w:drawing>
      </w:r>
    </w:p>
    <w:p w14:paraId="60000854" w14:textId="3271CF84" w:rsidR="00270B7F" w:rsidRDefault="00270B7F" w:rsidP="00270B7F">
      <w:pPr>
        <w:pStyle w:val="Lgende"/>
      </w:pPr>
      <w:bookmarkStart w:id="21" w:name="_Ref197975004"/>
      <w:r>
        <w:t xml:space="preserve">Figure </w:t>
      </w:r>
      <w:r w:rsidR="00922828">
        <w:fldChar w:fldCharType="begin"/>
      </w:r>
      <w:r w:rsidR="00922828">
        <w:instrText xml:space="preserve"> SEQ Figure \* ARABIC </w:instrText>
      </w:r>
      <w:r w:rsidR="00922828">
        <w:fldChar w:fldCharType="separate"/>
      </w:r>
      <w:r>
        <w:rPr>
          <w:noProof/>
        </w:rPr>
        <w:t>1</w:t>
      </w:r>
      <w:r w:rsidR="00922828">
        <w:rPr>
          <w:noProof/>
        </w:rPr>
        <w:fldChar w:fldCharType="end"/>
      </w:r>
      <w:bookmarkEnd w:id="21"/>
      <w:r>
        <w:t xml:space="preserve"> - Formulaire </w:t>
      </w:r>
      <w:r w:rsidR="007651B0">
        <w:t xml:space="preserve">à titre d’exemple </w:t>
      </w:r>
      <w:r>
        <w:t>de recherche des preuves.</w:t>
      </w:r>
    </w:p>
    <w:p w14:paraId="2A08CA18" w14:textId="0706EEC5" w:rsidR="00270B7F" w:rsidRDefault="00270B7F" w:rsidP="00270B7F">
      <w:pPr>
        <w:pStyle w:val="CorpsdeTexte"/>
      </w:pPr>
      <w:r>
        <w:t>Un formulaire de recherche (</w:t>
      </w:r>
      <w:r w:rsidR="00FB3D59">
        <w:t>exemple</w:t>
      </w:r>
      <w:r w:rsidR="00280CB1">
        <w:t xml:space="preserve"> simplifié</w:t>
      </w:r>
      <w:r w:rsidR="00FB3D59">
        <w:t xml:space="preserve"> en</w:t>
      </w:r>
      <w:r w:rsidR="00280CB1">
        <w:t xml:space="preserve"> </w:t>
      </w:r>
      <w:r>
        <w:fldChar w:fldCharType="begin"/>
      </w:r>
      <w:r>
        <w:instrText xml:space="preserve"> REF _Ref197975004 \h </w:instrText>
      </w:r>
      <w:r>
        <w:fldChar w:fldCharType="separate"/>
      </w:r>
      <w:r>
        <w:t xml:space="preserve">Figure </w:t>
      </w:r>
      <w:r>
        <w:rPr>
          <w:noProof/>
        </w:rPr>
        <w:t>1</w:t>
      </w:r>
      <w:r>
        <w:fldChar w:fldCharType="end"/>
      </w:r>
      <w:r>
        <w:t xml:space="preserve">) permettra d’effectuer une recherche dans les différents ancrages à partir de l’identifiant de site, de la date ou encore du type de détection. Une comparaison entre le hash du fichier zippé (comprenant les photos) et le hash stocké dans la </w:t>
      </w:r>
      <w:proofErr w:type="spellStart"/>
      <w:r>
        <w:t>Blockchain</w:t>
      </w:r>
      <w:proofErr w:type="spellEnd"/>
      <w:r>
        <w:t xml:space="preserve"> grâce à l’utilisation d’Smart </w:t>
      </w:r>
      <w:proofErr w:type="spellStart"/>
      <w:r>
        <w:t>Contract</w:t>
      </w:r>
      <w:proofErr w:type="spellEnd"/>
      <w:r>
        <w:t xml:space="preserve"> permettra de certifier la non-altération des preuves.</w:t>
      </w:r>
    </w:p>
    <w:p w14:paraId="115E8E2C" w14:textId="0E361F39" w:rsidR="00270B7F" w:rsidRPr="00270B7F" w:rsidRDefault="00270B7F" w:rsidP="00270B7F">
      <w:pPr>
        <w:pStyle w:val="CorpsdeTexte"/>
      </w:pPr>
      <w:r>
        <w:t>Il s’agit là d’une application décentralisée (</w:t>
      </w:r>
      <w:proofErr w:type="spellStart"/>
      <w:r>
        <w:t>DApps</w:t>
      </w:r>
      <w:proofErr w:type="spellEnd"/>
      <w:r>
        <w:t xml:space="preserve">) utilisant un Smart </w:t>
      </w:r>
      <w:proofErr w:type="spellStart"/>
      <w:r>
        <w:t>Contract</w:t>
      </w:r>
      <w:proofErr w:type="spellEnd"/>
      <w:r>
        <w:t xml:space="preserve"> pour l’interrogation du registre de la </w:t>
      </w:r>
      <w:proofErr w:type="spellStart"/>
      <w:r>
        <w:t>Blockchain</w:t>
      </w:r>
      <w:proofErr w:type="spellEnd"/>
      <w:r>
        <w:t>.</w:t>
      </w:r>
    </w:p>
    <w:p w14:paraId="25D8B887" w14:textId="3F7EB8DC" w:rsidR="00536560" w:rsidRPr="00303515" w:rsidRDefault="00536560" w:rsidP="00536560">
      <w:pPr>
        <w:pStyle w:val="Titre1"/>
      </w:pPr>
      <w:bookmarkStart w:id="22" w:name="_Toc199952167"/>
      <w:r w:rsidRPr="00303515">
        <w:lastRenderedPageBreak/>
        <w:t xml:space="preserve">Interface entre </w:t>
      </w:r>
      <w:r w:rsidR="004F50A1" w:rsidRPr="00303515">
        <w:t>un</w:t>
      </w:r>
      <w:r w:rsidRPr="00303515">
        <w:t xml:space="preserve"> poste de travail et un</w:t>
      </w:r>
      <w:r w:rsidR="008F6126" w:rsidRPr="00303515">
        <w:t xml:space="preserve"> ou des</w:t>
      </w:r>
      <w:r w:rsidRPr="00303515">
        <w:t xml:space="preserve"> système</w:t>
      </w:r>
      <w:r w:rsidR="008F6126" w:rsidRPr="00303515">
        <w:t>s</w:t>
      </w:r>
      <w:r w:rsidRPr="00303515">
        <w:t xml:space="preserve"> LAD </w:t>
      </w:r>
      <w:r w:rsidR="00457915" w:rsidRPr="00303515">
        <w:t>fixe</w:t>
      </w:r>
      <w:r w:rsidR="008F6126" w:rsidRPr="00303515">
        <w:t>s</w:t>
      </w:r>
      <w:r w:rsidR="00457915" w:rsidRPr="00303515">
        <w:t xml:space="preserve"> </w:t>
      </w:r>
      <w:r w:rsidR="00B34113" w:rsidRPr="00303515">
        <w:t>distants</w:t>
      </w:r>
      <w:bookmarkEnd w:id="22"/>
    </w:p>
    <w:p w14:paraId="04E3A73D" w14:textId="77777777" w:rsidR="000743E5" w:rsidRPr="00303515" w:rsidRDefault="000743E5" w:rsidP="000743E5">
      <w:pPr>
        <w:pStyle w:val="Titre2"/>
      </w:pPr>
      <w:bookmarkStart w:id="23" w:name="_Toc199952168"/>
      <w:r w:rsidRPr="00303515">
        <w:t>Objet du chapitre/Principe</w:t>
      </w:r>
      <w:bookmarkEnd w:id="23"/>
    </w:p>
    <w:p w14:paraId="1206451A" w14:textId="402EE67F" w:rsidR="00225343" w:rsidRPr="00303515" w:rsidRDefault="00225343" w:rsidP="00225343">
      <w:r w:rsidRPr="00303515">
        <w:t>Ce chapitre décrit ce qui est nécessaire pour afficher</w:t>
      </w:r>
      <w:r w:rsidR="00984354" w:rsidRPr="00303515">
        <w:t xml:space="preserve"> sur un poste de travail</w:t>
      </w:r>
      <w:r w:rsidRPr="00303515">
        <w:t xml:space="preserve"> via un navigateur internet</w:t>
      </w:r>
      <w:r w:rsidR="00527E45" w:rsidRPr="00303515">
        <w:t xml:space="preserve"> l’interface </w:t>
      </w:r>
      <w:r w:rsidR="00AF0511" w:rsidRPr="00303515">
        <w:t xml:space="preserve">avec les systèmes de LAD </w:t>
      </w:r>
      <w:proofErr w:type="spellStart"/>
      <w:r w:rsidR="00527E45" w:rsidRPr="00303515">
        <w:t>DroneXTR</w:t>
      </w:r>
      <w:proofErr w:type="spellEnd"/>
      <w:r w:rsidR="00527E45" w:rsidRPr="00303515">
        <w:t xml:space="preserve"> distant</w:t>
      </w:r>
      <w:r w:rsidR="00AF0511" w:rsidRPr="00303515">
        <w:t>s</w:t>
      </w:r>
      <w:r w:rsidRPr="00303515">
        <w:t>.</w:t>
      </w:r>
    </w:p>
    <w:p w14:paraId="0AB3A741" w14:textId="77777777" w:rsidR="007D6E73" w:rsidRPr="00303515" w:rsidRDefault="007D6E73" w:rsidP="00225343"/>
    <w:p w14:paraId="677385C1" w14:textId="098A621F" w:rsidR="007D6E73" w:rsidRPr="00303515" w:rsidRDefault="007D6E73" w:rsidP="00225343">
      <w:r w:rsidRPr="00303515">
        <w:t>Ce navigateur peut être lancé à bord du véhicule ou sur un poste de travail distant connecté à internet.</w:t>
      </w:r>
    </w:p>
    <w:p w14:paraId="1595AEB8" w14:textId="77777777" w:rsidR="00225343" w:rsidRPr="00303515" w:rsidRDefault="00225343" w:rsidP="00225343"/>
    <w:p w14:paraId="31EABA2E" w14:textId="123122A1" w:rsidR="000743E5" w:rsidRPr="00303515" w:rsidRDefault="000743E5" w:rsidP="000743E5">
      <w:pPr>
        <w:pStyle w:val="Titre2"/>
      </w:pPr>
      <w:bookmarkStart w:id="24" w:name="_Toc199952169"/>
      <w:r w:rsidRPr="00303515">
        <w:t xml:space="preserve">Interface entre </w:t>
      </w:r>
      <w:r w:rsidR="004F50A1" w:rsidRPr="00303515">
        <w:t xml:space="preserve">un poste de travail et un ou des systèmes lad </w:t>
      </w:r>
      <w:r w:rsidR="00A56891" w:rsidRPr="00303515">
        <w:t>fixes</w:t>
      </w:r>
      <w:bookmarkEnd w:id="24"/>
    </w:p>
    <w:p w14:paraId="09E92116" w14:textId="2DDF7B9D" w:rsidR="000743E5" w:rsidRPr="00411A16" w:rsidRDefault="00931887" w:rsidP="000743E5">
      <w:r w:rsidRPr="00303515">
        <w:t xml:space="preserve">Afin </w:t>
      </w:r>
      <w:r w:rsidRPr="00411A16">
        <w:t xml:space="preserve">d’accéder à l’interface </w:t>
      </w:r>
      <w:proofErr w:type="spellStart"/>
      <w:r w:rsidRPr="00411A16">
        <w:t>DroneXTR</w:t>
      </w:r>
      <w:proofErr w:type="spellEnd"/>
      <w:r w:rsidRPr="00411A16">
        <w:t xml:space="preserve">, il faut </w:t>
      </w:r>
      <w:r w:rsidR="008C0685" w:rsidRPr="00411A16">
        <w:t xml:space="preserve">avoir accès à internet et </w:t>
      </w:r>
      <w:r w:rsidRPr="00411A16">
        <w:t>taper</w:t>
      </w:r>
      <w:r w:rsidR="008C0685" w:rsidRPr="00411A16">
        <w:t xml:space="preserve"> sur le navigateur internet</w:t>
      </w:r>
      <w:r w:rsidRPr="00411A16">
        <w:t xml:space="preserve"> l’URL du service </w:t>
      </w:r>
      <w:r w:rsidR="008C0685" w:rsidRPr="00411A16">
        <w:t xml:space="preserve">LAD </w:t>
      </w:r>
      <w:r w:rsidR="00111B2B" w:rsidRPr="00411A16">
        <w:t>fixe</w:t>
      </w:r>
      <w:r w:rsidR="00EC2E96" w:rsidRPr="00411A16">
        <w:t xml:space="preserve"> </w:t>
      </w:r>
      <w:r w:rsidRPr="00411A16">
        <w:t>(</w:t>
      </w:r>
      <w:r w:rsidR="00EC7D35" w:rsidRPr="00411A16">
        <w:rPr>
          <w:b/>
          <w:bCs/>
        </w:rPr>
        <w:t>www.infodrone.fr</w:t>
      </w:r>
      <w:r w:rsidR="00EC7D35" w:rsidRPr="00411A16">
        <w:t>) et s’</w:t>
      </w:r>
      <w:r w:rsidR="008C0685" w:rsidRPr="00411A16">
        <w:t>identifier (login et mot de passe)</w:t>
      </w:r>
      <w:r w:rsidR="0051303B" w:rsidRPr="00411A16">
        <w:t>.</w:t>
      </w:r>
    </w:p>
    <w:p w14:paraId="649FCB5A" w14:textId="77777777" w:rsidR="00013C6C" w:rsidRPr="00411A16" w:rsidRDefault="00013C6C" w:rsidP="000743E5"/>
    <w:p w14:paraId="4FEAEAFA" w14:textId="69E949C2" w:rsidR="00013C6C" w:rsidRPr="00411A16" w:rsidRDefault="00013C6C" w:rsidP="000743E5">
      <w:r w:rsidRPr="00411A16">
        <w:t>Login à utiliser</w:t>
      </w:r>
      <w:r w:rsidR="00522A02" w:rsidRPr="00411A16">
        <w:t xml:space="preserve"> à partir du véhicule SMDR2 de démonstration dans le cadre du projet </w:t>
      </w:r>
      <w:proofErr w:type="spellStart"/>
      <w:r w:rsidR="00522A02" w:rsidRPr="00411A16">
        <w:t>Clearspace</w:t>
      </w:r>
      <w:proofErr w:type="spellEnd"/>
      <w:r w:rsidR="00522A02" w:rsidRPr="00411A16">
        <w:t> :</w:t>
      </w:r>
    </w:p>
    <w:p w14:paraId="0FD4DAC9" w14:textId="2A107B10" w:rsidR="00522A02" w:rsidRPr="00411A16" w:rsidRDefault="00522A02" w:rsidP="000743E5">
      <w:r w:rsidRPr="00411A16">
        <w:tab/>
      </w:r>
      <w:hyperlink r:id="rId11" w:history="1">
        <w:r w:rsidR="00D60202" w:rsidRPr="00411A16">
          <w:rPr>
            <w:rStyle w:val="Lienhypertexte"/>
          </w:rPr>
          <w:t>cegelec@dronextr.fr</w:t>
        </w:r>
      </w:hyperlink>
    </w:p>
    <w:p w14:paraId="67FF973C" w14:textId="77777777" w:rsidR="00D60202" w:rsidRPr="00411A16" w:rsidRDefault="00D60202" w:rsidP="000743E5"/>
    <w:p w14:paraId="38AA4963" w14:textId="340DA81F" w:rsidR="00D60202" w:rsidRDefault="00D60202" w:rsidP="000743E5">
      <w:r w:rsidRPr="00411A16">
        <w:t xml:space="preserve">Mot de passe temporaire : </w:t>
      </w:r>
      <w:proofErr w:type="spellStart"/>
      <w:r w:rsidR="00411A16" w:rsidRPr="00411A16">
        <w:t>cegelec</w:t>
      </w:r>
      <w:proofErr w:type="spellEnd"/>
    </w:p>
    <w:p w14:paraId="6E5F846F" w14:textId="77777777" w:rsidR="00411A16" w:rsidRDefault="00411A16" w:rsidP="000743E5"/>
    <w:p w14:paraId="19CBF728" w14:textId="4087077B" w:rsidR="00411A16" w:rsidRPr="00411A16" w:rsidRDefault="00411A16" w:rsidP="000743E5">
      <w:r>
        <w:t xml:space="preserve">(NB : le mot de passe </w:t>
      </w:r>
      <w:r w:rsidR="009624EC">
        <w:t>a été</w:t>
      </w:r>
      <w:r>
        <w:t xml:space="preserve"> changé à la première</w:t>
      </w:r>
      <w:r w:rsidR="009624EC">
        <w:t xml:space="preserve"> connexion : il peut être demandé au </w:t>
      </w:r>
      <w:r w:rsidR="009624EC" w:rsidRPr="00303515">
        <w:t>02 32 63 59 47</w:t>
      </w:r>
      <w:r w:rsidR="009624EC">
        <w:t>).</w:t>
      </w:r>
    </w:p>
    <w:p w14:paraId="2040C48B" w14:textId="77777777" w:rsidR="00303515" w:rsidRPr="00411A16" w:rsidRDefault="00303515" w:rsidP="000743E5"/>
    <w:p w14:paraId="25283355" w14:textId="15569EE8" w:rsidR="0051303B" w:rsidRPr="00411A16" w:rsidRDefault="0051303B" w:rsidP="000743E5">
      <w:r w:rsidRPr="00411A16">
        <w:t>Les accès peuvent avoir lieu en parallèle depuis plusieurs postes de travail</w:t>
      </w:r>
      <w:r w:rsidR="00303515" w:rsidRPr="00411A16">
        <w:t>.</w:t>
      </w:r>
    </w:p>
    <w:p w14:paraId="5173800F" w14:textId="77777777" w:rsidR="00303515" w:rsidRPr="00411A16" w:rsidRDefault="00303515" w:rsidP="000743E5"/>
    <w:p w14:paraId="50D91F5C" w14:textId="29E0D529" w:rsidR="00EC2E96" w:rsidRPr="00303515" w:rsidRDefault="00485C4C" w:rsidP="000743E5">
      <w:r w:rsidRPr="00411A16">
        <w:t>Afin d’être homogène avec les autres pages web, testé avec</w:t>
      </w:r>
      <w:r w:rsidRPr="00303515">
        <w:t xml:space="preserve"> le navigateur </w:t>
      </w:r>
      <w:r w:rsidR="00F72A74" w:rsidRPr="00303515">
        <w:t>Microsoft</w:t>
      </w:r>
      <w:r w:rsidRPr="00303515">
        <w:t xml:space="preserve"> « </w:t>
      </w:r>
      <w:proofErr w:type="spellStart"/>
      <w:r w:rsidRPr="00303515">
        <w:t>Edge</w:t>
      </w:r>
      <w:proofErr w:type="spellEnd"/>
      <w:r w:rsidRPr="00303515">
        <w:t> »</w:t>
      </w:r>
      <w:r>
        <w:t>.</w:t>
      </w:r>
    </w:p>
    <w:p w14:paraId="536CBDC9" w14:textId="77777777" w:rsidR="00EC2E96" w:rsidRPr="00303515" w:rsidRDefault="00EC2E96" w:rsidP="00EC2E96">
      <w:pPr>
        <w:pStyle w:val="Titre2"/>
      </w:pPr>
      <w:bookmarkStart w:id="25" w:name="_Toc199952170"/>
      <w:r w:rsidRPr="00303515">
        <w:t>Accès à la cartographie nécessaire via internet</w:t>
      </w:r>
      <w:bookmarkEnd w:id="25"/>
    </w:p>
    <w:p w14:paraId="0DB9A6E2" w14:textId="378AE893" w:rsidR="00EC2E96" w:rsidRPr="00303515" w:rsidRDefault="00EC2E96" w:rsidP="00EC2E96">
      <w:r w:rsidRPr="00361855">
        <w:rPr>
          <w:color w:val="FF0000"/>
        </w:rPr>
        <w:t xml:space="preserve">Afin d’afficher correctement le fond cartographique, le client a besoin d’avoir accès au domaine de </w:t>
      </w:r>
      <w:proofErr w:type="spellStart"/>
      <w:r w:rsidRPr="00361855">
        <w:rPr>
          <w:color w:val="FF0000"/>
        </w:rPr>
        <w:t>OpenStreetMap</w:t>
      </w:r>
      <w:proofErr w:type="spellEnd"/>
      <w:r w:rsidRPr="00361855">
        <w:rPr>
          <w:color w:val="FF0000"/>
        </w:rPr>
        <w:t xml:space="preserve"> (https:/ /tile-openstreetmap.org) car la page internet vient y récupérer des ressources nécessaires.</w:t>
      </w:r>
      <w:r w:rsidR="00CD67BD" w:rsidRPr="00361855">
        <w:rPr>
          <w:color w:val="FF0000"/>
          <w:u w:val="single"/>
        </w:rPr>
        <w:t xml:space="preserve"> Il ne faut pas configurer une interdiction sur cette URL</w:t>
      </w:r>
      <w:r w:rsidR="00CD67BD" w:rsidRPr="00361855">
        <w:rPr>
          <w:color w:val="FF0000"/>
        </w:rPr>
        <w:t>.</w:t>
      </w:r>
    </w:p>
    <w:p w14:paraId="348C3606" w14:textId="77777777" w:rsidR="002330B1" w:rsidRPr="00303515" w:rsidRDefault="002330B1" w:rsidP="00EC2E96"/>
    <w:p w14:paraId="4DA8FD27" w14:textId="4CD12C6D" w:rsidR="00EC2E96" w:rsidRPr="00DE67B0" w:rsidRDefault="002330B1" w:rsidP="000743E5">
      <w:pPr>
        <w:rPr>
          <w:b/>
          <w:bCs/>
          <w:color w:val="000000" w:themeColor="text1"/>
        </w:rPr>
      </w:pPr>
      <w:r w:rsidRPr="00303515">
        <w:rPr>
          <w:b/>
          <w:bCs/>
          <w:color w:val="FF0000"/>
        </w:rPr>
        <w:t>A VALIDER PAR DXTR, ne fonctionne pas chez nous</w:t>
      </w:r>
      <w:r w:rsidR="00CF21B4" w:rsidRPr="00303515">
        <w:rPr>
          <w:b/>
          <w:bCs/>
          <w:color w:val="FF0000"/>
        </w:rPr>
        <w:t>.</w:t>
      </w:r>
      <w:r w:rsidR="00DE67B0">
        <w:rPr>
          <w:b/>
          <w:bCs/>
          <w:color w:val="FF0000"/>
        </w:rPr>
        <w:t xml:space="preserve"> </w:t>
      </w:r>
      <w:r w:rsidR="00DE67B0" w:rsidRPr="00DE67B0">
        <w:rPr>
          <w:b/>
          <w:bCs/>
          <w:color w:val="000000" w:themeColor="text1"/>
        </w:rPr>
        <w:t>A tester lors de la mise en place sur le serveur embarqué</w:t>
      </w:r>
    </w:p>
    <w:p w14:paraId="108C3AB4" w14:textId="58CBC2A2" w:rsidR="00CF21B4" w:rsidRPr="00DE67B0" w:rsidRDefault="00CF21B4" w:rsidP="000743E5">
      <w:pPr>
        <w:rPr>
          <w:b/>
          <w:bCs/>
          <w:color w:val="000000" w:themeColor="text1"/>
        </w:rPr>
      </w:pPr>
    </w:p>
    <w:p w14:paraId="63C8B5C6" w14:textId="6EFAEF18" w:rsidR="00F664BC" w:rsidRPr="00303515" w:rsidRDefault="00F664BC" w:rsidP="00F664BC">
      <w:pPr>
        <w:pStyle w:val="Titre1"/>
      </w:pPr>
      <w:bookmarkStart w:id="26" w:name="_Toc199952171"/>
      <w:r w:rsidRPr="00303515">
        <w:lastRenderedPageBreak/>
        <w:t>Interface entre un poste de travail</w:t>
      </w:r>
      <w:r w:rsidR="00E85D88" w:rsidRPr="00303515">
        <w:t xml:space="preserve"> </w:t>
      </w:r>
      <w:r w:rsidR="00457915" w:rsidRPr="00303515">
        <w:t xml:space="preserve">et </w:t>
      </w:r>
      <w:r w:rsidR="00B34113" w:rsidRPr="00303515">
        <w:t>un</w:t>
      </w:r>
      <w:r w:rsidR="00490F81" w:rsidRPr="00303515">
        <w:t xml:space="preserve"> ou </w:t>
      </w:r>
      <w:r w:rsidR="00B34113" w:rsidRPr="00303515">
        <w:t>des</w:t>
      </w:r>
      <w:r w:rsidR="00457915" w:rsidRPr="00303515">
        <w:t xml:space="preserve"> système</w:t>
      </w:r>
      <w:r w:rsidR="00D61C85" w:rsidRPr="00303515">
        <w:t xml:space="preserve"> </w:t>
      </w:r>
      <w:r w:rsidR="00833FE3" w:rsidRPr="00303515">
        <w:t>LAD embarqué</w:t>
      </w:r>
      <w:r w:rsidR="00490F81" w:rsidRPr="00303515">
        <w:t>s</w:t>
      </w:r>
      <w:bookmarkEnd w:id="26"/>
    </w:p>
    <w:p w14:paraId="4BD24E54" w14:textId="77777777" w:rsidR="000743E5" w:rsidRPr="00303515" w:rsidRDefault="000743E5" w:rsidP="000743E5">
      <w:pPr>
        <w:pStyle w:val="Titre2"/>
      </w:pPr>
      <w:bookmarkStart w:id="27" w:name="_Toc199952172"/>
      <w:r w:rsidRPr="00303515">
        <w:t>Objet du chapitre/Principe</w:t>
      </w:r>
      <w:bookmarkEnd w:id="27"/>
    </w:p>
    <w:p w14:paraId="5E13B8DE" w14:textId="511F3820" w:rsidR="000743E5" w:rsidRPr="00303515" w:rsidRDefault="000743E5" w:rsidP="000743E5">
      <w:pPr>
        <w:pStyle w:val="CorpsdeTexte"/>
      </w:pPr>
      <w:r w:rsidRPr="00303515">
        <w:t>Ce chapitre décrit ce qui est nécessaire pour afficher via un navigateur internet</w:t>
      </w:r>
      <w:r w:rsidR="00E31CB9" w:rsidRPr="00303515">
        <w:t xml:space="preserve"> l’interface </w:t>
      </w:r>
      <w:proofErr w:type="spellStart"/>
      <w:r w:rsidR="00E31CB9" w:rsidRPr="00303515">
        <w:t>DroneXTR</w:t>
      </w:r>
      <w:proofErr w:type="spellEnd"/>
      <w:r w:rsidR="00183E6F" w:rsidRPr="00303515">
        <w:t xml:space="preserve"> embarquée</w:t>
      </w:r>
      <w:r w:rsidR="00527E45" w:rsidRPr="00303515">
        <w:t>.</w:t>
      </w:r>
    </w:p>
    <w:p w14:paraId="6F6C4461" w14:textId="77777777" w:rsidR="00B70B3B" w:rsidRPr="00303515" w:rsidRDefault="00B70B3B" w:rsidP="00B70B3B"/>
    <w:p w14:paraId="27882C49" w14:textId="77777777" w:rsidR="00B70B3B" w:rsidRPr="00303515" w:rsidRDefault="00B70B3B" w:rsidP="00B70B3B">
      <w:r w:rsidRPr="00303515">
        <w:t xml:space="preserve">Ce navigateur peut être lancé à bord du véhicule </w:t>
      </w:r>
      <w:commentRangeStart w:id="28"/>
      <w:commentRangeStart w:id="29"/>
      <w:r w:rsidRPr="00303515">
        <w:t>ou sur un poste de travail distant connecté</w:t>
      </w:r>
      <w:r>
        <w:t xml:space="preserve"> au VPN via</w:t>
      </w:r>
      <w:r w:rsidRPr="00303515">
        <w:t xml:space="preserve"> internet.</w:t>
      </w:r>
      <w:commentRangeEnd w:id="28"/>
      <w:r w:rsidR="00276E06">
        <w:rPr>
          <w:rStyle w:val="Marquedecommentaire"/>
        </w:rPr>
        <w:commentReference w:id="28"/>
      </w:r>
      <w:commentRangeEnd w:id="29"/>
      <w:r w:rsidR="00DE67B0">
        <w:rPr>
          <w:rStyle w:val="Marquedecommentaire"/>
        </w:rPr>
        <w:commentReference w:id="29"/>
      </w:r>
    </w:p>
    <w:p w14:paraId="35A7FA03" w14:textId="0C454C7D" w:rsidR="000743E5" w:rsidRPr="00303515" w:rsidRDefault="000743E5" w:rsidP="000743E5">
      <w:pPr>
        <w:pStyle w:val="Titre2"/>
      </w:pPr>
      <w:bookmarkStart w:id="30" w:name="_Toc199952173"/>
      <w:r w:rsidRPr="00303515">
        <w:t xml:space="preserve">Interface entre </w:t>
      </w:r>
      <w:r w:rsidR="00F9462D" w:rsidRPr="00303515">
        <w:t xml:space="preserve">un poste de travail et </w:t>
      </w:r>
      <w:r w:rsidR="00B34113" w:rsidRPr="00303515">
        <w:t>un</w:t>
      </w:r>
      <w:r w:rsidR="0017121D" w:rsidRPr="00303515">
        <w:t xml:space="preserve"> ou </w:t>
      </w:r>
      <w:r w:rsidR="00B34113" w:rsidRPr="00303515">
        <w:t>des</w:t>
      </w:r>
      <w:r w:rsidR="00F9462D" w:rsidRPr="00303515">
        <w:t xml:space="preserve"> système</w:t>
      </w:r>
      <w:r w:rsidR="0017121D" w:rsidRPr="00303515">
        <w:t>s</w:t>
      </w:r>
      <w:r w:rsidR="00F9462D" w:rsidRPr="00303515">
        <w:t xml:space="preserve"> lad embarqué</w:t>
      </w:r>
      <w:r w:rsidR="0017121D" w:rsidRPr="00303515">
        <w:t>s</w:t>
      </w:r>
      <w:bookmarkEnd w:id="30"/>
    </w:p>
    <w:p w14:paraId="5B7324D7" w14:textId="5ED64F94" w:rsidR="00521E61" w:rsidRDefault="00C7037F" w:rsidP="00521E61">
      <w:pPr>
        <w:pStyle w:val="CorpsdeTexte"/>
      </w:pPr>
      <w:commentRangeStart w:id="31"/>
      <w:commentRangeStart w:id="32"/>
      <w:r w:rsidRPr="00303515">
        <w:t xml:space="preserve">Le web server </w:t>
      </w:r>
      <w:commentRangeEnd w:id="31"/>
      <w:r w:rsidR="00E65807">
        <w:rPr>
          <w:rStyle w:val="Marquedecommentaire"/>
          <w:szCs w:val="20"/>
        </w:rPr>
        <w:commentReference w:id="31"/>
      </w:r>
      <w:commentRangeEnd w:id="32"/>
      <w:r w:rsidR="00DE67B0">
        <w:rPr>
          <w:rStyle w:val="Marquedecommentaire"/>
          <w:szCs w:val="20"/>
        </w:rPr>
        <w:commentReference w:id="32"/>
      </w:r>
      <w:r w:rsidR="007B1D73">
        <w:t xml:space="preserve">de </w:t>
      </w:r>
      <w:proofErr w:type="spellStart"/>
      <w:r w:rsidR="00C83306" w:rsidRPr="00303515">
        <w:t>DroneXTR</w:t>
      </w:r>
      <w:proofErr w:type="spellEnd"/>
      <w:r w:rsidR="00C83306" w:rsidRPr="00303515">
        <w:t xml:space="preserve"> (PC Linux)</w:t>
      </w:r>
      <w:r w:rsidRPr="00303515">
        <w:t xml:space="preserve"> est localisé à bord du véhicule, et est compris dans le réseau local du modem 4G/5G à bord du SMDR2. </w:t>
      </w:r>
      <w:commentRangeStart w:id="33"/>
      <w:commentRangeStart w:id="34"/>
      <w:r w:rsidR="00265595" w:rsidRPr="00303515">
        <w:t>Il est donc nécessaire, afin d’y accéder</w:t>
      </w:r>
      <w:r w:rsidR="00B70B3B">
        <w:t>,</w:t>
      </w:r>
      <w:r w:rsidR="00B70B3B" w:rsidRPr="00B70B3B">
        <w:t xml:space="preserve"> </w:t>
      </w:r>
      <w:r w:rsidR="00B70B3B">
        <w:t xml:space="preserve">d’être connecté au réseau VPN associé au véhicule, </w:t>
      </w:r>
      <w:r w:rsidR="00B70B3B" w:rsidRPr="00303515">
        <w:t xml:space="preserve">d’avoir </w:t>
      </w:r>
      <w:r w:rsidR="005A1BCB" w:rsidRPr="00303515">
        <w:t>l’</w:t>
      </w:r>
      <w:r w:rsidR="005A1BCB">
        <w:t>adresse IP</w:t>
      </w:r>
      <w:r w:rsidR="005A1BCB" w:rsidRPr="00303515">
        <w:t xml:space="preserve"> associée au </w:t>
      </w:r>
      <w:r w:rsidR="005A1BCB">
        <w:t>Serveur Web</w:t>
      </w:r>
      <w:r w:rsidR="00265595" w:rsidRPr="00303515">
        <w:t>, ainsi que le port utilisé (</w:t>
      </w:r>
      <w:r w:rsidR="00B067DA">
        <w:t>61911</w:t>
      </w:r>
      <w:r w:rsidR="00265595" w:rsidRPr="00303515">
        <w:t>). La redirection de ports dans le réseau du véhicule s’occupera du reste (NAT).</w:t>
      </w:r>
      <w:commentRangeEnd w:id="33"/>
      <w:r w:rsidR="0047444F">
        <w:rPr>
          <w:rStyle w:val="Marquedecommentaire"/>
          <w:szCs w:val="20"/>
        </w:rPr>
        <w:commentReference w:id="33"/>
      </w:r>
      <w:commentRangeEnd w:id="34"/>
      <w:r w:rsidR="00DE67B0">
        <w:rPr>
          <w:rStyle w:val="Marquedecommentaire"/>
          <w:szCs w:val="20"/>
        </w:rPr>
        <w:commentReference w:id="34"/>
      </w:r>
    </w:p>
    <w:p w14:paraId="60478FC5" w14:textId="77777777" w:rsidR="00334305" w:rsidRPr="00334305" w:rsidRDefault="00334305" w:rsidP="00521E61">
      <w:pPr>
        <w:pStyle w:val="CorpsdeTexte"/>
      </w:pPr>
    </w:p>
    <w:p w14:paraId="6B5936F4" w14:textId="77777777" w:rsidR="00521E61" w:rsidRPr="00303515" w:rsidRDefault="00521E61" w:rsidP="00521E61">
      <w:pPr>
        <w:pStyle w:val="CorpsdeTexte"/>
      </w:pPr>
      <w:r w:rsidRPr="00303515">
        <w:t xml:space="preserve">Dans le cadre du projet </w:t>
      </w:r>
      <w:proofErr w:type="spellStart"/>
      <w:r w:rsidRPr="00303515">
        <w:t>Clearspace</w:t>
      </w:r>
      <w:proofErr w:type="spellEnd"/>
      <w:r w:rsidRPr="00303515">
        <w:t xml:space="preserve">, utilisez : </w:t>
      </w:r>
    </w:p>
    <w:p w14:paraId="589E203B" w14:textId="268634FD" w:rsidR="00521E61" w:rsidRPr="00303515" w:rsidRDefault="005A1BCB" w:rsidP="00521E61">
      <w:pPr>
        <w:pStyle w:val="CorpsdeTexte"/>
        <w:ind w:firstLine="567"/>
        <w:rPr>
          <w:b/>
          <w:bCs/>
        </w:rPr>
      </w:pPr>
      <w:r>
        <w:rPr>
          <w:b/>
          <w:bCs/>
        </w:rPr>
        <w:t>192.168.32.62</w:t>
      </w:r>
      <w:r w:rsidR="00521E61" w:rsidRPr="00303515">
        <w:rPr>
          <w:b/>
          <w:bCs/>
        </w:rPr>
        <w:t>:</w:t>
      </w:r>
      <w:r w:rsidR="00521E61">
        <w:rPr>
          <w:b/>
          <w:bCs/>
        </w:rPr>
        <w:t>61911</w:t>
      </w:r>
    </w:p>
    <w:p w14:paraId="000987B5" w14:textId="77777777" w:rsidR="00B067DA" w:rsidRDefault="00B067DA" w:rsidP="00C7037F">
      <w:pPr>
        <w:pStyle w:val="CorpsdeTexte"/>
      </w:pPr>
    </w:p>
    <w:p w14:paraId="733F0C40" w14:textId="1474C91B" w:rsidR="00B067DA" w:rsidRPr="00411A16" w:rsidRDefault="00521E61" w:rsidP="00B067DA">
      <w:r>
        <w:t>Il faudra ensuite</w:t>
      </w:r>
      <w:r w:rsidR="00B067DA" w:rsidRPr="00411A16">
        <w:t xml:space="preserve"> s’identifier (login et mot de passe)</w:t>
      </w:r>
      <w:r w:rsidR="00C86B33">
        <w:t xml:space="preserve"> </w:t>
      </w:r>
      <w:r w:rsidR="006E320C">
        <w:t xml:space="preserve">de manière équivalente </w:t>
      </w:r>
      <w:r w:rsidR="00C41BBB">
        <w:t xml:space="preserve">au </w:t>
      </w:r>
      <w:r w:rsidR="006E320C">
        <w:t>chapitre 5.2</w:t>
      </w:r>
      <w:r w:rsidR="00B067DA" w:rsidRPr="00411A16">
        <w:t>.</w:t>
      </w:r>
      <w:r w:rsidR="000C2CEC">
        <w:t xml:space="preserve"> </w:t>
      </w:r>
      <w:r w:rsidR="000C2CEC" w:rsidRPr="000C2CEC">
        <w:rPr>
          <w:b/>
          <w:bCs/>
          <w:color w:val="FF0000"/>
        </w:rPr>
        <w:t>(</w:t>
      </w:r>
      <w:proofErr w:type="gramStart"/>
      <w:r w:rsidR="000C2CEC" w:rsidRPr="000C2CEC">
        <w:rPr>
          <w:b/>
          <w:bCs/>
          <w:color w:val="FF0000"/>
        </w:rPr>
        <w:t>login</w:t>
      </w:r>
      <w:proofErr w:type="gramEnd"/>
      <w:r w:rsidR="000C2CEC" w:rsidRPr="000C2CEC">
        <w:rPr>
          <w:b/>
          <w:bCs/>
          <w:color w:val="FF0000"/>
        </w:rPr>
        <w:t xml:space="preserve"> et mot de passe à indiquer par DXTR ou à configurer par CD SIC sur indication de DXTR)</w:t>
      </w:r>
    </w:p>
    <w:p w14:paraId="54C5EB22" w14:textId="77777777" w:rsidR="00B067DA" w:rsidRPr="00411A16" w:rsidRDefault="00B067DA" w:rsidP="00B067DA"/>
    <w:p w14:paraId="563ABD6E" w14:textId="21A48DF0" w:rsidR="00B067DA" w:rsidRPr="000C2CEC" w:rsidRDefault="00521E61" w:rsidP="00B067DA">
      <w:pPr>
        <w:rPr>
          <w:b/>
          <w:bCs/>
          <w:i/>
          <w:iCs/>
          <w:color w:val="FF0000"/>
        </w:rPr>
      </w:pPr>
      <w:r w:rsidRPr="000C2CEC">
        <w:rPr>
          <w:b/>
          <w:bCs/>
          <w:i/>
          <w:iCs/>
          <w:color w:val="FF0000"/>
        </w:rPr>
        <w:t>En attente de livraison du Web Server DXTR</w:t>
      </w:r>
      <w:r w:rsidR="003A20B5" w:rsidRPr="000C2CEC">
        <w:rPr>
          <w:b/>
          <w:bCs/>
          <w:i/>
          <w:iCs/>
          <w:color w:val="FF0000"/>
        </w:rPr>
        <w:t xml:space="preserve"> </w:t>
      </w:r>
      <w:r w:rsidR="00973F98" w:rsidRPr="000C2CEC">
        <w:rPr>
          <w:b/>
          <w:bCs/>
          <w:i/>
          <w:iCs/>
          <w:color w:val="FF0000"/>
        </w:rPr>
        <w:t xml:space="preserve">et de sa documentation </w:t>
      </w:r>
      <w:r w:rsidR="003A20B5" w:rsidRPr="000C2CEC">
        <w:rPr>
          <w:b/>
          <w:bCs/>
          <w:i/>
          <w:iCs/>
          <w:color w:val="FF0000"/>
        </w:rPr>
        <w:t>pour configurer</w:t>
      </w:r>
      <w:r w:rsidR="00973F98" w:rsidRPr="000C2CEC">
        <w:rPr>
          <w:b/>
          <w:bCs/>
          <w:i/>
          <w:iCs/>
          <w:color w:val="FF0000"/>
        </w:rPr>
        <w:t xml:space="preserve"> finaliser ce chapitre</w:t>
      </w:r>
      <w:r w:rsidR="003A20B5" w:rsidRPr="000C2CEC">
        <w:rPr>
          <w:b/>
          <w:bCs/>
          <w:i/>
          <w:iCs/>
          <w:color w:val="FF0000"/>
        </w:rPr>
        <w:t xml:space="preserve"> et tester</w:t>
      </w:r>
    </w:p>
    <w:p w14:paraId="2681F775" w14:textId="77777777" w:rsidR="00B067DA" w:rsidRPr="00411A16" w:rsidRDefault="00B067DA" w:rsidP="00B067DA"/>
    <w:p w14:paraId="62FF1CD1" w14:textId="6D27B4C9" w:rsidR="00B067DA" w:rsidRPr="00411A16" w:rsidRDefault="00B067DA" w:rsidP="00B067DA">
      <w:commentRangeStart w:id="35"/>
      <w:commentRangeStart w:id="36"/>
      <w:r w:rsidRPr="00411A16">
        <w:t>Les accès peuvent avoir lieu en parallèle depuis plusieurs postes de travail</w:t>
      </w:r>
      <w:r w:rsidR="007A3CE1">
        <w:t xml:space="preserve"> </w:t>
      </w:r>
      <w:r w:rsidR="003A20B5">
        <w:t>embarqués ou distants</w:t>
      </w:r>
      <w:commentRangeEnd w:id="35"/>
      <w:r w:rsidR="0047444F">
        <w:rPr>
          <w:rStyle w:val="Marquedecommentaire"/>
        </w:rPr>
        <w:commentReference w:id="35"/>
      </w:r>
      <w:commentRangeEnd w:id="36"/>
      <w:r w:rsidR="00DE67B0">
        <w:rPr>
          <w:rStyle w:val="Marquedecommentaire"/>
        </w:rPr>
        <w:commentReference w:id="36"/>
      </w:r>
      <w:r w:rsidRPr="00411A16">
        <w:t>.</w:t>
      </w:r>
    </w:p>
    <w:p w14:paraId="70016B8B" w14:textId="77777777" w:rsidR="00B067DA" w:rsidRPr="00411A16" w:rsidRDefault="00B067DA" w:rsidP="00B067DA"/>
    <w:p w14:paraId="0187A9BD" w14:textId="77777777" w:rsidR="00B067DA" w:rsidRDefault="00B067DA" w:rsidP="00B067DA">
      <w:r w:rsidRPr="00411A16">
        <w:t>Afin d’être homogène avec les autres pages web, testé avec</w:t>
      </w:r>
      <w:r w:rsidRPr="00303515">
        <w:t xml:space="preserve"> le navigateur Microsoft « </w:t>
      </w:r>
      <w:proofErr w:type="spellStart"/>
      <w:r w:rsidRPr="00303515">
        <w:t>Edge</w:t>
      </w:r>
      <w:proofErr w:type="spellEnd"/>
      <w:r w:rsidRPr="00303515">
        <w:t> »</w:t>
      </w:r>
      <w:r>
        <w:t>.</w:t>
      </w:r>
    </w:p>
    <w:p w14:paraId="2D563353" w14:textId="77777777" w:rsidR="008C00DA" w:rsidRDefault="008C00DA" w:rsidP="00B067DA"/>
    <w:p w14:paraId="0DADC653" w14:textId="77777777" w:rsidR="008C00DA" w:rsidRDefault="008C00DA" w:rsidP="008C00DA">
      <w:pPr>
        <w:pStyle w:val="Titre3"/>
      </w:pPr>
      <w:bookmarkStart w:id="37" w:name="_Toc199952174"/>
      <w:r>
        <w:t>Initialisation du VPN</w:t>
      </w:r>
      <w:bookmarkEnd w:id="37"/>
    </w:p>
    <w:p w14:paraId="1D7B6E90" w14:textId="3AFB9065" w:rsidR="008C00DA" w:rsidRDefault="00DB6456" w:rsidP="008C00DA">
      <w:pPr>
        <w:pStyle w:val="CorpsdeTexte"/>
        <w:rPr>
          <w:lang w:eastAsia="de-DE"/>
        </w:rPr>
      </w:pPr>
      <w:r>
        <w:t>Il faudra initialiser le VPN si ce n’est pas déjà fait de manière équivalente au chapitre 3.2.1.</w:t>
      </w:r>
    </w:p>
    <w:p w14:paraId="234D4582" w14:textId="77777777" w:rsidR="008C00DA" w:rsidRPr="002D55F5" w:rsidRDefault="008C00DA" w:rsidP="008C00DA">
      <w:pPr>
        <w:pStyle w:val="CorpsdeTexte"/>
        <w:rPr>
          <w:b/>
          <w:bCs/>
          <w:color w:val="FF0000"/>
          <w:lang w:eastAsia="de-DE"/>
        </w:rPr>
      </w:pPr>
      <w:r w:rsidRPr="002D55F5">
        <w:rPr>
          <w:b/>
          <w:bCs/>
          <w:color w:val="FF0000"/>
          <w:lang w:eastAsia="de-DE"/>
        </w:rPr>
        <w:t>Attention : Chaque entité ne peut connecter simultanément qu’une seule machine.</w:t>
      </w:r>
    </w:p>
    <w:p w14:paraId="667052BB" w14:textId="77777777" w:rsidR="008C00DA" w:rsidRDefault="008C00DA" w:rsidP="008C00DA">
      <w:pPr>
        <w:pStyle w:val="Titre3"/>
      </w:pPr>
      <w:bookmarkStart w:id="38" w:name="_Toc199952175"/>
      <w:r>
        <w:t>Utilisation du VPN</w:t>
      </w:r>
      <w:bookmarkEnd w:id="38"/>
    </w:p>
    <w:p w14:paraId="79716146" w14:textId="78C31F0C" w:rsidR="008C00DA" w:rsidRPr="00303515" w:rsidRDefault="00DB6456" w:rsidP="00B067DA">
      <w:r>
        <w:t>Il faudra utiliser le VPN de manière équivalente au chapitre 3.2.2</w:t>
      </w:r>
    </w:p>
    <w:p w14:paraId="7B676ED2" w14:textId="77777777" w:rsidR="00EA5B3A" w:rsidRPr="00303515" w:rsidRDefault="00EA5B3A" w:rsidP="00C7037F">
      <w:pPr>
        <w:pStyle w:val="CorpsdeTexte"/>
      </w:pPr>
    </w:p>
    <w:p w14:paraId="7E8322BF" w14:textId="77777777" w:rsidR="00EA5B3A" w:rsidRPr="00303515" w:rsidRDefault="00EA5B3A" w:rsidP="00EA5B3A">
      <w:pPr>
        <w:pStyle w:val="Titre2"/>
      </w:pPr>
      <w:bookmarkStart w:id="39" w:name="_Toc199952176"/>
      <w:r w:rsidRPr="00303515">
        <w:lastRenderedPageBreak/>
        <w:t>Accès à la cartographie nécessaire via internet</w:t>
      </w:r>
      <w:bookmarkEnd w:id="39"/>
    </w:p>
    <w:p w14:paraId="07D8F998" w14:textId="77777777" w:rsidR="00EA5B3A" w:rsidRPr="00303515" w:rsidRDefault="00EA5B3A" w:rsidP="00EA5B3A">
      <w:r w:rsidRPr="00303515">
        <w:t xml:space="preserve">Afin d’afficher correctement le fond cartographique, le client a besoin d’avoir accès au domaine de </w:t>
      </w:r>
      <w:proofErr w:type="spellStart"/>
      <w:r w:rsidRPr="00303515">
        <w:t>OpenStreetMap</w:t>
      </w:r>
      <w:proofErr w:type="spellEnd"/>
      <w:r w:rsidRPr="00303515">
        <w:t xml:space="preserve"> (https:/ /tile-openstreetmap.org) car la page internet vient y récupérer des ressources nécessaires.</w:t>
      </w:r>
    </w:p>
    <w:p w14:paraId="654957B1" w14:textId="77777777" w:rsidR="00EA5B3A" w:rsidRDefault="00EA5B3A" w:rsidP="00C7037F">
      <w:pPr>
        <w:pStyle w:val="CorpsdeTexte"/>
      </w:pPr>
    </w:p>
    <w:p w14:paraId="5DFBD165" w14:textId="5F611624" w:rsidR="00BE2E00" w:rsidRDefault="00973F98" w:rsidP="00C7037F">
      <w:pPr>
        <w:pStyle w:val="CorpsdeTexte"/>
      </w:pPr>
      <w:r w:rsidRPr="00303515">
        <w:rPr>
          <w:b/>
          <w:bCs/>
          <w:color w:val="FF0000"/>
        </w:rPr>
        <w:t>A VALIDER PAR DXTR</w:t>
      </w:r>
    </w:p>
    <w:p w14:paraId="3928B302" w14:textId="2DE25F55" w:rsidR="00C65098" w:rsidRPr="00303515" w:rsidRDefault="00C65098" w:rsidP="00C65098">
      <w:pPr>
        <w:pStyle w:val="Titre1"/>
      </w:pPr>
      <w:bookmarkStart w:id="40" w:name="_Toc199952177"/>
      <w:r w:rsidRPr="00303515">
        <w:lastRenderedPageBreak/>
        <w:t xml:space="preserve">Interface entre </w:t>
      </w:r>
      <w:r w:rsidR="0001075C" w:rsidRPr="00303515">
        <w:t>les différents outils de détections</w:t>
      </w:r>
      <w:r w:rsidRPr="00303515">
        <w:t xml:space="preserve"> et le système d</w:t>
      </w:r>
      <w:r w:rsidR="00490F81" w:rsidRPr="00303515">
        <w:t>’ancrage de preuves dans la</w:t>
      </w:r>
      <w:r w:rsidRPr="00303515">
        <w:t xml:space="preserve"> blockhain</w:t>
      </w:r>
      <w:bookmarkEnd w:id="40"/>
    </w:p>
    <w:p w14:paraId="696836A1" w14:textId="77777777" w:rsidR="00C65098" w:rsidRPr="00303515" w:rsidRDefault="00C65098" w:rsidP="00C65098">
      <w:pPr>
        <w:pStyle w:val="Titre2"/>
      </w:pPr>
      <w:bookmarkStart w:id="41" w:name="_Toc199952178"/>
      <w:r w:rsidRPr="00303515">
        <w:t>Objet du chapitre/Principe</w:t>
      </w:r>
      <w:bookmarkEnd w:id="41"/>
    </w:p>
    <w:p w14:paraId="5E04B5B3" w14:textId="20AF2CCA" w:rsidR="00C65098" w:rsidRPr="00303515" w:rsidRDefault="00C65098" w:rsidP="00C65098">
      <w:pPr>
        <w:pStyle w:val="CorpsdeTexte"/>
      </w:pPr>
      <w:r w:rsidRPr="00303515">
        <w:t>Ce chapitre décrit ce qui est nécessaire pour l’envoie de preuves de</w:t>
      </w:r>
      <w:r w:rsidR="00607B34" w:rsidRPr="00303515">
        <w:t>s</w:t>
      </w:r>
      <w:r w:rsidRPr="00303515">
        <w:t xml:space="preserve"> détections radars vers la </w:t>
      </w:r>
      <w:proofErr w:type="spellStart"/>
      <w:r w:rsidRPr="00303515">
        <w:t>blockchain</w:t>
      </w:r>
      <w:proofErr w:type="spellEnd"/>
      <w:r w:rsidRPr="00303515">
        <w:t xml:space="preserve"> depuis le poste de travail embarqué, de</w:t>
      </w:r>
      <w:r w:rsidR="00607B34" w:rsidRPr="00303515">
        <w:t>s</w:t>
      </w:r>
      <w:r w:rsidRPr="00303515">
        <w:t xml:space="preserve"> détections </w:t>
      </w:r>
      <w:r w:rsidR="008573FE" w:rsidRPr="00303515">
        <w:t xml:space="preserve">du ou des systèmes </w:t>
      </w:r>
      <w:r w:rsidRPr="00303515">
        <w:t>LAD embarqué</w:t>
      </w:r>
      <w:r w:rsidR="008573FE" w:rsidRPr="00303515">
        <w:t>s</w:t>
      </w:r>
      <w:r w:rsidR="004567EA" w:rsidRPr="00303515">
        <w:t xml:space="preserve"> vers la </w:t>
      </w:r>
      <w:proofErr w:type="spellStart"/>
      <w:r w:rsidR="004567EA" w:rsidRPr="00303515">
        <w:t>blockchain</w:t>
      </w:r>
      <w:proofErr w:type="spellEnd"/>
      <w:r w:rsidRPr="00303515">
        <w:t>, et de</w:t>
      </w:r>
      <w:r w:rsidR="00607B34" w:rsidRPr="00303515">
        <w:t>s</w:t>
      </w:r>
      <w:r w:rsidRPr="00303515">
        <w:t xml:space="preserve"> détection</w:t>
      </w:r>
      <w:r w:rsidR="008573FE" w:rsidRPr="00303515">
        <w:t>s du ou des systèmes</w:t>
      </w:r>
      <w:r w:rsidRPr="00303515">
        <w:t xml:space="preserve"> LAD fixes </w:t>
      </w:r>
      <w:r w:rsidR="004567EA" w:rsidRPr="00303515">
        <w:t xml:space="preserve">vers la </w:t>
      </w:r>
      <w:proofErr w:type="spellStart"/>
      <w:r w:rsidR="004567EA" w:rsidRPr="00303515">
        <w:t>blockchain</w:t>
      </w:r>
      <w:proofErr w:type="spellEnd"/>
      <w:r w:rsidRPr="00303515">
        <w:t>.</w:t>
      </w:r>
    </w:p>
    <w:p w14:paraId="75BB6D7D" w14:textId="3350DDFC" w:rsidR="00C65098" w:rsidRPr="00303515" w:rsidRDefault="00317782" w:rsidP="00C65098">
      <w:pPr>
        <w:pStyle w:val="CorpsdeTexte"/>
      </w:pPr>
      <w:r w:rsidRPr="00303515">
        <w:t xml:space="preserve"> </w:t>
      </w:r>
      <w:r w:rsidR="007B1719" w:rsidRPr="00303515">
        <w:t xml:space="preserve"> </w:t>
      </w:r>
      <w:r w:rsidR="005F7402" w:rsidRPr="00303515">
        <w:t xml:space="preserve"> </w:t>
      </w:r>
    </w:p>
    <w:p w14:paraId="32644FF8" w14:textId="77777777" w:rsidR="00C65098" w:rsidRPr="00303515" w:rsidRDefault="00C65098" w:rsidP="00C65098">
      <w:pPr>
        <w:pStyle w:val="Titre2"/>
      </w:pPr>
      <w:bookmarkStart w:id="42" w:name="_Toc199952179"/>
      <w:r w:rsidRPr="00303515">
        <w:t xml:space="preserve">Interface entre le logiciel SMDR2 et le système d’ancrage </w:t>
      </w:r>
      <w:proofErr w:type="spellStart"/>
      <w:r w:rsidRPr="00303515">
        <w:t>blockchain</w:t>
      </w:r>
      <w:bookmarkEnd w:id="42"/>
      <w:proofErr w:type="spellEnd"/>
    </w:p>
    <w:p w14:paraId="70F1E910" w14:textId="003B4875" w:rsidR="00E114A5" w:rsidRDefault="00727C15" w:rsidP="00E61311">
      <w:pPr>
        <w:spacing w:before="120" w:after="120" w:line="276" w:lineRule="auto"/>
      </w:pPr>
      <w:r w:rsidRPr="00303515">
        <w:t xml:space="preserve">Le firewall et </w:t>
      </w:r>
      <w:r w:rsidR="002A1999" w:rsidRPr="00303515">
        <w:t xml:space="preserve">le </w:t>
      </w:r>
      <w:r w:rsidRPr="00303515">
        <w:t>réseau interne</w:t>
      </w:r>
      <w:r w:rsidR="00D56B02" w:rsidRPr="00303515">
        <w:t xml:space="preserve"> du véhicule SMDR2</w:t>
      </w:r>
      <w:r w:rsidRPr="00303515">
        <w:t xml:space="preserve"> sont configurés </w:t>
      </w:r>
      <w:r w:rsidR="00430ECB" w:rsidRPr="00303515">
        <w:t xml:space="preserve">pour </w:t>
      </w:r>
      <w:r w:rsidRPr="00303515">
        <w:t xml:space="preserve">autoriser </w:t>
      </w:r>
      <w:r w:rsidR="00D42D3A" w:rsidRPr="00303515">
        <w:t xml:space="preserve">l’information (le JSON </w:t>
      </w:r>
      <w:r w:rsidR="00711FA0" w:rsidRPr="00303515">
        <w:t>et le dossier zippé</w:t>
      </w:r>
      <w:r w:rsidR="00E114A5" w:rsidRPr="00E114A5">
        <w:t xml:space="preserve"> </w:t>
      </w:r>
      <w:r w:rsidR="00E114A5" w:rsidRPr="00303515">
        <w:t xml:space="preserve">à transiter vers l’adresse IP fixe ou une URL, ainsi que le potentiel port du service de </w:t>
      </w:r>
      <w:proofErr w:type="spellStart"/>
      <w:r w:rsidR="00E114A5" w:rsidRPr="00303515">
        <w:t>blockchain</w:t>
      </w:r>
      <w:proofErr w:type="spellEnd"/>
      <w:r w:rsidR="00E114A5" w:rsidRPr="00303515">
        <w:t xml:space="preserve"> à travers internet.</w:t>
      </w:r>
    </w:p>
    <w:p w14:paraId="752F5D0B" w14:textId="5520E677" w:rsidR="00E114A5" w:rsidRPr="00E61311" w:rsidRDefault="00E114A5" w:rsidP="00E61311">
      <w:pPr>
        <w:spacing w:before="120" w:after="120" w:line="276" w:lineRule="auto"/>
      </w:pPr>
      <w:r w:rsidRPr="00E61311">
        <w:t>Format du fichier JSON :</w:t>
      </w:r>
    </w:p>
    <w:p w14:paraId="35117532" w14:textId="3D982FCC"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p>
    <w:p w14:paraId="79C9BEED" w14:textId="43D3D215"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r w:rsidR="00043425" w:rsidRPr="00E61311">
        <w:rPr>
          <w:rFonts w:ascii="Courier New" w:hAnsi="Courier New" w:cs="Courier New"/>
          <w:b/>
          <w:bCs/>
        </w:rPr>
        <w:t>t</w:t>
      </w:r>
      <w:r w:rsidRPr="00E61311">
        <w:rPr>
          <w:rFonts w:ascii="Courier New" w:hAnsi="Courier New" w:cs="Courier New"/>
          <w:b/>
          <w:bCs/>
        </w:rPr>
        <w:t>ime" : "</w:t>
      </w:r>
      <w:proofErr w:type="gramStart"/>
      <w:r w:rsidRPr="00E61311">
        <w:rPr>
          <w:rFonts w:ascii="Courier New" w:hAnsi="Courier New" w:cs="Courier New"/>
          <w:b/>
          <w:bCs/>
        </w:rPr>
        <w:t>11:</w:t>
      </w:r>
      <w:proofErr w:type="gramEnd"/>
      <w:r w:rsidRPr="00E61311">
        <w:rPr>
          <w:rFonts w:ascii="Courier New" w:hAnsi="Courier New" w:cs="Courier New"/>
          <w:b/>
          <w:bCs/>
        </w:rPr>
        <w:t xml:space="preserve">44:32 10/01/2024", </w:t>
      </w:r>
    </w:p>
    <w:p w14:paraId="4BAE7A0A" w14:textId="5ABA41BA"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proofErr w:type="spellStart"/>
      <w:r w:rsidR="00043425" w:rsidRPr="00E61311">
        <w:rPr>
          <w:rFonts w:ascii="Courier New" w:hAnsi="Courier New" w:cs="Courier New"/>
          <w:b/>
          <w:bCs/>
        </w:rPr>
        <w:t>p</w:t>
      </w:r>
      <w:r w:rsidRPr="00E61311">
        <w:rPr>
          <w:rFonts w:ascii="Courier New" w:hAnsi="Courier New" w:cs="Courier New"/>
          <w:b/>
          <w:bCs/>
        </w:rPr>
        <w:t>osition</w:t>
      </w:r>
      <w:r w:rsidR="00043425" w:rsidRPr="00E61311">
        <w:rPr>
          <w:rFonts w:ascii="Courier New" w:hAnsi="Courier New" w:cs="Courier New"/>
          <w:b/>
          <w:bCs/>
        </w:rPr>
        <w:t>C</w:t>
      </w:r>
      <w:r w:rsidRPr="00E61311">
        <w:rPr>
          <w:rFonts w:ascii="Courier New" w:hAnsi="Courier New" w:cs="Courier New"/>
          <w:b/>
          <w:bCs/>
        </w:rPr>
        <w:t>ible</w:t>
      </w:r>
      <w:proofErr w:type="spellEnd"/>
      <w:r w:rsidRPr="00E61311">
        <w:rPr>
          <w:rFonts w:ascii="Courier New" w:hAnsi="Courier New" w:cs="Courier New"/>
          <w:b/>
          <w:bCs/>
        </w:rPr>
        <w:t>" : {</w:t>
      </w:r>
    </w:p>
    <w:p w14:paraId="7F8CB9DB" w14:textId="1EE64C01"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r w:rsidR="00043425" w:rsidRPr="00E61311">
        <w:rPr>
          <w:rFonts w:ascii="Courier New" w:hAnsi="Courier New" w:cs="Courier New"/>
          <w:b/>
          <w:bCs/>
        </w:rPr>
        <w:t>l</w:t>
      </w:r>
      <w:r w:rsidRPr="00E61311">
        <w:rPr>
          <w:rFonts w:ascii="Courier New" w:hAnsi="Courier New" w:cs="Courier New"/>
          <w:b/>
          <w:bCs/>
        </w:rPr>
        <w:t>at</w:t>
      </w:r>
      <w:r w:rsidR="00043425" w:rsidRPr="00E61311">
        <w:rPr>
          <w:rFonts w:ascii="Courier New" w:hAnsi="Courier New" w:cs="Courier New"/>
          <w:b/>
          <w:bCs/>
        </w:rPr>
        <w:t>itude</w:t>
      </w:r>
      <w:r w:rsidRPr="00E61311">
        <w:rPr>
          <w:rFonts w:ascii="Courier New" w:hAnsi="Courier New" w:cs="Courier New"/>
          <w:b/>
          <w:bCs/>
        </w:rPr>
        <w:t>" : "49.324556",</w:t>
      </w:r>
    </w:p>
    <w:p w14:paraId="54C2F9CC" w14:textId="4EF420DC"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r w:rsidR="00043425" w:rsidRPr="00E61311">
        <w:rPr>
          <w:rFonts w:ascii="Courier New" w:hAnsi="Courier New" w:cs="Courier New"/>
          <w:b/>
          <w:bCs/>
        </w:rPr>
        <w:t>l</w:t>
      </w:r>
      <w:r w:rsidRPr="00E61311">
        <w:rPr>
          <w:rFonts w:ascii="Courier New" w:hAnsi="Courier New" w:cs="Courier New"/>
          <w:b/>
          <w:bCs/>
        </w:rPr>
        <w:t>on</w:t>
      </w:r>
      <w:r w:rsidR="00043425" w:rsidRPr="00E61311">
        <w:rPr>
          <w:rFonts w:ascii="Courier New" w:hAnsi="Courier New" w:cs="Courier New"/>
          <w:b/>
          <w:bCs/>
        </w:rPr>
        <w:t>gitude</w:t>
      </w:r>
      <w:r w:rsidRPr="00E61311">
        <w:rPr>
          <w:rFonts w:ascii="Courier New" w:hAnsi="Courier New" w:cs="Courier New"/>
          <w:b/>
          <w:bCs/>
        </w:rPr>
        <w:t>" : "32.115154",</w:t>
      </w:r>
    </w:p>
    <w:p w14:paraId="56F5EF09" w14:textId="5EDC1CF2"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r w:rsidR="00043425" w:rsidRPr="00E61311">
        <w:rPr>
          <w:rFonts w:ascii="Courier New" w:hAnsi="Courier New" w:cs="Courier New"/>
          <w:b/>
          <w:bCs/>
        </w:rPr>
        <w:t>a</w:t>
      </w:r>
      <w:r w:rsidRPr="00E61311">
        <w:rPr>
          <w:rFonts w:ascii="Courier New" w:hAnsi="Courier New" w:cs="Courier New"/>
          <w:b/>
          <w:bCs/>
        </w:rPr>
        <w:t>lt</w:t>
      </w:r>
      <w:r w:rsidR="00043425" w:rsidRPr="00E61311">
        <w:rPr>
          <w:rFonts w:ascii="Courier New" w:hAnsi="Courier New" w:cs="Courier New"/>
          <w:b/>
          <w:bCs/>
        </w:rPr>
        <w:t>itude</w:t>
      </w:r>
      <w:r w:rsidRPr="00E61311">
        <w:rPr>
          <w:rFonts w:ascii="Courier New" w:hAnsi="Courier New" w:cs="Courier New"/>
          <w:b/>
          <w:bCs/>
        </w:rPr>
        <w:t>" : "12"</w:t>
      </w:r>
    </w:p>
    <w:p w14:paraId="33E003A3" w14:textId="72AA7C8A"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w:t>
      </w:r>
    </w:p>
    <w:p w14:paraId="33F8561D" w14:textId="25198E3A"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proofErr w:type="spellStart"/>
      <w:r w:rsidR="00043425" w:rsidRPr="00E61311">
        <w:rPr>
          <w:rFonts w:ascii="Courier New" w:hAnsi="Courier New" w:cs="Courier New"/>
          <w:b/>
          <w:bCs/>
        </w:rPr>
        <w:t>p</w:t>
      </w:r>
      <w:r w:rsidRPr="00E61311">
        <w:rPr>
          <w:rFonts w:ascii="Courier New" w:hAnsi="Courier New" w:cs="Courier New"/>
          <w:b/>
          <w:bCs/>
        </w:rPr>
        <w:t>osition</w:t>
      </w:r>
      <w:r w:rsidR="00043425" w:rsidRPr="00E61311">
        <w:rPr>
          <w:rFonts w:ascii="Courier New" w:hAnsi="Courier New" w:cs="Courier New"/>
          <w:b/>
          <w:bCs/>
        </w:rPr>
        <w:t>V</w:t>
      </w:r>
      <w:r w:rsidRPr="00E61311">
        <w:rPr>
          <w:rFonts w:ascii="Courier New" w:hAnsi="Courier New" w:cs="Courier New"/>
          <w:b/>
          <w:bCs/>
        </w:rPr>
        <w:t>ehicule</w:t>
      </w:r>
      <w:proofErr w:type="spellEnd"/>
      <w:r w:rsidRPr="00E61311">
        <w:rPr>
          <w:rFonts w:ascii="Courier New" w:hAnsi="Courier New" w:cs="Courier New"/>
          <w:b/>
          <w:bCs/>
        </w:rPr>
        <w:t>" : {</w:t>
      </w:r>
    </w:p>
    <w:p w14:paraId="590C5E77" w14:textId="3C14A155"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r w:rsidR="00043425" w:rsidRPr="00E61311">
        <w:rPr>
          <w:rFonts w:ascii="Courier New" w:hAnsi="Courier New" w:cs="Courier New"/>
          <w:b/>
          <w:bCs/>
        </w:rPr>
        <w:t>l</w:t>
      </w:r>
      <w:r w:rsidRPr="00E61311">
        <w:rPr>
          <w:rFonts w:ascii="Courier New" w:hAnsi="Courier New" w:cs="Courier New"/>
          <w:b/>
          <w:bCs/>
        </w:rPr>
        <w:t>at</w:t>
      </w:r>
      <w:r w:rsidR="00043425" w:rsidRPr="00E61311">
        <w:rPr>
          <w:rFonts w:ascii="Courier New" w:hAnsi="Courier New" w:cs="Courier New"/>
          <w:b/>
          <w:bCs/>
        </w:rPr>
        <w:t>itude</w:t>
      </w:r>
      <w:r w:rsidRPr="00E61311">
        <w:rPr>
          <w:rFonts w:ascii="Courier New" w:hAnsi="Courier New" w:cs="Courier New"/>
          <w:b/>
          <w:bCs/>
        </w:rPr>
        <w:t>" : "49.324556",</w:t>
      </w:r>
    </w:p>
    <w:p w14:paraId="4A90E375" w14:textId="284ED6EE"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r w:rsidR="00043425" w:rsidRPr="00E61311">
        <w:rPr>
          <w:rFonts w:ascii="Courier New" w:hAnsi="Courier New" w:cs="Courier New"/>
          <w:b/>
          <w:bCs/>
        </w:rPr>
        <w:t>l</w:t>
      </w:r>
      <w:r w:rsidRPr="00E61311">
        <w:rPr>
          <w:rFonts w:ascii="Courier New" w:hAnsi="Courier New" w:cs="Courier New"/>
          <w:b/>
          <w:bCs/>
        </w:rPr>
        <w:t>on</w:t>
      </w:r>
      <w:r w:rsidR="00043425" w:rsidRPr="00E61311">
        <w:rPr>
          <w:rFonts w:ascii="Courier New" w:hAnsi="Courier New" w:cs="Courier New"/>
          <w:b/>
          <w:bCs/>
        </w:rPr>
        <w:t>gitude</w:t>
      </w:r>
      <w:r w:rsidRPr="00E61311">
        <w:rPr>
          <w:rFonts w:ascii="Courier New" w:hAnsi="Courier New" w:cs="Courier New"/>
          <w:b/>
          <w:bCs/>
        </w:rPr>
        <w:t>" : "32.115154",</w:t>
      </w:r>
    </w:p>
    <w:p w14:paraId="3372CC62" w14:textId="17EE083D"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r w:rsidR="00043425" w:rsidRPr="00E61311">
        <w:rPr>
          <w:rFonts w:ascii="Courier New" w:hAnsi="Courier New" w:cs="Courier New"/>
          <w:b/>
          <w:bCs/>
        </w:rPr>
        <w:t>a</w:t>
      </w:r>
      <w:r w:rsidRPr="00E61311">
        <w:rPr>
          <w:rFonts w:ascii="Courier New" w:hAnsi="Courier New" w:cs="Courier New"/>
          <w:b/>
          <w:bCs/>
        </w:rPr>
        <w:t>lt</w:t>
      </w:r>
      <w:r w:rsidR="00043425" w:rsidRPr="00E61311">
        <w:rPr>
          <w:rFonts w:ascii="Courier New" w:hAnsi="Courier New" w:cs="Courier New"/>
          <w:b/>
          <w:bCs/>
        </w:rPr>
        <w:t>itude</w:t>
      </w:r>
      <w:r w:rsidRPr="00E61311">
        <w:rPr>
          <w:rFonts w:ascii="Courier New" w:hAnsi="Courier New" w:cs="Courier New"/>
          <w:b/>
          <w:bCs/>
        </w:rPr>
        <w:t>" : "12"</w:t>
      </w:r>
    </w:p>
    <w:p w14:paraId="56178D03" w14:textId="11789C11"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w:t>
      </w:r>
    </w:p>
    <w:p w14:paraId="1A2E073E" w14:textId="50E2FEE8" w:rsidR="00E114A5" w:rsidRPr="00E61311" w:rsidRDefault="0004342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r w:rsidR="00E114A5" w:rsidRPr="00E61311">
        <w:rPr>
          <w:rFonts w:ascii="Courier New" w:hAnsi="Courier New" w:cs="Courier New"/>
          <w:b/>
          <w:bCs/>
        </w:rPr>
        <w:t>"</w:t>
      </w:r>
      <w:r w:rsidRPr="00E61311">
        <w:rPr>
          <w:rFonts w:ascii="Courier New" w:hAnsi="Courier New" w:cs="Courier New"/>
          <w:b/>
          <w:bCs/>
        </w:rPr>
        <w:t>h</w:t>
      </w:r>
      <w:r w:rsidR="00E114A5" w:rsidRPr="00E61311">
        <w:rPr>
          <w:rFonts w:ascii="Courier New" w:hAnsi="Courier New" w:cs="Courier New"/>
          <w:b/>
          <w:bCs/>
        </w:rPr>
        <w:t>ash"</w:t>
      </w:r>
      <w:r w:rsidRPr="00E61311">
        <w:rPr>
          <w:rFonts w:ascii="Courier New" w:hAnsi="Courier New" w:cs="Courier New"/>
          <w:b/>
          <w:bCs/>
        </w:rPr>
        <w:t xml:space="preserve"> : </w:t>
      </w:r>
      <w:r w:rsidR="00E114A5" w:rsidRPr="00E61311">
        <w:rPr>
          <w:rFonts w:ascii="Courier New" w:hAnsi="Courier New" w:cs="Courier New"/>
          <w:b/>
          <w:bCs/>
        </w:rPr>
        <w:t>"321215561f56dsf16dsf11fsg13g15ds1fdsfz1g56z1gz1g15zf6df13dsg1fd5h13fd1g561f56ez1f56z15f1dz6f1dz1gdz",</w:t>
      </w:r>
    </w:p>
    <w:p w14:paraId="3DB236D7" w14:textId="15398B22" w:rsidR="00043425" w:rsidRPr="00E61311" w:rsidRDefault="0004342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type" : "</w:t>
      </w:r>
      <w:r w:rsidR="007002FB">
        <w:rPr>
          <w:rFonts w:ascii="Courier New" w:hAnsi="Courier New" w:cs="Courier New"/>
          <w:b/>
          <w:bCs/>
        </w:rPr>
        <w:t>RADAR</w:t>
      </w:r>
      <w:r w:rsidR="009E1BFB">
        <w:rPr>
          <w:rFonts w:ascii="Courier New" w:hAnsi="Courier New" w:cs="Courier New"/>
          <w:b/>
          <w:bCs/>
        </w:rPr>
        <w:t>-PERSONNE</w:t>
      </w:r>
      <w:r w:rsidRPr="00E61311">
        <w:rPr>
          <w:rFonts w:ascii="Courier New" w:hAnsi="Courier New" w:cs="Courier New"/>
          <w:b/>
          <w:bCs/>
        </w:rPr>
        <w:t>",</w:t>
      </w:r>
    </w:p>
    <w:p w14:paraId="72D89CB4" w14:textId="1938B2A9"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proofErr w:type="spellStart"/>
      <w:r w:rsidR="00043425" w:rsidRPr="00E61311">
        <w:rPr>
          <w:rFonts w:ascii="Courier New" w:hAnsi="Courier New" w:cs="Courier New"/>
          <w:b/>
          <w:bCs/>
        </w:rPr>
        <w:t>ids</w:t>
      </w:r>
      <w:r w:rsidRPr="00E61311">
        <w:rPr>
          <w:rFonts w:ascii="Courier New" w:hAnsi="Courier New" w:cs="Courier New"/>
          <w:b/>
          <w:bCs/>
        </w:rPr>
        <w:t>ite</w:t>
      </w:r>
      <w:proofErr w:type="spellEnd"/>
      <w:r w:rsidRPr="00E61311">
        <w:rPr>
          <w:rFonts w:ascii="Courier New" w:hAnsi="Courier New" w:cs="Courier New"/>
          <w:b/>
          <w:bCs/>
        </w:rPr>
        <w:t>" : "SMDR2-01",</w:t>
      </w:r>
    </w:p>
    <w:p w14:paraId="7B0094A8" w14:textId="3366BB08" w:rsidR="00E114A5"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proofErr w:type="spellStart"/>
      <w:r w:rsidR="00043425" w:rsidRPr="00E61311">
        <w:rPr>
          <w:rFonts w:ascii="Courier New" w:hAnsi="Courier New" w:cs="Courier New"/>
          <w:b/>
          <w:bCs/>
        </w:rPr>
        <w:t>z</w:t>
      </w:r>
      <w:r w:rsidRPr="00E61311">
        <w:rPr>
          <w:rFonts w:ascii="Courier New" w:hAnsi="Courier New" w:cs="Courier New"/>
          <w:b/>
          <w:bCs/>
        </w:rPr>
        <w:t>ip</w:t>
      </w:r>
      <w:r w:rsidR="00043425" w:rsidRPr="00E61311">
        <w:rPr>
          <w:rFonts w:ascii="Courier New" w:hAnsi="Courier New" w:cs="Courier New"/>
          <w:b/>
          <w:bCs/>
        </w:rPr>
        <w:t>N</w:t>
      </w:r>
      <w:r w:rsidRPr="00E61311">
        <w:rPr>
          <w:rFonts w:ascii="Courier New" w:hAnsi="Courier New" w:cs="Courier New"/>
          <w:b/>
          <w:bCs/>
        </w:rPr>
        <w:t>ame</w:t>
      </w:r>
      <w:proofErr w:type="spellEnd"/>
      <w:r w:rsidRPr="00E61311">
        <w:rPr>
          <w:rFonts w:ascii="Courier New" w:hAnsi="Courier New" w:cs="Courier New"/>
          <w:b/>
          <w:bCs/>
        </w:rPr>
        <w:t>" : "example.zip"</w:t>
      </w:r>
    </w:p>
    <w:p w14:paraId="0C964512" w14:textId="19041FB0" w:rsidR="00303F52" w:rsidRPr="00E61311" w:rsidRDefault="005A0331"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Pr>
          <w:rFonts w:ascii="Courier New" w:hAnsi="Courier New" w:cs="Courier New"/>
          <w:b/>
          <w:bCs/>
        </w:rPr>
        <w:tab/>
      </w:r>
      <w:r w:rsidRPr="00E61311">
        <w:rPr>
          <w:rFonts w:ascii="Courier New" w:hAnsi="Courier New" w:cs="Courier New"/>
          <w:b/>
          <w:bCs/>
        </w:rPr>
        <w:t>"</w:t>
      </w:r>
      <w:r w:rsidR="000D151C">
        <w:rPr>
          <w:rFonts w:ascii="Courier New" w:hAnsi="Courier New" w:cs="Courier New"/>
          <w:b/>
          <w:bCs/>
        </w:rPr>
        <w:t>comment</w:t>
      </w:r>
      <w:r w:rsidRPr="00E61311">
        <w:rPr>
          <w:rFonts w:ascii="Courier New" w:hAnsi="Courier New" w:cs="Courier New"/>
          <w:b/>
          <w:bCs/>
        </w:rPr>
        <w:t>" : "</w:t>
      </w:r>
      <w:r w:rsidR="00D93218">
        <w:rPr>
          <w:rFonts w:ascii="Courier New" w:hAnsi="Courier New" w:cs="Courier New"/>
          <w:b/>
          <w:bCs/>
        </w:rPr>
        <w:t>mission Octeville interception cigarette</w:t>
      </w:r>
      <w:r w:rsidRPr="00E61311">
        <w:rPr>
          <w:rFonts w:ascii="Courier New" w:hAnsi="Courier New" w:cs="Courier New"/>
          <w:b/>
          <w:bCs/>
        </w:rPr>
        <w:t>"</w:t>
      </w:r>
    </w:p>
    <w:p w14:paraId="34086EE3" w14:textId="47BC0564" w:rsidR="00E114A5" w:rsidRPr="00E61311" w:rsidRDefault="00E114A5"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w:t>
      </w:r>
    </w:p>
    <w:p w14:paraId="79FA4E45" w14:textId="1A8F183F" w:rsidR="00E7271A" w:rsidRDefault="00FB63C4" w:rsidP="00E61311">
      <w:pPr>
        <w:spacing w:before="120" w:after="120" w:line="276" w:lineRule="auto"/>
      </w:pPr>
      <w:r>
        <w:t>Ainsi que le dossier zippé contenant 3 images</w:t>
      </w:r>
      <w:r w:rsidR="00D93218">
        <w:t xml:space="preserve"> .</w:t>
      </w:r>
      <w:proofErr w:type="spellStart"/>
      <w:r w:rsidR="00D93218">
        <w:t>png</w:t>
      </w:r>
      <w:proofErr w:type="spellEnd"/>
      <w:r>
        <w:t xml:space="preserve"> (l’interface de l’IHM, la vue caméra jour associée et la vue caméra nuit associée)</w:t>
      </w:r>
      <w:r w:rsidR="00D600D8">
        <w:t>.</w:t>
      </w:r>
    </w:p>
    <w:p w14:paraId="5BA8CE38" w14:textId="367ED93D" w:rsidR="00274079" w:rsidRDefault="00274079" w:rsidP="00E61311">
      <w:pPr>
        <w:spacing w:before="120" w:after="120" w:line="276" w:lineRule="auto"/>
      </w:pPr>
      <w:r>
        <w:t>Le champ « </w:t>
      </w:r>
      <w:proofErr w:type="spellStart"/>
      <w:r w:rsidR="00037059">
        <w:t>idsite</w:t>
      </w:r>
      <w:proofErr w:type="spellEnd"/>
      <w:r w:rsidR="00037059">
        <w:t xml:space="preserve"> » </w:t>
      </w:r>
      <w:r w:rsidR="0039331A">
        <w:t xml:space="preserve">correspond à </w:t>
      </w:r>
      <w:r w:rsidR="00FD09F1">
        <w:t>[</w:t>
      </w:r>
      <w:proofErr w:type="spellStart"/>
      <w:r w:rsidR="00FD09F1">
        <w:t>modèle_</w:t>
      </w:r>
      <w:proofErr w:type="gramStart"/>
      <w:r w:rsidR="00FD09F1">
        <w:t>véhicule</w:t>
      </w:r>
      <w:proofErr w:type="spellEnd"/>
      <w:r w:rsidR="00FD09F1">
        <w:t>]-</w:t>
      </w:r>
      <w:proofErr w:type="gramEnd"/>
      <w:r w:rsidR="00FD09F1">
        <w:t>[</w:t>
      </w:r>
      <w:proofErr w:type="spellStart"/>
      <w:r w:rsidR="00FD09F1">
        <w:t>i</w:t>
      </w:r>
      <w:r w:rsidR="000E5B27">
        <w:t>dentifiant_véhicule</w:t>
      </w:r>
      <w:proofErr w:type="spellEnd"/>
      <w:r w:rsidR="000E5B27">
        <w:t>]</w:t>
      </w:r>
      <w:r w:rsidR="00E179B7">
        <w:t xml:space="preserve">, actuellement en développement, le modèle du véhicule est SMDR2, </w:t>
      </w:r>
      <w:r w:rsidR="00094ECE">
        <w:t>l’identifiant est 01.</w:t>
      </w:r>
    </w:p>
    <w:p w14:paraId="29D5E1A1" w14:textId="59F96D08" w:rsidR="00E7271A" w:rsidRDefault="00E7271A" w:rsidP="00E61311">
      <w:pPr>
        <w:spacing w:before="120" w:after="120" w:line="276" w:lineRule="auto"/>
      </w:pPr>
      <w:r>
        <w:t>Le champ « type » peut contenir comme différentes valeurs :</w:t>
      </w:r>
    </w:p>
    <w:p w14:paraId="65E51EFE" w14:textId="71091CBB" w:rsidR="005C4F84" w:rsidRDefault="005C4F84" w:rsidP="00E61311">
      <w:pPr>
        <w:spacing w:before="120" w:after="120" w:line="276" w:lineRule="auto"/>
      </w:pPr>
      <w:r>
        <w:t>En cas de détections terrestres :</w:t>
      </w:r>
    </w:p>
    <w:p w14:paraId="3395093C" w14:textId="20716192" w:rsidR="00B76721" w:rsidRDefault="00B76721" w:rsidP="00746BD3">
      <w:pPr>
        <w:pStyle w:val="Paragraphedeliste"/>
        <w:numPr>
          <w:ilvl w:val="0"/>
          <w:numId w:val="44"/>
        </w:numPr>
        <w:jc w:val="left"/>
      </w:pPr>
      <w:r>
        <w:t>RADAR-PERSONNE</w:t>
      </w:r>
    </w:p>
    <w:p w14:paraId="284A0419" w14:textId="436DFBDB" w:rsidR="00B76721" w:rsidRDefault="00B76721" w:rsidP="00746BD3">
      <w:pPr>
        <w:pStyle w:val="Paragraphedeliste"/>
        <w:numPr>
          <w:ilvl w:val="0"/>
          <w:numId w:val="44"/>
        </w:numPr>
        <w:jc w:val="left"/>
      </w:pPr>
      <w:r>
        <w:lastRenderedPageBreak/>
        <w:t>RADAR-INCONNU</w:t>
      </w:r>
    </w:p>
    <w:p w14:paraId="2AAD0D81" w14:textId="4BC8E45F" w:rsidR="00B76721" w:rsidRDefault="00B76721" w:rsidP="00746BD3">
      <w:pPr>
        <w:pStyle w:val="Paragraphedeliste"/>
        <w:numPr>
          <w:ilvl w:val="0"/>
          <w:numId w:val="44"/>
        </w:numPr>
        <w:jc w:val="left"/>
      </w:pPr>
      <w:r>
        <w:t>RADAR-VEHICULE</w:t>
      </w:r>
    </w:p>
    <w:p w14:paraId="6E6B1D84" w14:textId="60DB846A" w:rsidR="005C4F84" w:rsidRDefault="005C4F84" w:rsidP="00E61311">
      <w:pPr>
        <w:spacing w:before="120" w:after="120" w:line="276" w:lineRule="auto"/>
      </w:pPr>
      <w:r>
        <w:t>En cas de détections maritimes :</w:t>
      </w:r>
    </w:p>
    <w:p w14:paraId="51DF30E4" w14:textId="333E8C13" w:rsidR="005C4F84" w:rsidRDefault="000473F3" w:rsidP="00746BD3">
      <w:pPr>
        <w:pStyle w:val="Paragraphedeliste"/>
        <w:numPr>
          <w:ilvl w:val="0"/>
          <w:numId w:val="45"/>
        </w:numPr>
        <w:jc w:val="left"/>
      </w:pPr>
      <w:r>
        <w:t>RADAR-BATEAU</w:t>
      </w:r>
    </w:p>
    <w:p w14:paraId="1DAD6FA5" w14:textId="332F2305" w:rsidR="000473F3" w:rsidRDefault="000473F3" w:rsidP="00746BD3">
      <w:pPr>
        <w:pStyle w:val="Paragraphedeliste"/>
        <w:numPr>
          <w:ilvl w:val="0"/>
          <w:numId w:val="45"/>
        </w:numPr>
        <w:jc w:val="left"/>
      </w:pPr>
      <w:r>
        <w:t>AIS</w:t>
      </w:r>
    </w:p>
    <w:p w14:paraId="7680A68F" w14:textId="77777777" w:rsidR="000D151C" w:rsidRDefault="000D151C" w:rsidP="000D151C">
      <w:pPr>
        <w:jc w:val="left"/>
      </w:pPr>
    </w:p>
    <w:p w14:paraId="2DD410B6" w14:textId="66B10914" w:rsidR="000D151C" w:rsidRDefault="000D151C" w:rsidP="000D151C">
      <w:pPr>
        <w:jc w:val="left"/>
      </w:pPr>
      <w:r>
        <w:t>Commentaire libre « </w:t>
      </w:r>
      <w:r w:rsidR="00D93218">
        <w:t>comment » permet l’entrée d’un texte libre limité à</w:t>
      </w:r>
      <w:r w:rsidR="00654E9D">
        <w:t xml:space="preserve"> 250 caractères.</w:t>
      </w:r>
    </w:p>
    <w:p w14:paraId="5B22C4A0" w14:textId="5DE47737" w:rsidR="00654E9D" w:rsidRDefault="00C66306" w:rsidP="000D151C">
      <w:pPr>
        <w:jc w:val="left"/>
      </w:pPr>
      <w:r>
        <w:t xml:space="preserve">NB : </w:t>
      </w:r>
      <w:r w:rsidR="00654E9D">
        <w:t xml:space="preserve">L’idée est </w:t>
      </w:r>
      <w:r>
        <w:t>de permettre à postériori un filtrage sur mot(s) clé(s) lors de la requête de récupération des preuves ancrées.</w:t>
      </w:r>
    </w:p>
    <w:p w14:paraId="66877481" w14:textId="77777777" w:rsidR="000D151C" w:rsidRDefault="000D151C" w:rsidP="000D151C">
      <w:pPr>
        <w:jc w:val="left"/>
      </w:pPr>
    </w:p>
    <w:p w14:paraId="4FBC1753" w14:textId="05BE2826" w:rsidR="00270B7F" w:rsidRDefault="00270B7F" w:rsidP="00270B7F">
      <w:pPr>
        <w:keepNext/>
        <w:spacing w:before="240" w:after="120"/>
        <w:jc w:val="center"/>
      </w:pPr>
      <w:r>
        <w:rPr>
          <w:noProof/>
        </w:rPr>
        <w:drawing>
          <wp:inline distT="0" distB="0" distL="0" distR="0" wp14:anchorId="342D3A79" wp14:editId="13DEDE2C">
            <wp:extent cx="6120130" cy="2929890"/>
            <wp:effectExtent l="0" t="0" r="1270" b="3810"/>
            <wp:docPr id="1038313053"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313053" name="Image 1038313053"/>
                    <pic:cNvPicPr/>
                  </pic:nvPicPr>
                  <pic:blipFill>
                    <a:blip r:embed="rId16"/>
                    <a:stretch>
                      <a:fillRect/>
                    </a:stretch>
                  </pic:blipFill>
                  <pic:spPr>
                    <a:xfrm>
                      <a:off x="0" y="0"/>
                      <a:ext cx="6120130" cy="2929890"/>
                    </a:xfrm>
                    <a:prstGeom prst="rect">
                      <a:avLst/>
                    </a:prstGeom>
                  </pic:spPr>
                </pic:pic>
              </a:graphicData>
            </a:graphic>
          </wp:inline>
        </w:drawing>
      </w:r>
    </w:p>
    <w:p w14:paraId="779008A0" w14:textId="18B06818" w:rsidR="00270B7F" w:rsidRDefault="00270B7F" w:rsidP="00270B7F">
      <w:pPr>
        <w:pStyle w:val="Lgende"/>
      </w:pPr>
      <w:bookmarkStart w:id="43" w:name="_Ref197975573"/>
      <w:r>
        <w:t xml:space="preserve">Figure </w:t>
      </w:r>
      <w:r w:rsidR="00922828">
        <w:fldChar w:fldCharType="begin"/>
      </w:r>
      <w:r w:rsidR="00922828">
        <w:instrText xml:space="preserve"> SEQ Figure \* ARABIC </w:instrText>
      </w:r>
      <w:r w:rsidR="00922828">
        <w:fldChar w:fldCharType="separate"/>
      </w:r>
      <w:r>
        <w:rPr>
          <w:noProof/>
        </w:rPr>
        <w:t>2</w:t>
      </w:r>
      <w:r w:rsidR="00922828">
        <w:rPr>
          <w:noProof/>
        </w:rPr>
        <w:fldChar w:fldCharType="end"/>
      </w:r>
      <w:bookmarkEnd w:id="43"/>
      <w:r>
        <w:t xml:space="preserve"> - Formulaire d'ancrage des preuves dans la </w:t>
      </w:r>
      <w:proofErr w:type="spellStart"/>
      <w:r>
        <w:t>Blockchain</w:t>
      </w:r>
      <w:proofErr w:type="spellEnd"/>
      <w:r>
        <w:t>.</w:t>
      </w:r>
    </w:p>
    <w:p w14:paraId="2B8D16B5" w14:textId="12A3F0E5" w:rsidR="00270B7F" w:rsidRDefault="00270B7F" w:rsidP="00E61311">
      <w:pPr>
        <w:spacing w:before="120" w:after="120" w:line="276" w:lineRule="auto"/>
      </w:pPr>
      <w:r>
        <w:t xml:space="preserve">Dans un premier temps pour tester l’ancrage des données sur la </w:t>
      </w:r>
      <w:proofErr w:type="spellStart"/>
      <w:r>
        <w:t>Blockchain</w:t>
      </w:r>
      <w:proofErr w:type="spellEnd"/>
      <w:r>
        <w:t xml:space="preserve">, une interface Web permettra à la fois de fournir le fichier JSON et le fichier zippé contenant les images. Cette interface est en cours de développement (cf. </w:t>
      </w:r>
      <w:r>
        <w:fldChar w:fldCharType="begin"/>
      </w:r>
      <w:r>
        <w:instrText xml:space="preserve"> REF _Ref197975573 \h </w:instrText>
      </w:r>
      <w:r w:rsidR="00E61311">
        <w:instrText xml:space="preserve"> \* MERGEFORMAT </w:instrText>
      </w:r>
      <w:r>
        <w:fldChar w:fldCharType="separate"/>
      </w:r>
      <w:r>
        <w:t>Figure 2</w:t>
      </w:r>
      <w:r>
        <w:fldChar w:fldCharType="end"/>
      </w:r>
      <w:r>
        <w:t>).</w:t>
      </w:r>
    </w:p>
    <w:p w14:paraId="3A610177" w14:textId="77777777" w:rsidR="00270B7F" w:rsidRDefault="00270B7F" w:rsidP="00270B7F">
      <w:pPr>
        <w:keepNext/>
        <w:spacing w:before="240" w:after="120"/>
        <w:jc w:val="center"/>
        <w:rPr>
          <w:noProof/>
        </w:rPr>
      </w:pPr>
      <w:r>
        <w:rPr>
          <w:noProof/>
        </w:rPr>
        <w:drawing>
          <wp:inline distT="0" distB="0" distL="0" distR="0" wp14:anchorId="60CE6883" wp14:editId="22A3AA2A">
            <wp:extent cx="2962656" cy="1271778"/>
            <wp:effectExtent l="0" t="0" r="0" b="0"/>
            <wp:docPr id="1103080223"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080223" name="Image 1103080223"/>
                    <pic:cNvPicPr/>
                  </pic:nvPicPr>
                  <pic:blipFill rotWithShape="1">
                    <a:blip r:embed="rId17"/>
                    <a:srcRect t="56593" r="51592"/>
                    <a:stretch/>
                  </pic:blipFill>
                  <pic:spPr bwMode="auto">
                    <a:xfrm>
                      <a:off x="0" y="0"/>
                      <a:ext cx="2962656" cy="1271778"/>
                    </a:xfrm>
                    <a:prstGeom prst="rect">
                      <a:avLst/>
                    </a:prstGeom>
                    <a:ln>
                      <a:noFill/>
                    </a:ln>
                    <a:extLst>
                      <a:ext uri="{53640926-AAD7-44D8-BBD7-CCE9431645EC}">
                        <a14:shadowObscured xmlns:a14="http://schemas.microsoft.com/office/drawing/2010/main"/>
                      </a:ext>
                    </a:extLst>
                  </pic:spPr>
                </pic:pic>
              </a:graphicData>
            </a:graphic>
          </wp:inline>
        </w:drawing>
      </w:r>
    </w:p>
    <w:p w14:paraId="37853DC7" w14:textId="6932309D" w:rsidR="00270B7F" w:rsidRDefault="00270B7F" w:rsidP="00270B7F">
      <w:pPr>
        <w:pStyle w:val="Lgende"/>
      </w:pPr>
      <w:bookmarkStart w:id="44" w:name="_Ref197975842"/>
      <w:r>
        <w:t xml:space="preserve">Figure </w:t>
      </w:r>
      <w:r w:rsidR="00922828">
        <w:fldChar w:fldCharType="begin"/>
      </w:r>
      <w:r w:rsidR="00922828">
        <w:instrText xml:space="preserve"> SEQ Figure \* ARABIC </w:instrText>
      </w:r>
      <w:r w:rsidR="00922828">
        <w:fldChar w:fldCharType="separate"/>
      </w:r>
      <w:r>
        <w:rPr>
          <w:noProof/>
        </w:rPr>
        <w:t>3</w:t>
      </w:r>
      <w:r w:rsidR="00922828">
        <w:rPr>
          <w:noProof/>
        </w:rPr>
        <w:fldChar w:fldCharType="end"/>
      </w:r>
      <w:bookmarkEnd w:id="44"/>
      <w:r>
        <w:t xml:space="preserve"> - Résultat de l'ancrage dans la </w:t>
      </w:r>
      <w:proofErr w:type="spellStart"/>
      <w:r>
        <w:t>Blockchain</w:t>
      </w:r>
      <w:proofErr w:type="spellEnd"/>
      <w:r>
        <w:t>.</w:t>
      </w:r>
    </w:p>
    <w:p w14:paraId="5E5C31E3" w14:textId="13E84DFD" w:rsidR="00270B7F" w:rsidRPr="00270B7F" w:rsidRDefault="00270B7F" w:rsidP="00E61311">
      <w:pPr>
        <w:spacing w:before="120" w:after="120" w:line="276" w:lineRule="auto"/>
      </w:pPr>
      <w:r>
        <w:t xml:space="preserve">Le résultat de l’ancrage est présenté en </w:t>
      </w:r>
      <w:r>
        <w:fldChar w:fldCharType="begin"/>
      </w:r>
      <w:r>
        <w:instrText xml:space="preserve"> REF _Ref197975842 \h </w:instrText>
      </w:r>
      <w:r w:rsidR="00E61311">
        <w:instrText xml:space="preserve"> \* MERGEFORMAT </w:instrText>
      </w:r>
      <w:r>
        <w:fldChar w:fldCharType="separate"/>
      </w:r>
      <w:r>
        <w:t>Figure 3</w:t>
      </w:r>
      <w:r>
        <w:fldChar w:fldCharType="end"/>
      </w:r>
      <w:r>
        <w:t>.</w:t>
      </w:r>
    </w:p>
    <w:p w14:paraId="0E306658" w14:textId="2CDF91D0" w:rsidR="00270B7F" w:rsidRDefault="0018628E" w:rsidP="00E61311">
      <w:pPr>
        <w:spacing w:before="120" w:after="120" w:line="276" w:lineRule="auto"/>
      </w:pPr>
      <w:r>
        <w:t>C</w:t>
      </w:r>
      <w:r w:rsidR="00270B7F">
        <w:t xml:space="preserve">es interfaces </w:t>
      </w:r>
      <w:r>
        <w:t>ont été</w:t>
      </w:r>
      <w:r w:rsidR="00270B7F">
        <w:t xml:space="preserve"> remplacées par une API qui </w:t>
      </w:r>
      <w:r>
        <w:t>permet</w:t>
      </w:r>
      <w:r w:rsidR="00270B7F">
        <w:t xml:space="preserve"> d’appeler la fonction d’ancrage à partir du fichier JSON et du fichier zipp</w:t>
      </w:r>
      <w:r>
        <w:t>é</w:t>
      </w:r>
      <w:r w:rsidR="00270B7F">
        <w:t>.</w:t>
      </w:r>
    </w:p>
    <w:p w14:paraId="5B28B8CB" w14:textId="77777777" w:rsidR="0018628E" w:rsidRDefault="0018628E" w:rsidP="0018628E">
      <w:pPr>
        <w:pStyle w:val="Titre3"/>
      </w:pPr>
      <w:bookmarkStart w:id="45" w:name="_Toc199952180"/>
      <w:bookmarkStart w:id="46" w:name="documentation-de-lapi"/>
      <w:r>
        <w:lastRenderedPageBreak/>
        <w:t>Documentation de l’API</w:t>
      </w:r>
      <w:bookmarkEnd w:id="45"/>
    </w:p>
    <w:p w14:paraId="44462920" w14:textId="77777777" w:rsidR="0018628E" w:rsidRDefault="0018628E" w:rsidP="0018628E">
      <w:pPr>
        <w:spacing w:before="120" w:after="120" w:line="276" w:lineRule="auto"/>
      </w:pPr>
      <w:r>
        <w:t xml:space="preserve">L’ensemble des routes sont protégées par une clé d’API. La clé administrateur par défaut est </w:t>
      </w:r>
      <w:proofErr w:type="spellStart"/>
      <w:r w:rsidRPr="0018628E">
        <w:rPr>
          <w:rFonts w:ascii="Courier New" w:hAnsi="Courier New" w:cs="Courier New"/>
          <w:b/>
          <w:bCs/>
        </w:rPr>
        <w:t>admin_api_key</w:t>
      </w:r>
      <w:proofErr w:type="spellEnd"/>
      <w:r>
        <w:t>. La clé administrateur est la seule à pouvoir créer de nouvelles clés API.</w:t>
      </w:r>
    </w:p>
    <w:p w14:paraId="52A4813F" w14:textId="77777777" w:rsidR="0018628E" w:rsidRDefault="0018628E" w:rsidP="0018628E">
      <w:pPr>
        <w:pStyle w:val="Corpsdetexte0"/>
      </w:pPr>
      <w:r>
        <w:t xml:space="preserve">La clé d’API est à transmettre dans l’en-tête de la requête </w:t>
      </w:r>
      <w:proofErr w:type="gramStart"/>
      <w:r>
        <w:t>HTTP:</w:t>
      </w:r>
      <w:proofErr w:type="gramEnd"/>
    </w:p>
    <w:p w14:paraId="0BFF38D0" w14:textId="77777777" w:rsidR="0018628E" w:rsidRPr="0018628E" w:rsidRDefault="0018628E" w:rsidP="0018628E">
      <w:pPr>
        <w:pStyle w:val="SourceCode"/>
        <w:rPr>
          <w:rFonts w:ascii="Courier New" w:hAnsi="Courier New" w:cs="Courier New"/>
          <w:b/>
          <w:bCs/>
        </w:rPr>
      </w:pPr>
      <w:proofErr w:type="gramStart"/>
      <w:r w:rsidRPr="0018628E">
        <w:rPr>
          <w:rStyle w:val="VerbatimChar"/>
          <w:rFonts w:ascii="Courier New" w:hAnsi="Courier New" w:cs="Courier New"/>
          <w:b/>
          <w:bCs/>
        </w:rPr>
        <w:t>x</w:t>
      </w:r>
      <w:proofErr w:type="gramEnd"/>
      <w:r w:rsidRPr="0018628E">
        <w:rPr>
          <w:rStyle w:val="VerbatimChar"/>
          <w:rFonts w:ascii="Courier New" w:hAnsi="Courier New" w:cs="Courier New"/>
          <w:b/>
          <w:bCs/>
        </w:rPr>
        <w:t>-api-key: &lt;</w:t>
      </w:r>
      <w:proofErr w:type="spellStart"/>
      <w:r w:rsidRPr="0018628E">
        <w:rPr>
          <w:rStyle w:val="VerbatimChar"/>
          <w:rFonts w:ascii="Courier New" w:hAnsi="Courier New" w:cs="Courier New"/>
          <w:b/>
          <w:bCs/>
        </w:rPr>
        <w:t>votre_clé_api</w:t>
      </w:r>
      <w:proofErr w:type="spellEnd"/>
      <w:r w:rsidRPr="0018628E">
        <w:rPr>
          <w:rStyle w:val="VerbatimChar"/>
          <w:rFonts w:ascii="Courier New" w:hAnsi="Courier New" w:cs="Courier New"/>
          <w:b/>
          <w:bCs/>
        </w:rPr>
        <w:t>&gt;</w:t>
      </w:r>
    </w:p>
    <w:p w14:paraId="59333EC1" w14:textId="77777777" w:rsidR="0018628E" w:rsidRDefault="0018628E" w:rsidP="0018628E">
      <w:pPr>
        <w:spacing w:before="120" w:after="120" w:line="276" w:lineRule="auto"/>
      </w:pPr>
      <w:r>
        <w:t xml:space="preserve">Vous pouvez importer </w:t>
      </w:r>
      <w:proofErr w:type="gramStart"/>
      <w:r>
        <w:t>la documentation réalisé</w:t>
      </w:r>
      <w:proofErr w:type="gramEnd"/>
      <w:r>
        <w:t xml:space="preserve"> avec </w:t>
      </w:r>
      <w:proofErr w:type="spellStart"/>
      <w:r>
        <w:t>Insomnia</w:t>
      </w:r>
      <w:proofErr w:type="spellEnd"/>
      <w:r>
        <w:t xml:space="preserve"> appelée </w:t>
      </w:r>
      <w:r w:rsidRPr="0018628E">
        <w:t>api-v1</w:t>
      </w:r>
      <w:r>
        <w:t>.</w:t>
      </w:r>
    </w:p>
    <w:p w14:paraId="4F77C077" w14:textId="77777777" w:rsidR="0018628E" w:rsidRPr="0018628E" w:rsidRDefault="0018628E" w:rsidP="0018628E">
      <w:pPr>
        <w:spacing w:before="120" w:after="120" w:line="276" w:lineRule="auto"/>
        <w:rPr>
          <w:b/>
          <w:bCs/>
        </w:rPr>
      </w:pPr>
      <w:bookmarkStart w:id="47" w:name="définir-les-données"/>
      <w:bookmarkStart w:id="48" w:name="données"/>
      <w:r w:rsidRPr="0018628E">
        <w:rPr>
          <w:b/>
          <w:bCs/>
        </w:rPr>
        <w:t>Définir les données</w:t>
      </w:r>
    </w:p>
    <w:p w14:paraId="401F63AE" w14:textId="77777777" w:rsidR="0018628E" w:rsidRDefault="0018628E" w:rsidP="0018628E">
      <w:pPr>
        <w:pStyle w:val="Compact"/>
        <w:numPr>
          <w:ilvl w:val="0"/>
          <w:numId w:val="47"/>
        </w:numPr>
      </w:pPr>
      <w:r>
        <w:rPr>
          <w:b/>
          <w:bCs/>
        </w:rPr>
        <w:t>URL:</w:t>
      </w:r>
      <w:r>
        <w:t xml:space="preserve"> </w:t>
      </w:r>
      <w:r>
        <w:rPr>
          <w:rStyle w:val="VerbatimChar"/>
        </w:rPr>
        <w:t>https://clearspace.databeam.eu/data</w:t>
      </w:r>
    </w:p>
    <w:p w14:paraId="0F3FEADF" w14:textId="77777777" w:rsidR="0018628E" w:rsidRDefault="0018628E" w:rsidP="0018628E">
      <w:pPr>
        <w:pStyle w:val="Compact"/>
        <w:numPr>
          <w:ilvl w:val="0"/>
          <w:numId w:val="47"/>
        </w:numPr>
      </w:pPr>
      <w:proofErr w:type="spellStart"/>
      <w:r>
        <w:rPr>
          <w:b/>
          <w:bCs/>
        </w:rPr>
        <w:t>Méthode</w:t>
      </w:r>
      <w:proofErr w:type="spellEnd"/>
      <w:r>
        <w:rPr>
          <w:b/>
          <w:bCs/>
        </w:rPr>
        <w:t>:</w:t>
      </w:r>
      <w:r>
        <w:t xml:space="preserve"> </w:t>
      </w:r>
      <w:r>
        <w:rPr>
          <w:rStyle w:val="VerbatimChar"/>
        </w:rPr>
        <w:t>POST</w:t>
      </w:r>
    </w:p>
    <w:p w14:paraId="22222CA1" w14:textId="206DC2C6" w:rsidR="0018628E" w:rsidRDefault="0018628E" w:rsidP="0018628E">
      <w:pPr>
        <w:spacing w:before="120" w:after="120" w:line="276" w:lineRule="auto"/>
        <w:rPr>
          <w:rFonts w:cs="Arial"/>
        </w:rPr>
      </w:pPr>
      <w:r w:rsidRPr="0018628E">
        <w:rPr>
          <w:rFonts w:cs="Arial"/>
        </w:rPr>
        <w:t xml:space="preserve">Attends 2 fichiers à envoyer en tant que </w:t>
      </w:r>
      <w:proofErr w:type="spellStart"/>
      <w:r w:rsidRPr="0018628E">
        <w:rPr>
          <w:rFonts w:cs="Arial"/>
        </w:rPr>
        <w:t>multipart</w:t>
      </w:r>
      <w:proofErr w:type="spellEnd"/>
      <w:r w:rsidRPr="0018628E">
        <w:rPr>
          <w:rFonts w:cs="Arial"/>
        </w:rPr>
        <w:t>/</w:t>
      </w:r>
      <w:proofErr w:type="spellStart"/>
      <w:r w:rsidRPr="0018628E">
        <w:rPr>
          <w:rFonts w:cs="Arial"/>
        </w:rPr>
        <w:t>form</w:t>
      </w:r>
      <w:proofErr w:type="spellEnd"/>
      <w:r w:rsidRPr="0018628E">
        <w:rPr>
          <w:rFonts w:cs="Arial"/>
        </w:rPr>
        <w:t>-</w:t>
      </w:r>
      <w:proofErr w:type="gramStart"/>
      <w:r w:rsidRPr="0018628E">
        <w:rPr>
          <w:rFonts w:cs="Arial"/>
        </w:rPr>
        <w:t>data:</w:t>
      </w:r>
      <w:proofErr w:type="gramEnd"/>
      <w:r w:rsidRPr="0018628E">
        <w:rPr>
          <w:rFonts w:cs="Arial"/>
        </w:rPr>
        <w:t xml:space="preserve"> - data: Fichier </w:t>
      </w:r>
      <w:r w:rsidR="00FC04B6">
        <w:rPr>
          <w:rFonts w:cs="Arial"/>
        </w:rPr>
        <w:t>sous la forme application/octet-</w:t>
      </w:r>
      <w:proofErr w:type="spellStart"/>
      <w:r w:rsidR="00FC04B6">
        <w:rPr>
          <w:rFonts w:cs="Arial"/>
        </w:rPr>
        <w:t>stream</w:t>
      </w:r>
      <w:proofErr w:type="spellEnd"/>
      <w:r w:rsidR="00FC04B6">
        <w:rPr>
          <w:rFonts w:cs="Arial"/>
        </w:rPr>
        <w:t xml:space="preserve"> (flux d’octets)</w:t>
      </w:r>
      <w:r w:rsidRPr="0018628E">
        <w:rPr>
          <w:rFonts w:cs="Arial"/>
        </w:rPr>
        <w:t xml:space="preserve"> contenant les données à ancrer - file: Fichier </w:t>
      </w:r>
      <w:r w:rsidR="00FC04B6">
        <w:rPr>
          <w:rFonts w:cs="Arial"/>
        </w:rPr>
        <w:t>sous la forme application/octet-</w:t>
      </w:r>
      <w:proofErr w:type="spellStart"/>
      <w:r w:rsidR="00FC04B6">
        <w:rPr>
          <w:rFonts w:cs="Arial"/>
        </w:rPr>
        <w:t>stream</w:t>
      </w:r>
      <w:proofErr w:type="spellEnd"/>
      <w:r w:rsidR="00FC04B6">
        <w:rPr>
          <w:rFonts w:cs="Arial"/>
        </w:rPr>
        <w:t xml:space="preserve"> (flux d’octets)</w:t>
      </w:r>
      <w:r w:rsidR="00FC04B6" w:rsidRPr="0018628E">
        <w:rPr>
          <w:rFonts w:cs="Arial"/>
        </w:rPr>
        <w:t xml:space="preserve"> </w:t>
      </w:r>
      <w:r w:rsidRPr="0018628E">
        <w:rPr>
          <w:rFonts w:cs="Arial"/>
        </w:rPr>
        <w:t>contenant les preuves à ancrer</w:t>
      </w:r>
      <w:r w:rsidR="00A66989">
        <w:rPr>
          <w:rFonts w:cs="Arial"/>
        </w:rPr>
        <w:t>.</w:t>
      </w:r>
    </w:p>
    <w:p w14:paraId="1416D822" w14:textId="77777777" w:rsidR="0018628E" w:rsidRPr="0018628E" w:rsidRDefault="0018628E" w:rsidP="0018628E">
      <w:pPr>
        <w:spacing w:before="120" w:after="120" w:line="276" w:lineRule="auto"/>
        <w:rPr>
          <w:rFonts w:cs="Arial"/>
          <w:b/>
          <w:bCs/>
        </w:rPr>
      </w:pPr>
      <w:bookmarkStart w:id="49" w:name="obtenir-une-donnée-par-identifiant"/>
      <w:bookmarkEnd w:id="47"/>
      <w:r w:rsidRPr="0018628E">
        <w:rPr>
          <w:rFonts w:cs="Arial"/>
          <w:b/>
          <w:bCs/>
        </w:rPr>
        <w:t>Obtenir une donnée par identifiant</w:t>
      </w:r>
    </w:p>
    <w:p w14:paraId="4B6E5A4E" w14:textId="77777777" w:rsidR="0018628E" w:rsidRPr="0018628E" w:rsidRDefault="0018628E" w:rsidP="0018628E">
      <w:pPr>
        <w:pStyle w:val="Compact"/>
        <w:numPr>
          <w:ilvl w:val="0"/>
          <w:numId w:val="47"/>
        </w:numPr>
        <w:rPr>
          <w:rFonts w:ascii="Arial" w:hAnsi="Arial" w:cs="Arial"/>
        </w:rPr>
      </w:pPr>
      <w:r w:rsidRPr="0018628E">
        <w:rPr>
          <w:rFonts w:ascii="Arial" w:hAnsi="Arial" w:cs="Arial"/>
          <w:b/>
          <w:bCs/>
        </w:rPr>
        <w:t>URL:</w:t>
      </w:r>
      <w:r w:rsidRPr="0018628E">
        <w:rPr>
          <w:rFonts w:ascii="Arial" w:hAnsi="Arial" w:cs="Arial"/>
        </w:rPr>
        <w:t xml:space="preserve"> </w:t>
      </w:r>
      <w:r w:rsidRPr="0018628E">
        <w:rPr>
          <w:rStyle w:val="VerbatimChar"/>
          <w:rFonts w:ascii="Arial" w:hAnsi="Arial" w:cs="Arial"/>
        </w:rPr>
        <w:t>https://clearspace.databeam.eu/data/{_id}</w:t>
      </w:r>
    </w:p>
    <w:p w14:paraId="638B46E3" w14:textId="77777777" w:rsidR="0018628E" w:rsidRPr="0018628E" w:rsidRDefault="0018628E" w:rsidP="0018628E">
      <w:pPr>
        <w:pStyle w:val="Compact"/>
        <w:numPr>
          <w:ilvl w:val="0"/>
          <w:numId w:val="47"/>
        </w:numPr>
        <w:rPr>
          <w:rFonts w:ascii="Arial" w:hAnsi="Arial" w:cs="Arial"/>
        </w:rPr>
      </w:pPr>
      <w:proofErr w:type="spellStart"/>
      <w:r w:rsidRPr="0018628E">
        <w:rPr>
          <w:rFonts w:ascii="Arial" w:hAnsi="Arial" w:cs="Arial"/>
          <w:b/>
          <w:bCs/>
        </w:rPr>
        <w:t>Méthode</w:t>
      </w:r>
      <w:proofErr w:type="spellEnd"/>
      <w:r w:rsidRPr="0018628E">
        <w:rPr>
          <w:rFonts w:ascii="Arial" w:hAnsi="Arial" w:cs="Arial"/>
          <w:b/>
          <w:bCs/>
        </w:rPr>
        <w:t>:</w:t>
      </w:r>
      <w:r w:rsidRPr="0018628E">
        <w:rPr>
          <w:rFonts w:ascii="Arial" w:hAnsi="Arial" w:cs="Arial"/>
        </w:rPr>
        <w:t xml:space="preserve"> </w:t>
      </w:r>
      <w:r w:rsidRPr="0018628E">
        <w:rPr>
          <w:rStyle w:val="VerbatimChar"/>
          <w:rFonts w:ascii="Arial" w:hAnsi="Arial" w:cs="Arial"/>
        </w:rPr>
        <w:t>GET</w:t>
      </w:r>
    </w:p>
    <w:p w14:paraId="712B6986" w14:textId="77777777" w:rsidR="0018628E" w:rsidRPr="0018628E" w:rsidRDefault="0018628E" w:rsidP="0018628E">
      <w:pPr>
        <w:pStyle w:val="Compact"/>
        <w:numPr>
          <w:ilvl w:val="0"/>
          <w:numId w:val="47"/>
        </w:numPr>
        <w:rPr>
          <w:rFonts w:ascii="Arial" w:hAnsi="Arial" w:cs="Arial"/>
        </w:rPr>
      </w:pPr>
      <w:proofErr w:type="spellStart"/>
      <w:r w:rsidRPr="0018628E">
        <w:rPr>
          <w:rFonts w:ascii="Arial" w:hAnsi="Arial" w:cs="Arial"/>
          <w:b/>
          <w:bCs/>
        </w:rPr>
        <w:t>Paramètres</w:t>
      </w:r>
      <w:proofErr w:type="spellEnd"/>
      <w:r w:rsidRPr="0018628E">
        <w:rPr>
          <w:rFonts w:ascii="Arial" w:hAnsi="Arial" w:cs="Arial"/>
          <w:b/>
          <w:bCs/>
        </w:rPr>
        <w:t>:</w:t>
      </w:r>
    </w:p>
    <w:p w14:paraId="297C2B93" w14:textId="77777777" w:rsidR="0018628E" w:rsidRPr="0018628E" w:rsidRDefault="0018628E" w:rsidP="0018628E">
      <w:pPr>
        <w:pStyle w:val="Compact"/>
        <w:numPr>
          <w:ilvl w:val="1"/>
          <w:numId w:val="47"/>
        </w:numPr>
        <w:rPr>
          <w:rFonts w:ascii="Arial" w:hAnsi="Arial" w:cs="Arial"/>
        </w:rPr>
      </w:pPr>
      <w:r w:rsidRPr="0018628E">
        <w:rPr>
          <w:rStyle w:val="VerbatimChar"/>
          <w:rFonts w:ascii="Arial" w:hAnsi="Arial" w:cs="Arial"/>
        </w:rPr>
        <w:t>_id</w:t>
      </w:r>
      <w:r w:rsidRPr="0018628E">
        <w:rPr>
          <w:rFonts w:ascii="Arial" w:hAnsi="Arial" w:cs="Arial"/>
        </w:rPr>
        <w:t xml:space="preserve">: </w:t>
      </w:r>
      <w:proofErr w:type="spellStart"/>
      <w:r w:rsidRPr="0018628E">
        <w:rPr>
          <w:rFonts w:ascii="Arial" w:hAnsi="Arial" w:cs="Arial"/>
        </w:rPr>
        <w:t>Identifiant</w:t>
      </w:r>
      <w:proofErr w:type="spellEnd"/>
      <w:r w:rsidRPr="0018628E">
        <w:rPr>
          <w:rFonts w:ascii="Arial" w:hAnsi="Arial" w:cs="Arial"/>
        </w:rPr>
        <w:t xml:space="preserve"> de la </w:t>
      </w:r>
      <w:proofErr w:type="spellStart"/>
      <w:r w:rsidRPr="0018628E">
        <w:rPr>
          <w:rFonts w:ascii="Arial" w:hAnsi="Arial" w:cs="Arial"/>
        </w:rPr>
        <w:t>donnée</w:t>
      </w:r>
      <w:proofErr w:type="spellEnd"/>
    </w:p>
    <w:p w14:paraId="1BA05D7A" w14:textId="77777777" w:rsidR="0018628E" w:rsidRPr="0018628E" w:rsidRDefault="0018628E" w:rsidP="0018628E">
      <w:pPr>
        <w:spacing w:before="120" w:after="120" w:line="276" w:lineRule="auto"/>
        <w:rPr>
          <w:rFonts w:cs="Arial"/>
          <w:b/>
          <w:bCs/>
        </w:rPr>
      </w:pPr>
      <w:bookmarkStart w:id="50" w:name="obtenir-toutes-les-données"/>
      <w:bookmarkEnd w:id="49"/>
      <w:r w:rsidRPr="0018628E">
        <w:rPr>
          <w:rFonts w:cs="Arial"/>
          <w:b/>
          <w:bCs/>
        </w:rPr>
        <w:t>Obtenir toutes les données</w:t>
      </w:r>
    </w:p>
    <w:p w14:paraId="722ED833" w14:textId="77777777" w:rsidR="0018628E" w:rsidRPr="0018628E" w:rsidRDefault="0018628E" w:rsidP="0018628E">
      <w:pPr>
        <w:pStyle w:val="Compact"/>
        <w:numPr>
          <w:ilvl w:val="0"/>
          <w:numId w:val="47"/>
        </w:numPr>
        <w:rPr>
          <w:rFonts w:ascii="Arial" w:hAnsi="Arial" w:cs="Arial"/>
        </w:rPr>
      </w:pPr>
      <w:r w:rsidRPr="0018628E">
        <w:rPr>
          <w:rFonts w:ascii="Arial" w:hAnsi="Arial" w:cs="Arial"/>
          <w:b/>
          <w:bCs/>
        </w:rPr>
        <w:t>URL:</w:t>
      </w:r>
      <w:r w:rsidRPr="0018628E">
        <w:rPr>
          <w:rFonts w:ascii="Arial" w:hAnsi="Arial" w:cs="Arial"/>
        </w:rPr>
        <w:t xml:space="preserve"> </w:t>
      </w:r>
      <w:r w:rsidRPr="0018628E">
        <w:rPr>
          <w:rStyle w:val="VerbatimChar"/>
          <w:rFonts w:ascii="Arial" w:hAnsi="Arial" w:cs="Arial"/>
        </w:rPr>
        <w:t>https://clearspace.databeam.eu/data/</w:t>
      </w:r>
    </w:p>
    <w:p w14:paraId="0A29164A" w14:textId="77777777" w:rsidR="0018628E" w:rsidRPr="0018628E" w:rsidRDefault="0018628E" w:rsidP="0018628E">
      <w:pPr>
        <w:pStyle w:val="Compact"/>
        <w:numPr>
          <w:ilvl w:val="0"/>
          <w:numId w:val="47"/>
        </w:numPr>
        <w:rPr>
          <w:rFonts w:ascii="Arial" w:hAnsi="Arial" w:cs="Arial"/>
        </w:rPr>
      </w:pPr>
      <w:proofErr w:type="spellStart"/>
      <w:r w:rsidRPr="0018628E">
        <w:rPr>
          <w:rFonts w:ascii="Arial" w:hAnsi="Arial" w:cs="Arial"/>
          <w:b/>
          <w:bCs/>
        </w:rPr>
        <w:t>Méthode</w:t>
      </w:r>
      <w:proofErr w:type="spellEnd"/>
      <w:r w:rsidRPr="0018628E">
        <w:rPr>
          <w:rFonts w:ascii="Arial" w:hAnsi="Arial" w:cs="Arial"/>
          <w:b/>
          <w:bCs/>
        </w:rPr>
        <w:t>:</w:t>
      </w:r>
      <w:r w:rsidRPr="0018628E">
        <w:rPr>
          <w:rFonts w:ascii="Arial" w:hAnsi="Arial" w:cs="Arial"/>
        </w:rPr>
        <w:t xml:space="preserve"> </w:t>
      </w:r>
      <w:r w:rsidRPr="0018628E">
        <w:rPr>
          <w:rStyle w:val="VerbatimChar"/>
          <w:rFonts w:ascii="Arial" w:hAnsi="Arial" w:cs="Arial"/>
        </w:rPr>
        <w:t>GET</w:t>
      </w:r>
    </w:p>
    <w:p w14:paraId="6548CECD" w14:textId="77777777" w:rsidR="0018628E" w:rsidRPr="0018628E" w:rsidRDefault="0018628E" w:rsidP="0018628E">
      <w:pPr>
        <w:spacing w:before="120" w:after="120" w:line="276" w:lineRule="auto"/>
        <w:rPr>
          <w:rFonts w:cs="Arial"/>
          <w:b/>
          <w:bCs/>
        </w:rPr>
      </w:pPr>
      <w:bookmarkStart w:id="51" w:name="X4b3a40ca6905f83c69751a478646d72b55277c0"/>
      <w:bookmarkEnd w:id="50"/>
      <w:r w:rsidRPr="0018628E">
        <w:rPr>
          <w:rFonts w:cs="Arial"/>
          <w:b/>
          <w:bCs/>
        </w:rPr>
        <w:t>Obtenir la preuve d’ancrage de la donnée par identifiant</w:t>
      </w:r>
    </w:p>
    <w:p w14:paraId="353277F9" w14:textId="77777777" w:rsidR="0018628E" w:rsidRPr="0018628E" w:rsidRDefault="0018628E" w:rsidP="0018628E">
      <w:pPr>
        <w:pStyle w:val="Compact"/>
        <w:numPr>
          <w:ilvl w:val="0"/>
          <w:numId w:val="47"/>
        </w:numPr>
        <w:rPr>
          <w:rFonts w:ascii="Arial" w:hAnsi="Arial" w:cs="Arial"/>
        </w:rPr>
      </w:pPr>
      <w:r w:rsidRPr="0018628E">
        <w:rPr>
          <w:rFonts w:ascii="Arial" w:hAnsi="Arial" w:cs="Arial"/>
          <w:b/>
          <w:bCs/>
        </w:rPr>
        <w:t>URL:</w:t>
      </w:r>
      <w:r w:rsidRPr="0018628E">
        <w:rPr>
          <w:rFonts w:ascii="Arial" w:hAnsi="Arial" w:cs="Arial"/>
        </w:rPr>
        <w:t xml:space="preserve"> </w:t>
      </w:r>
      <w:r w:rsidRPr="0018628E">
        <w:rPr>
          <w:rStyle w:val="VerbatimChar"/>
          <w:rFonts w:ascii="Arial" w:hAnsi="Arial" w:cs="Arial"/>
        </w:rPr>
        <w:t>https://clearspace.databeam.eu/data/{_id}/anchor</w:t>
      </w:r>
    </w:p>
    <w:p w14:paraId="6C315BB4" w14:textId="77777777" w:rsidR="0018628E" w:rsidRPr="0018628E" w:rsidRDefault="0018628E" w:rsidP="0018628E">
      <w:pPr>
        <w:pStyle w:val="Compact"/>
        <w:numPr>
          <w:ilvl w:val="0"/>
          <w:numId w:val="47"/>
        </w:numPr>
        <w:rPr>
          <w:rFonts w:ascii="Arial" w:hAnsi="Arial" w:cs="Arial"/>
        </w:rPr>
      </w:pPr>
      <w:proofErr w:type="spellStart"/>
      <w:r w:rsidRPr="0018628E">
        <w:rPr>
          <w:rFonts w:ascii="Arial" w:hAnsi="Arial" w:cs="Arial"/>
          <w:b/>
          <w:bCs/>
        </w:rPr>
        <w:t>Méthode</w:t>
      </w:r>
      <w:proofErr w:type="spellEnd"/>
      <w:r w:rsidRPr="0018628E">
        <w:rPr>
          <w:rFonts w:ascii="Arial" w:hAnsi="Arial" w:cs="Arial"/>
          <w:b/>
          <w:bCs/>
        </w:rPr>
        <w:t>:</w:t>
      </w:r>
      <w:r w:rsidRPr="0018628E">
        <w:rPr>
          <w:rFonts w:ascii="Arial" w:hAnsi="Arial" w:cs="Arial"/>
        </w:rPr>
        <w:t xml:space="preserve"> </w:t>
      </w:r>
      <w:r w:rsidRPr="0018628E">
        <w:rPr>
          <w:rStyle w:val="VerbatimChar"/>
          <w:rFonts w:ascii="Arial" w:hAnsi="Arial" w:cs="Arial"/>
        </w:rPr>
        <w:t>GET</w:t>
      </w:r>
    </w:p>
    <w:p w14:paraId="3C97F6D6" w14:textId="77777777" w:rsidR="0018628E" w:rsidRPr="0018628E" w:rsidRDefault="0018628E" w:rsidP="0018628E">
      <w:pPr>
        <w:pStyle w:val="Compact"/>
        <w:numPr>
          <w:ilvl w:val="0"/>
          <w:numId w:val="47"/>
        </w:numPr>
        <w:rPr>
          <w:rFonts w:ascii="Arial" w:hAnsi="Arial" w:cs="Arial"/>
        </w:rPr>
      </w:pPr>
      <w:proofErr w:type="spellStart"/>
      <w:r w:rsidRPr="0018628E">
        <w:rPr>
          <w:rFonts w:ascii="Arial" w:hAnsi="Arial" w:cs="Arial"/>
          <w:b/>
          <w:bCs/>
        </w:rPr>
        <w:t>Paramètres</w:t>
      </w:r>
      <w:proofErr w:type="spellEnd"/>
      <w:r w:rsidRPr="0018628E">
        <w:rPr>
          <w:rFonts w:ascii="Arial" w:hAnsi="Arial" w:cs="Arial"/>
          <w:b/>
          <w:bCs/>
        </w:rPr>
        <w:t>:</w:t>
      </w:r>
    </w:p>
    <w:p w14:paraId="2CE53F8B" w14:textId="77777777" w:rsidR="0018628E" w:rsidRPr="0018628E" w:rsidRDefault="0018628E" w:rsidP="0018628E">
      <w:pPr>
        <w:pStyle w:val="Compact"/>
        <w:numPr>
          <w:ilvl w:val="1"/>
          <w:numId w:val="47"/>
        </w:numPr>
        <w:rPr>
          <w:rFonts w:ascii="Arial" w:hAnsi="Arial" w:cs="Arial"/>
        </w:rPr>
      </w:pPr>
      <w:r w:rsidRPr="0018628E">
        <w:rPr>
          <w:rStyle w:val="VerbatimChar"/>
          <w:rFonts w:ascii="Arial" w:hAnsi="Arial" w:cs="Arial"/>
        </w:rPr>
        <w:t>_id</w:t>
      </w:r>
      <w:r w:rsidRPr="0018628E">
        <w:rPr>
          <w:rFonts w:ascii="Arial" w:hAnsi="Arial" w:cs="Arial"/>
        </w:rPr>
        <w:t xml:space="preserve">: </w:t>
      </w:r>
      <w:proofErr w:type="spellStart"/>
      <w:r w:rsidRPr="0018628E">
        <w:rPr>
          <w:rFonts w:ascii="Arial" w:hAnsi="Arial" w:cs="Arial"/>
        </w:rPr>
        <w:t>Identifiant</w:t>
      </w:r>
      <w:proofErr w:type="spellEnd"/>
      <w:r w:rsidRPr="0018628E">
        <w:rPr>
          <w:rFonts w:ascii="Arial" w:hAnsi="Arial" w:cs="Arial"/>
        </w:rPr>
        <w:t xml:space="preserve"> de la </w:t>
      </w:r>
      <w:proofErr w:type="spellStart"/>
      <w:r w:rsidRPr="0018628E">
        <w:rPr>
          <w:rFonts w:ascii="Arial" w:hAnsi="Arial" w:cs="Arial"/>
        </w:rPr>
        <w:t>donnée</w:t>
      </w:r>
      <w:proofErr w:type="spellEnd"/>
    </w:p>
    <w:p w14:paraId="737DE683" w14:textId="7CF6D716" w:rsidR="0018628E" w:rsidRPr="0018628E" w:rsidRDefault="0018628E" w:rsidP="0018628E">
      <w:pPr>
        <w:spacing w:before="120" w:after="120" w:line="276" w:lineRule="auto"/>
        <w:rPr>
          <w:rFonts w:cs="Arial"/>
          <w:b/>
          <w:bCs/>
        </w:rPr>
      </w:pPr>
      <w:bookmarkStart w:id="52" w:name="clés-api"/>
      <w:bookmarkEnd w:id="48"/>
      <w:bookmarkEnd w:id="51"/>
      <w:r w:rsidRPr="0018628E">
        <w:rPr>
          <w:rFonts w:cs="Arial"/>
          <w:b/>
          <w:bCs/>
        </w:rPr>
        <w:t>Clés API</w:t>
      </w:r>
      <w:bookmarkStart w:id="53" w:name="définir-la-clé-api"/>
      <w:r w:rsidRPr="0018628E">
        <w:rPr>
          <w:rFonts w:cs="Arial"/>
          <w:b/>
          <w:bCs/>
        </w:rPr>
        <w:t> : Définir la clé API</w:t>
      </w:r>
    </w:p>
    <w:p w14:paraId="4001186A" w14:textId="77777777" w:rsidR="0018628E" w:rsidRPr="0018628E" w:rsidRDefault="0018628E" w:rsidP="0018628E">
      <w:pPr>
        <w:pStyle w:val="Compact"/>
        <w:numPr>
          <w:ilvl w:val="0"/>
          <w:numId w:val="47"/>
        </w:numPr>
        <w:rPr>
          <w:rFonts w:ascii="Arial" w:hAnsi="Arial" w:cs="Arial"/>
        </w:rPr>
      </w:pPr>
      <w:r w:rsidRPr="0018628E">
        <w:rPr>
          <w:rFonts w:ascii="Arial" w:hAnsi="Arial" w:cs="Arial"/>
          <w:b/>
          <w:bCs/>
        </w:rPr>
        <w:t>URL:</w:t>
      </w:r>
      <w:r w:rsidRPr="0018628E">
        <w:rPr>
          <w:rFonts w:ascii="Arial" w:hAnsi="Arial" w:cs="Arial"/>
        </w:rPr>
        <w:t xml:space="preserve"> </w:t>
      </w:r>
      <w:r w:rsidRPr="0018628E">
        <w:rPr>
          <w:rStyle w:val="VerbatimChar"/>
          <w:rFonts w:ascii="Arial" w:hAnsi="Arial" w:cs="Arial"/>
        </w:rPr>
        <w:t>https://clearspace.databeam.eu/apikeys/</w:t>
      </w:r>
    </w:p>
    <w:p w14:paraId="77859818" w14:textId="69A2C794" w:rsidR="0018628E" w:rsidRPr="0018628E" w:rsidRDefault="0018628E" w:rsidP="0018628E">
      <w:pPr>
        <w:pStyle w:val="Compact"/>
        <w:numPr>
          <w:ilvl w:val="0"/>
          <w:numId w:val="47"/>
        </w:numPr>
        <w:rPr>
          <w:rFonts w:ascii="Arial" w:hAnsi="Arial" w:cs="Arial"/>
        </w:rPr>
      </w:pPr>
      <w:proofErr w:type="spellStart"/>
      <w:r w:rsidRPr="0018628E">
        <w:rPr>
          <w:rFonts w:ascii="Arial" w:hAnsi="Arial" w:cs="Arial"/>
          <w:b/>
          <w:bCs/>
        </w:rPr>
        <w:t>Méthode</w:t>
      </w:r>
      <w:proofErr w:type="spellEnd"/>
      <w:r w:rsidRPr="0018628E">
        <w:rPr>
          <w:rFonts w:ascii="Arial" w:hAnsi="Arial" w:cs="Arial"/>
          <w:b/>
          <w:bCs/>
        </w:rPr>
        <w:t>:</w:t>
      </w:r>
      <w:r w:rsidRPr="0018628E">
        <w:rPr>
          <w:rFonts w:ascii="Arial" w:hAnsi="Arial" w:cs="Arial"/>
        </w:rPr>
        <w:t xml:space="preserve"> </w:t>
      </w:r>
      <w:r w:rsidRPr="0018628E">
        <w:rPr>
          <w:rStyle w:val="VerbatimChar"/>
          <w:rFonts w:ascii="Arial" w:hAnsi="Arial" w:cs="Arial"/>
        </w:rPr>
        <w:t>GET</w:t>
      </w:r>
      <w:bookmarkEnd w:id="46"/>
      <w:bookmarkEnd w:id="52"/>
      <w:bookmarkEnd w:id="53"/>
    </w:p>
    <w:p w14:paraId="0EAC9848" w14:textId="451A629C" w:rsidR="00832463" w:rsidRPr="00303515" w:rsidRDefault="00832463" w:rsidP="00EA5807">
      <w:pPr>
        <w:pStyle w:val="Titre2"/>
      </w:pPr>
      <w:bookmarkStart w:id="54" w:name="_Toc199952181"/>
      <w:r w:rsidRPr="00303515">
        <w:t xml:space="preserve">Interface entre le système lad embarqué et le système de </w:t>
      </w:r>
      <w:proofErr w:type="spellStart"/>
      <w:r w:rsidRPr="00303515">
        <w:t>blockchain</w:t>
      </w:r>
      <w:bookmarkEnd w:id="54"/>
      <w:proofErr w:type="spellEnd"/>
    </w:p>
    <w:p w14:paraId="2F72943B" w14:textId="49CEF770" w:rsidR="00832463" w:rsidRDefault="003E774B" w:rsidP="00E61311">
      <w:pPr>
        <w:spacing w:before="120" w:after="120" w:line="276" w:lineRule="auto"/>
      </w:pPr>
      <w:r w:rsidRPr="00303515">
        <w:t xml:space="preserve">Le firewall et </w:t>
      </w:r>
      <w:r w:rsidR="002A1999" w:rsidRPr="00303515">
        <w:t xml:space="preserve">le </w:t>
      </w:r>
      <w:r w:rsidRPr="00303515">
        <w:t xml:space="preserve">réseau interne du véhicule SMDR2 sont configurés pour autoriser l’information (le JSON) à transiter vers l’adresse IP fixe ou </w:t>
      </w:r>
      <w:r w:rsidR="00742436" w:rsidRPr="00303515">
        <w:t xml:space="preserve">une </w:t>
      </w:r>
      <w:r w:rsidRPr="00303515">
        <w:t>URL</w:t>
      </w:r>
      <w:r w:rsidR="00C826AB" w:rsidRPr="00303515">
        <w:t xml:space="preserve">, ainsi que </w:t>
      </w:r>
      <w:r w:rsidR="003C42B3" w:rsidRPr="00303515">
        <w:t>le</w:t>
      </w:r>
      <w:r w:rsidR="00C826AB" w:rsidRPr="00303515">
        <w:t xml:space="preserve"> potentiel port</w:t>
      </w:r>
      <w:r w:rsidRPr="00303515">
        <w:t xml:space="preserve"> </w:t>
      </w:r>
      <w:r w:rsidR="003C42B3" w:rsidRPr="00303515">
        <w:t>d</w:t>
      </w:r>
      <w:r w:rsidRPr="00303515">
        <w:t xml:space="preserve">u service de </w:t>
      </w:r>
      <w:proofErr w:type="spellStart"/>
      <w:r w:rsidRPr="00303515">
        <w:t>blockchain</w:t>
      </w:r>
      <w:proofErr w:type="spellEnd"/>
      <w:r w:rsidRPr="00303515">
        <w:t xml:space="preserve"> à travers </w:t>
      </w:r>
      <w:r w:rsidR="004E0ACE" w:rsidRPr="00303515">
        <w:t>internet.</w:t>
      </w:r>
    </w:p>
    <w:p w14:paraId="648E0D84" w14:textId="77777777" w:rsidR="00E61311" w:rsidRDefault="00E61311" w:rsidP="00E61311">
      <w:pPr>
        <w:spacing w:before="120" w:after="120" w:line="276" w:lineRule="auto"/>
      </w:pPr>
      <w:r>
        <w:t xml:space="preserve">L’interfaçage se fera de manière similaire à l’interfaçage entre le logiciel SMDR2 et le système d’ancrage sur la </w:t>
      </w:r>
      <w:proofErr w:type="spellStart"/>
      <w:r>
        <w:t>Blockchain</w:t>
      </w:r>
      <w:proofErr w:type="spellEnd"/>
      <w:r>
        <w:t xml:space="preserve">. Il s’agira donc de l’envoi d’un fichier JSON par le biais d’une API </w:t>
      </w:r>
      <w:r>
        <w:lastRenderedPageBreak/>
        <w:t xml:space="preserve">permettant l’ancrage sur la </w:t>
      </w:r>
      <w:proofErr w:type="spellStart"/>
      <w:r>
        <w:t>Blockchain</w:t>
      </w:r>
      <w:proofErr w:type="spellEnd"/>
      <w:r>
        <w:t>. La seule différence pourra venir d’un contenu légèrement adapté du JSON, mais sa structure demeure la même.</w:t>
      </w:r>
    </w:p>
    <w:p w14:paraId="5770E49B" w14:textId="419A2D42" w:rsidR="00071F1D" w:rsidRPr="00990BC4" w:rsidRDefault="00E61311" w:rsidP="00E61311">
      <w:pPr>
        <w:spacing w:before="120" w:after="120" w:line="276" w:lineRule="auto"/>
      </w:pPr>
      <w:r>
        <w:t>Le f</w:t>
      </w:r>
      <w:r w:rsidR="00071F1D">
        <w:t>ichier JSON</w:t>
      </w:r>
      <w:r w:rsidR="00071F1D" w:rsidRPr="006F0511">
        <w:t xml:space="preserve"> </w:t>
      </w:r>
      <w:r w:rsidR="00071F1D">
        <w:t>qui contient l’horodatage, la localisation GPS, le type de drone, son N° de série et le ZIP qui contient le fichier de photos ou vidéos</w:t>
      </w:r>
      <w:r>
        <w:t>.</w:t>
      </w:r>
    </w:p>
    <w:p w14:paraId="5282319A" w14:textId="77777777" w:rsidR="00E4629A" w:rsidRPr="00E61311" w:rsidRDefault="00E4629A" w:rsidP="00E61311">
      <w:pPr>
        <w:spacing w:before="120" w:after="120" w:line="276" w:lineRule="auto"/>
      </w:pPr>
      <w:r w:rsidRPr="00E61311">
        <w:t>Format du fichier JSON :</w:t>
      </w:r>
    </w:p>
    <w:p w14:paraId="67B5C32D"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p>
    <w:p w14:paraId="430D7435"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time" : "</w:t>
      </w:r>
      <w:proofErr w:type="gramStart"/>
      <w:r w:rsidRPr="00E61311">
        <w:rPr>
          <w:rFonts w:ascii="Courier New" w:hAnsi="Courier New" w:cs="Courier New"/>
          <w:b/>
          <w:bCs/>
        </w:rPr>
        <w:t>11:</w:t>
      </w:r>
      <w:proofErr w:type="gramEnd"/>
      <w:r w:rsidRPr="00E61311">
        <w:rPr>
          <w:rFonts w:ascii="Courier New" w:hAnsi="Courier New" w:cs="Courier New"/>
          <w:b/>
          <w:bCs/>
        </w:rPr>
        <w:t xml:space="preserve">44:32 10/01/2024", </w:t>
      </w:r>
    </w:p>
    <w:p w14:paraId="762FED71"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proofErr w:type="spellStart"/>
      <w:r w:rsidRPr="00E61311">
        <w:rPr>
          <w:rFonts w:ascii="Courier New" w:hAnsi="Courier New" w:cs="Courier New"/>
          <w:b/>
          <w:bCs/>
        </w:rPr>
        <w:t>positionCible</w:t>
      </w:r>
      <w:proofErr w:type="spellEnd"/>
      <w:r w:rsidRPr="00E61311">
        <w:rPr>
          <w:rFonts w:ascii="Courier New" w:hAnsi="Courier New" w:cs="Courier New"/>
          <w:b/>
          <w:bCs/>
        </w:rPr>
        <w:t>" : {</w:t>
      </w:r>
    </w:p>
    <w:p w14:paraId="27B5003D"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latitude" : "49.324556",</w:t>
      </w:r>
    </w:p>
    <w:p w14:paraId="65D6E51F"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longitude" : "32.115154",</w:t>
      </w:r>
    </w:p>
    <w:p w14:paraId="0020C29D"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altitude" : "12"</w:t>
      </w:r>
    </w:p>
    <w:p w14:paraId="03D6A72D"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w:t>
      </w:r>
    </w:p>
    <w:p w14:paraId="5CD82E48"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w:t>
      </w:r>
      <w:proofErr w:type="spellStart"/>
      <w:r w:rsidRPr="00E61311">
        <w:rPr>
          <w:rFonts w:ascii="Courier New" w:hAnsi="Courier New" w:cs="Courier New"/>
          <w:b/>
          <w:bCs/>
        </w:rPr>
        <w:t>positionVehicule</w:t>
      </w:r>
      <w:proofErr w:type="spellEnd"/>
      <w:r w:rsidRPr="00E61311">
        <w:rPr>
          <w:rFonts w:ascii="Courier New" w:hAnsi="Courier New" w:cs="Courier New"/>
          <w:b/>
          <w:bCs/>
        </w:rPr>
        <w:t>" : {</w:t>
      </w:r>
    </w:p>
    <w:p w14:paraId="6C746C90"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latitude" : "49.324556",</w:t>
      </w:r>
    </w:p>
    <w:p w14:paraId="4975B34B"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longitude" : "32.115154",</w:t>
      </w:r>
    </w:p>
    <w:p w14:paraId="436C1C23"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altitude" : "12"</w:t>
      </w:r>
    </w:p>
    <w:p w14:paraId="25804707"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w:t>
      </w:r>
    </w:p>
    <w:p w14:paraId="4531A8FD"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 xml:space="preserve">     "hash" : "321215561f56dsf16dsf11fsg13g15ds1fdsfz1g56z1gz1g15zf6df13dsg1fd5h13fd1g561f56ez1f56z15f1dz6f1dz1gdz",</w:t>
      </w:r>
    </w:p>
    <w:p w14:paraId="1D2CDCC3" w14:textId="231E2159" w:rsidR="00E4629A" w:rsidRPr="00FC04B6"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lang w:val="en-US"/>
        </w:rPr>
      </w:pPr>
      <w:r w:rsidRPr="00E61311">
        <w:rPr>
          <w:rFonts w:ascii="Courier New" w:hAnsi="Courier New" w:cs="Courier New"/>
          <w:b/>
          <w:bCs/>
        </w:rPr>
        <w:t xml:space="preserve">    </w:t>
      </w:r>
      <w:r w:rsidRPr="00FC04B6">
        <w:rPr>
          <w:rFonts w:ascii="Courier New" w:hAnsi="Courier New" w:cs="Courier New"/>
          <w:b/>
          <w:bCs/>
          <w:lang w:val="en-US"/>
        </w:rPr>
        <w:t>"type</w:t>
      </w:r>
      <w:proofErr w:type="gramStart"/>
      <w:r w:rsidRPr="00FC04B6">
        <w:rPr>
          <w:rFonts w:ascii="Courier New" w:hAnsi="Courier New" w:cs="Courier New"/>
          <w:b/>
          <w:bCs/>
          <w:lang w:val="en-US"/>
        </w:rPr>
        <w:t>" :</w:t>
      </w:r>
      <w:proofErr w:type="gramEnd"/>
      <w:r w:rsidRPr="00FC04B6">
        <w:rPr>
          <w:rFonts w:ascii="Courier New" w:hAnsi="Courier New" w:cs="Courier New"/>
          <w:b/>
          <w:bCs/>
          <w:lang w:val="en-US"/>
        </w:rPr>
        <w:t xml:space="preserve"> " ????",</w:t>
      </w:r>
    </w:p>
    <w:p w14:paraId="5D1DD910" w14:textId="0EB3DAEE" w:rsidR="00E4629A" w:rsidRPr="00FC04B6"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lang w:val="en-US"/>
        </w:rPr>
      </w:pPr>
      <w:r w:rsidRPr="00FC04B6">
        <w:rPr>
          <w:rFonts w:ascii="Courier New" w:hAnsi="Courier New" w:cs="Courier New"/>
          <w:b/>
          <w:bCs/>
          <w:lang w:val="en-US"/>
        </w:rPr>
        <w:t xml:space="preserve">    "</w:t>
      </w:r>
      <w:proofErr w:type="spellStart"/>
      <w:r w:rsidRPr="00FC04B6">
        <w:rPr>
          <w:rFonts w:ascii="Courier New" w:hAnsi="Courier New" w:cs="Courier New"/>
          <w:b/>
          <w:bCs/>
          <w:lang w:val="en-US"/>
        </w:rPr>
        <w:t>idsite</w:t>
      </w:r>
      <w:proofErr w:type="spellEnd"/>
      <w:proofErr w:type="gramStart"/>
      <w:r w:rsidRPr="00FC04B6">
        <w:rPr>
          <w:rFonts w:ascii="Courier New" w:hAnsi="Courier New" w:cs="Courier New"/>
          <w:b/>
          <w:bCs/>
          <w:lang w:val="en-US"/>
        </w:rPr>
        <w:t>" :</w:t>
      </w:r>
      <w:proofErr w:type="gramEnd"/>
      <w:r w:rsidRPr="00FC04B6">
        <w:rPr>
          <w:rFonts w:ascii="Courier New" w:hAnsi="Courier New" w:cs="Courier New"/>
          <w:b/>
          <w:bCs/>
          <w:lang w:val="en-US"/>
        </w:rPr>
        <w:t xml:space="preserve"> " ????",</w:t>
      </w:r>
    </w:p>
    <w:p w14:paraId="5D1D2BCE" w14:textId="77777777" w:rsidR="00E4629A" w:rsidRPr="00FC04B6"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lang w:val="en-US"/>
        </w:rPr>
      </w:pPr>
      <w:r w:rsidRPr="00FC04B6">
        <w:rPr>
          <w:rFonts w:ascii="Courier New" w:hAnsi="Courier New" w:cs="Courier New"/>
          <w:b/>
          <w:bCs/>
          <w:lang w:val="en-US"/>
        </w:rPr>
        <w:t xml:space="preserve">    "</w:t>
      </w:r>
      <w:proofErr w:type="spellStart"/>
      <w:r w:rsidRPr="00FC04B6">
        <w:rPr>
          <w:rFonts w:ascii="Courier New" w:hAnsi="Courier New" w:cs="Courier New"/>
          <w:b/>
          <w:bCs/>
          <w:lang w:val="en-US"/>
        </w:rPr>
        <w:t>zipName</w:t>
      </w:r>
      <w:proofErr w:type="spellEnd"/>
      <w:proofErr w:type="gramStart"/>
      <w:r w:rsidRPr="00FC04B6">
        <w:rPr>
          <w:rFonts w:ascii="Courier New" w:hAnsi="Courier New" w:cs="Courier New"/>
          <w:b/>
          <w:bCs/>
          <w:lang w:val="en-US"/>
        </w:rPr>
        <w:t>" :</w:t>
      </w:r>
      <w:proofErr w:type="gramEnd"/>
      <w:r w:rsidRPr="00FC04B6">
        <w:rPr>
          <w:rFonts w:ascii="Courier New" w:hAnsi="Courier New" w:cs="Courier New"/>
          <w:b/>
          <w:bCs/>
          <w:lang w:val="en-US"/>
        </w:rPr>
        <w:t xml:space="preserve"> "example.zip"</w:t>
      </w:r>
    </w:p>
    <w:p w14:paraId="43265461" w14:textId="77777777" w:rsidR="00E4629A" w:rsidRPr="00E61311" w:rsidRDefault="00E4629A" w:rsidP="00E61311">
      <w:pPr>
        <w:pBdr>
          <w:top w:val="single" w:sz="4" w:space="1" w:color="auto"/>
          <w:left w:val="single" w:sz="4" w:space="4" w:color="auto"/>
          <w:bottom w:val="single" w:sz="4" w:space="1" w:color="auto"/>
          <w:right w:val="single" w:sz="4" w:space="4" w:color="auto"/>
        </w:pBdr>
        <w:rPr>
          <w:rFonts w:ascii="Courier New" w:hAnsi="Courier New" w:cs="Courier New"/>
          <w:b/>
          <w:bCs/>
        </w:rPr>
      </w:pPr>
      <w:r w:rsidRPr="00E61311">
        <w:rPr>
          <w:rFonts w:ascii="Courier New" w:hAnsi="Courier New" w:cs="Courier New"/>
          <w:b/>
          <w:bCs/>
        </w:rPr>
        <w:t>}</w:t>
      </w:r>
    </w:p>
    <w:p w14:paraId="4D1B5B3F" w14:textId="20FEFD34" w:rsidR="00071F1D" w:rsidRDefault="00071F1D" w:rsidP="003E774B">
      <w:pPr>
        <w:jc w:val="left"/>
      </w:pPr>
    </w:p>
    <w:p w14:paraId="3E9D09B7" w14:textId="6943E2DF" w:rsidR="002E3AF3" w:rsidRDefault="002E3AF3" w:rsidP="003E774B">
      <w:pPr>
        <w:jc w:val="left"/>
        <w:rPr>
          <w:b/>
          <w:bCs/>
          <w:color w:val="FF0000"/>
        </w:rPr>
      </w:pPr>
      <w:r>
        <w:rPr>
          <w:b/>
          <w:bCs/>
          <w:color w:val="FF0000"/>
        </w:rPr>
        <w:t>A CO</w:t>
      </w:r>
      <w:r w:rsidR="000C0F87">
        <w:rPr>
          <w:b/>
          <w:bCs/>
          <w:color w:val="FF0000"/>
        </w:rPr>
        <w:t>N</w:t>
      </w:r>
      <w:r>
        <w:rPr>
          <w:b/>
          <w:bCs/>
          <w:color w:val="FF0000"/>
        </w:rPr>
        <w:t>FIRMER PAR DXTR</w:t>
      </w:r>
    </w:p>
    <w:p w14:paraId="665310DE" w14:textId="6915E938" w:rsidR="00303F52" w:rsidRDefault="002E3AF3" w:rsidP="003E774B">
      <w:pPr>
        <w:jc w:val="left"/>
        <w:rPr>
          <w:b/>
          <w:bCs/>
          <w:color w:val="000000" w:themeColor="text1"/>
        </w:rPr>
      </w:pPr>
      <w:r>
        <w:rPr>
          <w:b/>
          <w:bCs/>
          <w:color w:val="FF0000"/>
        </w:rPr>
        <w:t xml:space="preserve">Le champ « type » </w:t>
      </w:r>
      <w:r w:rsidR="00B459AD">
        <w:rPr>
          <w:b/>
          <w:bCs/>
          <w:color w:val="FF0000"/>
        </w:rPr>
        <w:t xml:space="preserve">utilisé pour les détections Radar et AIS peut être utilisé pour les détections LAD pour </w:t>
      </w:r>
      <w:r w:rsidR="000C0F87">
        <w:rPr>
          <w:b/>
          <w:bCs/>
          <w:color w:val="FF0000"/>
        </w:rPr>
        <w:t>le type de drone détecté</w:t>
      </w:r>
      <w:r w:rsidR="009710B5">
        <w:rPr>
          <w:b/>
          <w:bCs/>
          <w:color w:val="FF0000"/>
        </w:rPr>
        <w:t xml:space="preserve"> (genre DJI </w:t>
      </w:r>
      <w:proofErr w:type="spellStart"/>
      <w:r w:rsidR="009710B5">
        <w:rPr>
          <w:b/>
          <w:bCs/>
          <w:color w:val="FF0000"/>
        </w:rPr>
        <w:t>oun</w:t>
      </w:r>
      <w:proofErr w:type="spellEnd"/>
      <w:r w:rsidR="009710B5">
        <w:rPr>
          <w:b/>
          <w:bCs/>
          <w:color w:val="FF0000"/>
        </w:rPr>
        <w:t xml:space="preserve"> Parrot ????)</w:t>
      </w:r>
      <w:r w:rsidR="000C0F87">
        <w:rPr>
          <w:b/>
          <w:bCs/>
          <w:color w:val="FF0000"/>
        </w:rPr>
        <w:t>.</w:t>
      </w:r>
      <w:r w:rsidR="004C1634">
        <w:rPr>
          <w:b/>
          <w:bCs/>
          <w:color w:val="FF0000"/>
        </w:rPr>
        <w:t xml:space="preserve"> </w:t>
      </w:r>
      <w:r w:rsidR="004C1634">
        <w:rPr>
          <w:b/>
          <w:bCs/>
          <w:color w:val="000000" w:themeColor="text1"/>
        </w:rPr>
        <w:t>Non nous indiquons le type : drone</w:t>
      </w:r>
      <w:r w:rsidR="004C1634" w:rsidRPr="00B55388">
        <w:rPr>
          <w:b/>
          <w:bCs/>
          <w:color w:val="000000" w:themeColor="text1"/>
        </w:rPr>
        <w:t xml:space="preserve">. </w:t>
      </w:r>
      <w:proofErr w:type="gramStart"/>
      <w:r w:rsidR="00B55388" w:rsidRPr="00B55388">
        <w:rPr>
          <w:b/>
          <w:bCs/>
        </w:rPr>
        <w:t>l’horodatage</w:t>
      </w:r>
      <w:proofErr w:type="gramEnd"/>
      <w:r w:rsidR="00B55388" w:rsidRPr="00B55388">
        <w:rPr>
          <w:b/>
          <w:bCs/>
        </w:rPr>
        <w:t>, de la localisation GPS, du type de drone=modèle, son N° de série et un fichier, identifiant de l’antenne = n° de série</w:t>
      </w:r>
      <w:r w:rsidR="00B55388">
        <w:t xml:space="preserve"> </w:t>
      </w:r>
    </w:p>
    <w:p w14:paraId="4A2AFE01" w14:textId="77777777" w:rsidR="004C1634" w:rsidRPr="004C1634" w:rsidRDefault="004C1634" w:rsidP="003E774B">
      <w:pPr>
        <w:jc w:val="left"/>
        <w:rPr>
          <w:b/>
          <w:bCs/>
          <w:color w:val="000000" w:themeColor="text1"/>
        </w:rPr>
      </w:pPr>
    </w:p>
    <w:p w14:paraId="5F7010DD" w14:textId="471DF1F5" w:rsidR="000C0F87" w:rsidRDefault="000C0F87" w:rsidP="003E774B">
      <w:pPr>
        <w:jc w:val="left"/>
        <w:rPr>
          <w:b/>
          <w:bCs/>
          <w:color w:val="FF0000"/>
        </w:rPr>
      </w:pPr>
      <w:r>
        <w:rPr>
          <w:b/>
          <w:bCs/>
          <w:color w:val="FF0000"/>
        </w:rPr>
        <w:t>Le champ « </w:t>
      </w:r>
      <w:proofErr w:type="spellStart"/>
      <w:r>
        <w:rPr>
          <w:b/>
          <w:bCs/>
          <w:color w:val="FF0000"/>
        </w:rPr>
        <w:t>idsite</w:t>
      </w:r>
      <w:proofErr w:type="spellEnd"/>
      <w:r>
        <w:rPr>
          <w:b/>
          <w:bCs/>
          <w:color w:val="FF0000"/>
        </w:rPr>
        <w:t> » peut</w:t>
      </w:r>
      <w:r w:rsidR="00F21BA7">
        <w:rPr>
          <w:b/>
          <w:bCs/>
          <w:color w:val="FF0000"/>
        </w:rPr>
        <w:t xml:space="preserve"> être utilisé pour identifier l’antenne origine de la détection (Serial </w:t>
      </w:r>
      <w:proofErr w:type="spellStart"/>
      <w:r w:rsidR="00F21BA7">
        <w:rPr>
          <w:b/>
          <w:bCs/>
          <w:color w:val="FF0000"/>
        </w:rPr>
        <w:t>number</w:t>
      </w:r>
      <w:proofErr w:type="spellEnd"/>
      <w:r w:rsidR="00F21BA7">
        <w:rPr>
          <w:b/>
          <w:bCs/>
          <w:color w:val="FF0000"/>
        </w:rPr>
        <w:t xml:space="preserve"> ou autre à préciser</w:t>
      </w:r>
      <w:r w:rsidR="00126E79">
        <w:rPr>
          <w:b/>
          <w:bCs/>
          <w:color w:val="FF0000"/>
        </w:rPr>
        <w:t xml:space="preserve"> ainsi que </w:t>
      </w:r>
      <w:proofErr w:type="gramStart"/>
      <w:r w:rsidR="00126E79">
        <w:rPr>
          <w:b/>
          <w:bCs/>
          <w:color w:val="FF0000"/>
        </w:rPr>
        <w:t>la</w:t>
      </w:r>
      <w:proofErr w:type="gramEnd"/>
      <w:r w:rsidR="00126E79">
        <w:rPr>
          <w:b/>
          <w:bCs/>
          <w:color w:val="FF0000"/>
        </w:rPr>
        <w:t xml:space="preserve"> grammaire/nomenclature).</w:t>
      </w:r>
      <w:r w:rsidR="00B55388">
        <w:rPr>
          <w:b/>
          <w:bCs/>
          <w:color w:val="FF0000"/>
        </w:rPr>
        <w:t xml:space="preserve"> </w:t>
      </w:r>
      <w:proofErr w:type="spellStart"/>
      <w:r w:rsidR="00B55388" w:rsidRPr="00B55388">
        <w:rPr>
          <w:b/>
          <w:bCs/>
          <w:color w:val="000000" w:themeColor="text1"/>
        </w:rPr>
        <w:t>Cf</w:t>
      </w:r>
      <w:proofErr w:type="spellEnd"/>
      <w:r w:rsidR="00B55388" w:rsidRPr="00B55388">
        <w:rPr>
          <w:b/>
          <w:bCs/>
          <w:color w:val="000000" w:themeColor="text1"/>
        </w:rPr>
        <w:t xml:space="preserve"> </w:t>
      </w:r>
      <w:proofErr w:type="spellStart"/>
      <w:r w:rsidR="00B55388" w:rsidRPr="00B55388">
        <w:rPr>
          <w:b/>
          <w:bCs/>
          <w:color w:val="000000" w:themeColor="text1"/>
        </w:rPr>
        <w:t>ci dessus</w:t>
      </w:r>
      <w:proofErr w:type="spellEnd"/>
    </w:p>
    <w:p w14:paraId="7CD49F73" w14:textId="66EFA79D" w:rsidR="00126E79" w:rsidRPr="00B55388" w:rsidRDefault="00126E79" w:rsidP="003E774B">
      <w:pPr>
        <w:jc w:val="left"/>
        <w:rPr>
          <w:b/>
          <w:bCs/>
          <w:color w:val="000000" w:themeColor="text1"/>
        </w:rPr>
      </w:pPr>
      <w:r>
        <w:rPr>
          <w:b/>
          <w:bCs/>
          <w:color w:val="FF0000"/>
        </w:rPr>
        <w:t xml:space="preserve">Le champ </w:t>
      </w:r>
      <w:r w:rsidR="00553E19">
        <w:rPr>
          <w:b/>
          <w:bCs/>
          <w:color w:val="FF0000"/>
        </w:rPr>
        <w:t>« </w:t>
      </w:r>
      <w:r>
        <w:rPr>
          <w:b/>
          <w:bCs/>
          <w:color w:val="FF0000"/>
        </w:rPr>
        <w:t>comment</w:t>
      </w:r>
      <w:r w:rsidR="00553E19">
        <w:rPr>
          <w:b/>
          <w:bCs/>
          <w:color w:val="FF0000"/>
        </w:rPr>
        <w:t> »</w:t>
      </w:r>
      <w:r>
        <w:rPr>
          <w:b/>
          <w:bCs/>
          <w:color w:val="FF0000"/>
        </w:rPr>
        <w:t xml:space="preserve"> utile dans le cas Radar peut être ajouté si DXTR le souhaite</w:t>
      </w:r>
      <w:r w:rsidR="00553E19">
        <w:rPr>
          <w:b/>
          <w:bCs/>
          <w:color w:val="FF0000"/>
        </w:rPr>
        <w:t xml:space="preserve"> (voir description chapitre 7.2)</w:t>
      </w:r>
      <w:r>
        <w:rPr>
          <w:b/>
          <w:bCs/>
          <w:color w:val="FF0000"/>
        </w:rPr>
        <w:t>.</w:t>
      </w:r>
      <w:r w:rsidR="00B55388">
        <w:rPr>
          <w:b/>
          <w:bCs/>
          <w:color w:val="FF0000"/>
        </w:rPr>
        <w:t xml:space="preserve"> </w:t>
      </w:r>
      <w:proofErr w:type="gramStart"/>
      <w:r w:rsidR="00B55388" w:rsidRPr="00B55388">
        <w:rPr>
          <w:b/>
          <w:bCs/>
          <w:color w:val="000000" w:themeColor="text1"/>
        </w:rPr>
        <w:t>oui</w:t>
      </w:r>
      <w:proofErr w:type="gramEnd"/>
      <w:r w:rsidR="00B55388" w:rsidRPr="00B55388">
        <w:rPr>
          <w:b/>
          <w:bCs/>
          <w:color w:val="000000" w:themeColor="text1"/>
        </w:rPr>
        <w:t xml:space="preserve"> il est utilisé pour ajouter un commentaire</w:t>
      </w:r>
    </w:p>
    <w:p w14:paraId="3FC106DC" w14:textId="39625D2A" w:rsidR="00832463" w:rsidRDefault="00832463" w:rsidP="00EA5807">
      <w:pPr>
        <w:pStyle w:val="Titre2"/>
      </w:pPr>
      <w:bookmarkStart w:id="55" w:name="_Toc199952182"/>
      <w:r w:rsidRPr="00303515">
        <w:t xml:space="preserve">Interface entre le ou les systèmes lad fixes et le système de </w:t>
      </w:r>
      <w:proofErr w:type="spellStart"/>
      <w:r w:rsidRPr="00303515">
        <w:t>blockchain</w:t>
      </w:r>
      <w:bookmarkEnd w:id="55"/>
      <w:proofErr w:type="spellEnd"/>
    </w:p>
    <w:p w14:paraId="026DA101" w14:textId="62EA312E" w:rsidR="009E108A" w:rsidRPr="009E108A" w:rsidRDefault="00E4629A" w:rsidP="002630A5">
      <w:pPr>
        <w:spacing w:before="120" w:after="120" w:line="276" w:lineRule="auto"/>
        <w:sectPr w:rsidR="009E108A" w:rsidRPr="009E108A" w:rsidSect="00DC39AF">
          <w:headerReference w:type="default" r:id="rId18"/>
          <w:footerReference w:type="default" r:id="rId19"/>
          <w:footnotePr>
            <w:numRestart w:val="eachPage"/>
          </w:footnotePr>
          <w:pgSz w:w="11906" w:h="16838" w:code="9"/>
          <w:pgMar w:top="1560" w:right="1134" w:bottom="1701" w:left="1134" w:header="397" w:footer="397" w:gutter="0"/>
          <w:cols w:space="720"/>
          <w:docGrid w:linePitch="299"/>
        </w:sectPr>
      </w:pPr>
      <w:r>
        <w:t xml:space="preserve">L’interfaçage se fera de manière </w:t>
      </w:r>
      <w:r w:rsidR="002630A5">
        <w:t>identique</w:t>
      </w:r>
      <w:r>
        <w:t xml:space="preserve"> à l’interfaçage entre le logiciel </w:t>
      </w:r>
      <w:r w:rsidR="005871A0">
        <w:t>LAD embarqué</w:t>
      </w:r>
      <w:r>
        <w:t xml:space="preserve"> et le système d’ancrage sur la </w:t>
      </w:r>
      <w:proofErr w:type="spellStart"/>
      <w:r>
        <w:t>Blockchain</w:t>
      </w:r>
      <w:proofErr w:type="spellEnd"/>
      <w:r w:rsidR="002630A5">
        <w:t xml:space="preserve"> (voir chapitre </w:t>
      </w:r>
      <w:r w:rsidR="00D64B0F">
        <w:t>précèdent</w:t>
      </w:r>
      <w:r w:rsidR="002630A5">
        <w:t xml:space="preserve"> 7.3)</w:t>
      </w:r>
      <w:r>
        <w:t xml:space="preserve">. </w:t>
      </w:r>
    </w:p>
    <w:p w14:paraId="026DA102" w14:textId="77777777" w:rsidR="00FD3DE7" w:rsidRPr="00303515" w:rsidRDefault="004A26DD" w:rsidP="00C656BD">
      <w:pPr>
        <w:spacing w:before="120" w:after="120"/>
        <w:jc w:val="center"/>
        <w:rPr>
          <w:sz w:val="18"/>
          <w:szCs w:val="18"/>
        </w:rPr>
      </w:pPr>
      <w:r w:rsidRPr="00303515">
        <w:rPr>
          <w:b/>
          <w:sz w:val="36"/>
          <w:szCs w:val="36"/>
        </w:rPr>
        <w:lastRenderedPageBreak/>
        <w:t>Fin</w:t>
      </w:r>
      <w:r w:rsidR="008C0C7D" w:rsidRPr="00303515">
        <w:rPr>
          <w:b/>
          <w:sz w:val="36"/>
          <w:szCs w:val="36"/>
        </w:rPr>
        <w:t xml:space="preserve"> </w:t>
      </w:r>
      <w:r w:rsidRPr="00303515">
        <w:rPr>
          <w:b/>
          <w:sz w:val="36"/>
          <w:szCs w:val="36"/>
        </w:rPr>
        <w:t>du</w:t>
      </w:r>
      <w:r w:rsidR="008C0C7D" w:rsidRPr="00303515">
        <w:rPr>
          <w:b/>
          <w:sz w:val="36"/>
          <w:szCs w:val="36"/>
        </w:rPr>
        <w:t xml:space="preserve"> document</w:t>
      </w:r>
    </w:p>
    <w:sectPr w:rsidR="00FD3DE7" w:rsidRPr="00303515" w:rsidSect="00747FCA">
      <w:footnotePr>
        <w:numRestart w:val="eachPage"/>
      </w:footnotePr>
      <w:pgSz w:w="11906" w:h="16838" w:code="9"/>
      <w:pgMar w:top="1559" w:right="1134" w:bottom="1701" w:left="1134" w:header="397" w:footer="397" w:gutter="0"/>
      <w:cols w:space="720"/>
      <w:vAlign w:val="center"/>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HONTSCHOOTE Francois" w:date="2025-06-10T18:14:00Z" w:initials="FH">
    <w:p w14:paraId="59B72CE3" w14:textId="77777777" w:rsidR="00276E06" w:rsidRDefault="00276E06" w:rsidP="00276E06">
      <w:pPr>
        <w:pStyle w:val="Commentaire"/>
        <w:jc w:val="left"/>
      </w:pPr>
      <w:r>
        <w:rPr>
          <w:rStyle w:val="Marquedecommentaire"/>
        </w:rPr>
        <w:annotationRef/>
      </w:r>
      <w:r>
        <w:t>DXTR : SVP infirmer ou confirmer</w:t>
      </w:r>
    </w:p>
    <w:p w14:paraId="1EE50F59" w14:textId="0FA22020" w:rsidR="00DE67B0" w:rsidRDefault="00DE67B0" w:rsidP="00276E06">
      <w:pPr>
        <w:pStyle w:val="Commentaire"/>
        <w:jc w:val="left"/>
      </w:pPr>
    </w:p>
  </w:comment>
  <w:comment w:id="29" w:author="Robin Poté" w:date="2025-06-27T17:17:00Z" w:initials="UdMO">
    <w:p w14:paraId="3032F4D2" w14:textId="62D30A63" w:rsidR="00DE67B0" w:rsidRDefault="00DE67B0">
      <w:pPr>
        <w:pStyle w:val="Commentaire"/>
      </w:pPr>
      <w:r>
        <w:rPr>
          <w:rStyle w:val="Marquedecommentaire"/>
        </w:rPr>
        <w:annotationRef/>
      </w:r>
      <w:proofErr w:type="gramStart"/>
      <w:r>
        <w:t>ok</w:t>
      </w:r>
      <w:proofErr w:type="gramEnd"/>
    </w:p>
  </w:comment>
  <w:comment w:id="31" w:author="HONTSCHOOTE Francois" w:date="2025-06-10T18:14:00Z" w:initials="FH">
    <w:p w14:paraId="4348F0BD" w14:textId="77777777" w:rsidR="00E65807" w:rsidRDefault="00E65807" w:rsidP="00E65807">
      <w:pPr>
        <w:pStyle w:val="Commentaire"/>
        <w:jc w:val="left"/>
      </w:pPr>
      <w:r>
        <w:rPr>
          <w:rStyle w:val="Marquedecommentaire"/>
        </w:rPr>
        <w:annotationRef/>
      </w:r>
      <w:r>
        <w:t>DXTR SVP confirmer ou infirmer</w:t>
      </w:r>
    </w:p>
  </w:comment>
  <w:comment w:id="32" w:author="Robin Poté" w:date="2025-06-27T17:17:00Z" w:initials="UdMO">
    <w:p w14:paraId="55426E93" w14:textId="57A4128F" w:rsidR="00DE67B0" w:rsidRDefault="00DE67B0">
      <w:pPr>
        <w:pStyle w:val="Commentaire"/>
      </w:pPr>
      <w:r>
        <w:rPr>
          <w:rStyle w:val="Marquedecommentaire"/>
        </w:rPr>
        <w:annotationRef/>
      </w:r>
      <w:r>
        <w:t>Ok</w:t>
      </w:r>
    </w:p>
  </w:comment>
  <w:comment w:id="33" w:author="HONTSCHOOTE Francois" w:date="2025-06-10T18:15:00Z" w:initials="FH">
    <w:p w14:paraId="5781A705" w14:textId="77777777" w:rsidR="0047444F" w:rsidRDefault="0047444F" w:rsidP="0047444F">
      <w:pPr>
        <w:pStyle w:val="Commentaire"/>
        <w:jc w:val="left"/>
      </w:pPr>
      <w:r>
        <w:rPr>
          <w:rStyle w:val="Marquedecommentaire"/>
        </w:rPr>
        <w:annotationRef/>
      </w:r>
      <w:r>
        <w:t>DXTR : idem ☺️</w:t>
      </w:r>
    </w:p>
  </w:comment>
  <w:comment w:id="34" w:author="Robin Poté" w:date="2025-06-27T17:17:00Z" w:initials="UdMO">
    <w:p w14:paraId="4C68E771" w14:textId="52C3AF4B" w:rsidR="00DE67B0" w:rsidRDefault="00DE67B0">
      <w:pPr>
        <w:pStyle w:val="Commentaire"/>
      </w:pPr>
      <w:r>
        <w:rPr>
          <w:rStyle w:val="Marquedecommentaire"/>
        </w:rPr>
        <w:annotationRef/>
      </w:r>
      <w:r>
        <w:t>Ok</w:t>
      </w:r>
    </w:p>
  </w:comment>
  <w:comment w:id="35" w:author="HONTSCHOOTE Francois" w:date="2025-06-10T18:15:00Z" w:initials="FH">
    <w:p w14:paraId="26F64A29" w14:textId="77777777" w:rsidR="0047444F" w:rsidRDefault="0047444F" w:rsidP="0047444F">
      <w:pPr>
        <w:pStyle w:val="Commentaire"/>
        <w:jc w:val="left"/>
      </w:pPr>
      <w:r>
        <w:rPr>
          <w:rStyle w:val="Marquedecommentaire"/>
        </w:rPr>
        <w:annotationRef/>
      </w:r>
      <w:r>
        <w:t>Idem...</w:t>
      </w:r>
    </w:p>
  </w:comment>
  <w:comment w:id="36" w:author="Robin Poté" w:date="2025-06-27T17:18:00Z" w:initials="UdMO">
    <w:p w14:paraId="5B1F1C42" w14:textId="77777777" w:rsidR="00DE67B0" w:rsidRDefault="00DE67B0">
      <w:pPr>
        <w:pStyle w:val="Commentaire"/>
      </w:pPr>
      <w:r>
        <w:rPr>
          <w:rStyle w:val="Marquedecommentaire"/>
        </w:rPr>
        <w:annotationRef/>
      </w:r>
      <w:r>
        <w:t>Solution technique à trouver</w:t>
      </w:r>
    </w:p>
    <w:p w14:paraId="3828BBFE" w14:textId="05384797" w:rsidR="00DE67B0" w:rsidRDefault="00DE67B0">
      <w:pPr>
        <w:pStyle w:val="Commentair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E50F59" w15:done="0"/>
  <w15:commentEx w15:paraId="3032F4D2" w15:paraIdParent="1EE50F59" w15:done="0"/>
  <w15:commentEx w15:paraId="4348F0BD" w15:done="0"/>
  <w15:commentEx w15:paraId="55426E93" w15:paraIdParent="4348F0BD" w15:done="0"/>
  <w15:commentEx w15:paraId="5781A705" w15:done="0"/>
  <w15:commentEx w15:paraId="4C68E771" w15:paraIdParent="5781A705" w15:done="0"/>
  <w15:commentEx w15:paraId="26F64A29" w15:done="0"/>
  <w15:commentEx w15:paraId="3828BBFE" w15:paraIdParent="26F64A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9ABA004" w16cex:dateUtc="2025-06-10T16:14:00Z"/>
  <w16cex:commentExtensible w16cex:durableId="2C095098" w16cex:dateUtc="2025-06-27T15:17:00Z"/>
  <w16cex:commentExtensible w16cex:durableId="0B96B7E6" w16cex:dateUtc="2025-06-10T16:14:00Z"/>
  <w16cex:commentExtensible w16cex:durableId="2C0950C1" w16cex:dateUtc="2025-06-27T15:17:00Z"/>
  <w16cex:commentExtensible w16cex:durableId="6EB21E94" w16cex:dateUtc="2025-06-10T16:15:00Z"/>
  <w16cex:commentExtensible w16cex:durableId="2C0950C6" w16cex:dateUtc="2025-06-27T15:17:00Z"/>
  <w16cex:commentExtensible w16cex:durableId="487C1380" w16cex:dateUtc="2025-06-10T16:15:00Z"/>
  <w16cex:commentExtensible w16cex:durableId="2C0950E5" w16cex:dateUtc="2025-06-27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E50F59" w16cid:durableId="39ABA004"/>
  <w16cid:commentId w16cid:paraId="3032F4D2" w16cid:durableId="2C095098"/>
  <w16cid:commentId w16cid:paraId="4348F0BD" w16cid:durableId="0B96B7E6"/>
  <w16cid:commentId w16cid:paraId="55426E93" w16cid:durableId="2C0950C1"/>
  <w16cid:commentId w16cid:paraId="5781A705" w16cid:durableId="6EB21E94"/>
  <w16cid:commentId w16cid:paraId="4C68E771" w16cid:durableId="2C0950C6"/>
  <w16cid:commentId w16cid:paraId="26F64A29" w16cid:durableId="487C1380"/>
  <w16cid:commentId w16cid:paraId="3828BBFE" w16cid:durableId="2C0950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613A1" w14:textId="77777777" w:rsidR="00922828" w:rsidRDefault="00922828">
      <w:r>
        <w:separator/>
      </w:r>
    </w:p>
  </w:endnote>
  <w:endnote w:type="continuationSeparator" w:id="0">
    <w:p w14:paraId="144AD76D" w14:textId="77777777" w:rsidR="00922828" w:rsidRDefault="009228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Gras">
    <w:altName w:val="Arial"/>
    <w:panose1 w:val="020B0604020202020204"/>
    <w:charset w:val="00"/>
    <w:family w:val="swiss"/>
    <w:notTrueType/>
    <w:pitch w:val="variable"/>
    <w:sig w:usb0="00000003" w:usb1="00000000" w:usb2="00000000" w:usb3="00000000" w:csb0="00000001" w:csb1="00000000"/>
  </w:font>
  <w:font w:name="Arial (W1)">
    <w:altName w:val="Times New Roman"/>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DA10B" w14:textId="77777777" w:rsidR="005341B3" w:rsidRPr="005A4926" w:rsidRDefault="005341B3" w:rsidP="00775D6C">
    <w:pPr>
      <w:pStyle w:val="Pieddepage"/>
    </w:pPr>
    <w:r>
      <w:rPr>
        <w:noProof/>
      </w:rPr>
      <mc:AlternateContent>
        <mc:Choice Requires="wps">
          <w:drawing>
            <wp:anchor distT="4294967294" distB="4294967294" distL="114300" distR="114300" simplePos="0" relativeHeight="251658240" behindDoc="0" locked="0" layoutInCell="1" allowOverlap="1" wp14:anchorId="026DA127" wp14:editId="538EE04D">
              <wp:simplePos x="0" y="0"/>
              <wp:positionH relativeFrom="column">
                <wp:posOffset>635</wp:posOffset>
              </wp:positionH>
              <wp:positionV relativeFrom="paragraph">
                <wp:posOffset>22859</wp:posOffset>
              </wp:positionV>
              <wp:extent cx="6120765" cy="0"/>
              <wp:effectExtent l="0" t="19050" r="13335" b="19050"/>
              <wp:wrapTight wrapText="bothSides">
                <wp:wrapPolygon edited="0">
                  <wp:start x="0" y="-1"/>
                  <wp:lineTo x="0" y="-1"/>
                  <wp:lineTo x="21580" y="-1"/>
                  <wp:lineTo x="21580" y="-1"/>
                  <wp:lineTo x="0" y="-1"/>
                </wp:wrapPolygon>
              </wp:wrapTight>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38100">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070" dir="12600018"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sdtfl="http://schemas.microsoft.com/office/word/2024/wordml/sdtformatlock" xmlns:w16du="http://schemas.microsoft.com/office/word/2023/wordml/word16du">
          <w:pict>
            <v:line w14:anchorId="6E25857D" id="Line 1" o:spid="_x0000_s1026" style="position:absolute;z-index:251658240;visibility:visible;mso-wrap-style:square;mso-width-percent:0;mso-height-percent:0;mso-wrap-distance-left:9pt;mso-wrap-distance-top:. mm;mso-wrap-distance-right:9pt;mso-wrap-distance-bottom:. mm;mso-position-horizontal:absolute;mso-position-horizontal-relative:text;mso-position-vertical:absolute;mso-position-vertical-relative:text;mso-width-percent:0;mso-height-percent:0;mso-width-relative:page;mso-height-relative:page" from=".05pt,1.8pt" to="4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" strokecolor="#4f81bd" strokeweight="3pt">
              <v:shadow opacity="22938f" offset="-.60308mm,-.34819mm"/>
              <w10:wrap type="tight"/>
            </v:line>
          </w:pict>
        </mc:Fallback>
      </mc:AlternateContent>
    </w:r>
  </w:p>
  <w:tbl>
    <w:tblPr>
      <w:tblW w:w="9675" w:type="dxa"/>
      <w:tblInd w:w="7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293"/>
      <w:gridCol w:w="6078"/>
      <w:gridCol w:w="993"/>
      <w:gridCol w:w="1311"/>
    </w:tblGrid>
    <w:tr w:rsidR="00923655" w:rsidRPr="005A4926" w14:paraId="026DA10F" w14:textId="706A7D08" w:rsidTr="00AD1891">
      <w:trPr>
        <w:cantSplit/>
        <w:trHeight w:hRule="exact" w:val="377"/>
      </w:trPr>
      <w:tc>
        <w:tcPr>
          <w:tcW w:w="1293" w:type="dxa"/>
          <w:vMerge w:val="restart"/>
          <w:vAlign w:val="center"/>
        </w:tcPr>
        <w:p w14:paraId="026DA10C" w14:textId="0784C4F6" w:rsidR="00923655" w:rsidRPr="003132C9" w:rsidRDefault="003132C9" w:rsidP="003132C9">
          <w:pPr>
            <w:pStyle w:val="NormalWeb"/>
          </w:pPr>
          <w:r>
            <w:rPr>
              <w:noProof/>
            </w:rPr>
            <w:drawing>
              <wp:inline distT="0" distB="0" distL="0" distR="0" wp14:anchorId="4B8433A4" wp14:editId="4E703D5B">
                <wp:extent cx="658368" cy="623630"/>
                <wp:effectExtent l="0" t="0" r="8890" b="5080"/>
                <wp:docPr id="304971249"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565" cy="647498"/>
                        </a:xfrm>
                        <a:prstGeom prst="rect">
                          <a:avLst/>
                        </a:prstGeom>
                        <a:noFill/>
                        <a:ln>
                          <a:noFill/>
                        </a:ln>
                      </pic:spPr>
                    </pic:pic>
                  </a:graphicData>
                </a:graphic>
              </wp:inline>
            </w:drawing>
          </w:r>
        </w:p>
      </w:tc>
      <w:tc>
        <w:tcPr>
          <w:tcW w:w="6078" w:type="dxa"/>
          <w:vAlign w:val="center"/>
        </w:tcPr>
        <w:p w14:paraId="026DA10D" w14:textId="5068B389" w:rsidR="00923655" w:rsidRPr="00B459C7" w:rsidRDefault="006B23F8" w:rsidP="00AD067B">
          <w:pPr>
            <w:pStyle w:val="Pieddepage"/>
            <w:rPr>
              <w:b/>
              <w:bCs/>
            </w:rPr>
          </w:pPr>
          <w:r>
            <w:rPr>
              <w:smallCaps/>
              <w:snapToGrid w:val="0"/>
              <w:color w:val="000000"/>
            </w:rPr>
            <w:t>Spécifications Interfaces</w:t>
          </w:r>
        </w:p>
      </w:tc>
      <w:tc>
        <w:tcPr>
          <w:tcW w:w="993" w:type="dxa"/>
          <w:vAlign w:val="center"/>
        </w:tcPr>
        <w:p w14:paraId="026DA10E" w14:textId="148F2B96" w:rsidR="00923655" w:rsidRPr="005A4926" w:rsidRDefault="00923655" w:rsidP="00AD067B">
          <w:pPr>
            <w:pStyle w:val="Pieddepage"/>
            <w:rPr>
              <w:bCs/>
            </w:rPr>
          </w:pPr>
          <w:r>
            <w:rPr>
              <w:bCs/>
            </w:rPr>
            <w:t>Page</w:t>
          </w:r>
        </w:p>
      </w:tc>
      <w:tc>
        <w:tcPr>
          <w:tcW w:w="1311" w:type="dxa"/>
          <w:vMerge w:val="restart"/>
          <w:vAlign w:val="center"/>
        </w:tcPr>
        <w:p w14:paraId="404B8362" w14:textId="56F59064" w:rsidR="00923655" w:rsidRPr="00923655" w:rsidRDefault="000168D7" w:rsidP="00AD067B">
          <w:pPr>
            <w:pStyle w:val="Pieddepage"/>
            <w:rPr>
              <w:smallCaps/>
              <w:snapToGrid w:val="0"/>
              <w:color w:val="000000"/>
            </w:rPr>
          </w:pPr>
          <w:r w:rsidRPr="00826D89">
            <w:rPr>
              <w:bCs/>
              <w:noProof/>
            </w:rPr>
            <w:drawing>
              <wp:inline distT="0" distB="0" distL="0" distR="0" wp14:anchorId="25B124F8" wp14:editId="652522AD">
                <wp:extent cx="664464" cy="673215"/>
                <wp:effectExtent l="0" t="0" r="2540" b="0"/>
                <wp:docPr id="947680090"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7362" cy="706546"/>
                        </a:xfrm>
                        <a:prstGeom prst="rect">
                          <a:avLst/>
                        </a:prstGeom>
                        <a:noFill/>
                        <a:ln>
                          <a:noFill/>
                        </a:ln>
                      </pic:spPr>
                    </pic:pic>
                  </a:graphicData>
                </a:graphic>
              </wp:inline>
            </w:drawing>
          </w:r>
        </w:p>
      </w:tc>
    </w:tr>
    <w:tr w:rsidR="00923655" w:rsidRPr="005A4926" w14:paraId="026DA113" w14:textId="52982F20" w:rsidTr="00AD1891">
      <w:trPr>
        <w:cantSplit/>
        <w:trHeight w:val="377"/>
      </w:trPr>
      <w:tc>
        <w:tcPr>
          <w:tcW w:w="1293" w:type="dxa"/>
          <w:vMerge/>
          <w:vAlign w:val="center"/>
        </w:tcPr>
        <w:p w14:paraId="026DA110" w14:textId="77777777" w:rsidR="00923655" w:rsidRPr="005A4926" w:rsidRDefault="00923655" w:rsidP="001C41BF">
          <w:pPr>
            <w:pStyle w:val="Pieddepage"/>
            <w:rPr>
              <w:bCs/>
              <w:smallCaps/>
            </w:rPr>
          </w:pPr>
        </w:p>
      </w:tc>
      <w:tc>
        <w:tcPr>
          <w:tcW w:w="6078" w:type="dxa"/>
          <w:vAlign w:val="center"/>
        </w:tcPr>
        <w:p w14:paraId="026DA111" w14:textId="0FEB9646" w:rsidR="00923655" w:rsidRPr="004E10BE" w:rsidRDefault="00923655" w:rsidP="00AD067B">
          <w:pPr>
            <w:pStyle w:val="Pieddepage"/>
            <w:rPr>
              <w:bCs/>
            </w:rPr>
          </w:pPr>
          <w:r>
            <w:rPr>
              <w:lang w:eastAsia="de-DE"/>
            </w:rPr>
            <w:t xml:space="preserve">Non Protégé - </w:t>
          </w:r>
          <w:r w:rsidRPr="00AD1891">
            <w:rPr>
              <w:lang w:eastAsia="de-DE"/>
            </w:rPr>
            <w:fldChar w:fldCharType="begin"/>
          </w:r>
          <w:r w:rsidRPr="00AD1891">
            <w:rPr>
              <w:lang w:eastAsia="de-DE"/>
            </w:rPr>
            <w:instrText xml:space="preserve"> DOCPROPERTY  Référence  \* MERGEFORMAT </w:instrText>
          </w:r>
          <w:r w:rsidRPr="00AD1891">
            <w:rPr>
              <w:lang w:eastAsia="de-DE"/>
            </w:rPr>
            <w:fldChar w:fldCharType="separate"/>
          </w:r>
          <w:r w:rsidR="006B23F8">
            <w:rPr>
              <w:lang w:eastAsia="de-DE"/>
            </w:rPr>
            <w:t>CDSICYBER-DD-25007</w:t>
          </w:r>
          <w:r w:rsidRPr="00AD1891">
            <w:rPr>
              <w:lang w:eastAsia="de-DE"/>
            </w:rPr>
            <w:fldChar w:fldCharType="end"/>
          </w:r>
          <w:r w:rsidRPr="004E10BE">
            <w:t>-</w:t>
          </w:r>
          <w:fldSimple w:instr=" DOCPROPERTY  Version  \* MERGEFORMAT ">
            <w:r w:rsidR="00854D5B">
              <w:t>00</w:t>
            </w:r>
          </w:fldSimple>
          <w:r w:rsidRPr="004E10BE">
            <w:t>.</w:t>
          </w:r>
          <w:fldSimple w:instr=" DOCPROPERTY  Edition  \* MERGEFORMAT ">
            <w:r w:rsidR="00854D5B">
              <w:t>01</w:t>
            </w:r>
          </w:fldSimple>
        </w:p>
      </w:tc>
      <w:tc>
        <w:tcPr>
          <w:tcW w:w="993" w:type="dxa"/>
          <w:vAlign w:val="center"/>
        </w:tcPr>
        <w:p w14:paraId="026DA112" w14:textId="77777777" w:rsidR="00923655" w:rsidRPr="005A4926" w:rsidRDefault="00923655" w:rsidP="00AD067B">
          <w:pPr>
            <w:pStyle w:val="Pieddepage"/>
            <w:rPr>
              <w:bCs/>
            </w:rPr>
          </w:pPr>
          <w:r w:rsidRPr="005A4926">
            <w:rPr>
              <w:bCs/>
              <w:noProof/>
            </w:rPr>
            <w:fldChar w:fldCharType="begin"/>
          </w:r>
          <w:r w:rsidRPr="005A4926">
            <w:rPr>
              <w:bCs/>
              <w:noProof/>
            </w:rPr>
            <w:instrText xml:space="preserve"> PAGE  \* MERGEFORMAT </w:instrText>
          </w:r>
          <w:r w:rsidRPr="005A4926">
            <w:rPr>
              <w:bCs/>
              <w:noProof/>
            </w:rPr>
            <w:fldChar w:fldCharType="separate"/>
          </w:r>
          <w:r>
            <w:rPr>
              <w:bCs/>
              <w:noProof/>
            </w:rPr>
            <w:t>1</w:t>
          </w:r>
          <w:r w:rsidRPr="005A4926">
            <w:rPr>
              <w:bCs/>
              <w:noProof/>
            </w:rPr>
            <w:fldChar w:fldCharType="end"/>
          </w:r>
          <w:r w:rsidRPr="005A4926">
            <w:rPr>
              <w:bCs/>
            </w:rPr>
            <w:t>/</w:t>
          </w:r>
          <w:r>
            <w:rPr>
              <w:noProof/>
            </w:rPr>
            <w:fldChar w:fldCharType="begin"/>
          </w:r>
          <w:r>
            <w:rPr>
              <w:noProof/>
            </w:rPr>
            <w:instrText xml:space="preserve"> NUMPAGES  \* Arabic  \* MERGEFORMAT </w:instrText>
          </w:r>
          <w:r>
            <w:rPr>
              <w:noProof/>
            </w:rPr>
            <w:fldChar w:fldCharType="separate"/>
          </w:r>
          <w:r>
            <w:rPr>
              <w:noProof/>
            </w:rPr>
            <w:t>11</w:t>
          </w:r>
          <w:r>
            <w:rPr>
              <w:noProof/>
            </w:rPr>
            <w:fldChar w:fldCharType="end"/>
          </w:r>
        </w:p>
      </w:tc>
      <w:tc>
        <w:tcPr>
          <w:tcW w:w="1311" w:type="dxa"/>
          <w:vMerge/>
        </w:tcPr>
        <w:p w14:paraId="3354B5FE" w14:textId="77777777" w:rsidR="00923655" w:rsidRPr="005A4926" w:rsidRDefault="00923655" w:rsidP="001C41BF">
          <w:pPr>
            <w:pStyle w:val="Pieddepage"/>
            <w:rPr>
              <w:bCs/>
              <w:noProof/>
            </w:rPr>
          </w:pPr>
        </w:p>
      </w:tc>
    </w:tr>
  </w:tbl>
  <w:p w14:paraId="026DA114" w14:textId="69493317" w:rsidR="005341B3" w:rsidRPr="00263B1D" w:rsidRDefault="00C656BD" w:rsidP="00C656BD">
    <w:pPr>
      <w:pStyle w:val="Pieddepage"/>
      <w:spacing w:before="60"/>
      <w:jc w:val="left"/>
      <w:rPr>
        <w:sz w:val="16"/>
      </w:rPr>
    </w:pPr>
    <w:r w:rsidRPr="00263B1D">
      <w:rPr>
        <w:sz w:val="16"/>
      </w:rPr>
      <w:t>FO 19 CPT 006-</w:t>
    </w:r>
    <w:r w:rsidR="00263B1D" w:rsidRPr="00263B1D">
      <w:rPr>
        <w:sz w:val="16"/>
      </w:rPr>
      <w:t>D</w:t>
    </w:r>
    <w:r w:rsidRPr="00263B1D">
      <w:rPr>
        <w:sz w:val="16"/>
      </w:rPr>
      <w:t xml:space="preserve"> </w:t>
    </w:r>
    <w:r w:rsidRPr="00263B1D">
      <w:rPr>
        <w:sz w:val="16"/>
      </w:rPr>
      <w:tab/>
    </w:r>
    <w:r w:rsidRPr="00263B1D">
      <w:rPr>
        <w:sz w:val="16"/>
      </w:rPr>
      <w:tab/>
    </w:r>
    <w:r w:rsidRPr="00263B1D">
      <w:rPr>
        <w:sz w:val="16"/>
      </w:rPr>
      <w:tab/>
    </w:r>
    <w:r w:rsidR="005341B3" w:rsidRPr="00263B1D">
      <w:rPr>
        <w:sz w:val="16"/>
      </w:rPr>
      <w:t>Copyright © 20</w:t>
    </w:r>
    <w:r w:rsidR="006B5B1C" w:rsidRPr="00263B1D">
      <w:rPr>
        <w:sz w:val="16"/>
      </w:rPr>
      <w:t>2</w:t>
    </w:r>
    <w:r w:rsidR="001D041D">
      <w:rPr>
        <w:sz w:val="16"/>
      </w:rPr>
      <w:t>5</w:t>
    </w:r>
    <w:r w:rsidR="005341B3" w:rsidRPr="00263B1D">
      <w:rPr>
        <w:sz w:val="16"/>
      </w:rPr>
      <w:t xml:space="preserve"> C</w:t>
    </w:r>
    <w:r w:rsidR="00263B1D" w:rsidRPr="00263B1D">
      <w:rPr>
        <w:sz w:val="16"/>
      </w:rPr>
      <w:t>EGELEC DEFENSE</w:t>
    </w:r>
    <w:r w:rsidR="00917B8B" w:rsidRPr="00263B1D">
      <w:rPr>
        <w:sz w:val="16"/>
      </w:rPr>
      <w:t xml:space="preserve"> </w:t>
    </w:r>
    <w:r w:rsidR="00263B1D" w:rsidRPr="00263B1D">
      <w:rPr>
        <w:sz w:val="16"/>
      </w:rPr>
      <w:t>–</w:t>
    </w:r>
    <w:r w:rsidR="005341B3" w:rsidRPr="00263B1D">
      <w:rPr>
        <w:sz w:val="16"/>
      </w:rPr>
      <w:t xml:space="preserve"> </w:t>
    </w:r>
    <w:r w:rsidR="00263B1D" w:rsidRPr="00263B1D">
      <w:t>Tous droits réserv</w:t>
    </w:r>
    <w:r w:rsidR="00263B1D">
      <w:t>és</w:t>
    </w:r>
    <w:r w:rsidR="001B70D4" w:rsidRPr="00263B1D">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75" w:type="dxa"/>
      <w:tblInd w:w="7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293"/>
      <w:gridCol w:w="6078"/>
      <w:gridCol w:w="993"/>
      <w:gridCol w:w="1311"/>
    </w:tblGrid>
    <w:tr w:rsidR="00E55302" w:rsidRPr="005A4926" w14:paraId="5A26FAC1" w14:textId="77777777" w:rsidTr="00AC4079">
      <w:trPr>
        <w:cantSplit/>
        <w:trHeight w:hRule="exact" w:val="377"/>
      </w:trPr>
      <w:tc>
        <w:tcPr>
          <w:tcW w:w="1293" w:type="dxa"/>
          <w:vMerge w:val="restart"/>
          <w:vAlign w:val="center"/>
        </w:tcPr>
        <w:p w14:paraId="4645A0E4" w14:textId="77777777" w:rsidR="00E55302" w:rsidRPr="003132C9" w:rsidRDefault="00E55302" w:rsidP="00E55302">
          <w:pPr>
            <w:pStyle w:val="NormalWeb"/>
          </w:pPr>
          <w:r>
            <w:rPr>
              <w:noProof/>
            </w:rPr>
            <w:drawing>
              <wp:inline distT="0" distB="0" distL="0" distR="0" wp14:anchorId="0CA59712" wp14:editId="47A144C3">
                <wp:extent cx="658368" cy="623630"/>
                <wp:effectExtent l="0" t="0" r="8890" b="5080"/>
                <wp:docPr id="624930926" name="Image 624930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565" cy="647498"/>
                        </a:xfrm>
                        <a:prstGeom prst="rect">
                          <a:avLst/>
                        </a:prstGeom>
                        <a:noFill/>
                        <a:ln>
                          <a:noFill/>
                        </a:ln>
                      </pic:spPr>
                    </pic:pic>
                  </a:graphicData>
                </a:graphic>
              </wp:inline>
            </w:drawing>
          </w:r>
        </w:p>
      </w:tc>
      <w:tc>
        <w:tcPr>
          <w:tcW w:w="6078" w:type="dxa"/>
          <w:vAlign w:val="center"/>
        </w:tcPr>
        <w:p w14:paraId="783A2A82" w14:textId="00078341" w:rsidR="00E55302" w:rsidRPr="00B459C7" w:rsidRDefault="00B67E44" w:rsidP="00E55302">
          <w:pPr>
            <w:pStyle w:val="Pieddepage"/>
            <w:rPr>
              <w:b/>
              <w:bCs/>
            </w:rPr>
          </w:pPr>
          <w:r>
            <w:rPr>
              <w:smallCaps/>
              <w:snapToGrid w:val="0"/>
              <w:color w:val="000000"/>
            </w:rPr>
            <w:t>Spécifications systèmes</w:t>
          </w:r>
        </w:p>
      </w:tc>
      <w:tc>
        <w:tcPr>
          <w:tcW w:w="993" w:type="dxa"/>
          <w:vAlign w:val="center"/>
        </w:tcPr>
        <w:p w14:paraId="6A7DBBB4" w14:textId="77777777" w:rsidR="00E55302" w:rsidRPr="005A4926" w:rsidRDefault="00E55302" w:rsidP="00E55302">
          <w:pPr>
            <w:pStyle w:val="Pieddepage"/>
            <w:rPr>
              <w:bCs/>
            </w:rPr>
          </w:pPr>
          <w:r>
            <w:rPr>
              <w:bCs/>
            </w:rPr>
            <w:t>Page</w:t>
          </w:r>
        </w:p>
      </w:tc>
      <w:tc>
        <w:tcPr>
          <w:tcW w:w="1311" w:type="dxa"/>
          <w:vMerge w:val="restart"/>
          <w:vAlign w:val="center"/>
        </w:tcPr>
        <w:p w14:paraId="7496D99B" w14:textId="77777777" w:rsidR="00E55302" w:rsidRPr="00923655" w:rsidRDefault="00E55302" w:rsidP="00E55302">
          <w:pPr>
            <w:pStyle w:val="Pieddepage"/>
            <w:rPr>
              <w:smallCaps/>
              <w:snapToGrid w:val="0"/>
              <w:color w:val="000000"/>
            </w:rPr>
          </w:pPr>
          <w:r w:rsidRPr="00826D89">
            <w:rPr>
              <w:bCs/>
              <w:noProof/>
            </w:rPr>
            <w:drawing>
              <wp:inline distT="0" distB="0" distL="0" distR="0" wp14:anchorId="10D7C1A9" wp14:editId="402D3B8C">
                <wp:extent cx="664464" cy="673215"/>
                <wp:effectExtent l="0" t="0" r="2540" b="0"/>
                <wp:docPr id="1006796531" name="Image 1006796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7362" cy="706546"/>
                        </a:xfrm>
                        <a:prstGeom prst="rect">
                          <a:avLst/>
                        </a:prstGeom>
                        <a:noFill/>
                        <a:ln>
                          <a:noFill/>
                        </a:ln>
                      </pic:spPr>
                    </pic:pic>
                  </a:graphicData>
                </a:graphic>
              </wp:inline>
            </w:drawing>
          </w:r>
        </w:p>
      </w:tc>
    </w:tr>
    <w:tr w:rsidR="00E55302" w:rsidRPr="005A4926" w14:paraId="078ECEF1" w14:textId="77777777" w:rsidTr="00AC4079">
      <w:trPr>
        <w:cantSplit/>
        <w:trHeight w:val="377"/>
      </w:trPr>
      <w:tc>
        <w:tcPr>
          <w:tcW w:w="1293" w:type="dxa"/>
          <w:vMerge/>
          <w:vAlign w:val="center"/>
        </w:tcPr>
        <w:p w14:paraId="246EAA3D" w14:textId="77777777" w:rsidR="00E55302" w:rsidRPr="005A4926" w:rsidRDefault="00E55302" w:rsidP="00E55302">
          <w:pPr>
            <w:pStyle w:val="Pieddepage"/>
            <w:rPr>
              <w:bCs/>
              <w:smallCaps/>
            </w:rPr>
          </w:pPr>
        </w:p>
      </w:tc>
      <w:tc>
        <w:tcPr>
          <w:tcW w:w="6078" w:type="dxa"/>
          <w:vAlign w:val="center"/>
        </w:tcPr>
        <w:p w14:paraId="44859DC2" w14:textId="3CC5E793" w:rsidR="00E55302" w:rsidRPr="004E10BE" w:rsidRDefault="00E55302" w:rsidP="00E55302">
          <w:pPr>
            <w:pStyle w:val="Pieddepage"/>
            <w:rPr>
              <w:bCs/>
            </w:rPr>
          </w:pPr>
          <w:r>
            <w:rPr>
              <w:lang w:eastAsia="de-DE"/>
            </w:rPr>
            <w:t xml:space="preserve">Non Protégé - </w:t>
          </w:r>
          <w:r w:rsidRPr="00AD1891">
            <w:rPr>
              <w:lang w:eastAsia="de-DE"/>
            </w:rPr>
            <w:fldChar w:fldCharType="begin"/>
          </w:r>
          <w:r w:rsidRPr="00AD1891">
            <w:rPr>
              <w:lang w:eastAsia="de-DE"/>
            </w:rPr>
            <w:instrText xml:space="preserve"> DOCPROPERTY  Référence  \* MERGEFORMAT </w:instrText>
          </w:r>
          <w:r w:rsidRPr="00AD1891">
            <w:rPr>
              <w:lang w:eastAsia="de-DE"/>
            </w:rPr>
            <w:fldChar w:fldCharType="separate"/>
          </w:r>
          <w:r w:rsidR="00B67E44">
            <w:rPr>
              <w:lang w:eastAsia="de-DE"/>
            </w:rPr>
            <w:t>CDSICYBER-DD-25007</w:t>
          </w:r>
          <w:r w:rsidRPr="00AD1891">
            <w:rPr>
              <w:lang w:eastAsia="de-DE"/>
            </w:rPr>
            <w:fldChar w:fldCharType="end"/>
          </w:r>
          <w:r w:rsidRPr="004E10BE">
            <w:t>-</w:t>
          </w:r>
          <w:fldSimple w:instr=" DOCPROPERTY  Version  \* MERGEFORMAT ">
            <w:r>
              <w:t>00</w:t>
            </w:r>
          </w:fldSimple>
          <w:r w:rsidRPr="004E10BE">
            <w:t>.</w:t>
          </w:r>
          <w:fldSimple w:instr=" DOCPROPERTY  Edition  \* MERGEFORMAT ">
            <w:r>
              <w:t>01</w:t>
            </w:r>
          </w:fldSimple>
        </w:p>
      </w:tc>
      <w:tc>
        <w:tcPr>
          <w:tcW w:w="993" w:type="dxa"/>
          <w:vAlign w:val="center"/>
        </w:tcPr>
        <w:p w14:paraId="5501ECC6" w14:textId="77777777" w:rsidR="00E55302" w:rsidRPr="005A4926" w:rsidRDefault="00E55302" w:rsidP="00E55302">
          <w:pPr>
            <w:pStyle w:val="Pieddepage"/>
            <w:rPr>
              <w:bCs/>
            </w:rPr>
          </w:pPr>
          <w:r w:rsidRPr="005A4926">
            <w:rPr>
              <w:bCs/>
              <w:noProof/>
            </w:rPr>
            <w:fldChar w:fldCharType="begin"/>
          </w:r>
          <w:r w:rsidRPr="005A4926">
            <w:rPr>
              <w:bCs/>
              <w:noProof/>
            </w:rPr>
            <w:instrText xml:space="preserve"> PAGE  \* MERGEFORMAT </w:instrText>
          </w:r>
          <w:r w:rsidRPr="005A4926">
            <w:rPr>
              <w:bCs/>
              <w:noProof/>
            </w:rPr>
            <w:fldChar w:fldCharType="separate"/>
          </w:r>
          <w:r>
            <w:rPr>
              <w:bCs/>
              <w:noProof/>
            </w:rPr>
            <w:t>1</w:t>
          </w:r>
          <w:r w:rsidRPr="005A4926">
            <w:rPr>
              <w:bCs/>
              <w:noProof/>
            </w:rPr>
            <w:fldChar w:fldCharType="end"/>
          </w:r>
          <w:r w:rsidRPr="005A4926">
            <w:rPr>
              <w:bCs/>
            </w:rPr>
            <w:t>/</w:t>
          </w:r>
          <w:r>
            <w:rPr>
              <w:noProof/>
            </w:rPr>
            <w:fldChar w:fldCharType="begin"/>
          </w:r>
          <w:r>
            <w:rPr>
              <w:noProof/>
            </w:rPr>
            <w:instrText xml:space="preserve"> NUMPAGES  \* Arabic  \* MERGEFORMAT </w:instrText>
          </w:r>
          <w:r>
            <w:rPr>
              <w:noProof/>
            </w:rPr>
            <w:fldChar w:fldCharType="separate"/>
          </w:r>
          <w:r>
            <w:rPr>
              <w:noProof/>
            </w:rPr>
            <w:t>11</w:t>
          </w:r>
          <w:r>
            <w:rPr>
              <w:noProof/>
            </w:rPr>
            <w:fldChar w:fldCharType="end"/>
          </w:r>
        </w:p>
      </w:tc>
      <w:tc>
        <w:tcPr>
          <w:tcW w:w="1311" w:type="dxa"/>
          <w:vMerge/>
        </w:tcPr>
        <w:p w14:paraId="45E544D7" w14:textId="77777777" w:rsidR="00E55302" w:rsidRPr="005A4926" w:rsidRDefault="00E55302" w:rsidP="00E55302">
          <w:pPr>
            <w:pStyle w:val="Pieddepage"/>
            <w:rPr>
              <w:bCs/>
              <w:noProof/>
            </w:rPr>
          </w:pPr>
        </w:p>
      </w:tc>
    </w:tr>
  </w:tbl>
  <w:p w14:paraId="026DA119" w14:textId="77777777" w:rsidR="005341B3" w:rsidRPr="005A4926" w:rsidRDefault="005341B3" w:rsidP="00775D6C">
    <w:pPr>
      <w:pStyle w:val="Pieddepage"/>
    </w:pPr>
    <w:r>
      <w:rPr>
        <w:noProof/>
      </w:rPr>
      <mc:AlternateContent>
        <mc:Choice Requires="wps">
          <w:drawing>
            <wp:anchor distT="4294967294" distB="4294967294" distL="114300" distR="114300" simplePos="0" relativeHeight="251662336" behindDoc="0" locked="0" layoutInCell="1" allowOverlap="1" wp14:anchorId="026DA12D" wp14:editId="0C6F392B">
              <wp:simplePos x="0" y="0"/>
              <wp:positionH relativeFrom="column">
                <wp:posOffset>635</wp:posOffset>
              </wp:positionH>
              <wp:positionV relativeFrom="paragraph">
                <wp:posOffset>22859</wp:posOffset>
              </wp:positionV>
              <wp:extent cx="6120765" cy="0"/>
              <wp:effectExtent l="0" t="19050" r="13335" b="19050"/>
              <wp:wrapTight wrapText="bothSides">
                <wp:wrapPolygon edited="0">
                  <wp:start x="0" y="-1"/>
                  <wp:lineTo x="0" y="-1"/>
                  <wp:lineTo x="21580" y="-1"/>
                  <wp:lineTo x="21580" y="-1"/>
                  <wp:lineTo x="0" y="-1"/>
                </wp:wrapPolygon>
              </wp:wrapTight>
              <wp:docPr id="1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765" cy="0"/>
                      </a:xfrm>
                      <a:prstGeom prst="line">
                        <a:avLst/>
                      </a:prstGeom>
                      <a:noFill/>
                      <a:ln w="38100">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070" dir="12600018"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sdtfl="http://schemas.microsoft.com/office/word/2024/wordml/sdtformatlock" xmlns:w16du="http://schemas.microsoft.com/office/word/2023/wordml/word16du">
          <w:pict>
            <v:line w14:anchorId="011018FA" id="Line 1" o:spid="_x0000_s1026" style="position:absolute;z-index:251662336;visibility:visible;mso-wrap-style:square;mso-width-percent:0;mso-height-percent:0;mso-wrap-distance-left:9pt;mso-wrap-distance-top:. mm;mso-wrap-distance-right:9pt;mso-wrap-distance-bottom:. mm;mso-position-horizontal:absolute;mso-position-horizontal-relative:text;mso-position-vertical:absolute;mso-position-vertical-relative:text;mso-width-percent:0;mso-height-percent:0;mso-width-relative:page;mso-height-relative:page" from=".05pt,1.8pt" to="482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" strokecolor="#4f81bd" strokeweight="3pt">
              <v:shadow opacity="22938f" offset="-.60308mm,-.34819mm"/>
              <w10:wrap type="tight"/>
            </v:line>
          </w:pict>
        </mc:Fallback>
      </mc:AlternateContent>
    </w:r>
  </w:p>
  <w:p w14:paraId="026DA122" w14:textId="1C764F3B" w:rsidR="005341B3" w:rsidRPr="00263B1D" w:rsidRDefault="00C656BD" w:rsidP="00C656BD">
    <w:pPr>
      <w:pStyle w:val="Pieddepage"/>
      <w:spacing w:before="60"/>
      <w:jc w:val="left"/>
      <w:rPr>
        <w:sz w:val="16"/>
      </w:rPr>
    </w:pPr>
    <w:r w:rsidRPr="00263B1D">
      <w:rPr>
        <w:sz w:val="16"/>
      </w:rPr>
      <w:t>FO 19 CPT 006-</w:t>
    </w:r>
    <w:r w:rsidR="00263B1D" w:rsidRPr="00263B1D">
      <w:rPr>
        <w:sz w:val="16"/>
      </w:rPr>
      <w:t>D</w:t>
    </w:r>
    <w:r w:rsidRPr="00263B1D">
      <w:rPr>
        <w:sz w:val="16"/>
      </w:rPr>
      <w:tab/>
    </w:r>
    <w:r w:rsidRPr="00263B1D">
      <w:rPr>
        <w:sz w:val="16"/>
      </w:rPr>
      <w:tab/>
    </w:r>
    <w:r w:rsidRPr="00263B1D">
      <w:rPr>
        <w:sz w:val="16"/>
      </w:rPr>
      <w:tab/>
      <w:t>Copyright © 202</w:t>
    </w:r>
    <w:r w:rsidR="00F6760E">
      <w:rPr>
        <w:sz w:val="16"/>
      </w:rPr>
      <w:t>5</w:t>
    </w:r>
    <w:r w:rsidRPr="00263B1D">
      <w:rPr>
        <w:sz w:val="16"/>
      </w:rPr>
      <w:t xml:space="preserve"> C</w:t>
    </w:r>
    <w:r w:rsidR="00263B1D" w:rsidRPr="00263B1D">
      <w:rPr>
        <w:sz w:val="16"/>
      </w:rPr>
      <w:t>EGELEC DEFENSE</w:t>
    </w:r>
    <w:r w:rsidRPr="00263B1D">
      <w:rPr>
        <w:sz w:val="16"/>
      </w:rPr>
      <w:t xml:space="preserve"> </w:t>
    </w:r>
    <w:r w:rsidR="00263B1D" w:rsidRPr="00263B1D">
      <w:rPr>
        <w:sz w:val="16"/>
      </w:rPr>
      <w:t>–</w:t>
    </w:r>
    <w:r w:rsidRPr="00263B1D">
      <w:rPr>
        <w:sz w:val="16"/>
      </w:rPr>
      <w:t xml:space="preserve"> </w:t>
    </w:r>
    <w:r w:rsidR="00263B1D" w:rsidRPr="00263B1D">
      <w:t>Tous droits réservés</w:t>
    </w:r>
    <w:r w:rsidRPr="00263B1D">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64888" w14:textId="77777777" w:rsidR="00922828" w:rsidRDefault="00922828">
      <w:r>
        <w:separator/>
      </w:r>
    </w:p>
  </w:footnote>
  <w:footnote w:type="continuationSeparator" w:id="0">
    <w:p w14:paraId="2E1E59B0" w14:textId="77777777" w:rsidR="00922828" w:rsidRDefault="009228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99" w:type="dxa"/>
      <w:jc w:val="center"/>
      <w:tblLook w:val="01E0" w:firstRow="1" w:lastRow="1" w:firstColumn="1" w:lastColumn="1" w:noHBand="0" w:noVBand="0"/>
    </w:tblPr>
    <w:tblGrid>
      <w:gridCol w:w="4088"/>
      <w:gridCol w:w="1989"/>
      <w:gridCol w:w="1670"/>
      <w:gridCol w:w="1852"/>
    </w:tblGrid>
    <w:tr w:rsidR="003E7925" w:rsidRPr="007249E3" w14:paraId="026DA109" w14:textId="096AFE84" w:rsidTr="00050A32">
      <w:trPr>
        <w:trHeight w:val="967"/>
        <w:jc w:val="center"/>
      </w:trPr>
      <w:tc>
        <w:tcPr>
          <w:tcW w:w="4088" w:type="dxa"/>
          <w:vAlign w:val="center"/>
        </w:tcPr>
        <w:p w14:paraId="3FB7CC00" w14:textId="3E7D8A4B" w:rsidR="0065285B" w:rsidRDefault="00F20D86" w:rsidP="005B1E27">
          <w:pPr>
            <w:pStyle w:val="En-tte"/>
            <w:jc w:val="left"/>
          </w:pPr>
          <w:bookmarkStart w:id="0" w:name="_Hlk191373280"/>
          <w:r>
            <w:t xml:space="preserve">    </w:t>
          </w:r>
          <w:r w:rsidR="00F50284">
            <w:t>Spécifications Interfaces</w:t>
          </w:r>
        </w:p>
        <w:p w14:paraId="026DA107" w14:textId="7C21D432" w:rsidR="003E7925" w:rsidRPr="00B9278A" w:rsidRDefault="00FF4E08" w:rsidP="005B1E27">
          <w:pPr>
            <w:pStyle w:val="En-tte"/>
            <w:jc w:val="left"/>
          </w:pPr>
          <w:r>
            <w:t xml:space="preserve">              </w:t>
          </w:r>
          <w:r w:rsidR="000A4C48">
            <w:fldChar w:fldCharType="begin"/>
          </w:r>
          <w:r w:rsidR="000A4C48">
            <w:instrText xml:space="preserve"> DOCPROPERTY  Projet  \* MERGEFORMAT </w:instrText>
          </w:r>
          <w:r w:rsidR="000A4C48">
            <w:fldChar w:fldCharType="separate"/>
          </w:r>
          <w:proofErr w:type="spellStart"/>
          <w:r w:rsidR="00854D5B">
            <w:t>Clear</w:t>
          </w:r>
          <w:proofErr w:type="spellEnd"/>
          <w:r w:rsidR="00854D5B">
            <w:t xml:space="preserve"> </w:t>
          </w:r>
          <w:proofErr w:type="spellStart"/>
          <w:r w:rsidR="00854D5B">
            <w:t>Space</w:t>
          </w:r>
          <w:proofErr w:type="spellEnd"/>
          <w:r w:rsidR="000A4C48">
            <w:fldChar w:fldCharType="end"/>
          </w:r>
        </w:p>
      </w:tc>
      <w:tc>
        <w:tcPr>
          <w:tcW w:w="1989" w:type="dxa"/>
          <w:vAlign w:val="center"/>
        </w:tcPr>
        <w:p w14:paraId="026DA108" w14:textId="77777777" w:rsidR="003E7925" w:rsidRPr="00B9278A" w:rsidRDefault="003E7925" w:rsidP="003301EE">
          <w:pPr>
            <w:pStyle w:val="En-tte"/>
            <w:jc w:val="right"/>
            <w:rPr>
              <w:smallCaps/>
              <w:sz w:val="32"/>
              <w:szCs w:val="32"/>
            </w:rPr>
          </w:pPr>
          <w:r>
            <w:rPr>
              <w:noProof/>
            </w:rPr>
            <w:drawing>
              <wp:inline distT="0" distB="0" distL="0" distR="0" wp14:anchorId="026DA123" wp14:editId="4B51B222">
                <wp:extent cx="835152" cy="402336"/>
                <wp:effectExtent l="0" t="0" r="3175" b="0"/>
                <wp:docPr id="656439588" name="Image 656439588" descr="cid:image002.png@01DA8F15.DC5516A0"/>
                <wp:cNvGraphicFramePr/>
                <a:graphic xmlns:a="http://schemas.openxmlformats.org/drawingml/2006/main">
                  <a:graphicData uri="http://schemas.openxmlformats.org/drawingml/2006/picture">
                    <pic:pic xmlns:pic="http://schemas.openxmlformats.org/drawingml/2006/picture">
                      <pic:nvPicPr>
                        <pic:cNvPr id="1" name="Image 1" descr="cid:image002.png@01DA8F15.DC5516A0"/>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6239" cy="407677"/>
                        </a:xfrm>
                        <a:prstGeom prst="rect">
                          <a:avLst/>
                        </a:prstGeom>
                        <a:noFill/>
                        <a:ln>
                          <a:noFill/>
                        </a:ln>
                      </pic:spPr>
                    </pic:pic>
                  </a:graphicData>
                </a:graphic>
              </wp:inline>
            </w:drawing>
          </w:r>
        </w:p>
      </w:tc>
      <w:tc>
        <w:tcPr>
          <w:tcW w:w="1670" w:type="dxa"/>
        </w:tcPr>
        <w:p w14:paraId="68B2D56F" w14:textId="5274A496" w:rsidR="003E7925" w:rsidRDefault="000348D8" w:rsidP="003301EE">
          <w:pPr>
            <w:pStyle w:val="En-tte"/>
            <w:jc w:val="right"/>
            <w:rPr>
              <w:noProof/>
            </w:rPr>
          </w:pPr>
          <w:r>
            <w:rPr>
              <w:noProof/>
            </w:rPr>
            <w:drawing>
              <wp:inline distT="0" distB="0" distL="0" distR="0" wp14:anchorId="3DDE756A" wp14:editId="6A7BB6A5">
                <wp:extent cx="572824" cy="464820"/>
                <wp:effectExtent l="0" t="0" r="0" b="0"/>
                <wp:docPr id="87056222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84661" cy="474425"/>
                        </a:xfrm>
                        <a:prstGeom prst="rect">
                          <a:avLst/>
                        </a:prstGeom>
                        <a:noFill/>
                        <a:ln>
                          <a:noFill/>
                        </a:ln>
                      </pic:spPr>
                    </pic:pic>
                  </a:graphicData>
                </a:graphic>
              </wp:inline>
            </w:drawing>
          </w:r>
        </w:p>
      </w:tc>
      <w:tc>
        <w:tcPr>
          <w:tcW w:w="1852" w:type="dxa"/>
        </w:tcPr>
        <w:p w14:paraId="2FB2E81B" w14:textId="70CDF242" w:rsidR="003E7925" w:rsidRDefault="00070164" w:rsidP="003301EE">
          <w:pPr>
            <w:pStyle w:val="En-tte"/>
            <w:jc w:val="right"/>
            <w:rPr>
              <w:noProof/>
            </w:rPr>
          </w:pPr>
          <w:r w:rsidRPr="00070164">
            <w:rPr>
              <w:noProof/>
            </w:rPr>
            <w:drawing>
              <wp:inline distT="0" distB="0" distL="0" distR="0" wp14:anchorId="27D3B528" wp14:editId="41E61B19">
                <wp:extent cx="719328" cy="433484"/>
                <wp:effectExtent l="0" t="0" r="5080" b="5080"/>
                <wp:docPr id="90540644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705228" name=""/>
                        <pic:cNvPicPr/>
                      </pic:nvPicPr>
                      <pic:blipFill>
                        <a:blip r:embed="rId4"/>
                        <a:stretch>
                          <a:fillRect/>
                        </a:stretch>
                      </pic:blipFill>
                      <pic:spPr>
                        <a:xfrm>
                          <a:off x="0" y="0"/>
                          <a:ext cx="730684" cy="440328"/>
                        </a:xfrm>
                        <a:prstGeom prst="rect">
                          <a:avLst/>
                        </a:prstGeom>
                      </pic:spPr>
                    </pic:pic>
                  </a:graphicData>
                </a:graphic>
              </wp:inline>
            </w:drawing>
          </w:r>
        </w:p>
      </w:tc>
    </w:tr>
  </w:tbl>
  <w:bookmarkEnd w:id="0"/>
  <w:p w14:paraId="026DA10A" w14:textId="77777777" w:rsidR="005341B3" w:rsidRPr="00B74673" w:rsidRDefault="005341B3" w:rsidP="000F0176">
    <w:pPr>
      <w:pStyle w:val="En-tte"/>
      <w:rPr>
        <w:smallCaps/>
        <w:sz w:val="32"/>
        <w:szCs w:val="32"/>
      </w:rPr>
    </w:pPr>
    <w:r>
      <w:rPr>
        <w:smallCaps/>
        <w:noProof/>
        <w:sz w:val="32"/>
        <w:szCs w:val="32"/>
      </w:rPr>
      <mc:AlternateContent>
        <mc:Choice Requires="wps">
          <w:drawing>
            <wp:anchor distT="4294967294" distB="4294967294" distL="114300" distR="114300" simplePos="0" relativeHeight="251653120" behindDoc="0" locked="0" layoutInCell="1" allowOverlap="1" wp14:anchorId="026DA125" wp14:editId="2CF34A1E">
              <wp:simplePos x="0" y="0"/>
              <wp:positionH relativeFrom="margin">
                <wp:align>center</wp:align>
              </wp:positionH>
              <wp:positionV relativeFrom="paragraph">
                <wp:posOffset>64134</wp:posOffset>
              </wp:positionV>
              <wp:extent cx="6120130" cy="0"/>
              <wp:effectExtent l="0" t="19050" r="13970" b="190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38100">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070" dir="12600018"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sdtfl="http://schemas.microsoft.com/office/word/2024/wordml/sdtformatlock" xmlns:w16du="http://schemas.microsoft.com/office/word/2023/wordml/word16du">
          <w:pict>
            <v:line w14:anchorId="52B61531" id="Line 2" o:spid="_x0000_s1026" style="position:absolute;z-index:251653120;visibility:visible;mso-wrap-style:square;mso-width-percent:0;mso-height-percent:0;mso-wrap-distance-left:9pt;mso-wrap-distance-top:. mm;mso-wrap-distance-right:9pt;mso-wrap-distance-bottom:. mm;mso-position-horizontal:center;mso-position-horizontal-relative:margin;mso-position-vertical:absolute;mso-position-vertical-relative:text;mso-width-percent:0;mso-height-percent:0;mso-width-relative:page;mso-height-relative:page" from="0,5.05pt" to="481.9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" strokecolor="#4f81bd" strokeweight="3pt">
              <v:shadow opacity="22938f" offset="-.60308mm,-.34819mm"/>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99" w:type="dxa"/>
      <w:jc w:val="center"/>
      <w:tblLook w:val="01E0" w:firstRow="1" w:lastRow="1" w:firstColumn="1" w:lastColumn="1" w:noHBand="0" w:noVBand="0"/>
    </w:tblPr>
    <w:tblGrid>
      <w:gridCol w:w="4088"/>
      <w:gridCol w:w="1989"/>
      <w:gridCol w:w="1670"/>
      <w:gridCol w:w="1852"/>
    </w:tblGrid>
    <w:tr w:rsidR="00F6760E" w:rsidRPr="007249E3" w14:paraId="58A6B497" w14:textId="77777777" w:rsidTr="00AC4079">
      <w:trPr>
        <w:trHeight w:val="967"/>
        <w:jc w:val="center"/>
      </w:trPr>
      <w:tc>
        <w:tcPr>
          <w:tcW w:w="4088" w:type="dxa"/>
          <w:vAlign w:val="center"/>
        </w:tcPr>
        <w:p w14:paraId="7D791F32" w14:textId="2BE825C7" w:rsidR="00F6760E" w:rsidRDefault="001F1BC8" w:rsidP="00F6760E">
          <w:pPr>
            <w:pStyle w:val="En-tte"/>
            <w:jc w:val="left"/>
          </w:pPr>
          <w:r>
            <w:t>Spécifications interfaces</w:t>
          </w:r>
        </w:p>
        <w:p w14:paraId="2AAEC843" w14:textId="77777777" w:rsidR="00F6760E" w:rsidRPr="00B9278A" w:rsidRDefault="00F6760E" w:rsidP="00F6760E">
          <w:pPr>
            <w:pStyle w:val="En-tte"/>
            <w:jc w:val="left"/>
          </w:pPr>
          <w:r>
            <w:t xml:space="preserve">              </w:t>
          </w:r>
          <w:r w:rsidR="000A4C48">
            <w:fldChar w:fldCharType="begin"/>
          </w:r>
          <w:r w:rsidR="000A4C48">
            <w:instrText xml:space="preserve"> DOCPROPERTY  Projet  \* MERGEFORMAT </w:instrText>
          </w:r>
          <w:r w:rsidR="000A4C48">
            <w:fldChar w:fldCharType="separate"/>
          </w:r>
          <w:proofErr w:type="spellStart"/>
          <w:r>
            <w:t>Clear</w:t>
          </w:r>
          <w:proofErr w:type="spellEnd"/>
          <w:r>
            <w:t xml:space="preserve"> </w:t>
          </w:r>
          <w:proofErr w:type="spellStart"/>
          <w:r>
            <w:t>Space</w:t>
          </w:r>
          <w:proofErr w:type="spellEnd"/>
          <w:r w:rsidR="000A4C48">
            <w:fldChar w:fldCharType="end"/>
          </w:r>
        </w:p>
      </w:tc>
      <w:tc>
        <w:tcPr>
          <w:tcW w:w="1989" w:type="dxa"/>
          <w:vAlign w:val="center"/>
        </w:tcPr>
        <w:p w14:paraId="0E457900" w14:textId="77777777" w:rsidR="00F6760E" w:rsidRPr="00B9278A" w:rsidRDefault="00F6760E" w:rsidP="00F6760E">
          <w:pPr>
            <w:pStyle w:val="En-tte"/>
            <w:jc w:val="right"/>
            <w:rPr>
              <w:smallCaps/>
              <w:sz w:val="32"/>
              <w:szCs w:val="32"/>
            </w:rPr>
          </w:pPr>
          <w:r>
            <w:rPr>
              <w:noProof/>
            </w:rPr>
            <w:drawing>
              <wp:inline distT="0" distB="0" distL="0" distR="0" wp14:anchorId="0E6AE3CB" wp14:editId="35B19B8B">
                <wp:extent cx="835152" cy="402336"/>
                <wp:effectExtent l="0" t="0" r="3175" b="0"/>
                <wp:docPr id="1174513692" name="Image 1174513692" descr="cid:image002.png@01DA8F15.DC5516A0"/>
                <wp:cNvGraphicFramePr/>
                <a:graphic xmlns:a="http://schemas.openxmlformats.org/drawingml/2006/main">
                  <a:graphicData uri="http://schemas.openxmlformats.org/drawingml/2006/picture">
                    <pic:pic xmlns:pic="http://schemas.openxmlformats.org/drawingml/2006/picture">
                      <pic:nvPicPr>
                        <pic:cNvPr id="1" name="Image 1" descr="cid:image002.png@01DA8F15.DC5516A0"/>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846239" cy="407677"/>
                        </a:xfrm>
                        <a:prstGeom prst="rect">
                          <a:avLst/>
                        </a:prstGeom>
                        <a:noFill/>
                        <a:ln>
                          <a:noFill/>
                        </a:ln>
                      </pic:spPr>
                    </pic:pic>
                  </a:graphicData>
                </a:graphic>
              </wp:inline>
            </w:drawing>
          </w:r>
        </w:p>
      </w:tc>
      <w:tc>
        <w:tcPr>
          <w:tcW w:w="1670" w:type="dxa"/>
        </w:tcPr>
        <w:p w14:paraId="1A3FB37E" w14:textId="77777777" w:rsidR="00F6760E" w:rsidRDefault="00F6760E" w:rsidP="00F6760E">
          <w:pPr>
            <w:pStyle w:val="En-tte"/>
            <w:jc w:val="right"/>
            <w:rPr>
              <w:noProof/>
            </w:rPr>
          </w:pPr>
          <w:r>
            <w:rPr>
              <w:noProof/>
            </w:rPr>
            <w:drawing>
              <wp:inline distT="0" distB="0" distL="0" distR="0" wp14:anchorId="79A8F132" wp14:editId="6139F2DD">
                <wp:extent cx="572824" cy="464820"/>
                <wp:effectExtent l="0" t="0" r="0" b="0"/>
                <wp:docPr id="682534321" name="Image 68253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84661" cy="474425"/>
                        </a:xfrm>
                        <a:prstGeom prst="rect">
                          <a:avLst/>
                        </a:prstGeom>
                        <a:noFill/>
                        <a:ln>
                          <a:noFill/>
                        </a:ln>
                      </pic:spPr>
                    </pic:pic>
                  </a:graphicData>
                </a:graphic>
              </wp:inline>
            </w:drawing>
          </w:r>
        </w:p>
      </w:tc>
      <w:tc>
        <w:tcPr>
          <w:tcW w:w="1852" w:type="dxa"/>
        </w:tcPr>
        <w:p w14:paraId="18D5AEFC" w14:textId="77777777" w:rsidR="00F6760E" w:rsidRDefault="00F6760E" w:rsidP="00F6760E">
          <w:pPr>
            <w:pStyle w:val="En-tte"/>
            <w:jc w:val="right"/>
            <w:rPr>
              <w:noProof/>
            </w:rPr>
          </w:pPr>
          <w:r w:rsidRPr="00070164">
            <w:rPr>
              <w:noProof/>
            </w:rPr>
            <w:drawing>
              <wp:inline distT="0" distB="0" distL="0" distR="0" wp14:anchorId="0726F11D" wp14:editId="7BFC9D6E">
                <wp:extent cx="719328" cy="433484"/>
                <wp:effectExtent l="0" t="0" r="5080" b="5080"/>
                <wp:docPr id="993554977" name="Image 993554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705228" name=""/>
                        <pic:cNvPicPr/>
                      </pic:nvPicPr>
                      <pic:blipFill>
                        <a:blip r:embed="rId4"/>
                        <a:stretch>
                          <a:fillRect/>
                        </a:stretch>
                      </pic:blipFill>
                      <pic:spPr>
                        <a:xfrm>
                          <a:off x="0" y="0"/>
                          <a:ext cx="730684" cy="440328"/>
                        </a:xfrm>
                        <a:prstGeom prst="rect">
                          <a:avLst/>
                        </a:prstGeom>
                      </pic:spPr>
                    </pic:pic>
                  </a:graphicData>
                </a:graphic>
              </wp:inline>
            </w:drawing>
          </w:r>
        </w:p>
      </w:tc>
    </w:tr>
  </w:tbl>
  <w:p w14:paraId="026DA118" w14:textId="77777777" w:rsidR="005341B3" w:rsidRPr="00B74673" w:rsidRDefault="005341B3" w:rsidP="000F0176">
    <w:pPr>
      <w:pStyle w:val="En-tte"/>
      <w:rPr>
        <w:smallCaps/>
        <w:sz w:val="32"/>
        <w:szCs w:val="32"/>
      </w:rPr>
    </w:pPr>
    <w:r>
      <w:rPr>
        <w:smallCaps/>
        <w:noProof/>
        <w:sz w:val="32"/>
        <w:szCs w:val="32"/>
      </w:rPr>
      <mc:AlternateContent>
        <mc:Choice Requires="wps">
          <w:drawing>
            <wp:anchor distT="4294967294" distB="4294967294" distL="114300" distR="114300" simplePos="0" relativeHeight="251656192" behindDoc="0" locked="0" layoutInCell="1" allowOverlap="1" wp14:anchorId="026DA12B" wp14:editId="530074D5">
              <wp:simplePos x="0" y="0"/>
              <wp:positionH relativeFrom="margin">
                <wp:align>center</wp:align>
              </wp:positionH>
              <wp:positionV relativeFrom="paragraph">
                <wp:posOffset>64134</wp:posOffset>
              </wp:positionV>
              <wp:extent cx="6120130" cy="0"/>
              <wp:effectExtent l="0" t="19050" r="13970" b="19050"/>
              <wp:wrapNone/>
              <wp:docPr id="1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38100">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070" dir="12600018"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sdtfl="http://schemas.microsoft.com/office/word/2024/wordml/sdtformatlock" xmlns:w16du="http://schemas.microsoft.com/office/word/2023/wordml/word16du">
          <w:pict>
            <v:line w14:anchorId="7F1EFFF5" id="Line 2" o:spid="_x0000_s1026" style="position:absolute;z-index:251656192;visibility:visible;mso-wrap-style:square;mso-width-percent:0;mso-height-percent:0;mso-wrap-distance-left:9pt;mso-wrap-distance-top:. mm;mso-wrap-distance-right:9pt;mso-wrap-distance-bottom:. mm;mso-position-horizontal:center;mso-position-horizontal-relative:margin;mso-position-vertical:absolute;mso-position-vertical-relative:text;mso-width-percent:0;mso-height-percent:0;mso-width-relative:page;mso-height-relative:page" from="0,5.05pt" to="481.9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" strokecolor="#4f81bd" strokeweight="3pt">
              <v:shadow opacity="22938f" offset="-.60308mm,-.34819mm"/>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9AC478"/>
    <w:lvl w:ilvl="0">
      <w:start w:val="1"/>
      <w:numFmt w:val="decimal"/>
      <w:pStyle w:val="Listenumros5"/>
      <w:lvlText w:val="%1."/>
      <w:lvlJc w:val="left"/>
      <w:pPr>
        <w:tabs>
          <w:tab w:val="num" w:pos="1492"/>
        </w:tabs>
        <w:ind w:left="1492" w:hanging="360"/>
      </w:pPr>
      <w:rPr>
        <w:rFonts w:cs="Times New Roman"/>
      </w:rPr>
    </w:lvl>
  </w:abstractNum>
  <w:abstractNum w:abstractNumId="1" w15:restartNumberingAfterBreak="0">
    <w:nsid w:val="FFFFFF7D"/>
    <w:multiLevelType w:val="singleLevel"/>
    <w:tmpl w:val="35DE0B08"/>
    <w:lvl w:ilvl="0">
      <w:start w:val="1"/>
      <w:numFmt w:val="decimal"/>
      <w:pStyle w:val="Listenumros4"/>
      <w:lvlText w:val="%1."/>
      <w:lvlJc w:val="left"/>
      <w:pPr>
        <w:tabs>
          <w:tab w:val="num" w:pos="1209"/>
        </w:tabs>
        <w:ind w:left="1209" w:hanging="360"/>
      </w:pPr>
      <w:rPr>
        <w:rFonts w:cs="Times New Roman"/>
      </w:rPr>
    </w:lvl>
  </w:abstractNum>
  <w:abstractNum w:abstractNumId="2" w15:restartNumberingAfterBreak="0">
    <w:nsid w:val="FFFFFF7E"/>
    <w:multiLevelType w:val="singleLevel"/>
    <w:tmpl w:val="208AA17C"/>
    <w:lvl w:ilvl="0">
      <w:start w:val="1"/>
      <w:numFmt w:val="decimal"/>
      <w:pStyle w:val="Listenumros3"/>
      <w:lvlText w:val="%1."/>
      <w:lvlJc w:val="left"/>
      <w:pPr>
        <w:tabs>
          <w:tab w:val="num" w:pos="926"/>
        </w:tabs>
        <w:ind w:left="926" w:hanging="360"/>
      </w:pPr>
      <w:rPr>
        <w:rFonts w:cs="Times New Roman"/>
      </w:rPr>
    </w:lvl>
  </w:abstractNum>
  <w:abstractNum w:abstractNumId="3" w15:restartNumberingAfterBreak="0">
    <w:nsid w:val="FFFFFF7F"/>
    <w:multiLevelType w:val="singleLevel"/>
    <w:tmpl w:val="C7A0D246"/>
    <w:lvl w:ilvl="0">
      <w:start w:val="1"/>
      <w:numFmt w:val="decimal"/>
      <w:pStyle w:val="Listenumros2"/>
      <w:lvlText w:val="%1."/>
      <w:lvlJc w:val="left"/>
      <w:pPr>
        <w:tabs>
          <w:tab w:val="num" w:pos="643"/>
        </w:tabs>
        <w:ind w:left="643" w:hanging="360"/>
      </w:pPr>
      <w:rPr>
        <w:rFonts w:cs="Times New Roman"/>
      </w:rPr>
    </w:lvl>
  </w:abstractNum>
  <w:abstractNum w:abstractNumId="4" w15:restartNumberingAfterBreak="0">
    <w:nsid w:val="FFFFFF83"/>
    <w:multiLevelType w:val="singleLevel"/>
    <w:tmpl w:val="9A088FF4"/>
    <w:lvl w:ilvl="0">
      <w:start w:val="1"/>
      <w:numFmt w:val="bullet"/>
      <w:pStyle w:val="Listepuces2"/>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7018AED8"/>
    <w:lvl w:ilvl="0">
      <w:start w:val="1"/>
      <w:numFmt w:val="decimal"/>
      <w:pStyle w:val="Listenumros"/>
      <w:lvlText w:val="%1."/>
      <w:lvlJc w:val="left"/>
      <w:pPr>
        <w:tabs>
          <w:tab w:val="num" w:pos="360"/>
        </w:tabs>
        <w:ind w:left="360" w:hanging="360"/>
      </w:pPr>
      <w:rPr>
        <w:rFonts w:cs="Times New Roman"/>
      </w:rPr>
    </w:lvl>
  </w:abstractNum>
  <w:abstractNum w:abstractNumId="6" w15:restartNumberingAfterBreak="0">
    <w:nsid w:val="FFFFFF89"/>
    <w:multiLevelType w:val="singleLevel"/>
    <w:tmpl w:val="CEC6FD36"/>
    <w:lvl w:ilvl="0">
      <w:start w:val="1"/>
      <w:numFmt w:val="bullet"/>
      <w:pStyle w:val="Listepuces"/>
      <w:lvlText w:val=""/>
      <w:lvlJc w:val="left"/>
      <w:pPr>
        <w:tabs>
          <w:tab w:val="num" w:pos="360"/>
        </w:tabs>
        <w:ind w:left="360" w:hanging="360"/>
      </w:pPr>
      <w:rPr>
        <w:rFonts w:ascii="Symbol" w:hAnsi="Symbol" w:hint="default"/>
      </w:rPr>
    </w:lvl>
  </w:abstractNum>
  <w:abstractNum w:abstractNumId="7" w15:restartNumberingAfterBreak="0">
    <w:nsid w:val="00000008"/>
    <w:multiLevelType w:val="singleLevel"/>
    <w:tmpl w:val="00000008"/>
    <w:name w:val="WW8Num3"/>
    <w:lvl w:ilvl="0">
      <w:numFmt w:val="bullet"/>
      <w:lvlText w:val=""/>
      <w:lvlJc w:val="left"/>
      <w:pPr>
        <w:tabs>
          <w:tab w:val="num" w:pos="0"/>
        </w:tabs>
        <w:ind w:left="283" w:hanging="283"/>
      </w:pPr>
      <w:rPr>
        <w:rFonts w:ascii="Symbol" w:hAnsi="Symbol"/>
      </w:rPr>
    </w:lvl>
  </w:abstractNum>
  <w:abstractNum w:abstractNumId="8" w15:restartNumberingAfterBreak="0">
    <w:nsid w:val="0000A991"/>
    <w:multiLevelType w:val="multilevel"/>
    <w:tmpl w:val="F392B7C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064F3F6D"/>
    <w:multiLevelType w:val="hybridMultilevel"/>
    <w:tmpl w:val="0B201F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6F06243"/>
    <w:multiLevelType w:val="hybridMultilevel"/>
    <w:tmpl w:val="E586F9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07F44258"/>
    <w:multiLevelType w:val="hybridMultilevel"/>
    <w:tmpl w:val="BFA22416"/>
    <w:name w:val="WW8Num7"/>
    <w:lvl w:ilvl="0" w:tplc="4BAA2080">
      <w:start w:val="1"/>
      <w:numFmt w:val="decimal"/>
      <w:pStyle w:val="Annexe"/>
      <w:lvlText w:val="Annexe %1"/>
      <w:lvlJc w:val="left"/>
      <w:pPr>
        <w:ind w:left="720" w:hanging="360"/>
      </w:pPr>
      <w:rPr>
        <w:rFonts w:cs="Times New Roman" w:hint="default"/>
      </w:rPr>
    </w:lvl>
    <w:lvl w:ilvl="1" w:tplc="240AEAD2" w:tentative="1">
      <w:start w:val="1"/>
      <w:numFmt w:val="lowerLetter"/>
      <w:lvlText w:val="%2."/>
      <w:lvlJc w:val="left"/>
      <w:pPr>
        <w:ind w:left="1440" w:hanging="360"/>
      </w:pPr>
      <w:rPr>
        <w:rFonts w:cs="Times New Roman"/>
      </w:rPr>
    </w:lvl>
    <w:lvl w:ilvl="2" w:tplc="2A3EEB66" w:tentative="1">
      <w:start w:val="1"/>
      <w:numFmt w:val="lowerRoman"/>
      <w:lvlText w:val="%3."/>
      <w:lvlJc w:val="right"/>
      <w:pPr>
        <w:ind w:left="2160" w:hanging="180"/>
      </w:pPr>
      <w:rPr>
        <w:rFonts w:cs="Times New Roman"/>
      </w:rPr>
    </w:lvl>
    <w:lvl w:ilvl="3" w:tplc="3BE05F84" w:tentative="1">
      <w:start w:val="1"/>
      <w:numFmt w:val="decimal"/>
      <w:lvlText w:val="%4."/>
      <w:lvlJc w:val="left"/>
      <w:pPr>
        <w:ind w:left="2880" w:hanging="360"/>
      </w:pPr>
      <w:rPr>
        <w:rFonts w:cs="Times New Roman"/>
      </w:rPr>
    </w:lvl>
    <w:lvl w:ilvl="4" w:tplc="E2E4DB7A" w:tentative="1">
      <w:start w:val="1"/>
      <w:numFmt w:val="lowerLetter"/>
      <w:lvlText w:val="%5."/>
      <w:lvlJc w:val="left"/>
      <w:pPr>
        <w:ind w:left="3600" w:hanging="360"/>
      </w:pPr>
      <w:rPr>
        <w:rFonts w:cs="Times New Roman"/>
      </w:rPr>
    </w:lvl>
    <w:lvl w:ilvl="5" w:tplc="54825514" w:tentative="1">
      <w:start w:val="1"/>
      <w:numFmt w:val="lowerRoman"/>
      <w:lvlText w:val="%6."/>
      <w:lvlJc w:val="right"/>
      <w:pPr>
        <w:ind w:left="4320" w:hanging="180"/>
      </w:pPr>
      <w:rPr>
        <w:rFonts w:cs="Times New Roman"/>
      </w:rPr>
    </w:lvl>
    <w:lvl w:ilvl="6" w:tplc="551463A0" w:tentative="1">
      <w:start w:val="1"/>
      <w:numFmt w:val="decimal"/>
      <w:lvlText w:val="%7."/>
      <w:lvlJc w:val="left"/>
      <w:pPr>
        <w:ind w:left="5040" w:hanging="360"/>
      </w:pPr>
      <w:rPr>
        <w:rFonts w:cs="Times New Roman"/>
      </w:rPr>
    </w:lvl>
    <w:lvl w:ilvl="7" w:tplc="822A1760" w:tentative="1">
      <w:start w:val="1"/>
      <w:numFmt w:val="lowerLetter"/>
      <w:lvlText w:val="%8."/>
      <w:lvlJc w:val="left"/>
      <w:pPr>
        <w:ind w:left="5760" w:hanging="360"/>
      </w:pPr>
      <w:rPr>
        <w:rFonts w:cs="Times New Roman"/>
      </w:rPr>
    </w:lvl>
    <w:lvl w:ilvl="8" w:tplc="20A83000" w:tentative="1">
      <w:start w:val="1"/>
      <w:numFmt w:val="lowerRoman"/>
      <w:lvlText w:val="%9."/>
      <w:lvlJc w:val="right"/>
      <w:pPr>
        <w:ind w:left="6480" w:hanging="180"/>
      </w:pPr>
      <w:rPr>
        <w:rFonts w:cs="Times New Roman"/>
      </w:rPr>
    </w:lvl>
  </w:abstractNum>
  <w:abstractNum w:abstractNumId="12" w15:restartNumberingAfterBreak="0">
    <w:nsid w:val="08DB7C71"/>
    <w:multiLevelType w:val="hybridMultilevel"/>
    <w:tmpl w:val="A0CAF300"/>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0A5A5AAF"/>
    <w:multiLevelType w:val="hybridMultilevel"/>
    <w:tmpl w:val="85FEE56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0BBF624A"/>
    <w:multiLevelType w:val="hybridMultilevel"/>
    <w:tmpl w:val="1A9676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0C1E193A"/>
    <w:multiLevelType w:val="hybridMultilevel"/>
    <w:tmpl w:val="2D20A714"/>
    <w:name w:val="WW8Num10"/>
    <w:lvl w:ilvl="0" w:tplc="923EF80A">
      <w:start w:val="1"/>
      <w:numFmt w:val="bullet"/>
      <w:lvlText w:val=""/>
      <w:lvlJc w:val="left"/>
      <w:pPr>
        <w:ind w:left="1068" w:hanging="360"/>
      </w:pPr>
      <w:rPr>
        <w:rFonts w:ascii="Wingdings" w:hAnsi="Wingdings" w:hint="default"/>
      </w:rPr>
    </w:lvl>
    <w:lvl w:ilvl="1" w:tplc="29646CB4">
      <w:start w:val="1"/>
      <w:numFmt w:val="bullet"/>
      <w:lvlText w:val="o"/>
      <w:lvlJc w:val="left"/>
      <w:pPr>
        <w:tabs>
          <w:tab w:val="num" w:pos="1864"/>
        </w:tabs>
        <w:ind w:left="1864" w:hanging="360"/>
      </w:pPr>
      <w:rPr>
        <w:rFonts w:ascii="Courier New" w:hAnsi="Courier New" w:hint="default"/>
      </w:rPr>
    </w:lvl>
    <w:lvl w:ilvl="2" w:tplc="970C353C" w:tentative="1">
      <w:start w:val="1"/>
      <w:numFmt w:val="bullet"/>
      <w:lvlText w:val=""/>
      <w:lvlJc w:val="left"/>
      <w:pPr>
        <w:tabs>
          <w:tab w:val="num" w:pos="2584"/>
        </w:tabs>
        <w:ind w:left="2584" w:hanging="360"/>
      </w:pPr>
      <w:rPr>
        <w:rFonts w:ascii="Wingdings" w:hAnsi="Wingdings" w:hint="default"/>
      </w:rPr>
    </w:lvl>
    <w:lvl w:ilvl="3" w:tplc="A21CB84A" w:tentative="1">
      <w:start w:val="1"/>
      <w:numFmt w:val="bullet"/>
      <w:lvlText w:val=""/>
      <w:lvlJc w:val="left"/>
      <w:pPr>
        <w:tabs>
          <w:tab w:val="num" w:pos="3304"/>
        </w:tabs>
        <w:ind w:left="3304" w:hanging="360"/>
      </w:pPr>
      <w:rPr>
        <w:rFonts w:ascii="Symbol" w:hAnsi="Symbol" w:hint="default"/>
      </w:rPr>
    </w:lvl>
    <w:lvl w:ilvl="4" w:tplc="5E60F3A4" w:tentative="1">
      <w:start w:val="1"/>
      <w:numFmt w:val="bullet"/>
      <w:lvlText w:val="o"/>
      <w:lvlJc w:val="left"/>
      <w:pPr>
        <w:tabs>
          <w:tab w:val="num" w:pos="4024"/>
        </w:tabs>
        <w:ind w:left="4024" w:hanging="360"/>
      </w:pPr>
      <w:rPr>
        <w:rFonts w:ascii="Courier New" w:hAnsi="Courier New" w:hint="default"/>
      </w:rPr>
    </w:lvl>
    <w:lvl w:ilvl="5" w:tplc="6840CBB2" w:tentative="1">
      <w:start w:val="1"/>
      <w:numFmt w:val="bullet"/>
      <w:lvlText w:val=""/>
      <w:lvlJc w:val="left"/>
      <w:pPr>
        <w:tabs>
          <w:tab w:val="num" w:pos="4744"/>
        </w:tabs>
        <w:ind w:left="4744" w:hanging="360"/>
      </w:pPr>
      <w:rPr>
        <w:rFonts w:ascii="Wingdings" w:hAnsi="Wingdings" w:hint="default"/>
      </w:rPr>
    </w:lvl>
    <w:lvl w:ilvl="6" w:tplc="082272CC" w:tentative="1">
      <w:start w:val="1"/>
      <w:numFmt w:val="bullet"/>
      <w:lvlText w:val=""/>
      <w:lvlJc w:val="left"/>
      <w:pPr>
        <w:tabs>
          <w:tab w:val="num" w:pos="5464"/>
        </w:tabs>
        <w:ind w:left="5464" w:hanging="360"/>
      </w:pPr>
      <w:rPr>
        <w:rFonts w:ascii="Symbol" w:hAnsi="Symbol" w:hint="default"/>
      </w:rPr>
    </w:lvl>
    <w:lvl w:ilvl="7" w:tplc="65200964" w:tentative="1">
      <w:start w:val="1"/>
      <w:numFmt w:val="bullet"/>
      <w:lvlText w:val="o"/>
      <w:lvlJc w:val="left"/>
      <w:pPr>
        <w:tabs>
          <w:tab w:val="num" w:pos="6184"/>
        </w:tabs>
        <w:ind w:left="6184" w:hanging="360"/>
      </w:pPr>
      <w:rPr>
        <w:rFonts w:ascii="Courier New" w:hAnsi="Courier New" w:hint="default"/>
      </w:rPr>
    </w:lvl>
    <w:lvl w:ilvl="8" w:tplc="88D49D10" w:tentative="1">
      <w:start w:val="1"/>
      <w:numFmt w:val="bullet"/>
      <w:lvlText w:val=""/>
      <w:lvlJc w:val="left"/>
      <w:pPr>
        <w:tabs>
          <w:tab w:val="num" w:pos="6904"/>
        </w:tabs>
        <w:ind w:left="6904" w:hanging="360"/>
      </w:pPr>
      <w:rPr>
        <w:rFonts w:ascii="Wingdings" w:hAnsi="Wingdings" w:hint="default"/>
      </w:rPr>
    </w:lvl>
  </w:abstractNum>
  <w:abstractNum w:abstractNumId="16" w15:restartNumberingAfterBreak="0">
    <w:nsid w:val="12DF3491"/>
    <w:multiLevelType w:val="multilevel"/>
    <w:tmpl w:val="040C0023"/>
    <w:styleLink w:val="ArticleSection"/>
    <w:lvl w:ilvl="0">
      <w:start w:val="1"/>
      <w:numFmt w:val="upperRoman"/>
      <w:pStyle w:val="Listepuces5"/>
      <w:lvlText w:val="Article %1."/>
      <w:lvlJc w:val="left"/>
      <w:pPr>
        <w:tabs>
          <w:tab w:val="num" w:pos="1440"/>
        </w:tabs>
      </w:pPr>
      <w:rPr>
        <w:rFonts w:cs="Times New Roman"/>
      </w:rPr>
    </w:lvl>
    <w:lvl w:ilvl="1">
      <w:start w:val="1"/>
      <w:numFmt w:val="decimalZero"/>
      <w:isLgl/>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7" w15:restartNumberingAfterBreak="0">
    <w:nsid w:val="12EA61FB"/>
    <w:multiLevelType w:val="multilevel"/>
    <w:tmpl w:val="072ED848"/>
    <w:styleLink w:val="Style2"/>
    <w:lvl w:ilvl="0">
      <w:start w:val="1"/>
      <w:numFmt w:val="decimal"/>
      <w:lvlText w:val="Article %1."/>
      <w:lvlJc w:val="left"/>
      <w:pPr>
        <w:ind w:left="1307" w:hanging="227"/>
      </w:pPr>
      <w:rPr>
        <w:rFonts w:cs="Times New Roman" w:hint="default"/>
      </w:rPr>
    </w:lvl>
    <w:lvl w:ilvl="1">
      <w:start w:val="1"/>
      <w:numFmt w:val="decimal"/>
      <w:lvlText w:val="%1.%2."/>
      <w:lvlJc w:val="left"/>
      <w:pPr>
        <w:ind w:left="1985" w:hanging="851"/>
      </w:pPr>
      <w:rPr>
        <w:rFonts w:cs="Times New Roman" w:hint="default"/>
      </w:rPr>
    </w:lvl>
    <w:lvl w:ilvl="2">
      <w:start w:val="1"/>
      <w:numFmt w:val="lowerRoman"/>
      <w:lvlText w:val="%3."/>
      <w:lvlJc w:val="right"/>
      <w:pPr>
        <w:ind w:left="3240" w:hanging="180"/>
      </w:pPr>
      <w:rPr>
        <w:rFonts w:cs="Times New Roman" w:hint="default"/>
      </w:rPr>
    </w:lvl>
    <w:lvl w:ilvl="3">
      <w:start w:val="1"/>
      <w:numFmt w:val="decimal"/>
      <w:lvlText w:val="%4."/>
      <w:lvlJc w:val="left"/>
      <w:pPr>
        <w:ind w:left="3960" w:hanging="360"/>
      </w:pPr>
      <w:rPr>
        <w:rFonts w:cs="Times New Roman" w:hint="default"/>
      </w:rPr>
    </w:lvl>
    <w:lvl w:ilvl="4">
      <w:start w:val="1"/>
      <w:numFmt w:val="lowerLetter"/>
      <w:lvlText w:val="%5."/>
      <w:lvlJc w:val="left"/>
      <w:pPr>
        <w:ind w:left="4680" w:hanging="360"/>
      </w:pPr>
      <w:rPr>
        <w:rFonts w:cs="Times New Roman" w:hint="default"/>
      </w:rPr>
    </w:lvl>
    <w:lvl w:ilvl="5">
      <w:start w:val="1"/>
      <w:numFmt w:val="lowerRoman"/>
      <w:lvlText w:val="%6."/>
      <w:lvlJc w:val="right"/>
      <w:pPr>
        <w:ind w:left="5400" w:hanging="180"/>
      </w:pPr>
      <w:rPr>
        <w:rFonts w:cs="Times New Roman" w:hint="default"/>
      </w:rPr>
    </w:lvl>
    <w:lvl w:ilvl="6">
      <w:start w:val="1"/>
      <w:numFmt w:val="decimal"/>
      <w:lvlText w:val="%7."/>
      <w:lvlJc w:val="left"/>
      <w:pPr>
        <w:ind w:left="6120" w:hanging="360"/>
      </w:pPr>
      <w:rPr>
        <w:rFonts w:cs="Times New Roman" w:hint="default"/>
      </w:rPr>
    </w:lvl>
    <w:lvl w:ilvl="7">
      <w:start w:val="1"/>
      <w:numFmt w:val="lowerLetter"/>
      <w:lvlText w:val="%8."/>
      <w:lvlJc w:val="left"/>
      <w:pPr>
        <w:ind w:left="6840" w:hanging="360"/>
      </w:pPr>
      <w:rPr>
        <w:rFonts w:cs="Times New Roman" w:hint="default"/>
      </w:rPr>
    </w:lvl>
    <w:lvl w:ilvl="8">
      <w:start w:val="1"/>
      <w:numFmt w:val="lowerRoman"/>
      <w:lvlText w:val="%9."/>
      <w:lvlJc w:val="right"/>
      <w:pPr>
        <w:ind w:left="7560" w:hanging="180"/>
      </w:pPr>
      <w:rPr>
        <w:rFonts w:cs="Times New Roman" w:hint="default"/>
      </w:rPr>
    </w:lvl>
  </w:abstractNum>
  <w:abstractNum w:abstractNumId="18" w15:restartNumberingAfterBreak="0">
    <w:nsid w:val="13253962"/>
    <w:multiLevelType w:val="hybridMultilevel"/>
    <w:tmpl w:val="5198C656"/>
    <w:lvl w:ilvl="0" w:tplc="78C490A4">
      <w:numFmt w:val="bullet"/>
      <w:lvlText w:val="-"/>
      <w:lvlJc w:val="left"/>
      <w:pPr>
        <w:ind w:left="360" w:hanging="360"/>
      </w:pPr>
      <w:rPr>
        <w:rFonts w:ascii="Arial" w:eastAsia="Times New Roman" w:hAnsi="Arial" w:cs="Aria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15:restartNumberingAfterBreak="0">
    <w:nsid w:val="14F703A4"/>
    <w:multiLevelType w:val="multilevel"/>
    <w:tmpl w:val="B1F0EAE6"/>
    <w:lvl w:ilvl="0">
      <w:start w:val="1"/>
      <w:numFmt w:val="bullet"/>
      <w:pStyle w:val="Listepuce1"/>
      <w:lvlText w:val=""/>
      <w:lvlJc w:val="left"/>
      <w:pPr>
        <w:ind w:left="360" w:hanging="360"/>
      </w:pPr>
      <w:rPr>
        <w:rFonts w:ascii="Wingdings" w:hAnsi="Wingdings" w:hint="default"/>
        <w:sz w:val="20"/>
      </w:rPr>
    </w:lvl>
    <w:lvl w:ilvl="1">
      <w:start w:val="1"/>
      <w:numFmt w:val="bullet"/>
      <w:pStyle w:val="Listepuce2"/>
      <w:lvlText w:val=""/>
      <w:lvlJc w:val="left"/>
      <w:pPr>
        <w:ind w:left="737" w:hanging="312"/>
      </w:pPr>
      <w:rPr>
        <w:rFonts w:ascii="Symbol" w:hAnsi="Symbol" w:hint="default"/>
        <w:color w:val="auto"/>
      </w:rPr>
    </w:lvl>
    <w:lvl w:ilvl="2">
      <w:start w:val="1"/>
      <w:numFmt w:val="bullet"/>
      <w:pStyle w:val="Listepuce3"/>
      <w:lvlText w:val="o"/>
      <w:lvlJc w:val="left"/>
      <w:pPr>
        <w:ind w:left="1304" w:hanging="453"/>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15B16E90"/>
    <w:multiLevelType w:val="hybridMultilevel"/>
    <w:tmpl w:val="09D6B614"/>
    <w:lvl w:ilvl="0" w:tplc="AB160F4A">
      <w:start w:val="1"/>
      <w:numFmt w:val="bullet"/>
      <w:lvlText w:val="-"/>
      <w:lvlJc w:val="left"/>
      <w:pPr>
        <w:ind w:left="1065" w:hanging="360"/>
      </w:pPr>
      <w:rPr>
        <w:rFonts w:ascii="Calibri" w:eastAsiaTheme="minorHAnsi" w:hAnsi="Calibri" w:cs="Calibri" w:hint="default"/>
      </w:rPr>
    </w:lvl>
    <w:lvl w:ilvl="1" w:tplc="040C0003">
      <w:start w:val="1"/>
      <w:numFmt w:val="bullet"/>
      <w:lvlText w:val="o"/>
      <w:lvlJc w:val="left"/>
      <w:pPr>
        <w:ind w:left="1785" w:hanging="360"/>
      </w:pPr>
      <w:rPr>
        <w:rFonts w:ascii="Courier New" w:hAnsi="Courier New" w:cs="Courier New" w:hint="default"/>
      </w:rPr>
    </w:lvl>
    <w:lvl w:ilvl="2" w:tplc="040C0005" w:tentative="1">
      <w:start w:val="1"/>
      <w:numFmt w:val="bullet"/>
      <w:lvlText w:val=""/>
      <w:lvlJc w:val="left"/>
      <w:pPr>
        <w:ind w:left="2505" w:hanging="360"/>
      </w:pPr>
      <w:rPr>
        <w:rFonts w:ascii="Wingdings" w:hAnsi="Wingdings" w:hint="default"/>
      </w:rPr>
    </w:lvl>
    <w:lvl w:ilvl="3" w:tplc="040C0001" w:tentative="1">
      <w:start w:val="1"/>
      <w:numFmt w:val="bullet"/>
      <w:lvlText w:val=""/>
      <w:lvlJc w:val="left"/>
      <w:pPr>
        <w:ind w:left="3225" w:hanging="360"/>
      </w:pPr>
      <w:rPr>
        <w:rFonts w:ascii="Symbol" w:hAnsi="Symbol" w:hint="default"/>
      </w:rPr>
    </w:lvl>
    <w:lvl w:ilvl="4" w:tplc="040C0003" w:tentative="1">
      <w:start w:val="1"/>
      <w:numFmt w:val="bullet"/>
      <w:lvlText w:val="o"/>
      <w:lvlJc w:val="left"/>
      <w:pPr>
        <w:ind w:left="3945" w:hanging="360"/>
      </w:pPr>
      <w:rPr>
        <w:rFonts w:ascii="Courier New" w:hAnsi="Courier New" w:cs="Courier New" w:hint="default"/>
      </w:rPr>
    </w:lvl>
    <w:lvl w:ilvl="5" w:tplc="040C0005" w:tentative="1">
      <w:start w:val="1"/>
      <w:numFmt w:val="bullet"/>
      <w:lvlText w:val=""/>
      <w:lvlJc w:val="left"/>
      <w:pPr>
        <w:ind w:left="4665" w:hanging="360"/>
      </w:pPr>
      <w:rPr>
        <w:rFonts w:ascii="Wingdings" w:hAnsi="Wingdings" w:hint="default"/>
      </w:rPr>
    </w:lvl>
    <w:lvl w:ilvl="6" w:tplc="040C0001" w:tentative="1">
      <w:start w:val="1"/>
      <w:numFmt w:val="bullet"/>
      <w:lvlText w:val=""/>
      <w:lvlJc w:val="left"/>
      <w:pPr>
        <w:ind w:left="5385" w:hanging="360"/>
      </w:pPr>
      <w:rPr>
        <w:rFonts w:ascii="Symbol" w:hAnsi="Symbol" w:hint="default"/>
      </w:rPr>
    </w:lvl>
    <w:lvl w:ilvl="7" w:tplc="040C0003" w:tentative="1">
      <w:start w:val="1"/>
      <w:numFmt w:val="bullet"/>
      <w:lvlText w:val="o"/>
      <w:lvlJc w:val="left"/>
      <w:pPr>
        <w:ind w:left="6105" w:hanging="360"/>
      </w:pPr>
      <w:rPr>
        <w:rFonts w:ascii="Courier New" w:hAnsi="Courier New" w:cs="Courier New" w:hint="default"/>
      </w:rPr>
    </w:lvl>
    <w:lvl w:ilvl="8" w:tplc="040C0005" w:tentative="1">
      <w:start w:val="1"/>
      <w:numFmt w:val="bullet"/>
      <w:lvlText w:val=""/>
      <w:lvlJc w:val="left"/>
      <w:pPr>
        <w:ind w:left="6825" w:hanging="360"/>
      </w:pPr>
      <w:rPr>
        <w:rFonts w:ascii="Wingdings" w:hAnsi="Wingdings" w:hint="default"/>
      </w:rPr>
    </w:lvl>
  </w:abstractNum>
  <w:abstractNum w:abstractNumId="21" w15:restartNumberingAfterBreak="0">
    <w:nsid w:val="173B71B9"/>
    <w:multiLevelType w:val="singleLevel"/>
    <w:tmpl w:val="AC8266B8"/>
    <w:lvl w:ilvl="0">
      <w:start w:val="1"/>
      <w:numFmt w:val="decimal"/>
      <w:pStyle w:val="DocApp"/>
      <w:lvlText w:val="DA0%1"/>
      <w:lvlJc w:val="left"/>
      <w:pPr>
        <w:tabs>
          <w:tab w:val="num" w:pos="1004"/>
        </w:tabs>
        <w:ind w:left="851" w:hanging="567"/>
      </w:pPr>
      <w:rPr>
        <w:rFonts w:cs="Times New Roman"/>
      </w:rPr>
    </w:lvl>
  </w:abstractNum>
  <w:abstractNum w:abstractNumId="22" w15:restartNumberingAfterBreak="0">
    <w:nsid w:val="186512F6"/>
    <w:multiLevelType w:val="hybridMultilevel"/>
    <w:tmpl w:val="59441D20"/>
    <w:lvl w:ilvl="0" w:tplc="0C94D0C8">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1FD61B6D"/>
    <w:multiLevelType w:val="hybridMultilevel"/>
    <w:tmpl w:val="A7D875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215B626E"/>
    <w:multiLevelType w:val="hybridMultilevel"/>
    <w:tmpl w:val="3EF218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22333A38"/>
    <w:multiLevelType w:val="multilevel"/>
    <w:tmpl w:val="E430A574"/>
    <w:name w:val="Tab Puce"/>
    <w:lvl w:ilvl="0">
      <w:start w:val="1"/>
      <w:numFmt w:val="bullet"/>
      <w:lvlText w:val=""/>
      <w:lvlJc w:val="left"/>
      <w:pPr>
        <w:tabs>
          <w:tab w:val="num" w:pos="366"/>
        </w:tabs>
        <w:ind w:left="366" w:hanging="360"/>
      </w:pPr>
      <w:rPr>
        <w:rFonts w:ascii="Symbol" w:hAnsi="Symbol" w:hint="default"/>
      </w:rPr>
    </w:lvl>
    <w:lvl w:ilvl="1">
      <w:start w:val="1"/>
      <w:numFmt w:val="bullet"/>
      <w:lvlText w:val="o"/>
      <w:lvlJc w:val="left"/>
      <w:pPr>
        <w:tabs>
          <w:tab w:val="num" w:pos="1086"/>
        </w:tabs>
        <w:ind w:left="1086" w:hanging="360"/>
      </w:pPr>
      <w:rPr>
        <w:rFonts w:ascii="Courier New" w:hAnsi="Courier New" w:hint="default"/>
      </w:rPr>
    </w:lvl>
    <w:lvl w:ilvl="2">
      <w:start w:val="1"/>
      <w:numFmt w:val="bullet"/>
      <w:lvlText w:val=""/>
      <w:lvlJc w:val="left"/>
      <w:pPr>
        <w:tabs>
          <w:tab w:val="num" w:pos="1806"/>
        </w:tabs>
        <w:ind w:left="1806" w:hanging="360"/>
      </w:pPr>
      <w:rPr>
        <w:rFonts w:ascii="Wingdings" w:hAnsi="Wingdings" w:hint="default"/>
      </w:rPr>
    </w:lvl>
    <w:lvl w:ilvl="3">
      <w:start w:val="1"/>
      <w:numFmt w:val="none"/>
      <w:lvlText w:val=""/>
      <w:lvlJc w:val="left"/>
      <w:pPr>
        <w:tabs>
          <w:tab w:val="num" w:pos="2526"/>
        </w:tabs>
        <w:ind w:left="2526" w:hanging="360"/>
      </w:pPr>
      <w:rPr>
        <w:rFonts w:hint="default"/>
      </w:rPr>
    </w:lvl>
    <w:lvl w:ilvl="4">
      <w:start w:val="1"/>
      <w:numFmt w:val="none"/>
      <w:lvlText w:val=""/>
      <w:lvlJc w:val="left"/>
      <w:pPr>
        <w:tabs>
          <w:tab w:val="num" w:pos="3246"/>
        </w:tabs>
        <w:ind w:left="3246" w:hanging="360"/>
      </w:pPr>
      <w:rPr>
        <w:rFonts w:hint="default"/>
      </w:rPr>
    </w:lvl>
    <w:lvl w:ilvl="5">
      <w:start w:val="1"/>
      <w:numFmt w:val="none"/>
      <w:lvlText w:val=""/>
      <w:lvlJc w:val="left"/>
      <w:pPr>
        <w:tabs>
          <w:tab w:val="num" w:pos="3966"/>
        </w:tabs>
        <w:ind w:left="3966" w:hanging="360"/>
      </w:pPr>
      <w:rPr>
        <w:rFonts w:hint="default"/>
      </w:rPr>
    </w:lvl>
    <w:lvl w:ilvl="6">
      <w:start w:val="1"/>
      <w:numFmt w:val="none"/>
      <w:lvlText w:val="%7"/>
      <w:lvlJc w:val="left"/>
      <w:pPr>
        <w:tabs>
          <w:tab w:val="num" w:pos="4686"/>
        </w:tabs>
        <w:ind w:left="4686" w:hanging="360"/>
      </w:pPr>
      <w:rPr>
        <w:rFonts w:hint="default"/>
      </w:rPr>
    </w:lvl>
    <w:lvl w:ilvl="7">
      <w:start w:val="1"/>
      <w:numFmt w:val="bullet"/>
      <w:lvlText w:val="o"/>
      <w:lvlJc w:val="left"/>
      <w:pPr>
        <w:tabs>
          <w:tab w:val="num" w:pos="5406"/>
        </w:tabs>
        <w:ind w:left="5406" w:hanging="360"/>
      </w:pPr>
      <w:rPr>
        <w:rFonts w:ascii="Courier New" w:hAnsi="Courier New" w:hint="default"/>
      </w:rPr>
    </w:lvl>
    <w:lvl w:ilvl="8">
      <w:start w:val="1"/>
      <w:numFmt w:val="bullet"/>
      <w:lvlText w:val=""/>
      <w:lvlJc w:val="left"/>
      <w:pPr>
        <w:tabs>
          <w:tab w:val="num" w:pos="6126"/>
        </w:tabs>
        <w:ind w:left="6126" w:hanging="360"/>
      </w:pPr>
      <w:rPr>
        <w:rFonts w:ascii="Wingdings" w:hAnsi="Wingdings" w:hint="default"/>
      </w:rPr>
    </w:lvl>
  </w:abstractNum>
  <w:abstractNum w:abstractNumId="26" w15:restartNumberingAfterBreak="0">
    <w:nsid w:val="270223B1"/>
    <w:multiLevelType w:val="hybridMultilevel"/>
    <w:tmpl w:val="57C81E12"/>
    <w:lvl w:ilvl="0" w:tplc="8EFE1E0C">
      <w:start w:val="1"/>
      <w:numFmt w:val="decimal"/>
      <w:lvlText w:val="%1."/>
      <w:lvlJc w:val="left"/>
      <w:pPr>
        <w:tabs>
          <w:tab w:val="num" w:pos="720"/>
        </w:tabs>
        <w:ind w:left="720" w:hanging="60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7" w15:restartNumberingAfterBreak="0">
    <w:nsid w:val="2CAF68FE"/>
    <w:multiLevelType w:val="hybridMultilevel"/>
    <w:tmpl w:val="427048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31F66890"/>
    <w:multiLevelType w:val="hybridMultilevel"/>
    <w:tmpl w:val="48BCD1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3323145D"/>
    <w:multiLevelType w:val="hybridMultilevel"/>
    <w:tmpl w:val="BEB00B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335B65BE"/>
    <w:multiLevelType w:val="singleLevel"/>
    <w:tmpl w:val="BB541706"/>
    <w:lvl w:ilvl="0">
      <w:start w:val="1"/>
      <w:numFmt w:val="decimal"/>
      <w:pStyle w:val="DocRef"/>
      <w:lvlText w:val="DR0%1"/>
      <w:lvlJc w:val="left"/>
      <w:pPr>
        <w:tabs>
          <w:tab w:val="num" w:pos="1004"/>
        </w:tabs>
        <w:ind w:left="851" w:hanging="567"/>
      </w:pPr>
      <w:rPr>
        <w:rFonts w:cs="Times New Roman"/>
        <w:sz w:val="22"/>
        <w:szCs w:val="22"/>
      </w:rPr>
    </w:lvl>
  </w:abstractNum>
  <w:abstractNum w:abstractNumId="31" w15:restartNumberingAfterBreak="0">
    <w:nsid w:val="349B6009"/>
    <w:multiLevelType w:val="multilevel"/>
    <w:tmpl w:val="04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2" w15:restartNumberingAfterBreak="0">
    <w:nsid w:val="36DF4DB2"/>
    <w:multiLevelType w:val="hybridMultilevel"/>
    <w:tmpl w:val="A49677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44605A3D"/>
    <w:multiLevelType w:val="multilevel"/>
    <w:tmpl w:val="040C001D"/>
    <w:styleLink w:val="1ai"/>
    <w:lvl w:ilvl="0">
      <w:start w:val="1"/>
      <w:numFmt w:val="decimal"/>
      <w:pStyle w:val="Listepuces4"/>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4" w15:restartNumberingAfterBreak="0">
    <w:nsid w:val="4658616B"/>
    <w:multiLevelType w:val="hybridMultilevel"/>
    <w:tmpl w:val="276E1D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34118A4"/>
    <w:multiLevelType w:val="hybridMultilevel"/>
    <w:tmpl w:val="DF08EE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54F50F17"/>
    <w:multiLevelType w:val="hybridMultilevel"/>
    <w:tmpl w:val="188625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6931E13"/>
    <w:multiLevelType w:val="hybridMultilevel"/>
    <w:tmpl w:val="C714E8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58D10163"/>
    <w:multiLevelType w:val="hybridMultilevel"/>
    <w:tmpl w:val="B2F01EE8"/>
    <w:name w:val="WW8Num6"/>
    <w:lvl w:ilvl="0" w:tplc="6F90506A">
      <w:start w:val="1"/>
      <w:numFmt w:val="bullet"/>
      <w:lvlText w:val="•"/>
      <w:lvlJc w:val="left"/>
      <w:pPr>
        <w:tabs>
          <w:tab w:val="num" w:pos="720"/>
        </w:tabs>
        <w:ind w:left="720" w:hanging="360"/>
      </w:pPr>
      <w:rPr>
        <w:rFonts w:ascii="Arial" w:hAnsi="Arial" w:hint="default"/>
      </w:rPr>
    </w:lvl>
    <w:lvl w:ilvl="1" w:tplc="6728F87E" w:tentative="1">
      <w:start w:val="1"/>
      <w:numFmt w:val="bullet"/>
      <w:lvlText w:val="•"/>
      <w:lvlJc w:val="left"/>
      <w:pPr>
        <w:tabs>
          <w:tab w:val="num" w:pos="1440"/>
        </w:tabs>
        <w:ind w:left="1440" w:hanging="360"/>
      </w:pPr>
      <w:rPr>
        <w:rFonts w:ascii="Arial" w:hAnsi="Arial" w:hint="default"/>
      </w:rPr>
    </w:lvl>
    <w:lvl w:ilvl="2" w:tplc="89A87E3C" w:tentative="1">
      <w:start w:val="1"/>
      <w:numFmt w:val="bullet"/>
      <w:lvlText w:val="•"/>
      <w:lvlJc w:val="left"/>
      <w:pPr>
        <w:tabs>
          <w:tab w:val="num" w:pos="2160"/>
        </w:tabs>
        <w:ind w:left="2160" w:hanging="360"/>
      </w:pPr>
      <w:rPr>
        <w:rFonts w:ascii="Arial" w:hAnsi="Arial" w:hint="default"/>
      </w:rPr>
    </w:lvl>
    <w:lvl w:ilvl="3" w:tplc="53240810" w:tentative="1">
      <w:start w:val="1"/>
      <w:numFmt w:val="bullet"/>
      <w:lvlText w:val="•"/>
      <w:lvlJc w:val="left"/>
      <w:pPr>
        <w:tabs>
          <w:tab w:val="num" w:pos="2880"/>
        </w:tabs>
        <w:ind w:left="2880" w:hanging="360"/>
      </w:pPr>
      <w:rPr>
        <w:rFonts w:ascii="Arial" w:hAnsi="Arial" w:hint="default"/>
      </w:rPr>
    </w:lvl>
    <w:lvl w:ilvl="4" w:tplc="8D38036C" w:tentative="1">
      <w:start w:val="1"/>
      <w:numFmt w:val="bullet"/>
      <w:lvlText w:val="•"/>
      <w:lvlJc w:val="left"/>
      <w:pPr>
        <w:tabs>
          <w:tab w:val="num" w:pos="3600"/>
        </w:tabs>
        <w:ind w:left="3600" w:hanging="360"/>
      </w:pPr>
      <w:rPr>
        <w:rFonts w:ascii="Arial" w:hAnsi="Arial" w:hint="default"/>
      </w:rPr>
    </w:lvl>
    <w:lvl w:ilvl="5" w:tplc="B5BA2234" w:tentative="1">
      <w:start w:val="1"/>
      <w:numFmt w:val="bullet"/>
      <w:lvlText w:val="•"/>
      <w:lvlJc w:val="left"/>
      <w:pPr>
        <w:tabs>
          <w:tab w:val="num" w:pos="4320"/>
        </w:tabs>
        <w:ind w:left="4320" w:hanging="360"/>
      </w:pPr>
      <w:rPr>
        <w:rFonts w:ascii="Arial" w:hAnsi="Arial" w:hint="default"/>
      </w:rPr>
    </w:lvl>
    <w:lvl w:ilvl="6" w:tplc="77EC1248" w:tentative="1">
      <w:start w:val="1"/>
      <w:numFmt w:val="bullet"/>
      <w:lvlText w:val="•"/>
      <w:lvlJc w:val="left"/>
      <w:pPr>
        <w:tabs>
          <w:tab w:val="num" w:pos="5040"/>
        </w:tabs>
        <w:ind w:left="5040" w:hanging="360"/>
      </w:pPr>
      <w:rPr>
        <w:rFonts w:ascii="Arial" w:hAnsi="Arial" w:hint="default"/>
      </w:rPr>
    </w:lvl>
    <w:lvl w:ilvl="7" w:tplc="C2A26658" w:tentative="1">
      <w:start w:val="1"/>
      <w:numFmt w:val="bullet"/>
      <w:lvlText w:val="•"/>
      <w:lvlJc w:val="left"/>
      <w:pPr>
        <w:tabs>
          <w:tab w:val="num" w:pos="5760"/>
        </w:tabs>
        <w:ind w:left="5760" w:hanging="360"/>
      </w:pPr>
      <w:rPr>
        <w:rFonts w:ascii="Arial" w:hAnsi="Arial" w:hint="default"/>
      </w:rPr>
    </w:lvl>
    <w:lvl w:ilvl="8" w:tplc="C6867D30"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A7E6782"/>
    <w:multiLevelType w:val="multilevel"/>
    <w:tmpl w:val="040C001F"/>
    <w:styleLink w:val="111111"/>
    <w:lvl w:ilvl="0">
      <w:start w:val="1"/>
      <w:numFmt w:val="decimal"/>
      <w:pStyle w:val="Listepuces3"/>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0" w15:restartNumberingAfterBreak="0">
    <w:nsid w:val="5FB27639"/>
    <w:multiLevelType w:val="hybridMultilevel"/>
    <w:tmpl w:val="6EE01F6E"/>
    <w:lvl w:ilvl="0" w:tplc="0C94D0C8">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6944116B"/>
    <w:multiLevelType w:val="hybridMultilevel"/>
    <w:tmpl w:val="D0DAB6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72CC3C5E"/>
    <w:multiLevelType w:val="multilevel"/>
    <w:tmpl w:val="030E6F0C"/>
    <w:name w:val="Tab Puce"/>
    <w:lvl w:ilvl="0">
      <w:start w:val="1"/>
      <w:numFmt w:val="bullet"/>
      <w:pStyle w:val="TabPuce1"/>
      <w:lvlText w:val=""/>
      <w:lvlJc w:val="left"/>
      <w:pPr>
        <w:tabs>
          <w:tab w:val="num" w:pos="439"/>
        </w:tabs>
        <w:ind w:left="42" w:firstLine="0"/>
      </w:pPr>
      <w:rPr>
        <w:rFonts w:ascii="Symbol" w:hAnsi="Symbol" w:hint="default"/>
      </w:rPr>
    </w:lvl>
    <w:lvl w:ilvl="1">
      <w:start w:val="1"/>
      <w:numFmt w:val="bullet"/>
      <w:pStyle w:val="TabPuce2"/>
      <w:lvlText w:val="o"/>
      <w:lvlJc w:val="left"/>
      <w:pPr>
        <w:tabs>
          <w:tab w:val="num" w:pos="5001"/>
        </w:tabs>
        <w:ind w:left="5001" w:hanging="360"/>
      </w:pPr>
      <w:rPr>
        <w:rFonts w:ascii="Courier New" w:hAnsi="Courier New" w:hint="default"/>
      </w:rPr>
    </w:lvl>
    <w:lvl w:ilvl="2">
      <w:start w:val="1"/>
      <w:numFmt w:val="bullet"/>
      <w:pStyle w:val="TabPuce3"/>
      <w:lvlText w:val=""/>
      <w:lvlJc w:val="left"/>
      <w:pPr>
        <w:tabs>
          <w:tab w:val="num" w:pos="5721"/>
        </w:tabs>
        <w:ind w:left="5721" w:hanging="360"/>
      </w:pPr>
      <w:rPr>
        <w:rFonts w:ascii="Wingdings" w:hAnsi="Wingdings" w:hint="default"/>
      </w:rPr>
    </w:lvl>
    <w:lvl w:ilvl="3">
      <w:start w:val="1"/>
      <w:numFmt w:val="none"/>
      <w:lvlText w:val=""/>
      <w:lvlJc w:val="left"/>
      <w:pPr>
        <w:tabs>
          <w:tab w:val="num" w:pos="6441"/>
        </w:tabs>
        <w:ind w:left="6441" w:hanging="360"/>
      </w:pPr>
      <w:rPr>
        <w:rFonts w:hint="default"/>
      </w:rPr>
    </w:lvl>
    <w:lvl w:ilvl="4">
      <w:start w:val="1"/>
      <w:numFmt w:val="none"/>
      <w:lvlText w:val=""/>
      <w:lvlJc w:val="left"/>
      <w:pPr>
        <w:tabs>
          <w:tab w:val="num" w:pos="7161"/>
        </w:tabs>
        <w:ind w:left="7161" w:hanging="360"/>
      </w:pPr>
      <w:rPr>
        <w:rFonts w:hint="default"/>
      </w:rPr>
    </w:lvl>
    <w:lvl w:ilvl="5">
      <w:start w:val="1"/>
      <w:numFmt w:val="none"/>
      <w:lvlText w:val=""/>
      <w:lvlJc w:val="left"/>
      <w:pPr>
        <w:tabs>
          <w:tab w:val="num" w:pos="7881"/>
        </w:tabs>
        <w:ind w:left="7881" w:hanging="360"/>
      </w:pPr>
      <w:rPr>
        <w:rFonts w:hint="default"/>
      </w:rPr>
    </w:lvl>
    <w:lvl w:ilvl="6">
      <w:start w:val="1"/>
      <w:numFmt w:val="none"/>
      <w:lvlText w:val="%7"/>
      <w:lvlJc w:val="left"/>
      <w:pPr>
        <w:tabs>
          <w:tab w:val="num" w:pos="8601"/>
        </w:tabs>
        <w:ind w:left="8601" w:hanging="360"/>
      </w:pPr>
      <w:rPr>
        <w:rFonts w:hint="default"/>
      </w:rPr>
    </w:lvl>
    <w:lvl w:ilvl="7">
      <w:start w:val="1"/>
      <w:numFmt w:val="bullet"/>
      <w:lvlText w:val="o"/>
      <w:lvlJc w:val="left"/>
      <w:pPr>
        <w:tabs>
          <w:tab w:val="num" w:pos="9321"/>
        </w:tabs>
        <w:ind w:left="9321" w:hanging="360"/>
      </w:pPr>
      <w:rPr>
        <w:rFonts w:ascii="Courier New" w:hAnsi="Courier New" w:hint="default"/>
      </w:rPr>
    </w:lvl>
    <w:lvl w:ilvl="8">
      <w:start w:val="1"/>
      <w:numFmt w:val="bullet"/>
      <w:lvlText w:val=""/>
      <w:lvlJc w:val="left"/>
      <w:pPr>
        <w:tabs>
          <w:tab w:val="num" w:pos="10041"/>
        </w:tabs>
        <w:ind w:left="10041" w:hanging="360"/>
      </w:pPr>
      <w:rPr>
        <w:rFonts w:ascii="Wingdings" w:hAnsi="Wingdings" w:hint="default"/>
      </w:rPr>
    </w:lvl>
  </w:abstractNum>
  <w:abstractNum w:abstractNumId="43" w15:restartNumberingAfterBreak="0">
    <w:nsid w:val="79766D7D"/>
    <w:multiLevelType w:val="hybridMultilevel"/>
    <w:tmpl w:val="52C23DF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A875132"/>
    <w:multiLevelType w:val="multilevel"/>
    <w:tmpl w:val="0B76ED76"/>
    <w:lvl w:ilvl="0">
      <w:start w:val="1"/>
      <w:numFmt w:val="decimal"/>
      <w:lvlText w:val="Annexe %1"/>
      <w:lvlJc w:val="left"/>
      <w:pPr>
        <w:tabs>
          <w:tab w:val="num" w:pos="360"/>
        </w:tabs>
        <w:ind w:left="0" w:firstLine="0"/>
      </w:pPr>
      <w:rPr>
        <w:rFonts w:hint="default"/>
      </w:rPr>
    </w:lvl>
    <w:lvl w:ilvl="1">
      <w:start w:val="1"/>
      <w:numFmt w:val="decimal"/>
      <w:pStyle w:val="Annexe2"/>
      <w:lvlText w:val="A-%1.%2"/>
      <w:lvlJc w:val="left"/>
      <w:pPr>
        <w:tabs>
          <w:tab w:val="num" w:pos="1211"/>
        </w:tabs>
        <w:ind w:left="0" w:firstLine="0"/>
      </w:pPr>
      <w:rPr>
        <w:rFonts w:cs="Times New Roman" w:hint="default"/>
      </w:rPr>
    </w:lvl>
    <w:lvl w:ilvl="2">
      <w:start w:val="1"/>
      <w:numFmt w:val="decimal"/>
      <w:pStyle w:val="Annexe3"/>
      <w:lvlText w:val="A-%1.%2.%3"/>
      <w:lvlJc w:val="left"/>
      <w:pPr>
        <w:tabs>
          <w:tab w:val="num" w:pos="0"/>
        </w:tabs>
        <w:ind w:left="0" w:firstLine="0"/>
      </w:pPr>
      <w:rPr>
        <w:rFonts w:cs="Times New Roman" w:hint="default"/>
      </w:rPr>
    </w:lvl>
    <w:lvl w:ilvl="3">
      <w:start w:val="1"/>
      <w:numFmt w:val="decimal"/>
      <w:lvlText w:val="%1.%2.%3.%4"/>
      <w:lvlJc w:val="left"/>
      <w:pPr>
        <w:tabs>
          <w:tab w:val="num" w:pos="0"/>
        </w:tabs>
        <w:ind w:left="0" w:firstLine="0"/>
      </w:pPr>
      <w:rPr>
        <w:rFonts w:cs="Times New Roman" w:hint="default"/>
      </w:rPr>
    </w:lvl>
    <w:lvl w:ilvl="4">
      <w:start w:val="1"/>
      <w:numFmt w:val="decimal"/>
      <w:lvlText w:val="%1.%2.%3.%4.%5"/>
      <w:lvlJc w:val="left"/>
      <w:pPr>
        <w:tabs>
          <w:tab w:val="num" w:pos="0"/>
        </w:tabs>
        <w:ind w:left="0" w:firstLine="0"/>
      </w:pPr>
      <w:rPr>
        <w:rFonts w:cs="Times New Roman" w:hint="default"/>
      </w:rPr>
    </w:lvl>
    <w:lvl w:ilvl="5">
      <w:start w:val="1"/>
      <w:numFmt w:val="decimal"/>
      <w:lvlText w:val="%1.%2.%3.%4.%5.%6"/>
      <w:lvlJc w:val="left"/>
      <w:pPr>
        <w:tabs>
          <w:tab w:val="num" w:pos="0"/>
        </w:tabs>
        <w:ind w:left="0" w:firstLine="0"/>
      </w:pPr>
      <w:rPr>
        <w:rFonts w:cs="Times New Roman" w:hint="default"/>
      </w:rPr>
    </w:lvl>
    <w:lvl w:ilvl="6">
      <w:start w:val="1"/>
      <w:numFmt w:val="decimal"/>
      <w:lvlRestart w:val="0"/>
      <w:lvlText w:val="%1.%2.%3.%4.%5.%6.%7"/>
      <w:lvlJc w:val="left"/>
      <w:pPr>
        <w:tabs>
          <w:tab w:val="num" w:pos="0"/>
        </w:tabs>
        <w:ind w:left="0" w:firstLine="0"/>
      </w:pPr>
      <w:rPr>
        <w:rFonts w:cs="Times New Roman" w:hint="default"/>
      </w:rPr>
    </w:lvl>
    <w:lvl w:ilvl="7">
      <w:start w:val="1"/>
      <w:numFmt w:val="decimal"/>
      <w:lvlText w:val="%1.%2.%3.%4.%5.%6.%7.%8"/>
      <w:lvlJc w:val="left"/>
      <w:pPr>
        <w:tabs>
          <w:tab w:val="num" w:pos="0"/>
        </w:tabs>
        <w:ind w:left="0" w:firstLine="0"/>
      </w:pPr>
      <w:rPr>
        <w:rFonts w:cs="Times New Roman" w:hint="default"/>
      </w:rPr>
    </w:lvl>
    <w:lvl w:ilvl="8">
      <w:start w:val="1"/>
      <w:numFmt w:val="decimal"/>
      <w:lvlText w:val="%1.%2.%3.%4.%5.%6.%7.%8.%9"/>
      <w:lvlJc w:val="left"/>
      <w:pPr>
        <w:tabs>
          <w:tab w:val="num" w:pos="0"/>
        </w:tabs>
        <w:ind w:left="0" w:firstLine="0"/>
      </w:pPr>
      <w:rPr>
        <w:rFonts w:cs="Times New Roman" w:hint="default"/>
      </w:rPr>
    </w:lvl>
  </w:abstractNum>
  <w:num w:numId="1">
    <w:abstractNumId w:val="5"/>
  </w:num>
  <w:num w:numId="2">
    <w:abstractNumId w:val="3"/>
  </w:num>
  <w:num w:numId="3">
    <w:abstractNumId w:val="2"/>
  </w:num>
  <w:num w:numId="4">
    <w:abstractNumId w:val="1"/>
  </w:num>
  <w:num w:numId="5">
    <w:abstractNumId w:val="0"/>
  </w:num>
  <w:num w:numId="6">
    <w:abstractNumId w:val="6"/>
  </w:num>
  <w:num w:numId="7">
    <w:abstractNumId w:val="4"/>
  </w:num>
  <w:num w:numId="8">
    <w:abstractNumId w:val="39"/>
  </w:num>
  <w:num w:numId="9">
    <w:abstractNumId w:val="33"/>
  </w:num>
  <w:num w:numId="10">
    <w:abstractNumId w:val="16"/>
  </w:num>
  <w:num w:numId="11">
    <w:abstractNumId w:val="11"/>
  </w:num>
  <w:num w:numId="12">
    <w:abstractNumId w:val="17"/>
  </w:num>
  <w:num w:numId="13">
    <w:abstractNumId w:val="21"/>
  </w:num>
  <w:num w:numId="14">
    <w:abstractNumId w:val="21"/>
    <w:lvlOverride w:ilvl="0">
      <w:startOverride w:val="1"/>
    </w:lvlOverride>
  </w:num>
  <w:num w:numId="15">
    <w:abstractNumId w:val="30"/>
  </w:num>
  <w:num w:numId="16">
    <w:abstractNumId w:val="30"/>
    <w:lvlOverride w:ilvl="0">
      <w:startOverride w:val="1"/>
    </w:lvlOverride>
  </w:num>
  <w:num w:numId="17">
    <w:abstractNumId w:val="44"/>
  </w:num>
  <w:num w:numId="18">
    <w:abstractNumId w:val="31"/>
  </w:num>
  <w:num w:numId="19">
    <w:abstractNumId w:val="19"/>
  </w:num>
  <w:num w:numId="20">
    <w:abstractNumId w:val="42"/>
  </w:num>
  <w:num w:numId="21">
    <w:abstractNumId w:val="29"/>
  </w:num>
  <w:num w:numId="22">
    <w:abstractNumId w:val="9"/>
  </w:num>
  <w:num w:numId="23">
    <w:abstractNumId w:val="34"/>
  </w:num>
  <w:num w:numId="24">
    <w:abstractNumId w:val="10"/>
  </w:num>
  <w:num w:numId="25">
    <w:abstractNumId w:val="23"/>
  </w:num>
  <w:num w:numId="26">
    <w:abstractNumId w:val="13"/>
  </w:num>
  <w:num w:numId="27">
    <w:abstractNumId w:val="32"/>
  </w:num>
  <w:num w:numId="28">
    <w:abstractNumId w:val="14"/>
  </w:num>
  <w:num w:numId="29">
    <w:abstractNumId w:val="28"/>
  </w:num>
  <w:num w:numId="30">
    <w:abstractNumId w:val="36"/>
  </w:num>
  <w:num w:numId="31">
    <w:abstractNumId w:val="27"/>
  </w:num>
  <w:num w:numId="32">
    <w:abstractNumId w:val="18"/>
  </w:num>
  <w:num w:numId="33">
    <w:abstractNumId w:val="26"/>
  </w:num>
  <w:num w:numId="34">
    <w:abstractNumId w:val="40"/>
  </w:num>
  <w:num w:numId="35">
    <w:abstractNumId w:val="22"/>
  </w:num>
  <w:num w:numId="36">
    <w:abstractNumId w:val="12"/>
  </w:num>
  <w:num w:numId="37">
    <w:abstractNumId w:val="31"/>
  </w:num>
  <w:num w:numId="38">
    <w:abstractNumId w:val="31"/>
  </w:num>
  <w:num w:numId="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 w:numId="42">
    <w:abstractNumId w:val="24"/>
  </w:num>
  <w:num w:numId="43">
    <w:abstractNumId w:val="37"/>
  </w:num>
  <w:num w:numId="44">
    <w:abstractNumId w:val="43"/>
  </w:num>
  <w:num w:numId="45">
    <w:abstractNumId w:val="35"/>
  </w:num>
  <w:num w:numId="46">
    <w:abstractNumId w:val="41"/>
  </w:num>
  <w:num w:numId="47">
    <w:abstractNumId w:val="8"/>
  </w:num>
  <w:num w:numId="48">
    <w:abstractNumId w:val="31"/>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NTSCHOOTE Francois">
    <w15:presenceInfo w15:providerId="AD" w15:userId="S::francois.hontschoote@vinci-energies.net::0e006bd0-77f7-400f-a73b-79a24de455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8"/>
  <w:printPostScriptOverText/>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formatting="1" w:enforcement="0"/>
  <w:defaultTabStop w:val="567"/>
  <w:hyphenationZone w:val="425"/>
  <w:doNotHyphenateCaps/>
  <w:drawingGridHorizontalSpacing w:val="100"/>
  <w:drawingGridVerticalSpacing w:val="181"/>
  <w:displayHorizontalDrawingGridEvery w:val="0"/>
  <w:displayVerticalDrawingGridEvery w:val="0"/>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3705"/>
    <w:rsid w:val="000005E9"/>
    <w:rsid w:val="00000667"/>
    <w:rsid w:val="000006D0"/>
    <w:rsid w:val="00000976"/>
    <w:rsid w:val="00000BE1"/>
    <w:rsid w:val="00001168"/>
    <w:rsid w:val="000013E4"/>
    <w:rsid w:val="00001AB9"/>
    <w:rsid w:val="00001D5E"/>
    <w:rsid w:val="0000235D"/>
    <w:rsid w:val="00002437"/>
    <w:rsid w:val="00002F2B"/>
    <w:rsid w:val="00003022"/>
    <w:rsid w:val="000031E2"/>
    <w:rsid w:val="00003264"/>
    <w:rsid w:val="00004F1C"/>
    <w:rsid w:val="00005305"/>
    <w:rsid w:val="00005835"/>
    <w:rsid w:val="00005CC5"/>
    <w:rsid w:val="00006B5A"/>
    <w:rsid w:val="00007310"/>
    <w:rsid w:val="00007368"/>
    <w:rsid w:val="0001075C"/>
    <w:rsid w:val="00010AEA"/>
    <w:rsid w:val="000112B2"/>
    <w:rsid w:val="00011EC4"/>
    <w:rsid w:val="00012726"/>
    <w:rsid w:val="000136B6"/>
    <w:rsid w:val="000138C1"/>
    <w:rsid w:val="00013C6C"/>
    <w:rsid w:val="0001417A"/>
    <w:rsid w:val="00014444"/>
    <w:rsid w:val="000146B7"/>
    <w:rsid w:val="00014B89"/>
    <w:rsid w:val="000155AE"/>
    <w:rsid w:val="000156C7"/>
    <w:rsid w:val="000159D8"/>
    <w:rsid w:val="0001626C"/>
    <w:rsid w:val="00016393"/>
    <w:rsid w:val="000168D7"/>
    <w:rsid w:val="000168F7"/>
    <w:rsid w:val="00016A6B"/>
    <w:rsid w:val="00017129"/>
    <w:rsid w:val="00017358"/>
    <w:rsid w:val="00017688"/>
    <w:rsid w:val="00017B35"/>
    <w:rsid w:val="00017BBD"/>
    <w:rsid w:val="00020370"/>
    <w:rsid w:val="000212FE"/>
    <w:rsid w:val="00021350"/>
    <w:rsid w:val="000213BF"/>
    <w:rsid w:val="0002185B"/>
    <w:rsid w:val="00021C70"/>
    <w:rsid w:val="00022521"/>
    <w:rsid w:val="00022563"/>
    <w:rsid w:val="00023303"/>
    <w:rsid w:val="00023681"/>
    <w:rsid w:val="00023C44"/>
    <w:rsid w:val="00024F46"/>
    <w:rsid w:val="00025CBA"/>
    <w:rsid w:val="000263E9"/>
    <w:rsid w:val="00026722"/>
    <w:rsid w:val="000267EF"/>
    <w:rsid w:val="0002687A"/>
    <w:rsid w:val="00026B65"/>
    <w:rsid w:val="00027679"/>
    <w:rsid w:val="000279EF"/>
    <w:rsid w:val="00027D56"/>
    <w:rsid w:val="00030238"/>
    <w:rsid w:val="00030542"/>
    <w:rsid w:val="0003080E"/>
    <w:rsid w:val="00030975"/>
    <w:rsid w:val="00031054"/>
    <w:rsid w:val="00031059"/>
    <w:rsid w:val="00031A3A"/>
    <w:rsid w:val="00031CFA"/>
    <w:rsid w:val="00032AAE"/>
    <w:rsid w:val="00033761"/>
    <w:rsid w:val="00033AB2"/>
    <w:rsid w:val="00034032"/>
    <w:rsid w:val="000348D8"/>
    <w:rsid w:val="00034AD7"/>
    <w:rsid w:val="00034AE6"/>
    <w:rsid w:val="00034C59"/>
    <w:rsid w:val="0003566B"/>
    <w:rsid w:val="00037059"/>
    <w:rsid w:val="00037920"/>
    <w:rsid w:val="000403F2"/>
    <w:rsid w:val="000406A8"/>
    <w:rsid w:val="00040CE5"/>
    <w:rsid w:val="00041807"/>
    <w:rsid w:val="00041872"/>
    <w:rsid w:val="00041AC2"/>
    <w:rsid w:val="000422EC"/>
    <w:rsid w:val="00042347"/>
    <w:rsid w:val="00042B84"/>
    <w:rsid w:val="00042DBC"/>
    <w:rsid w:val="00043425"/>
    <w:rsid w:val="0004440A"/>
    <w:rsid w:val="00044C40"/>
    <w:rsid w:val="00045619"/>
    <w:rsid w:val="00045688"/>
    <w:rsid w:val="00045975"/>
    <w:rsid w:val="00046036"/>
    <w:rsid w:val="00046C08"/>
    <w:rsid w:val="00046C25"/>
    <w:rsid w:val="000471D4"/>
    <w:rsid w:val="000473F3"/>
    <w:rsid w:val="000474EC"/>
    <w:rsid w:val="00047676"/>
    <w:rsid w:val="00047705"/>
    <w:rsid w:val="00050212"/>
    <w:rsid w:val="00050A32"/>
    <w:rsid w:val="00051342"/>
    <w:rsid w:val="0005157F"/>
    <w:rsid w:val="0005259B"/>
    <w:rsid w:val="000526B5"/>
    <w:rsid w:val="000527BB"/>
    <w:rsid w:val="00052992"/>
    <w:rsid w:val="00052D12"/>
    <w:rsid w:val="00052F4C"/>
    <w:rsid w:val="0005385E"/>
    <w:rsid w:val="00053F94"/>
    <w:rsid w:val="00054757"/>
    <w:rsid w:val="0005478F"/>
    <w:rsid w:val="000547C5"/>
    <w:rsid w:val="0005504E"/>
    <w:rsid w:val="0005516E"/>
    <w:rsid w:val="00055358"/>
    <w:rsid w:val="00055A23"/>
    <w:rsid w:val="00055CBC"/>
    <w:rsid w:val="00056989"/>
    <w:rsid w:val="00056CC0"/>
    <w:rsid w:val="00056EC5"/>
    <w:rsid w:val="00057A88"/>
    <w:rsid w:val="00057EBC"/>
    <w:rsid w:val="00060307"/>
    <w:rsid w:val="0006050E"/>
    <w:rsid w:val="00060546"/>
    <w:rsid w:val="00060B71"/>
    <w:rsid w:val="00060BE9"/>
    <w:rsid w:val="000611EC"/>
    <w:rsid w:val="00061B5F"/>
    <w:rsid w:val="00062C83"/>
    <w:rsid w:val="00063D9D"/>
    <w:rsid w:val="00063DF0"/>
    <w:rsid w:val="000649C6"/>
    <w:rsid w:val="00064A36"/>
    <w:rsid w:val="00064A40"/>
    <w:rsid w:val="00064D82"/>
    <w:rsid w:val="00065413"/>
    <w:rsid w:val="00065E20"/>
    <w:rsid w:val="00065EDE"/>
    <w:rsid w:val="00065F94"/>
    <w:rsid w:val="00067256"/>
    <w:rsid w:val="00070017"/>
    <w:rsid w:val="00070164"/>
    <w:rsid w:val="000701F6"/>
    <w:rsid w:val="00070334"/>
    <w:rsid w:val="000718AC"/>
    <w:rsid w:val="00071A5E"/>
    <w:rsid w:val="00071F1D"/>
    <w:rsid w:val="00072AE4"/>
    <w:rsid w:val="0007387F"/>
    <w:rsid w:val="00074100"/>
    <w:rsid w:val="00074307"/>
    <w:rsid w:val="000743E5"/>
    <w:rsid w:val="00074DB1"/>
    <w:rsid w:val="00074F3F"/>
    <w:rsid w:val="00075ACE"/>
    <w:rsid w:val="00075C88"/>
    <w:rsid w:val="00076279"/>
    <w:rsid w:val="00076CDE"/>
    <w:rsid w:val="000771AA"/>
    <w:rsid w:val="000801EE"/>
    <w:rsid w:val="00080B75"/>
    <w:rsid w:val="0008141E"/>
    <w:rsid w:val="000815CD"/>
    <w:rsid w:val="00081978"/>
    <w:rsid w:val="000822D7"/>
    <w:rsid w:val="00082524"/>
    <w:rsid w:val="00082FDA"/>
    <w:rsid w:val="0008398C"/>
    <w:rsid w:val="00083A31"/>
    <w:rsid w:val="00083ECF"/>
    <w:rsid w:val="000843D1"/>
    <w:rsid w:val="00084674"/>
    <w:rsid w:val="0008476A"/>
    <w:rsid w:val="000854C3"/>
    <w:rsid w:val="00085845"/>
    <w:rsid w:val="00085AA1"/>
    <w:rsid w:val="00085D4C"/>
    <w:rsid w:val="00085E28"/>
    <w:rsid w:val="00086420"/>
    <w:rsid w:val="0008645A"/>
    <w:rsid w:val="00086794"/>
    <w:rsid w:val="00086828"/>
    <w:rsid w:val="00086BE4"/>
    <w:rsid w:val="00087072"/>
    <w:rsid w:val="000871CE"/>
    <w:rsid w:val="000876B5"/>
    <w:rsid w:val="00087DBD"/>
    <w:rsid w:val="00090335"/>
    <w:rsid w:val="000905B8"/>
    <w:rsid w:val="000905E4"/>
    <w:rsid w:val="00092639"/>
    <w:rsid w:val="000927B7"/>
    <w:rsid w:val="0009292F"/>
    <w:rsid w:val="00092EC7"/>
    <w:rsid w:val="000934D6"/>
    <w:rsid w:val="00094108"/>
    <w:rsid w:val="0009415B"/>
    <w:rsid w:val="00094377"/>
    <w:rsid w:val="000948A9"/>
    <w:rsid w:val="00094ECE"/>
    <w:rsid w:val="00095C1B"/>
    <w:rsid w:val="00096121"/>
    <w:rsid w:val="00096261"/>
    <w:rsid w:val="000962CE"/>
    <w:rsid w:val="000962D1"/>
    <w:rsid w:val="00096814"/>
    <w:rsid w:val="00096A33"/>
    <w:rsid w:val="00096C73"/>
    <w:rsid w:val="000970DC"/>
    <w:rsid w:val="00097BEC"/>
    <w:rsid w:val="00097E89"/>
    <w:rsid w:val="00097EFD"/>
    <w:rsid w:val="000A00B6"/>
    <w:rsid w:val="000A0575"/>
    <w:rsid w:val="000A079B"/>
    <w:rsid w:val="000A088F"/>
    <w:rsid w:val="000A0EB3"/>
    <w:rsid w:val="000A11FF"/>
    <w:rsid w:val="000A147A"/>
    <w:rsid w:val="000A1D78"/>
    <w:rsid w:val="000A2027"/>
    <w:rsid w:val="000A2440"/>
    <w:rsid w:val="000A2614"/>
    <w:rsid w:val="000A27BF"/>
    <w:rsid w:val="000A2C4E"/>
    <w:rsid w:val="000A30CC"/>
    <w:rsid w:val="000A35D4"/>
    <w:rsid w:val="000A3BEC"/>
    <w:rsid w:val="000A3D5D"/>
    <w:rsid w:val="000A41C1"/>
    <w:rsid w:val="000A46E8"/>
    <w:rsid w:val="000A47A0"/>
    <w:rsid w:val="000A4943"/>
    <w:rsid w:val="000A4960"/>
    <w:rsid w:val="000A49DE"/>
    <w:rsid w:val="000A4C48"/>
    <w:rsid w:val="000A646D"/>
    <w:rsid w:val="000A65C5"/>
    <w:rsid w:val="000A68AF"/>
    <w:rsid w:val="000A748B"/>
    <w:rsid w:val="000A7727"/>
    <w:rsid w:val="000A7B3C"/>
    <w:rsid w:val="000A7B82"/>
    <w:rsid w:val="000A7C13"/>
    <w:rsid w:val="000B0ACF"/>
    <w:rsid w:val="000B1434"/>
    <w:rsid w:val="000B1557"/>
    <w:rsid w:val="000B1B6B"/>
    <w:rsid w:val="000B1F2A"/>
    <w:rsid w:val="000B235E"/>
    <w:rsid w:val="000B382D"/>
    <w:rsid w:val="000B3CE4"/>
    <w:rsid w:val="000B3E27"/>
    <w:rsid w:val="000B4615"/>
    <w:rsid w:val="000B4B39"/>
    <w:rsid w:val="000B4C78"/>
    <w:rsid w:val="000B4CC8"/>
    <w:rsid w:val="000B5C01"/>
    <w:rsid w:val="000B5CDE"/>
    <w:rsid w:val="000B7F46"/>
    <w:rsid w:val="000C05DC"/>
    <w:rsid w:val="000C084A"/>
    <w:rsid w:val="000C0F87"/>
    <w:rsid w:val="000C260F"/>
    <w:rsid w:val="000C2CA7"/>
    <w:rsid w:val="000C2CEC"/>
    <w:rsid w:val="000C3224"/>
    <w:rsid w:val="000C3EC7"/>
    <w:rsid w:val="000C470D"/>
    <w:rsid w:val="000C4D03"/>
    <w:rsid w:val="000C5644"/>
    <w:rsid w:val="000C5B1C"/>
    <w:rsid w:val="000C5C9B"/>
    <w:rsid w:val="000C62DF"/>
    <w:rsid w:val="000C648A"/>
    <w:rsid w:val="000C6D71"/>
    <w:rsid w:val="000C7388"/>
    <w:rsid w:val="000C7C57"/>
    <w:rsid w:val="000D0016"/>
    <w:rsid w:val="000D09E9"/>
    <w:rsid w:val="000D0A41"/>
    <w:rsid w:val="000D0A8C"/>
    <w:rsid w:val="000D0DA5"/>
    <w:rsid w:val="000D151C"/>
    <w:rsid w:val="000D18FA"/>
    <w:rsid w:val="000D1FCB"/>
    <w:rsid w:val="000D2770"/>
    <w:rsid w:val="000D2F2E"/>
    <w:rsid w:val="000D3414"/>
    <w:rsid w:val="000D3BF3"/>
    <w:rsid w:val="000D408D"/>
    <w:rsid w:val="000D4214"/>
    <w:rsid w:val="000D44E2"/>
    <w:rsid w:val="000D52A6"/>
    <w:rsid w:val="000D5595"/>
    <w:rsid w:val="000D6CC4"/>
    <w:rsid w:val="000D6E4C"/>
    <w:rsid w:val="000D7ABF"/>
    <w:rsid w:val="000E0265"/>
    <w:rsid w:val="000E0F24"/>
    <w:rsid w:val="000E1AAD"/>
    <w:rsid w:val="000E2564"/>
    <w:rsid w:val="000E267C"/>
    <w:rsid w:val="000E27E7"/>
    <w:rsid w:val="000E2991"/>
    <w:rsid w:val="000E2E11"/>
    <w:rsid w:val="000E32A8"/>
    <w:rsid w:val="000E361D"/>
    <w:rsid w:val="000E388F"/>
    <w:rsid w:val="000E3D37"/>
    <w:rsid w:val="000E4141"/>
    <w:rsid w:val="000E4C0A"/>
    <w:rsid w:val="000E4F91"/>
    <w:rsid w:val="000E5B27"/>
    <w:rsid w:val="000E5D83"/>
    <w:rsid w:val="000E6536"/>
    <w:rsid w:val="000E6DAC"/>
    <w:rsid w:val="000E7667"/>
    <w:rsid w:val="000E7BEC"/>
    <w:rsid w:val="000F0176"/>
    <w:rsid w:val="000F01C3"/>
    <w:rsid w:val="000F04D6"/>
    <w:rsid w:val="000F089D"/>
    <w:rsid w:val="000F0A33"/>
    <w:rsid w:val="000F10AA"/>
    <w:rsid w:val="000F124F"/>
    <w:rsid w:val="000F16DB"/>
    <w:rsid w:val="000F26AE"/>
    <w:rsid w:val="000F2F7A"/>
    <w:rsid w:val="000F304E"/>
    <w:rsid w:val="000F32DB"/>
    <w:rsid w:val="000F370E"/>
    <w:rsid w:val="000F391A"/>
    <w:rsid w:val="000F3A25"/>
    <w:rsid w:val="000F428E"/>
    <w:rsid w:val="000F4396"/>
    <w:rsid w:val="000F481B"/>
    <w:rsid w:val="000F4D1C"/>
    <w:rsid w:val="000F4F8C"/>
    <w:rsid w:val="000F5487"/>
    <w:rsid w:val="000F5CB5"/>
    <w:rsid w:val="000F5D31"/>
    <w:rsid w:val="000F7096"/>
    <w:rsid w:val="000F78E6"/>
    <w:rsid w:val="001004F6"/>
    <w:rsid w:val="00100AAC"/>
    <w:rsid w:val="00101145"/>
    <w:rsid w:val="0010135D"/>
    <w:rsid w:val="00101B7D"/>
    <w:rsid w:val="001025FA"/>
    <w:rsid w:val="001027F5"/>
    <w:rsid w:val="001029B6"/>
    <w:rsid w:val="00102F63"/>
    <w:rsid w:val="00103544"/>
    <w:rsid w:val="00103759"/>
    <w:rsid w:val="00103F49"/>
    <w:rsid w:val="001043FB"/>
    <w:rsid w:val="001048A0"/>
    <w:rsid w:val="001048E2"/>
    <w:rsid w:val="00104AF0"/>
    <w:rsid w:val="00104DCA"/>
    <w:rsid w:val="00104FC4"/>
    <w:rsid w:val="00104FDE"/>
    <w:rsid w:val="00105124"/>
    <w:rsid w:val="00105609"/>
    <w:rsid w:val="00105909"/>
    <w:rsid w:val="00106922"/>
    <w:rsid w:val="00106AEC"/>
    <w:rsid w:val="001072A1"/>
    <w:rsid w:val="00107B20"/>
    <w:rsid w:val="00107E12"/>
    <w:rsid w:val="00110162"/>
    <w:rsid w:val="00110732"/>
    <w:rsid w:val="00110744"/>
    <w:rsid w:val="00110CA1"/>
    <w:rsid w:val="00111B2B"/>
    <w:rsid w:val="00111DBD"/>
    <w:rsid w:val="001120DF"/>
    <w:rsid w:val="00112446"/>
    <w:rsid w:val="0011293D"/>
    <w:rsid w:val="00112990"/>
    <w:rsid w:val="00113596"/>
    <w:rsid w:val="00113D7F"/>
    <w:rsid w:val="001141BD"/>
    <w:rsid w:val="00114488"/>
    <w:rsid w:val="00114794"/>
    <w:rsid w:val="00114E60"/>
    <w:rsid w:val="00114F35"/>
    <w:rsid w:val="00115856"/>
    <w:rsid w:val="00115B0A"/>
    <w:rsid w:val="001160FC"/>
    <w:rsid w:val="00116E82"/>
    <w:rsid w:val="00117696"/>
    <w:rsid w:val="00117B6A"/>
    <w:rsid w:val="001200A4"/>
    <w:rsid w:val="001203DE"/>
    <w:rsid w:val="001204BD"/>
    <w:rsid w:val="001207C7"/>
    <w:rsid w:val="001216F8"/>
    <w:rsid w:val="00121B92"/>
    <w:rsid w:val="001225CC"/>
    <w:rsid w:val="00122987"/>
    <w:rsid w:val="00122DEB"/>
    <w:rsid w:val="00123DA3"/>
    <w:rsid w:val="00124496"/>
    <w:rsid w:val="001244DE"/>
    <w:rsid w:val="00124F9D"/>
    <w:rsid w:val="00125641"/>
    <w:rsid w:val="0012565E"/>
    <w:rsid w:val="00126B4E"/>
    <w:rsid w:val="00126E79"/>
    <w:rsid w:val="0012712A"/>
    <w:rsid w:val="00127336"/>
    <w:rsid w:val="00130091"/>
    <w:rsid w:val="00131055"/>
    <w:rsid w:val="00131361"/>
    <w:rsid w:val="0013167C"/>
    <w:rsid w:val="0013191A"/>
    <w:rsid w:val="00132379"/>
    <w:rsid w:val="001329FC"/>
    <w:rsid w:val="001332B1"/>
    <w:rsid w:val="001338F7"/>
    <w:rsid w:val="00133DD6"/>
    <w:rsid w:val="00133E89"/>
    <w:rsid w:val="001348CD"/>
    <w:rsid w:val="001348EC"/>
    <w:rsid w:val="00134B1C"/>
    <w:rsid w:val="00134CC1"/>
    <w:rsid w:val="001351EC"/>
    <w:rsid w:val="001354F2"/>
    <w:rsid w:val="00135AE6"/>
    <w:rsid w:val="00136368"/>
    <w:rsid w:val="001364FF"/>
    <w:rsid w:val="001368D8"/>
    <w:rsid w:val="00137280"/>
    <w:rsid w:val="00137A7B"/>
    <w:rsid w:val="00137BD2"/>
    <w:rsid w:val="0014029A"/>
    <w:rsid w:val="00140B39"/>
    <w:rsid w:val="00140CCF"/>
    <w:rsid w:val="00140F10"/>
    <w:rsid w:val="00141253"/>
    <w:rsid w:val="0014182F"/>
    <w:rsid w:val="001418D2"/>
    <w:rsid w:val="00141B0B"/>
    <w:rsid w:val="00141D0A"/>
    <w:rsid w:val="00142473"/>
    <w:rsid w:val="001424F9"/>
    <w:rsid w:val="00142660"/>
    <w:rsid w:val="00143238"/>
    <w:rsid w:val="001435F7"/>
    <w:rsid w:val="001438D8"/>
    <w:rsid w:val="00143978"/>
    <w:rsid w:val="0014397D"/>
    <w:rsid w:val="0014464F"/>
    <w:rsid w:val="0014476E"/>
    <w:rsid w:val="00144907"/>
    <w:rsid w:val="00145DF7"/>
    <w:rsid w:val="00146555"/>
    <w:rsid w:val="00147037"/>
    <w:rsid w:val="001474F3"/>
    <w:rsid w:val="001476A1"/>
    <w:rsid w:val="00147B91"/>
    <w:rsid w:val="00147CE7"/>
    <w:rsid w:val="00147EBD"/>
    <w:rsid w:val="00147FC5"/>
    <w:rsid w:val="0015009F"/>
    <w:rsid w:val="00150635"/>
    <w:rsid w:val="00150793"/>
    <w:rsid w:val="001509CD"/>
    <w:rsid w:val="0015155A"/>
    <w:rsid w:val="00151AE2"/>
    <w:rsid w:val="00151DCC"/>
    <w:rsid w:val="00152137"/>
    <w:rsid w:val="00152249"/>
    <w:rsid w:val="00152EDA"/>
    <w:rsid w:val="001533FD"/>
    <w:rsid w:val="0015357E"/>
    <w:rsid w:val="00153835"/>
    <w:rsid w:val="00153C14"/>
    <w:rsid w:val="00153EB1"/>
    <w:rsid w:val="00153FD2"/>
    <w:rsid w:val="00154730"/>
    <w:rsid w:val="00154F71"/>
    <w:rsid w:val="001551E4"/>
    <w:rsid w:val="00155354"/>
    <w:rsid w:val="0015535E"/>
    <w:rsid w:val="001556BD"/>
    <w:rsid w:val="001558E8"/>
    <w:rsid w:val="001559CB"/>
    <w:rsid w:val="00155ED0"/>
    <w:rsid w:val="00156084"/>
    <w:rsid w:val="0015751E"/>
    <w:rsid w:val="00160008"/>
    <w:rsid w:val="0016005D"/>
    <w:rsid w:val="00160474"/>
    <w:rsid w:val="00160F0B"/>
    <w:rsid w:val="001611B8"/>
    <w:rsid w:val="001619F4"/>
    <w:rsid w:val="001621C0"/>
    <w:rsid w:val="00162623"/>
    <w:rsid w:val="001626AB"/>
    <w:rsid w:val="00162B0C"/>
    <w:rsid w:val="00162C9E"/>
    <w:rsid w:val="001636DA"/>
    <w:rsid w:val="00163B7C"/>
    <w:rsid w:val="00163B8A"/>
    <w:rsid w:val="00164157"/>
    <w:rsid w:val="0016457C"/>
    <w:rsid w:val="00164594"/>
    <w:rsid w:val="00164667"/>
    <w:rsid w:val="00164703"/>
    <w:rsid w:val="00164797"/>
    <w:rsid w:val="00164B21"/>
    <w:rsid w:val="00164BA0"/>
    <w:rsid w:val="001652B2"/>
    <w:rsid w:val="001659B3"/>
    <w:rsid w:val="00165D26"/>
    <w:rsid w:val="001665D0"/>
    <w:rsid w:val="00166802"/>
    <w:rsid w:val="00166AE5"/>
    <w:rsid w:val="00166C87"/>
    <w:rsid w:val="001671A1"/>
    <w:rsid w:val="00167563"/>
    <w:rsid w:val="001675E0"/>
    <w:rsid w:val="00167656"/>
    <w:rsid w:val="00170019"/>
    <w:rsid w:val="00170026"/>
    <w:rsid w:val="001700BC"/>
    <w:rsid w:val="00170390"/>
    <w:rsid w:val="0017121D"/>
    <w:rsid w:val="0017141A"/>
    <w:rsid w:val="00171946"/>
    <w:rsid w:val="00172705"/>
    <w:rsid w:val="00172B0C"/>
    <w:rsid w:val="00172B97"/>
    <w:rsid w:val="00173093"/>
    <w:rsid w:val="001734BB"/>
    <w:rsid w:val="00173CA7"/>
    <w:rsid w:val="00174CC8"/>
    <w:rsid w:val="001751FF"/>
    <w:rsid w:val="0017528D"/>
    <w:rsid w:val="001752FF"/>
    <w:rsid w:val="001753B2"/>
    <w:rsid w:val="00175E3D"/>
    <w:rsid w:val="00175EDA"/>
    <w:rsid w:val="0017620E"/>
    <w:rsid w:val="001764A0"/>
    <w:rsid w:val="00176721"/>
    <w:rsid w:val="00176CC1"/>
    <w:rsid w:val="001774F6"/>
    <w:rsid w:val="00180454"/>
    <w:rsid w:val="00180CCF"/>
    <w:rsid w:val="00180DD6"/>
    <w:rsid w:val="001812D0"/>
    <w:rsid w:val="00182056"/>
    <w:rsid w:val="001825F0"/>
    <w:rsid w:val="001827F9"/>
    <w:rsid w:val="001829B3"/>
    <w:rsid w:val="00182B09"/>
    <w:rsid w:val="00182DFE"/>
    <w:rsid w:val="001837D8"/>
    <w:rsid w:val="00183E6F"/>
    <w:rsid w:val="001848BF"/>
    <w:rsid w:val="001849F4"/>
    <w:rsid w:val="00184CF3"/>
    <w:rsid w:val="00184F40"/>
    <w:rsid w:val="00185104"/>
    <w:rsid w:val="0018547C"/>
    <w:rsid w:val="00185833"/>
    <w:rsid w:val="00185C8C"/>
    <w:rsid w:val="00185D86"/>
    <w:rsid w:val="00185F0A"/>
    <w:rsid w:val="00186077"/>
    <w:rsid w:val="0018628E"/>
    <w:rsid w:val="001867AF"/>
    <w:rsid w:val="00186A34"/>
    <w:rsid w:val="00186F94"/>
    <w:rsid w:val="00186FB0"/>
    <w:rsid w:val="00187089"/>
    <w:rsid w:val="00187400"/>
    <w:rsid w:val="001874B3"/>
    <w:rsid w:val="00187CA6"/>
    <w:rsid w:val="0019034E"/>
    <w:rsid w:val="0019058E"/>
    <w:rsid w:val="00190DD0"/>
    <w:rsid w:val="00191076"/>
    <w:rsid w:val="001920AF"/>
    <w:rsid w:val="001925CE"/>
    <w:rsid w:val="00192732"/>
    <w:rsid w:val="00192914"/>
    <w:rsid w:val="00192DCB"/>
    <w:rsid w:val="00192DEC"/>
    <w:rsid w:val="001932E7"/>
    <w:rsid w:val="00193689"/>
    <w:rsid w:val="00193FE5"/>
    <w:rsid w:val="001948BF"/>
    <w:rsid w:val="00195D21"/>
    <w:rsid w:val="001961F7"/>
    <w:rsid w:val="00196B17"/>
    <w:rsid w:val="00197554"/>
    <w:rsid w:val="001976BD"/>
    <w:rsid w:val="00197908"/>
    <w:rsid w:val="0019791F"/>
    <w:rsid w:val="00197921"/>
    <w:rsid w:val="00197D02"/>
    <w:rsid w:val="001A0443"/>
    <w:rsid w:val="001A1333"/>
    <w:rsid w:val="001A1BF2"/>
    <w:rsid w:val="001A1F42"/>
    <w:rsid w:val="001A203A"/>
    <w:rsid w:val="001A2517"/>
    <w:rsid w:val="001A31AC"/>
    <w:rsid w:val="001A35C8"/>
    <w:rsid w:val="001A4D5B"/>
    <w:rsid w:val="001A507D"/>
    <w:rsid w:val="001A50B0"/>
    <w:rsid w:val="001A5507"/>
    <w:rsid w:val="001A569E"/>
    <w:rsid w:val="001A57A2"/>
    <w:rsid w:val="001A5CD2"/>
    <w:rsid w:val="001A623C"/>
    <w:rsid w:val="001A63AC"/>
    <w:rsid w:val="001A683F"/>
    <w:rsid w:val="001A6CD7"/>
    <w:rsid w:val="001A7665"/>
    <w:rsid w:val="001A7BE3"/>
    <w:rsid w:val="001B0063"/>
    <w:rsid w:val="001B0C07"/>
    <w:rsid w:val="001B0C56"/>
    <w:rsid w:val="001B1318"/>
    <w:rsid w:val="001B168B"/>
    <w:rsid w:val="001B20D1"/>
    <w:rsid w:val="001B23DB"/>
    <w:rsid w:val="001B25DC"/>
    <w:rsid w:val="001B25EC"/>
    <w:rsid w:val="001B2621"/>
    <w:rsid w:val="001B268D"/>
    <w:rsid w:val="001B277D"/>
    <w:rsid w:val="001B28E7"/>
    <w:rsid w:val="001B29E0"/>
    <w:rsid w:val="001B2CBD"/>
    <w:rsid w:val="001B2FCE"/>
    <w:rsid w:val="001B3581"/>
    <w:rsid w:val="001B3582"/>
    <w:rsid w:val="001B3C03"/>
    <w:rsid w:val="001B4736"/>
    <w:rsid w:val="001B48DB"/>
    <w:rsid w:val="001B4A3C"/>
    <w:rsid w:val="001B5C94"/>
    <w:rsid w:val="001B698D"/>
    <w:rsid w:val="001B6C3F"/>
    <w:rsid w:val="001B70D4"/>
    <w:rsid w:val="001B7EA9"/>
    <w:rsid w:val="001B7F06"/>
    <w:rsid w:val="001C03BD"/>
    <w:rsid w:val="001C0B40"/>
    <w:rsid w:val="001C0EF8"/>
    <w:rsid w:val="001C1096"/>
    <w:rsid w:val="001C123C"/>
    <w:rsid w:val="001C14FC"/>
    <w:rsid w:val="001C1CCD"/>
    <w:rsid w:val="001C1EED"/>
    <w:rsid w:val="001C1FD2"/>
    <w:rsid w:val="001C20C9"/>
    <w:rsid w:val="001C20D7"/>
    <w:rsid w:val="001C2158"/>
    <w:rsid w:val="001C2343"/>
    <w:rsid w:val="001C2C6D"/>
    <w:rsid w:val="001C2D69"/>
    <w:rsid w:val="001C2F5E"/>
    <w:rsid w:val="001C30B7"/>
    <w:rsid w:val="001C3419"/>
    <w:rsid w:val="001C3934"/>
    <w:rsid w:val="001C3D9A"/>
    <w:rsid w:val="001C41BF"/>
    <w:rsid w:val="001C52D9"/>
    <w:rsid w:val="001C5584"/>
    <w:rsid w:val="001C57C1"/>
    <w:rsid w:val="001C5ABC"/>
    <w:rsid w:val="001C5BE8"/>
    <w:rsid w:val="001C6557"/>
    <w:rsid w:val="001C6A80"/>
    <w:rsid w:val="001C6AB7"/>
    <w:rsid w:val="001C6F60"/>
    <w:rsid w:val="001C6F6A"/>
    <w:rsid w:val="001C6FF6"/>
    <w:rsid w:val="001C727A"/>
    <w:rsid w:val="001C75C4"/>
    <w:rsid w:val="001C7842"/>
    <w:rsid w:val="001C7987"/>
    <w:rsid w:val="001C7D6A"/>
    <w:rsid w:val="001D041D"/>
    <w:rsid w:val="001D06A5"/>
    <w:rsid w:val="001D0F2C"/>
    <w:rsid w:val="001D1D7C"/>
    <w:rsid w:val="001D2885"/>
    <w:rsid w:val="001D2B8A"/>
    <w:rsid w:val="001D32A9"/>
    <w:rsid w:val="001D344B"/>
    <w:rsid w:val="001D35AB"/>
    <w:rsid w:val="001D3FC9"/>
    <w:rsid w:val="001D4B4A"/>
    <w:rsid w:val="001D4C2D"/>
    <w:rsid w:val="001D5D2A"/>
    <w:rsid w:val="001D6171"/>
    <w:rsid w:val="001D6719"/>
    <w:rsid w:val="001D7067"/>
    <w:rsid w:val="001D727E"/>
    <w:rsid w:val="001D7B9F"/>
    <w:rsid w:val="001D7ED0"/>
    <w:rsid w:val="001E148D"/>
    <w:rsid w:val="001E15BA"/>
    <w:rsid w:val="001E18F6"/>
    <w:rsid w:val="001E1BD3"/>
    <w:rsid w:val="001E1C2A"/>
    <w:rsid w:val="001E1F25"/>
    <w:rsid w:val="001E26C4"/>
    <w:rsid w:val="001E2AC9"/>
    <w:rsid w:val="001E2CA7"/>
    <w:rsid w:val="001E30D0"/>
    <w:rsid w:val="001E33E5"/>
    <w:rsid w:val="001E33F9"/>
    <w:rsid w:val="001E34A1"/>
    <w:rsid w:val="001E3511"/>
    <w:rsid w:val="001E3732"/>
    <w:rsid w:val="001E4B1B"/>
    <w:rsid w:val="001E4B59"/>
    <w:rsid w:val="001E4C14"/>
    <w:rsid w:val="001E4C2F"/>
    <w:rsid w:val="001E4FDD"/>
    <w:rsid w:val="001E50B7"/>
    <w:rsid w:val="001E5314"/>
    <w:rsid w:val="001E55E1"/>
    <w:rsid w:val="001E6325"/>
    <w:rsid w:val="001E693F"/>
    <w:rsid w:val="001E77CE"/>
    <w:rsid w:val="001F00ED"/>
    <w:rsid w:val="001F01BF"/>
    <w:rsid w:val="001F0217"/>
    <w:rsid w:val="001F03F5"/>
    <w:rsid w:val="001F064E"/>
    <w:rsid w:val="001F06B5"/>
    <w:rsid w:val="001F0A90"/>
    <w:rsid w:val="001F1A14"/>
    <w:rsid w:val="001F1BC8"/>
    <w:rsid w:val="001F2367"/>
    <w:rsid w:val="001F26C2"/>
    <w:rsid w:val="001F3440"/>
    <w:rsid w:val="001F3A90"/>
    <w:rsid w:val="001F4240"/>
    <w:rsid w:val="001F4436"/>
    <w:rsid w:val="001F5170"/>
    <w:rsid w:val="001F61AD"/>
    <w:rsid w:val="001F61DE"/>
    <w:rsid w:val="001F646B"/>
    <w:rsid w:val="001F64BC"/>
    <w:rsid w:val="001F69A7"/>
    <w:rsid w:val="001F6FB5"/>
    <w:rsid w:val="001F72AC"/>
    <w:rsid w:val="001F7B19"/>
    <w:rsid w:val="001F7C76"/>
    <w:rsid w:val="00200275"/>
    <w:rsid w:val="00200358"/>
    <w:rsid w:val="00200735"/>
    <w:rsid w:val="00200BF5"/>
    <w:rsid w:val="00201132"/>
    <w:rsid w:val="002017A8"/>
    <w:rsid w:val="00201911"/>
    <w:rsid w:val="00201F54"/>
    <w:rsid w:val="00202A1C"/>
    <w:rsid w:val="002032BC"/>
    <w:rsid w:val="0020357D"/>
    <w:rsid w:val="00203D02"/>
    <w:rsid w:val="002044F1"/>
    <w:rsid w:val="00204F3A"/>
    <w:rsid w:val="00204FFB"/>
    <w:rsid w:val="0020516D"/>
    <w:rsid w:val="002054C7"/>
    <w:rsid w:val="00205E64"/>
    <w:rsid w:val="0020679A"/>
    <w:rsid w:val="00206D0B"/>
    <w:rsid w:val="00206D97"/>
    <w:rsid w:val="0020713D"/>
    <w:rsid w:val="002073BD"/>
    <w:rsid w:val="00207D95"/>
    <w:rsid w:val="002100AA"/>
    <w:rsid w:val="002100B9"/>
    <w:rsid w:val="00210165"/>
    <w:rsid w:val="002101CA"/>
    <w:rsid w:val="00210475"/>
    <w:rsid w:val="002104DE"/>
    <w:rsid w:val="00211C22"/>
    <w:rsid w:val="00211E09"/>
    <w:rsid w:val="00212190"/>
    <w:rsid w:val="00212CD1"/>
    <w:rsid w:val="00213215"/>
    <w:rsid w:val="002134A4"/>
    <w:rsid w:val="00213DFE"/>
    <w:rsid w:val="00213EFA"/>
    <w:rsid w:val="002145D0"/>
    <w:rsid w:val="002149D1"/>
    <w:rsid w:val="00214FB4"/>
    <w:rsid w:val="00214FB8"/>
    <w:rsid w:val="00215352"/>
    <w:rsid w:val="002159AA"/>
    <w:rsid w:val="00215D55"/>
    <w:rsid w:val="00216026"/>
    <w:rsid w:val="00216696"/>
    <w:rsid w:val="00216DD9"/>
    <w:rsid w:val="0021724F"/>
    <w:rsid w:val="002175F6"/>
    <w:rsid w:val="00217C43"/>
    <w:rsid w:val="00220804"/>
    <w:rsid w:val="00220999"/>
    <w:rsid w:val="00220ED3"/>
    <w:rsid w:val="002211A6"/>
    <w:rsid w:val="0022123D"/>
    <w:rsid w:val="00221285"/>
    <w:rsid w:val="00221774"/>
    <w:rsid w:val="0022234B"/>
    <w:rsid w:val="00222965"/>
    <w:rsid w:val="0022298E"/>
    <w:rsid w:val="002229A2"/>
    <w:rsid w:val="00223251"/>
    <w:rsid w:val="00223297"/>
    <w:rsid w:val="0022393B"/>
    <w:rsid w:val="00223D7A"/>
    <w:rsid w:val="00224134"/>
    <w:rsid w:val="00224348"/>
    <w:rsid w:val="00224B53"/>
    <w:rsid w:val="00224C4E"/>
    <w:rsid w:val="00224EF6"/>
    <w:rsid w:val="00225256"/>
    <w:rsid w:val="00225318"/>
    <w:rsid w:val="00225343"/>
    <w:rsid w:val="00225A97"/>
    <w:rsid w:val="002267E7"/>
    <w:rsid w:val="00226A00"/>
    <w:rsid w:val="00226A6A"/>
    <w:rsid w:val="00226DD8"/>
    <w:rsid w:val="00226E9A"/>
    <w:rsid w:val="002271F8"/>
    <w:rsid w:val="002272B8"/>
    <w:rsid w:val="002275D4"/>
    <w:rsid w:val="002276EE"/>
    <w:rsid w:val="002306ED"/>
    <w:rsid w:val="00230DEA"/>
    <w:rsid w:val="002311EE"/>
    <w:rsid w:val="00231725"/>
    <w:rsid w:val="00231B1C"/>
    <w:rsid w:val="00231D5B"/>
    <w:rsid w:val="002326C7"/>
    <w:rsid w:val="0023299B"/>
    <w:rsid w:val="002329A4"/>
    <w:rsid w:val="00233028"/>
    <w:rsid w:val="002330B1"/>
    <w:rsid w:val="0023402B"/>
    <w:rsid w:val="002341B4"/>
    <w:rsid w:val="002343E2"/>
    <w:rsid w:val="002356B4"/>
    <w:rsid w:val="00235A2B"/>
    <w:rsid w:val="00235ADE"/>
    <w:rsid w:val="0023632E"/>
    <w:rsid w:val="00236B91"/>
    <w:rsid w:val="00237766"/>
    <w:rsid w:val="00237B3D"/>
    <w:rsid w:val="00240704"/>
    <w:rsid w:val="00241115"/>
    <w:rsid w:val="002411C4"/>
    <w:rsid w:val="002411CC"/>
    <w:rsid w:val="002412D5"/>
    <w:rsid w:val="0024143D"/>
    <w:rsid w:val="00241889"/>
    <w:rsid w:val="00241CAD"/>
    <w:rsid w:val="00242409"/>
    <w:rsid w:val="002429AE"/>
    <w:rsid w:val="00242D22"/>
    <w:rsid w:val="00242F18"/>
    <w:rsid w:val="00243B62"/>
    <w:rsid w:val="002441FA"/>
    <w:rsid w:val="0024456D"/>
    <w:rsid w:val="00244A26"/>
    <w:rsid w:val="00244AC9"/>
    <w:rsid w:val="00245472"/>
    <w:rsid w:val="00245ABF"/>
    <w:rsid w:val="0024661A"/>
    <w:rsid w:val="00247175"/>
    <w:rsid w:val="00247180"/>
    <w:rsid w:val="002500B0"/>
    <w:rsid w:val="0025036D"/>
    <w:rsid w:val="002512DC"/>
    <w:rsid w:val="00251685"/>
    <w:rsid w:val="00251EB4"/>
    <w:rsid w:val="00251FF8"/>
    <w:rsid w:val="002532F4"/>
    <w:rsid w:val="0025331C"/>
    <w:rsid w:val="00253E6C"/>
    <w:rsid w:val="00254169"/>
    <w:rsid w:val="00254337"/>
    <w:rsid w:val="0025444D"/>
    <w:rsid w:val="00254692"/>
    <w:rsid w:val="0025476B"/>
    <w:rsid w:val="002547C9"/>
    <w:rsid w:val="0025568D"/>
    <w:rsid w:val="002565DB"/>
    <w:rsid w:val="0025684F"/>
    <w:rsid w:val="00257038"/>
    <w:rsid w:val="002571E9"/>
    <w:rsid w:val="0025761B"/>
    <w:rsid w:val="002608D5"/>
    <w:rsid w:val="002609CC"/>
    <w:rsid w:val="00260ED9"/>
    <w:rsid w:val="00260F50"/>
    <w:rsid w:val="00261235"/>
    <w:rsid w:val="00261BDB"/>
    <w:rsid w:val="0026226A"/>
    <w:rsid w:val="00263008"/>
    <w:rsid w:val="002630A5"/>
    <w:rsid w:val="002635D5"/>
    <w:rsid w:val="00263993"/>
    <w:rsid w:val="00263A88"/>
    <w:rsid w:val="00263B1D"/>
    <w:rsid w:val="00264372"/>
    <w:rsid w:val="002647A4"/>
    <w:rsid w:val="00264A92"/>
    <w:rsid w:val="00265595"/>
    <w:rsid w:val="002659D8"/>
    <w:rsid w:val="00265D79"/>
    <w:rsid w:val="00266063"/>
    <w:rsid w:val="00267E01"/>
    <w:rsid w:val="00267E64"/>
    <w:rsid w:val="00270550"/>
    <w:rsid w:val="0027065B"/>
    <w:rsid w:val="00270B7F"/>
    <w:rsid w:val="00271172"/>
    <w:rsid w:val="00271CE8"/>
    <w:rsid w:val="0027211D"/>
    <w:rsid w:val="002724DF"/>
    <w:rsid w:val="00272853"/>
    <w:rsid w:val="0027322B"/>
    <w:rsid w:val="002736DF"/>
    <w:rsid w:val="002737D6"/>
    <w:rsid w:val="0027383A"/>
    <w:rsid w:val="00273B49"/>
    <w:rsid w:val="00273DA2"/>
    <w:rsid w:val="00274079"/>
    <w:rsid w:val="002758D5"/>
    <w:rsid w:val="00275B46"/>
    <w:rsid w:val="00275C5F"/>
    <w:rsid w:val="00275D75"/>
    <w:rsid w:val="00275FB6"/>
    <w:rsid w:val="002761AB"/>
    <w:rsid w:val="002764B3"/>
    <w:rsid w:val="002765ED"/>
    <w:rsid w:val="00276982"/>
    <w:rsid w:val="00276C82"/>
    <w:rsid w:val="00276E06"/>
    <w:rsid w:val="002776CA"/>
    <w:rsid w:val="00277B81"/>
    <w:rsid w:val="002802E6"/>
    <w:rsid w:val="0028038E"/>
    <w:rsid w:val="002809B1"/>
    <w:rsid w:val="00280CB1"/>
    <w:rsid w:val="0028196F"/>
    <w:rsid w:val="00281A94"/>
    <w:rsid w:val="00281AB7"/>
    <w:rsid w:val="00281B7A"/>
    <w:rsid w:val="00281E3E"/>
    <w:rsid w:val="00282928"/>
    <w:rsid w:val="00283018"/>
    <w:rsid w:val="0028310A"/>
    <w:rsid w:val="00283386"/>
    <w:rsid w:val="00284B9D"/>
    <w:rsid w:val="00284DCF"/>
    <w:rsid w:val="00285471"/>
    <w:rsid w:val="00285DB3"/>
    <w:rsid w:val="00286D5C"/>
    <w:rsid w:val="00287283"/>
    <w:rsid w:val="002872C3"/>
    <w:rsid w:val="0028731D"/>
    <w:rsid w:val="0028786B"/>
    <w:rsid w:val="00287F15"/>
    <w:rsid w:val="0029124A"/>
    <w:rsid w:val="00291E8C"/>
    <w:rsid w:val="00291F84"/>
    <w:rsid w:val="00292FEC"/>
    <w:rsid w:val="00293469"/>
    <w:rsid w:val="00293576"/>
    <w:rsid w:val="002938FE"/>
    <w:rsid w:val="00294355"/>
    <w:rsid w:val="002945C6"/>
    <w:rsid w:val="00295408"/>
    <w:rsid w:val="0029617A"/>
    <w:rsid w:val="002970CF"/>
    <w:rsid w:val="002971EC"/>
    <w:rsid w:val="002A0528"/>
    <w:rsid w:val="002A08D2"/>
    <w:rsid w:val="002A0E2D"/>
    <w:rsid w:val="002A1999"/>
    <w:rsid w:val="002A2E60"/>
    <w:rsid w:val="002A3316"/>
    <w:rsid w:val="002A3599"/>
    <w:rsid w:val="002A38CE"/>
    <w:rsid w:val="002A3E01"/>
    <w:rsid w:val="002A422A"/>
    <w:rsid w:val="002A4326"/>
    <w:rsid w:val="002A4534"/>
    <w:rsid w:val="002A4D3B"/>
    <w:rsid w:val="002A4E42"/>
    <w:rsid w:val="002A4E56"/>
    <w:rsid w:val="002A54B2"/>
    <w:rsid w:val="002A5618"/>
    <w:rsid w:val="002A57CB"/>
    <w:rsid w:val="002A5A2D"/>
    <w:rsid w:val="002A5AED"/>
    <w:rsid w:val="002A6D37"/>
    <w:rsid w:val="002A7C3F"/>
    <w:rsid w:val="002A7CBA"/>
    <w:rsid w:val="002A7F2B"/>
    <w:rsid w:val="002B0ABA"/>
    <w:rsid w:val="002B17CE"/>
    <w:rsid w:val="002B2546"/>
    <w:rsid w:val="002B25AB"/>
    <w:rsid w:val="002B2BA4"/>
    <w:rsid w:val="002B4258"/>
    <w:rsid w:val="002B44C4"/>
    <w:rsid w:val="002B470E"/>
    <w:rsid w:val="002B52BC"/>
    <w:rsid w:val="002B58C5"/>
    <w:rsid w:val="002B5DA9"/>
    <w:rsid w:val="002B5F43"/>
    <w:rsid w:val="002B6767"/>
    <w:rsid w:val="002B6FEE"/>
    <w:rsid w:val="002B747B"/>
    <w:rsid w:val="002B79D2"/>
    <w:rsid w:val="002C0078"/>
    <w:rsid w:val="002C0C48"/>
    <w:rsid w:val="002C17DF"/>
    <w:rsid w:val="002C1E16"/>
    <w:rsid w:val="002C20CB"/>
    <w:rsid w:val="002C252B"/>
    <w:rsid w:val="002C2A61"/>
    <w:rsid w:val="002C2ADE"/>
    <w:rsid w:val="002C2CAC"/>
    <w:rsid w:val="002C2CD9"/>
    <w:rsid w:val="002C2DBD"/>
    <w:rsid w:val="002C2E18"/>
    <w:rsid w:val="002C303C"/>
    <w:rsid w:val="002C3094"/>
    <w:rsid w:val="002C3566"/>
    <w:rsid w:val="002C3A84"/>
    <w:rsid w:val="002C3D42"/>
    <w:rsid w:val="002C42D6"/>
    <w:rsid w:val="002C43F9"/>
    <w:rsid w:val="002C44DF"/>
    <w:rsid w:val="002C4AA6"/>
    <w:rsid w:val="002C4FE2"/>
    <w:rsid w:val="002C54DE"/>
    <w:rsid w:val="002C5D5C"/>
    <w:rsid w:val="002C5E53"/>
    <w:rsid w:val="002C6246"/>
    <w:rsid w:val="002C6916"/>
    <w:rsid w:val="002C6AE9"/>
    <w:rsid w:val="002C704F"/>
    <w:rsid w:val="002C707C"/>
    <w:rsid w:val="002C7CA7"/>
    <w:rsid w:val="002D037B"/>
    <w:rsid w:val="002D082A"/>
    <w:rsid w:val="002D09FE"/>
    <w:rsid w:val="002D0C05"/>
    <w:rsid w:val="002D18D8"/>
    <w:rsid w:val="002D2667"/>
    <w:rsid w:val="002D29CD"/>
    <w:rsid w:val="002D2C6F"/>
    <w:rsid w:val="002D3FF0"/>
    <w:rsid w:val="002D4A38"/>
    <w:rsid w:val="002D4D06"/>
    <w:rsid w:val="002D5047"/>
    <w:rsid w:val="002D505B"/>
    <w:rsid w:val="002D51A8"/>
    <w:rsid w:val="002D55F5"/>
    <w:rsid w:val="002D5D21"/>
    <w:rsid w:val="002D6023"/>
    <w:rsid w:val="002D6245"/>
    <w:rsid w:val="002D6C3B"/>
    <w:rsid w:val="002D6DB0"/>
    <w:rsid w:val="002D7703"/>
    <w:rsid w:val="002D7751"/>
    <w:rsid w:val="002D7AC7"/>
    <w:rsid w:val="002D7E21"/>
    <w:rsid w:val="002E00F7"/>
    <w:rsid w:val="002E0230"/>
    <w:rsid w:val="002E0793"/>
    <w:rsid w:val="002E0FF1"/>
    <w:rsid w:val="002E1130"/>
    <w:rsid w:val="002E182F"/>
    <w:rsid w:val="002E18F3"/>
    <w:rsid w:val="002E198B"/>
    <w:rsid w:val="002E249A"/>
    <w:rsid w:val="002E2846"/>
    <w:rsid w:val="002E31AB"/>
    <w:rsid w:val="002E3AF3"/>
    <w:rsid w:val="002E40A7"/>
    <w:rsid w:val="002E4222"/>
    <w:rsid w:val="002E4225"/>
    <w:rsid w:val="002E4248"/>
    <w:rsid w:val="002E4352"/>
    <w:rsid w:val="002E496E"/>
    <w:rsid w:val="002E4FBF"/>
    <w:rsid w:val="002E5036"/>
    <w:rsid w:val="002E518B"/>
    <w:rsid w:val="002E51CA"/>
    <w:rsid w:val="002E5289"/>
    <w:rsid w:val="002E56AB"/>
    <w:rsid w:val="002E56E3"/>
    <w:rsid w:val="002E56E4"/>
    <w:rsid w:val="002E5B7A"/>
    <w:rsid w:val="002E75C4"/>
    <w:rsid w:val="002E7BF4"/>
    <w:rsid w:val="002E7FCB"/>
    <w:rsid w:val="002F015D"/>
    <w:rsid w:val="002F0366"/>
    <w:rsid w:val="002F0571"/>
    <w:rsid w:val="002F0BEC"/>
    <w:rsid w:val="002F0C05"/>
    <w:rsid w:val="002F11B8"/>
    <w:rsid w:val="002F1589"/>
    <w:rsid w:val="002F16ED"/>
    <w:rsid w:val="002F18EF"/>
    <w:rsid w:val="002F1A3E"/>
    <w:rsid w:val="002F25B8"/>
    <w:rsid w:val="002F29B8"/>
    <w:rsid w:val="002F2BF5"/>
    <w:rsid w:val="002F2F59"/>
    <w:rsid w:val="002F3040"/>
    <w:rsid w:val="002F3131"/>
    <w:rsid w:val="002F3151"/>
    <w:rsid w:val="002F3239"/>
    <w:rsid w:val="002F3301"/>
    <w:rsid w:val="002F365B"/>
    <w:rsid w:val="002F3C74"/>
    <w:rsid w:val="002F3CF5"/>
    <w:rsid w:val="002F3EB7"/>
    <w:rsid w:val="002F5245"/>
    <w:rsid w:val="002F6AF3"/>
    <w:rsid w:val="002F6E7B"/>
    <w:rsid w:val="002F7D1E"/>
    <w:rsid w:val="002F7E79"/>
    <w:rsid w:val="00300326"/>
    <w:rsid w:val="00300418"/>
    <w:rsid w:val="0030082F"/>
    <w:rsid w:val="00301604"/>
    <w:rsid w:val="00301E8B"/>
    <w:rsid w:val="00301FA0"/>
    <w:rsid w:val="00302481"/>
    <w:rsid w:val="0030277E"/>
    <w:rsid w:val="0030293D"/>
    <w:rsid w:val="00302ACC"/>
    <w:rsid w:val="00302EC9"/>
    <w:rsid w:val="00302F87"/>
    <w:rsid w:val="00303197"/>
    <w:rsid w:val="00303515"/>
    <w:rsid w:val="003039A1"/>
    <w:rsid w:val="00303C68"/>
    <w:rsid w:val="00303F52"/>
    <w:rsid w:val="00304949"/>
    <w:rsid w:val="003049F1"/>
    <w:rsid w:val="00304AB0"/>
    <w:rsid w:val="00304F54"/>
    <w:rsid w:val="003050A2"/>
    <w:rsid w:val="0030566E"/>
    <w:rsid w:val="0030576C"/>
    <w:rsid w:val="003058A4"/>
    <w:rsid w:val="00305B69"/>
    <w:rsid w:val="00305C21"/>
    <w:rsid w:val="003104C5"/>
    <w:rsid w:val="00310AED"/>
    <w:rsid w:val="00310EC4"/>
    <w:rsid w:val="003116C0"/>
    <w:rsid w:val="0031235B"/>
    <w:rsid w:val="003127F7"/>
    <w:rsid w:val="00312D8B"/>
    <w:rsid w:val="003132C9"/>
    <w:rsid w:val="003135FE"/>
    <w:rsid w:val="003138DB"/>
    <w:rsid w:val="00315531"/>
    <w:rsid w:val="00316076"/>
    <w:rsid w:val="00316330"/>
    <w:rsid w:val="003164CD"/>
    <w:rsid w:val="00316629"/>
    <w:rsid w:val="0031699B"/>
    <w:rsid w:val="003170E5"/>
    <w:rsid w:val="00317782"/>
    <w:rsid w:val="00317E59"/>
    <w:rsid w:val="00317FDF"/>
    <w:rsid w:val="00320181"/>
    <w:rsid w:val="00320514"/>
    <w:rsid w:val="00320A5F"/>
    <w:rsid w:val="00321034"/>
    <w:rsid w:val="003213F7"/>
    <w:rsid w:val="0032145F"/>
    <w:rsid w:val="003215C2"/>
    <w:rsid w:val="00321E0A"/>
    <w:rsid w:val="00322824"/>
    <w:rsid w:val="00322E24"/>
    <w:rsid w:val="00323438"/>
    <w:rsid w:val="003252BA"/>
    <w:rsid w:val="00325AFF"/>
    <w:rsid w:val="00325C97"/>
    <w:rsid w:val="0032622E"/>
    <w:rsid w:val="003270C8"/>
    <w:rsid w:val="00327147"/>
    <w:rsid w:val="003274A2"/>
    <w:rsid w:val="0032793D"/>
    <w:rsid w:val="00327F6B"/>
    <w:rsid w:val="0033002A"/>
    <w:rsid w:val="003301EE"/>
    <w:rsid w:val="00330342"/>
    <w:rsid w:val="00330601"/>
    <w:rsid w:val="00330CAC"/>
    <w:rsid w:val="00331BCE"/>
    <w:rsid w:val="00332134"/>
    <w:rsid w:val="0033213D"/>
    <w:rsid w:val="00332633"/>
    <w:rsid w:val="00334305"/>
    <w:rsid w:val="00334849"/>
    <w:rsid w:val="003348BD"/>
    <w:rsid w:val="00334E5D"/>
    <w:rsid w:val="00334F2E"/>
    <w:rsid w:val="00335072"/>
    <w:rsid w:val="00335831"/>
    <w:rsid w:val="00335CC4"/>
    <w:rsid w:val="00335E95"/>
    <w:rsid w:val="003362E3"/>
    <w:rsid w:val="003367CA"/>
    <w:rsid w:val="0033687D"/>
    <w:rsid w:val="00336E7F"/>
    <w:rsid w:val="0033749C"/>
    <w:rsid w:val="003407B0"/>
    <w:rsid w:val="00340D04"/>
    <w:rsid w:val="003410AE"/>
    <w:rsid w:val="00341772"/>
    <w:rsid w:val="00341F75"/>
    <w:rsid w:val="003429AF"/>
    <w:rsid w:val="00342C59"/>
    <w:rsid w:val="0034342A"/>
    <w:rsid w:val="00343560"/>
    <w:rsid w:val="003436F9"/>
    <w:rsid w:val="0034375C"/>
    <w:rsid w:val="00343768"/>
    <w:rsid w:val="00343832"/>
    <w:rsid w:val="00343E73"/>
    <w:rsid w:val="003444C5"/>
    <w:rsid w:val="00344D6C"/>
    <w:rsid w:val="00344D97"/>
    <w:rsid w:val="00344E56"/>
    <w:rsid w:val="003461AC"/>
    <w:rsid w:val="00346653"/>
    <w:rsid w:val="00346B8D"/>
    <w:rsid w:val="003472B7"/>
    <w:rsid w:val="003505C3"/>
    <w:rsid w:val="00351767"/>
    <w:rsid w:val="003519A8"/>
    <w:rsid w:val="00351B5D"/>
    <w:rsid w:val="0035248D"/>
    <w:rsid w:val="003525C7"/>
    <w:rsid w:val="0035326A"/>
    <w:rsid w:val="003532BA"/>
    <w:rsid w:val="00353318"/>
    <w:rsid w:val="003534F3"/>
    <w:rsid w:val="00353834"/>
    <w:rsid w:val="003544A8"/>
    <w:rsid w:val="00354CE9"/>
    <w:rsid w:val="00354D4A"/>
    <w:rsid w:val="0035533E"/>
    <w:rsid w:val="0035534D"/>
    <w:rsid w:val="0035569C"/>
    <w:rsid w:val="0035581D"/>
    <w:rsid w:val="00355B2E"/>
    <w:rsid w:val="00355C30"/>
    <w:rsid w:val="00355E58"/>
    <w:rsid w:val="00355FC5"/>
    <w:rsid w:val="00355FCB"/>
    <w:rsid w:val="00356416"/>
    <w:rsid w:val="0035646E"/>
    <w:rsid w:val="003567F6"/>
    <w:rsid w:val="00356FAC"/>
    <w:rsid w:val="00357404"/>
    <w:rsid w:val="003576E7"/>
    <w:rsid w:val="00357A6C"/>
    <w:rsid w:val="00357AFF"/>
    <w:rsid w:val="00357D1D"/>
    <w:rsid w:val="00360204"/>
    <w:rsid w:val="0036090C"/>
    <w:rsid w:val="00360D02"/>
    <w:rsid w:val="00360E0A"/>
    <w:rsid w:val="00360FCF"/>
    <w:rsid w:val="00361312"/>
    <w:rsid w:val="003615F4"/>
    <w:rsid w:val="00361855"/>
    <w:rsid w:val="0036194F"/>
    <w:rsid w:val="00362056"/>
    <w:rsid w:val="0036252D"/>
    <w:rsid w:val="00362743"/>
    <w:rsid w:val="00362974"/>
    <w:rsid w:val="00362C1E"/>
    <w:rsid w:val="003633C8"/>
    <w:rsid w:val="00363B13"/>
    <w:rsid w:val="00363F3A"/>
    <w:rsid w:val="003648C9"/>
    <w:rsid w:val="00364E34"/>
    <w:rsid w:val="00364E4E"/>
    <w:rsid w:val="0036528A"/>
    <w:rsid w:val="00365310"/>
    <w:rsid w:val="00365CE1"/>
    <w:rsid w:val="00366407"/>
    <w:rsid w:val="00366408"/>
    <w:rsid w:val="0036653B"/>
    <w:rsid w:val="0036680C"/>
    <w:rsid w:val="003668F9"/>
    <w:rsid w:val="003670C8"/>
    <w:rsid w:val="003673A1"/>
    <w:rsid w:val="00367952"/>
    <w:rsid w:val="003679AE"/>
    <w:rsid w:val="00367A83"/>
    <w:rsid w:val="00370912"/>
    <w:rsid w:val="00371043"/>
    <w:rsid w:val="0037194F"/>
    <w:rsid w:val="00371EF9"/>
    <w:rsid w:val="00371F85"/>
    <w:rsid w:val="003721F6"/>
    <w:rsid w:val="00372715"/>
    <w:rsid w:val="00372C45"/>
    <w:rsid w:val="00373556"/>
    <w:rsid w:val="003739FC"/>
    <w:rsid w:val="003742BE"/>
    <w:rsid w:val="0037470A"/>
    <w:rsid w:val="00374DAD"/>
    <w:rsid w:val="003752C6"/>
    <w:rsid w:val="003755F9"/>
    <w:rsid w:val="0037567F"/>
    <w:rsid w:val="003757AB"/>
    <w:rsid w:val="00375893"/>
    <w:rsid w:val="00375BA6"/>
    <w:rsid w:val="00375CC2"/>
    <w:rsid w:val="00376A15"/>
    <w:rsid w:val="00376DF1"/>
    <w:rsid w:val="00377475"/>
    <w:rsid w:val="00377641"/>
    <w:rsid w:val="003778A7"/>
    <w:rsid w:val="003778E5"/>
    <w:rsid w:val="003809A7"/>
    <w:rsid w:val="00380E9B"/>
    <w:rsid w:val="00380FFF"/>
    <w:rsid w:val="00381250"/>
    <w:rsid w:val="0038160D"/>
    <w:rsid w:val="003816A5"/>
    <w:rsid w:val="003819A3"/>
    <w:rsid w:val="003819E2"/>
    <w:rsid w:val="00381C1F"/>
    <w:rsid w:val="00381DD2"/>
    <w:rsid w:val="00381EAE"/>
    <w:rsid w:val="0038223D"/>
    <w:rsid w:val="0038274D"/>
    <w:rsid w:val="00382F42"/>
    <w:rsid w:val="00383F99"/>
    <w:rsid w:val="0038466D"/>
    <w:rsid w:val="00384916"/>
    <w:rsid w:val="003849FC"/>
    <w:rsid w:val="00384C4E"/>
    <w:rsid w:val="00385351"/>
    <w:rsid w:val="0038554A"/>
    <w:rsid w:val="003870DB"/>
    <w:rsid w:val="0039023A"/>
    <w:rsid w:val="00390624"/>
    <w:rsid w:val="003907FE"/>
    <w:rsid w:val="00390B07"/>
    <w:rsid w:val="00390C8D"/>
    <w:rsid w:val="00390DCE"/>
    <w:rsid w:val="003913D4"/>
    <w:rsid w:val="00392483"/>
    <w:rsid w:val="0039253C"/>
    <w:rsid w:val="0039331A"/>
    <w:rsid w:val="003938F9"/>
    <w:rsid w:val="00393FEE"/>
    <w:rsid w:val="003941EB"/>
    <w:rsid w:val="00394D3D"/>
    <w:rsid w:val="00395600"/>
    <w:rsid w:val="0039564F"/>
    <w:rsid w:val="00395BE4"/>
    <w:rsid w:val="00395C92"/>
    <w:rsid w:val="003962F1"/>
    <w:rsid w:val="00397252"/>
    <w:rsid w:val="00397A3D"/>
    <w:rsid w:val="003A153C"/>
    <w:rsid w:val="003A1B05"/>
    <w:rsid w:val="003A20B5"/>
    <w:rsid w:val="003A2A4C"/>
    <w:rsid w:val="003A310D"/>
    <w:rsid w:val="003A33F7"/>
    <w:rsid w:val="003A3562"/>
    <w:rsid w:val="003A384B"/>
    <w:rsid w:val="003A39AB"/>
    <w:rsid w:val="003A4AE8"/>
    <w:rsid w:val="003A4D19"/>
    <w:rsid w:val="003A4DBB"/>
    <w:rsid w:val="003A4F87"/>
    <w:rsid w:val="003A5138"/>
    <w:rsid w:val="003A51CC"/>
    <w:rsid w:val="003A5B07"/>
    <w:rsid w:val="003A66E8"/>
    <w:rsid w:val="003A70F9"/>
    <w:rsid w:val="003A732A"/>
    <w:rsid w:val="003A7851"/>
    <w:rsid w:val="003A7B8B"/>
    <w:rsid w:val="003A7C7A"/>
    <w:rsid w:val="003B0C48"/>
    <w:rsid w:val="003B1330"/>
    <w:rsid w:val="003B155E"/>
    <w:rsid w:val="003B1A04"/>
    <w:rsid w:val="003B1AEA"/>
    <w:rsid w:val="003B1EFB"/>
    <w:rsid w:val="003B200F"/>
    <w:rsid w:val="003B36AC"/>
    <w:rsid w:val="003B45CF"/>
    <w:rsid w:val="003B47A0"/>
    <w:rsid w:val="003B47DC"/>
    <w:rsid w:val="003B48B8"/>
    <w:rsid w:val="003B5611"/>
    <w:rsid w:val="003B5762"/>
    <w:rsid w:val="003B59F3"/>
    <w:rsid w:val="003B5A52"/>
    <w:rsid w:val="003B5AF3"/>
    <w:rsid w:val="003B62BF"/>
    <w:rsid w:val="003B6B07"/>
    <w:rsid w:val="003B6F77"/>
    <w:rsid w:val="003C0244"/>
    <w:rsid w:val="003C0603"/>
    <w:rsid w:val="003C0E80"/>
    <w:rsid w:val="003C16A9"/>
    <w:rsid w:val="003C193E"/>
    <w:rsid w:val="003C2150"/>
    <w:rsid w:val="003C22AA"/>
    <w:rsid w:val="003C23EB"/>
    <w:rsid w:val="003C3016"/>
    <w:rsid w:val="003C3447"/>
    <w:rsid w:val="003C3491"/>
    <w:rsid w:val="003C3742"/>
    <w:rsid w:val="003C39C2"/>
    <w:rsid w:val="003C4223"/>
    <w:rsid w:val="003C42B3"/>
    <w:rsid w:val="003C4B2B"/>
    <w:rsid w:val="003C4C5E"/>
    <w:rsid w:val="003C5746"/>
    <w:rsid w:val="003C5E18"/>
    <w:rsid w:val="003C5E42"/>
    <w:rsid w:val="003C670E"/>
    <w:rsid w:val="003C6AB7"/>
    <w:rsid w:val="003C71E9"/>
    <w:rsid w:val="003C776E"/>
    <w:rsid w:val="003C77A1"/>
    <w:rsid w:val="003C77B3"/>
    <w:rsid w:val="003D0C8D"/>
    <w:rsid w:val="003D1876"/>
    <w:rsid w:val="003D3509"/>
    <w:rsid w:val="003D36E7"/>
    <w:rsid w:val="003D4353"/>
    <w:rsid w:val="003D4516"/>
    <w:rsid w:val="003D5547"/>
    <w:rsid w:val="003D5FE2"/>
    <w:rsid w:val="003D6480"/>
    <w:rsid w:val="003D7246"/>
    <w:rsid w:val="003D765D"/>
    <w:rsid w:val="003D7E60"/>
    <w:rsid w:val="003E0A0D"/>
    <w:rsid w:val="003E2129"/>
    <w:rsid w:val="003E2618"/>
    <w:rsid w:val="003E2643"/>
    <w:rsid w:val="003E28F1"/>
    <w:rsid w:val="003E29C9"/>
    <w:rsid w:val="003E2E49"/>
    <w:rsid w:val="003E2FA8"/>
    <w:rsid w:val="003E3148"/>
    <w:rsid w:val="003E3262"/>
    <w:rsid w:val="003E36BE"/>
    <w:rsid w:val="003E3BEC"/>
    <w:rsid w:val="003E3EC1"/>
    <w:rsid w:val="003E3F63"/>
    <w:rsid w:val="003E4084"/>
    <w:rsid w:val="003E4456"/>
    <w:rsid w:val="003E449C"/>
    <w:rsid w:val="003E4581"/>
    <w:rsid w:val="003E517A"/>
    <w:rsid w:val="003E5507"/>
    <w:rsid w:val="003E60C4"/>
    <w:rsid w:val="003E6B35"/>
    <w:rsid w:val="003E718B"/>
    <w:rsid w:val="003E7295"/>
    <w:rsid w:val="003E74AA"/>
    <w:rsid w:val="003E774B"/>
    <w:rsid w:val="003E7925"/>
    <w:rsid w:val="003E7E5D"/>
    <w:rsid w:val="003F1072"/>
    <w:rsid w:val="003F1158"/>
    <w:rsid w:val="003F15C4"/>
    <w:rsid w:val="003F1E81"/>
    <w:rsid w:val="003F2586"/>
    <w:rsid w:val="003F2719"/>
    <w:rsid w:val="003F281F"/>
    <w:rsid w:val="003F2DDA"/>
    <w:rsid w:val="003F2FEC"/>
    <w:rsid w:val="003F3857"/>
    <w:rsid w:val="003F3AE8"/>
    <w:rsid w:val="003F3E7C"/>
    <w:rsid w:val="003F3ED0"/>
    <w:rsid w:val="003F3F3D"/>
    <w:rsid w:val="003F41B4"/>
    <w:rsid w:val="003F492C"/>
    <w:rsid w:val="003F4A1B"/>
    <w:rsid w:val="003F4A21"/>
    <w:rsid w:val="003F4A8D"/>
    <w:rsid w:val="003F4BCB"/>
    <w:rsid w:val="003F51CB"/>
    <w:rsid w:val="003F55BC"/>
    <w:rsid w:val="003F5C83"/>
    <w:rsid w:val="003F5DF1"/>
    <w:rsid w:val="003F60C8"/>
    <w:rsid w:val="003F6320"/>
    <w:rsid w:val="003F70E3"/>
    <w:rsid w:val="003F796A"/>
    <w:rsid w:val="00400BB0"/>
    <w:rsid w:val="00400DE2"/>
    <w:rsid w:val="004018AB"/>
    <w:rsid w:val="00401F3D"/>
    <w:rsid w:val="00401F41"/>
    <w:rsid w:val="004025E5"/>
    <w:rsid w:val="00404A99"/>
    <w:rsid w:val="00404BF0"/>
    <w:rsid w:val="00404F3F"/>
    <w:rsid w:val="00405859"/>
    <w:rsid w:val="00405BE3"/>
    <w:rsid w:val="00406686"/>
    <w:rsid w:val="00406746"/>
    <w:rsid w:val="00406CFA"/>
    <w:rsid w:val="00406D59"/>
    <w:rsid w:val="0040717A"/>
    <w:rsid w:val="0040745B"/>
    <w:rsid w:val="00407569"/>
    <w:rsid w:val="00407A04"/>
    <w:rsid w:val="004107DC"/>
    <w:rsid w:val="0041099B"/>
    <w:rsid w:val="004110C1"/>
    <w:rsid w:val="0041120C"/>
    <w:rsid w:val="004117B1"/>
    <w:rsid w:val="00411890"/>
    <w:rsid w:val="00411A16"/>
    <w:rsid w:val="00411ADF"/>
    <w:rsid w:val="00412143"/>
    <w:rsid w:val="00412FA8"/>
    <w:rsid w:val="00413ABF"/>
    <w:rsid w:val="00413BF8"/>
    <w:rsid w:val="00413C3F"/>
    <w:rsid w:val="00414701"/>
    <w:rsid w:val="00414D5A"/>
    <w:rsid w:val="00415576"/>
    <w:rsid w:val="004172C3"/>
    <w:rsid w:val="00417878"/>
    <w:rsid w:val="00417B39"/>
    <w:rsid w:val="00420329"/>
    <w:rsid w:val="00420F02"/>
    <w:rsid w:val="00420F81"/>
    <w:rsid w:val="004213A3"/>
    <w:rsid w:val="00422329"/>
    <w:rsid w:val="00422332"/>
    <w:rsid w:val="00422523"/>
    <w:rsid w:val="00422785"/>
    <w:rsid w:val="004229B3"/>
    <w:rsid w:val="00422D4C"/>
    <w:rsid w:val="004237A0"/>
    <w:rsid w:val="00423850"/>
    <w:rsid w:val="00423974"/>
    <w:rsid w:val="00423A74"/>
    <w:rsid w:val="00423F2B"/>
    <w:rsid w:val="0042434E"/>
    <w:rsid w:val="0042461F"/>
    <w:rsid w:val="004247A9"/>
    <w:rsid w:val="00425A31"/>
    <w:rsid w:val="00430D94"/>
    <w:rsid w:val="00430ECB"/>
    <w:rsid w:val="0043137E"/>
    <w:rsid w:val="0043161D"/>
    <w:rsid w:val="00432683"/>
    <w:rsid w:val="0043284E"/>
    <w:rsid w:val="004333D7"/>
    <w:rsid w:val="00433A57"/>
    <w:rsid w:val="004353A6"/>
    <w:rsid w:val="004363B7"/>
    <w:rsid w:val="00437411"/>
    <w:rsid w:val="0043772F"/>
    <w:rsid w:val="00437B69"/>
    <w:rsid w:val="00440574"/>
    <w:rsid w:val="004410A6"/>
    <w:rsid w:val="00441C36"/>
    <w:rsid w:val="00441CE9"/>
    <w:rsid w:val="004428D6"/>
    <w:rsid w:val="00442A96"/>
    <w:rsid w:val="00442B45"/>
    <w:rsid w:val="00442B98"/>
    <w:rsid w:val="00442D4F"/>
    <w:rsid w:val="0044359B"/>
    <w:rsid w:val="00444201"/>
    <w:rsid w:val="00444647"/>
    <w:rsid w:val="00444BD9"/>
    <w:rsid w:val="00444E16"/>
    <w:rsid w:val="00445341"/>
    <w:rsid w:val="0044554D"/>
    <w:rsid w:val="00445A90"/>
    <w:rsid w:val="00445B8E"/>
    <w:rsid w:val="00446A07"/>
    <w:rsid w:val="004470BD"/>
    <w:rsid w:val="004479A7"/>
    <w:rsid w:val="0045021A"/>
    <w:rsid w:val="004505AC"/>
    <w:rsid w:val="004507D4"/>
    <w:rsid w:val="00450C7E"/>
    <w:rsid w:val="00450EB2"/>
    <w:rsid w:val="00451237"/>
    <w:rsid w:val="004515A8"/>
    <w:rsid w:val="00451B66"/>
    <w:rsid w:val="004524D1"/>
    <w:rsid w:val="00452DAF"/>
    <w:rsid w:val="00452DC1"/>
    <w:rsid w:val="0045368B"/>
    <w:rsid w:val="00454406"/>
    <w:rsid w:val="00454788"/>
    <w:rsid w:val="0045485C"/>
    <w:rsid w:val="00454AD7"/>
    <w:rsid w:val="00455933"/>
    <w:rsid w:val="00455DCD"/>
    <w:rsid w:val="00455ED7"/>
    <w:rsid w:val="00455FFB"/>
    <w:rsid w:val="0045604F"/>
    <w:rsid w:val="00456184"/>
    <w:rsid w:val="004566C6"/>
    <w:rsid w:val="004567EA"/>
    <w:rsid w:val="004569C0"/>
    <w:rsid w:val="00456ABF"/>
    <w:rsid w:val="00456C5D"/>
    <w:rsid w:val="004573A5"/>
    <w:rsid w:val="00457915"/>
    <w:rsid w:val="004600AE"/>
    <w:rsid w:val="00460CA5"/>
    <w:rsid w:val="00460E90"/>
    <w:rsid w:val="0046159A"/>
    <w:rsid w:val="004615E3"/>
    <w:rsid w:val="004616A1"/>
    <w:rsid w:val="004616E9"/>
    <w:rsid w:val="00461AD6"/>
    <w:rsid w:val="00462D97"/>
    <w:rsid w:val="00463A00"/>
    <w:rsid w:val="00463C06"/>
    <w:rsid w:val="00463ECE"/>
    <w:rsid w:val="00464578"/>
    <w:rsid w:val="00465297"/>
    <w:rsid w:val="004656A1"/>
    <w:rsid w:val="00465DED"/>
    <w:rsid w:val="004661C9"/>
    <w:rsid w:val="004662B2"/>
    <w:rsid w:val="0046669A"/>
    <w:rsid w:val="00466953"/>
    <w:rsid w:val="00466AED"/>
    <w:rsid w:val="00466BC7"/>
    <w:rsid w:val="00466C52"/>
    <w:rsid w:val="004674BD"/>
    <w:rsid w:val="00467861"/>
    <w:rsid w:val="00467E4C"/>
    <w:rsid w:val="00470106"/>
    <w:rsid w:val="00470556"/>
    <w:rsid w:val="00470678"/>
    <w:rsid w:val="00471DB0"/>
    <w:rsid w:val="004722C5"/>
    <w:rsid w:val="00472367"/>
    <w:rsid w:val="00472D95"/>
    <w:rsid w:val="00472F21"/>
    <w:rsid w:val="0047344E"/>
    <w:rsid w:val="00473AEB"/>
    <w:rsid w:val="00473F89"/>
    <w:rsid w:val="0047444F"/>
    <w:rsid w:val="0047485F"/>
    <w:rsid w:val="00474F77"/>
    <w:rsid w:val="004757CB"/>
    <w:rsid w:val="00475BD4"/>
    <w:rsid w:val="00476572"/>
    <w:rsid w:val="00476C36"/>
    <w:rsid w:val="00476D47"/>
    <w:rsid w:val="00476EEE"/>
    <w:rsid w:val="00477092"/>
    <w:rsid w:val="00477444"/>
    <w:rsid w:val="004774DB"/>
    <w:rsid w:val="0047779F"/>
    <w:rsid w:val="00477BED"/>
    <w:rsid w:val="00477C97"/>
    <w:rsid w:val="00480756"/>
    <w:rsid w:val="00481AAB"/>
    <w:rsid w:val="004822CB"/>
    <w:rsid w:val="0048232E"/>
    <w:rsid w:val="00482355"/>
    <w:rsid w:val="004823C7"/>
    <w:rsid w:val="00482FA6"/>
    <w:rsid w:val="00482FDF"/>
    <w:rsid w:val="004832C2"/>
    <w:rsid w:val="00483D7E"/>
    <w:rsid w:val="00483ED3"/>
    <w:rsid w:val="00484934"/>
    <w:rsid w:val="00484A41"/>
    <w:rsid w:val="00484BA8"/>
    <w:rsid w:val="00485C4C"/>
    <w:rsid w:val="00486588"/>
    <w:rsid w:val="004876E2"/>
    <w:rsid w:val="004878D3"/>
    <w:rsid w:val="00487BFB"/>
    <w:rsid w:val="00490BDE"/>
    <w:rsid w:val="00490EF1"/>
    <w:rsid w:val="00490F81"/>
    <w:rsid w:val="00490FC1"/>
    <w:rsid w:val="004913AC"/>
    <w:rsid w:val="00491428"/>
    <w:rsid w:val="004919D9"/>
    <w:rsid w:val="00491B7E"/>
    <w:rsid w:val="0049222A"/>
    <w:rsid w:val="004923EB"/>
    <w:rsid w:val="00492476"/>
    <w:rsid w:val="00492682"/>
    <w:rsid w:val="0049340C"/>
    <w:rsid w:val="00493590"/>
    <w:rsid w:val="00493BBE"/>
    <w:rsid w:val="00494815"/>
    <w:rsid w:val="00494A77"/>
    <w:rsid w:val="00495CDC"/>
    <w:rsid w:val="00495FA8"/>
    <w:rsid w:val="00496B5B"/>
    <w:rsid w:val="00496D34"/>
    <w:rsid w:val="00496EC3"/>
    <w:rsid w:val="004973AB"/>
    <w:rsid w:val="0049798B"/>
    <w:rsid w:val="0049798D"/>
    <w:rsid w:val="00497C99"/>
    <w:rsid w:val="004A0FEA"/>
    <w:rsid w:val="004A10A3"/>
    <w:rsid w:val="004A1310"/>
    <w:rsid w:val="004A16C7"/>
    <w:rsid w:val="004A1C8D"/>
    <w:rsid w:val="004A24B0"/>
    <w:rsid w:val="004A26DD"/>
    <w:rsid w:val="004A2E73"/>
    <w:rsid w:val="004A2EBD"/>
    <w:rsid w:val="004A339D"/>
    <w:rsid w:val="004A340D"/>
    <w:rsid w:val="004A374B"/>
    <w:rsid w:val="004A3959"/>
    <w:rsid w:val="004A43AC"/>
    <w:rsid w:val="004A44F4"/>
    <w:rsid w:val="004A4F2A"/>
    <w:rsid w:val="004A52C7"/>
    <w:rsid w:val="004A5358"/>
    <w:rsid w:val="004A53AB"/>
    <w:rsid w:val="004A5D54"/>
    <w:rsid w:val="004A6224"/>
    <w:rsid w:val="004A6F3F"/>
    <w:rsid w:val="004A71EB"/>
    <w:rsid w:val="004A749D"/>
    <w:rsid w:val="004A78FA"/>
    <w:rsid w:val="004A7A48"/>
    <w:rsid w:val="004B0347"/>
    <w:rsid w:val="004B1230"/>
    <w:rsid w:val="004B15AD"/>
    <w:rsid w:val="004B1B61"/>
    <w:rsid w:val="004B1EF9"/>
    <w:rsid w:val="004B26FC"/>
    <w:rsid w:val="004B29AD"/>
    <w:rsid w:val="004B2ACA"/>
    <w:rsid w:val="004B2CFE"/>
    <w:rsid w:val="004B2D75"/>
    <w:rsid w:val="004B3031"/>
    <w:rsid w:val="004B325A"/>
    <w:rsid w:val="004B3618"/>
    <w:rsid w:val="004B3673"/>
    <w:rsid w:val="004B3770"/>
    <w:rsid w:val="004B397C"/>
    <w:rsid w:val="004B39AE"/>
    <w:rsid w:val="004B3BE9"/>
    <w:rsid w:val="004B4095"/>
    <w:rsid w:val="004B4813"/>
    <w:rsid w:val="004B4AE9"/>
    <w:rsid w:val="004B4B68"/>
    <w:rsid w:val="004B5D9B"/>
    <w:rsid w:val="004B6201"/>
    <w:rsid w:val="004B6609"/>
    <w:rsid w:val="004B6840"/>
    <w:rsid w:val="004B6AAA"/>
    <w:rsid w:val="004B6E49"/>
    <w:rsid w:val="004B6ED3"/>
    <w:rsid w:val="004B7546"/>
    <w:rsid w:val="004C0B6B"/>
    <w:rsid w:val="004C0E75"/>
    <w:rsid w:val="004C1634"/>
    <w:rsid w:val="004C1692"/>
    <w:rsid w:val="004C2379"/>
    <w:rsid w:val="004C2400"/>
    <w:rsid w:val="004C2AE2"/>
    <w:rsid w:val="004C2CCE"/>
    <w:rsid w:val="004C2E6E"/>
    <w:rsid w:val="004C2EF5"/>
    <w:rsid w:val="004C3154"/>
    <w:rsid w:val="004C3736"/>
    <w:rsid w:val="004C3A37"/>
    <w:rsid w:val="004C4563"/>
    <w:rsid w:val="004C4C0C"/>
    <w:rsid w:val="004C56FF"/>
    <w:rsid w:val="004C5902"/>
    <w:rsid w:val="004C62A2"/>
    <w:rsid w:val="004C6955"/>
    <w:rsid w:val="004C6BC7"/>
    <w:rsid w:val="004C73AF"/>
    <w:rsid w:val="004D0029"/>
    <w:rsid w:val="004D0116"/>
    <w:rsid w:val="004D07D4"/>
    <w:rsid w:val="004D0CDC"/>
    <w:rsid w:val="004D10ED"/>
    <w:rsid w:val="004D18EE"/>
    <w:rsid w:val="004D1AA3"/>
    <w:rsid w:val="004D1B81"/>
    <w:rsid w:val="004D2E28"/>
    <w:rsid w:val="004D30D5"/>
    <w:rsid w:val="004D368F"/>
    <w:rsid w:val="004D39D6"/>
    <w:rsid w:val="004D3E99"/>
    <w:rsid w:val="004D4362"/>
    <w:rsid w:val="004D4AD4"/>
    <w:rsid w:val="004D4BBA"/>
    <w:rsid w:val="004D5334"/>
    <w:rsid w:val="004D5445"/>
    <w:rsid w:val="004D5B13"/>
    <w:rsid w:val="004D629F"/>
    <w:rsid w:val="004D64DA"/>
    <w:rsid w:val="004D70C0"/>
    <w:rsid w:val="004D73A8"/>
    <w:rsid w:val="004D7F33"/>
    <w:rsid w:val="004D7FC7"/>
    <w:rsid w:val="004E0099"/>
    <w:rsid w:val="004E0948"/>
    <w:rsid w:val="004E0ACE"/>
    <w:rsid w:val="004E10BE"/>
    <w:rsid w:val="004E14CB"/>
    <w:rsid w:val="004E1B83"/>
    <w:rsid w:val="004E1DC9"/>
    <w:rsid w:val="004E2F68"/>
    <w:rsid w:val="004E303C"/>
    <w:rsid w:val="004E3C9B"/>
    <w:rsid w:val="004E3EF6"/>
    <w:rsid w:val="004E4DC8"/>
    <w:rsid w:val="004E4E9F"/>
    <w:rsid w:val="004E67C8"/>
    <w:rsid w:val="004E6A3D"/>
    <w:rsid w:val="004E79FF"/>
    <w:rsid w:val="004F0077"/>
    <w:rsid w:val="004F018E"/>
    <w:rsid w:val="004F031F"/>
    <w:rsid w:val="004F07E7"/>
    <w:rsid w:val="004F09E4"/>
    <w:rsid w:val="004F0A94"/>
    <w:rsid w:val="004F11CC"/>
    <w:rsid w:val="004F1630"/>
    <w:rsid w:val="004F169A"/>
    <w:rsid w:val="004F1956"/>
    <w:rsid w:val="004F1B2D"/>
    <w:rsid w:val="004F2AEA"/>
    <w:rsid w:val="004F2B1C"/>
    <w:rsid w:val="004F396D"/>
    <w:rsid w:val="004F3E33"/>
    <w:rsid w:val="004F3F99"/>
    <w:rsid w:val="004F466C"/>
    <w:rsid w:val="004F4C73"/>
    <w:rsid w:val="004F50A1"/>
    <w:rsid w:val="004F513E"/>
    <w:rsid w:val="004F5403"/>
    <w:rsid w:val="004F55AF"/>
    <w:rsid w:val="004F620F"/>
    <w:rsid w:val="00500658"/>
    <w:rsid w:val="0050066B"/>
    <w:rsid w:val="005007F1"/>
    <w:rsid w:val="00500817"/>
    <w:rsid w:val="005008D8"/>
    <w:rsid w:val="00501067"/>
    <w:rsid w:val="00501241"/>
    <w:rsid w:val="00501372"/>
    <w:rsid w:val="0050152B"/>
    <w:rsid w:val="005016FF"/>
    <w:rsid w:val="0050296B"/>
    <w:rsid w:val="005033AD"/>
    <w:rsid w:val="005034E0"/>
    <w:rsid w:val="005035A0"/>
    <w:rsid w:val="005041A6"/>
    <w:rsid w:val="005046AC"/>
    <w:rsid w:val="00504A13"/>
    <w:rsid w:val="00504F53"/>
    <w:rsid w:val="00505290"/>
    <w:rsid w:val="00505653"/>
    <w:rsid w:val="00505751"/>
    <w:rsid w:val="00506E73"/>
    <w:rsid w:val="00506F1A"/>
    <w:rsid w:val="005071A0"/>
    <w:rsid w:val="00507636"/>
    <w:rsid w:val="0050779F"/>
    <w:rsid w:val="00507E5B"/>
    <w:rsid w:val="005102DB"/>
    <w:rsid w:val="005105D4"/>
    <w:rsid w:val="005106D8"/>
    <w:rsid w:val="00510E29"/>
    <w:rsid w:val="00511AA8"/>
    <w:rsid w:val="00511E3D"/>
    <w:rsid w:val="005120AF"/>
    <w:rsid w:val="0051285B"/>
    <w:rsid w:val="00512BFE"/>
    <w:rsid w:val="00512DCD"/>
    <w:rsid w:val="0051303B"/>
    <w:rsid w:val="0051362B"/>
    <w:rsid w:val="00513840"/>
    <w:rsid w:val="00513C36"/>
    <w:rsid w:val="00513DD2"/>
    <w:rsid w:val="00513EE6"/>
    <w:rsid w:val="005147ED"/>
    <w:rsid w:val="00515205"/>
    <w:rsid w:val="00515FD3"/>
    <w:rsid w:val="00516320"/>
    <w:rsid w:val="0051695F"/>
    <w:rsid w:val="005169BA"/>
    <w:rsid w:val="0051725D"/>
    <w:rsid w:val="00517BFF"/>
    <w:rsid w:val="0052131F"/>
    <w:rsid w:val="00521A7F"/>
    <w:rsid w:val="00521E61"/>
    <w:rsid w:val="00521E95"/>
    <w:rsid w:val="00521F90"/>
    <w:rsid w:val="0052265A"/>
    <w:rsid w:val="00522952"/>
    <w:rsid w:val="005229F3"/>
    <w:rsid w:val="00522A02"/>
    <w:rsid w:val="00522D55"/>
    <w:rsid w:val="00523625"/>
    <w:rsid w:val="00523DAB"/>
    <w:rsid w:val="0052415B"/>
    <w:rsid w:val="0052438F"/>
    <w:rsid w:val="00524392"/>
    <w:rsid w:val="005243BD"/>
    <w:rsid w:val="00524FC8"/>
    <w:rsid w:val="005251A5"/>
    <w:rsid w:val="005257C5"/>
    <w:rsid w:val="0052595C"/>
    <w:rsid w:val="005265E8"/>
    <w:rsid w:val="0052682D"/>
    <w:rsid w:val="00526E5C"/>
    <w:rsid w:val="0052722D"/>
    <w:rsid w:val="0052728F"/>
    <w:rsid w:val="00527E45"/>
    <w:rsid w:val="00527ED2"/>
    <w:rsid w:val="0053145A"/>
    <w:rsid w:val="00531934"/>
    <w:rsid w:val="00531AE0"/>
    <w:rsid w:val="00531FBB"/>
    <w:rsid w:val="00532040"/>
    <w:rsid w:val="005326E8"/>
    <w:rsid w:val="0053321A"/>
    <w:rsid w:val="005334A9"/>
    <w:rsid w:val="005336A2"/>
    <w:rsid w:val="0053383D"/>
    <w:rsid w:val="005339DF"/>
    <w:rsid w:val="00533B2F"/>
    <w:rsid w:val="00533C1D"/>
    <w:rsid w:val="00533E66"/>
    <w:rsid w:val="00533F4E"/>
    <w:rsid w:val="005341B3"/>
    <w:rsid w:val="0053428F"/>
    <w:rsid w:val="00534F25"/>
    <w:rsid w:val="00535397"/>
    <w:rsid w:val="00535D3D"/>
    <w:rsid w:val="00536560"/>
    <w:rsid w:val="00536A65"/>
    <w:rsid w:val="00536B22"/>
    <w:rsid w:val="00536C81"/>
    <w:rsid w:val="00536EAE"/>
    <w:rsid w:val="00536F63"/>
    <w:rsid w:val="005375DD"/>
    <w:rsid w:val="00541863"/>
    <w:rsid w:val="00541BD2"/>
    <w:rsid w:val="00541C52"/>
    <w:rsid w:val="0054234C"/>
    <w:rsid w:val="00543008"/>
    <w:rsid w:val="00543440"/>
    <w:rsid w:val="005436BE"/>
    <w:rsid w:val="0054372B"/>
    <w:rsid w:val="00543A61"/>
    <w:rsid w:val="00543F72"/>
    <w:rsid w:val="005442CD"/>
    <w:rsid w:val="005452F5"/>
    <w:rsid w:val="00545447"/>
    <w:rsid w:val="00545F2A"/>
    <w:rsid w:val="0054608F"/>
    <w:rsid w:val="00546246"/>
    <w:rsid w:val="0054659E"/>
    <w:rsid w:val="005466BF"/>
    <w:rsid w:val="00546EB1"/>
    <w:rsid w:val="0054747C"/>
    <w:rsid w:val="005478AD"/>
    <w:rsid w:val="005478E9"/>
    <w:rsid w:val="005502B3"/>
    <w:rsid w:val="005502F7"/>
    <w:rsid w:val="005506BD"/>
    <w:rsid w:val="0055081F"/>
    <w:rsid w:val="005508A2"/>
    <w:rsid w:val="00550B84"/>
    <w:rsid w:val="00550DAA"/>
    <w:rsid w:val="00551EEB"/>
    <w:rsid w:val="0055226E"/>
    <w:rsid w:val="005526AD"/>
    <w:rsid w:val="00553127"/>
    <w:rsid w:val="0055342B"/>
    <w:rsid w:val="00553436"/>
    <w:rsid w:val="00553A84"/>
    <w:rsid w:val="00553E19"/>
    <w:rsid w:val="00555DBD"/>
    <w:rsid w:val="00555E98"/>
    <w:rsid w:val="00555F97"/>
    <w:rsid w:val="00556956"/>
    <w:rsid w:val="00560158"/>
    <w:rsid w:val="00560273"/>
    <w:rsid w:val="00560947"/>
    <w:rsid w:val="00560B2A"/>
    <w:rsid w:val="00560BC7"/>
    <w:rsid w:val="00560BE3"/>
    <w:rsid w:val="00560E92"/>
    <w:rsid w:val="0056137A"/>
    <w:rsid w:val="00561AC8"/>
    <w:rsid w:val="005625A3"/>
    <w:rsid w:val="005643BB"/>
    <w:rsid w:val="0056462D"/>
    <w:rsid w:val="005653C6"/>
    <w:rsid w:val="005657EA"/>
    <w:rsid w:val="00565841"/>
    <w:rsid w:val="00565DDE"/>
    <w:rsid w:val="005667C5"/>
    <w:rsid w:val="00566A13"/>
    <w:rsid w:val="005672FE"/>
    <w:rsid w:val="0056747D"/>
    <w:rsid w:val="0056753F"/>
    <w:rsid w:val="00567FF6"/>
    <w:rsid w:val="00570886"/>
    <w:rsid w:val="00570981"/>
    <w:rsid w:val="005711E2"/>
    <w:rsid w:val="00571271"/>
    <w:rsid w:val="005712B8"/>
    <w:rsid w:val="00571A58"/>
    <w:rsid w:val="00571DA5"/>
    <w:rsid w:val="005728FE"/>
    <w:rsid w:val="005729EE"/>
    <w:rsid w:val="00572CCC"/>
    <w:rsid w:val="00572D4F"/>
    <w:rsid w:val="0057336D"/>
    <w:rsid w:val="005736DF"/>
    <w:rsid w:val="00573826"/>
    <w:rsid w:val="005738F1"/>
    <w:rsid w:val="00573DC3"/>
    <w:rsid w:val="00574568"/>
    <w:rsid w:val="005751B8"/>
    <w:rsid w:val="00575A06"/>
    <w:rsid w:val="00576833"/>
    <w:rsid w:val="00576AE6"/>
    <w:rsid w:val="00576B28"/>
    <w:rsid w:val="005777CF"/>
    <w:rsid w:val="005804C1"/>
    <w:rsid w:val="00580C9F"/>
    <w:rsid w:val="00580E51"/>
    <w:rsid w:val="00581E59"/>
    <w:rsid w:val="00581FD0"/>
    <w:rsid w:val="005822F3"/>
    <w:rsid w:val="005824E2"/>
    <w:rsid w:val="00582A7D"/>
    <w:rsid w:val="00583BCE"/>
    <w:rsid w:val="0058490A"/>
    <w:rsid w:val="005855EE"/>
    <w:rsid w:val="00585B86"/>
    <w:rsid w:val="00586B7A"/>
    <w:rsid w:val="00586C17"/>
    <w:rsid w:val="00586D78"/>
    <w:rsid w:val="005871A0"/>
    <w:rsid w:val="0058745E"/>
    <w:rsid w:val="005875DF"/>
    <w:rsid w:val="00587629"/>
    <w:rsid w:val="00590011"/>
    <w:rsid w:val="00590B03"/>
    <w:rsid w:val="00590D1F"/>
    <w:rsid w:val="00590DA1"/>
    <w:rsid w:val="00590E7E"/>
    <w:rsid w:val="0059122A"/>
    <w:rsid w:val="00591FF4"/>
    <w:rsid w:val="00592169"/>
    <w:rsid w:val="005923CD"/>
    <w:rsid w:val="00592795"/>
    <w:rsid w:val="005936D6"/>
    <w:rsid w:val="00593718"/>
    <w:rsid w:val="00593A46"/>
    <w:rsid w:val="00593C23"/>
    <w:rsid w:val="00593FA6"/>
    <w:rsid w:val="00594563"/>
    <w:rsid w:val="00594713"/>
    <w:rsid w:val="00594714"/>
    <w:rsid w:val="005947A1"/>
    <w:rsid w:val="0059522C"/>
    <w:rsid w:val="005956BD"/>
    <w:rsid w:val="005956F8"/>
    <w:rsid w:val="00595DCD"/>
    <w:rsid w:val="005962F3"/>
    <w:rsid w:val="0059696E"/>
    <w:rsid w:val="00596B88"/>
    <w:rsid w:val="005971ED"/>
    <w:rsid w:val="005974D9"/>
    <w:rsid w:val="005975F0"/>
    <w:rsid w:val="0059785B"/>
    <w:rsid w:val="005A00BE"/>
    <w:rsid w:val="005A0331"/>
    <w:rsid w:val="005A047B"/>
    <w:rsid w:val="005A0841"/>
    <w:rsid w:val="005A13E5"/>
    <w:rsid w:val="005A1608"/>
    <w:rsid w:val="005A1BCB"/>
    <w:rsid w:val="005A1F8F"/>
    <w:rsid w:val="005A258B"/>
    <w:rsid w:val="005A2791"/>
    <w:rsid w:val="005A2E4D"/>
    <w:rsid w:val="005A344F"/>
    <w:rsid w:val="005A370B"/>
    <w:rsid w:val="005A3C45"/>
    <w:rsid w:val="005A3CEC"/>
    <w:rsid w:val="005A3DC2"/>
    <w:rsid w:val="005A3E33"/>
    <w:rsid w:val="005A4926"/>
    <w:rsid w:val="005A4FEA"/>
    <w:rsid w:val="005A5518"/>
    <w:rsid w:val="005A59B8"/>
    <w:rsid w:val="005A61E7"/>
    <w:rsid w:val="005A64B2"/>
    <w:rsid w:val="005A6507"/>
    <w:rsid w:val="005A67E0"/>
    <w:rsid w:val="005A6DC6"/>
    <w:rsid w:val="005A769C"/>
    <w:rsid w:val="005A7758"/>
    <w:rsid w:val="005A7883"/>
    <w:rsid w:val="005A7A8C"/>
    <w:rsid w:val="005B038B"/>
    <w:rsid w:val="005B07CC"/>
    <w:rsid w:val="005B0E90"/>
    <w:rsid w:val="005B0FD1"/>
    <w:rsid w:val="005B1378"/>
    <w:rsid w:val="005B1A0F"/>
    <w:rsid w:val="005B1AE5"/>
    <w:rsid w:val="005B1C8A"/>
    <w:rsid w:val="005B1E27"/>
    <w:rsid w:val="005B20F1"/>
    <w:rsid w:val="005B361D"/>
    <w:rsid w:val="005B3D2F"/>
    <w:rsid w:val="005B3EEC"/>
    <w:rsid w:val="005B4404"/>
    <w:rsid w:val="005B49F3"/>
    <w:rsid w:val="005B5009"/>
    <w:rsid w:val="005B5B60"/>
    <w:rsid w:val="005B5F74"/>
    <w:rsid w:val="005B6956"/>
    <w:rsid w:val="005B6F8D"/>
    <w:rsid w:val="005B7132"/>
    <w:rsid w:val="005B71A1"/>
    <w:rsid w:val="005B7298"/>
    <w:rsid w:val="005B7ACB"/>
    <w:rsid w:val="005B7BE6"/>
    <w:rsid w:val="005B7E99"/>
    <w:rsid w:val="005B7EFE"/>
    <w:rsid w:val="005C0892"/>
    <w:rsid w:val="005C097A"/>
    <w:rsid w:val="005C10B6"/>
    <w:rsid w:val="005C12DC"/>
    <w:rsid w:val="005C1921"/>
    <w:rsid w:val="005C19B8"/>
    <w:rsid w:val="005C28A9"/>
    <w:rsid w:val="005C32A8"/>
    <w:rsid w:val="005C350A"/>
    <w:rsid w:val="005C39ED"/>
    <w:rsid w:val="005C3C16"/>
    <w:rsid w:val="005C3C76"/>
    <w:rsid w:val="005C3C8C"/>
    <w:rsid w:val="005C4D1B"/>
    <w:rsid w:val="005C4F84"/>
    <w:rsid w:val="005C5CA2"/>
    <w:rsid w:val="005C6030"/>
    <w:rsid w:val="005C6BFA"/>
    <w:rsid w:val="005C7CBA"/>
    <w:rsid w:val="005C7E05"/>
    <w:rsid w:val="005D0A33"/>
    <w:rsid w:val="005D10D4"/>
    <w:rsid w:val="005D159E"/>
    <w:rsid w:val="005D21FE"/>
    <w:rsid w:val="005D2F44"/>
    <w:rsid w:val="005D37FA"/>
    <w:rsid w:val="005D39FE"/>
    <w:rsid w:val="005D4919"/>
    <w:rsid w:val="005D4A80"/>
    <w:rsid w:val="005D50E3"/>
    <w:rsid w:val="005D6A70"/>
    <w:rsid w:val="005D6B8C"/>
    <w:rsid w:val="005D6EDA"/>
    <w:rsid w:val="005D72A7"/>
    <w:rsid w:val="005D75C1"/>
    <w:rsid w:val="005D7934"/>
    <w:rsid w:val="005D7E2B"/>
    <w:rsid w:val="005E0463"/>
    <w:rsid w:val="005E0732"/>
    <w:rsid w:val="005E07BC"/>
    <w:rsid w:val="005E07C4"/>
    <w:rsid w:val="005E0BE5"/>
    <w:rsid w:val="005E0C3E"/>
    <w:rsid w:val="005E0CCA"/>
    <w:rsid w:val="005E1338"/>
    <w:rsid w:val="005E224A"/>
    <w:rsid w:val="005E228B"/>
    <w:rsid w:val="005E2555"/>
    <w:rsid w:val="005E2D75"/>
    <w:rsid w:val="005E2FC5"/>
    <w:rsid w:val="005E3315"/>
    <w:rsid w:val="005E34EB"/>
    <w:rsid w:val="005E38C1"/>
    <w:rsid w:val="005E3CAD"/>
    <w:rsid w:val="005E3DDD"/>
    <w:rsid w:val="005E4117"/>
    <w:rsid w:val="005E489D"/>
    <w:rsid w:val="005E4985"/>
    <w:rsid w:val="005E49BC"/>
    <w:rsid w:val="005E4E52"/>
    <w:rsid w:val="005E62FF"/>
    <w:rsid w:val="005E634B"/>
    <w:rsid w:val="005E6560"/>
    <w:rsid w:val="005E6B2E"/>
    <w:rsid w:val="005E6C94"/>
    <w:rsid w:val="005E6DA8"/>
    <w:rsid w:val="005F044A"/>
    <w:rsid w:val="005F0CB5"/>
    <w:rsid w:val="005F1789"/>
    <w:rsid w:val="005F1B80"/>
    <w:rsid w:val="005F2205"/>
    <w:rsid w:val="005F24DB"/>
    <w:rsid w:val="005F26D1"/>
    <w:rsid w:val="005F26E8"/>
    <w:rsid w:val="005F2845"/>
    <w:rsid w:val="005F2874"/>
    <w:rsid w:val="005F2DF0"/>
    <w:rsid w:val="005F2F58"/>
    <w:rsid w:val="005F3441"/>
    <w:rsid w:val="005F35F9"/>
    <w:rsid w:val="005F364B"/>
    <w:rsid w:val="005F45C2"/>
    <w:rsid w:val="005F4771"/>
    <w:rsid w:val="005F47E1"/>
    <w:rsid w:val="005F49BB"/>
    <w:rsid w:val="005F532C"/>
    <w:rsid w:val="005F58F1"/>
    <w:rsid w:val="005F6737"/>
    <w:rsid w:val="005F6F1E"/>
    <w:rsid w:val="005F7402"/>
    <w:rsid w:val="005F76C2"/>
    <w:rsid w:val="005F7F00"/>
    <w:rsid w:val="005F7FA6"/>
    <w:rsid w:val="00600439"/>
    <w:rsid w:val="00600F3D"/>
    <w:rsid w:val="006012D7"/>
    <w:rsid w:val="00601348"/>
    <w:rsid w:val="006020DB"/>
    <w:rsid w:val="0060212D"/>
    <w:rsid w:val="00602366"/>
    <w:rsid w:val="006023E6"/>
    <w:rsid w:val="006023EE"/>
    <w:rsid w:val="00602429"/>
    <w:rsid w:val="006024A5"/>
    <w:rsid w:val="00603457"/>
    <w:rsid w:val="006036A9"/>
    <w:rsid w:val="00603FCD"/>
    <w:rsid w:val="00604620"/>
    <w:rsid w:val="00604756"/>
    <w:rsid w:val="0060499A"/>
    <w:rsid w:val="00604B91"/>
    <w:rsid w:val="00605306"/>
    <w:rsid w:val="0060574B"/>
    <w:rsid w:val="00605D2B"/>
    <w:rsid w:val="00607586"/>
    <w:rsid w:val="0060780E"/>
    <w:rsid w:val="0060782F"/>
    <w:rsid w:val="00607B34"/>
    <w:rsid w:val="00607D35"/>
    <w:rsid w:val="00607D75"/>
    <w:rsid w:val="00610783"/>
    <w:rsid w:val="00611B6C"/>
    <w:rsid w:val="00612977"/>
    <w:rsid w:val="00612E7A"/>
    <w:rsid w:val="006135C7"/>
    <w:rsid w:val="006136D4"/>
    <w:rsid w:val="006147A5"/>
    <w:rsid w:val="006153DA"/>
    <w:rsid w:val="00615679"/>
    <w:rsid w:val="006168F2"/>
    <w:rsid w:val="006169BC"/>
    <w:rsid w:val="00616B56"/>
    <w:rsid w:val="00616E96"/>
    <w:rsid w:val="00617600"/>
    <w:rsid w:val="0061764B"/>
    <w:rsid w:val="00620E6E"/>
    <w:rsid w:val="006214CD"/>
    <w:rsid w:val="006218BE"/>
    <w:rsid w:val="00621AA1"/>
    <w:rsid w:val="00621DC1"/>
    <w:rsid w:val="0062243D"/>
    <w:rsid w:val="006225BD"/>
    <w:rsid w:val="00622CC2"/>
    <w:rsid w:val="006239E5"/>
    <w:rsid w:val="00623AEC"/>
    <w:rsid w:val="00624205"/>
    <w:rsid w:val="00624B9F"/>
    <w:rsid w:val="00625781"/>
    <w:rsid w:val="00625BB3"/>
    <w:rsid w:val="00625CCF"/>
    <w:rsid w:val="006264C7"/>
    <w:rsid w:val="00627029"/>
    <w:rsid w:val="00627101"/>
    <w:rsid w:val="006277BD"/>
    <w:rsid w:val="00630E67"/>
    <w:rsid w:val="006310F4"/>
    <w:rsid w:val="00631B7C"/>
    <w:rsid w:val="0063210E"/>
    <w:rsid w:val="00632613"/>
    <w:rsid w:val="00632825"/>
    <w:rsid w:val="00632A6E"/>
    <w:rsid w:val="00632E3E"/>
    <w:rsid w:val="0063318C"/>
    <w:rsid w:val="006331ED"/>
    <w:rsid w:val="006338FE"/>
    <w:rsid w:val="00633B4F"/>
    <w:rsid w:val="00633D2B"/>
    <w:rsid w:val="00634A4B"/>
    <w:rsid w:val="00634FB9"/>
    <w:rsid w:val="00635B1C"/>
    <w:rsid w:val="006360A5"/>
    <w:rsid w:val="0063614D"/>
    <w:rsid w:val="006361A3"/>
    <w:rsid w:val="006365CA"/>
    <w:rsid w:val="0063687B"/>
    <w:rsid w:val="00636AE4"/>
    <w:rsid w:val="00636CBE"/>
    <w:rsid w:val="00636FCB"/>
    <w:rsid w:val="0063735A"/>
    <w:rsid w:val="006373A3"/>
    <w:rsid w:val="0063746C"/>
    <w:rsid w:val="00637925"/>
    <w:rsid w:val="006400A7"/>
    <w:rsid w:val="006404BC"/>
    <w:rsid w:val="006405DF"/>
    <w:rsid w:val="0064097C"/>
    <w:rsid w:val="00640AFC"/>
    <w:rsid w:val="00640B1B"/>
    <w:rsid w:val="0064175D"/>
    <w:rsid w:val="006425D8"/>
    <w:rsid w:val="00642660"/>
    <w:rsid w:val="00642851"/>
    <w:rsid w:val="00643268"/>
    <w:rsid w:val="0064343A"/>
    <w:rsid w:val="00643E0E"/>
    <w:rsid w:val="00644116"/>
    <w:rsid w:val="00644D46"/>
    <w:rsid w:val="00644FD8"/>
    <w:rsid w:val="0064502A"/>
    <w:rsid w:val="006457B1"/>
    <w:rsid w:val="006459A9"/>
    <w:rsid w:val="00645B45"/>
    <w:rsid w:val="00645C48"/>
    <w:rsid w:val="00646788"/>
    <w:rsid w:val="00646927"/>
    <w:rsid w:val="006469A5"/>
    <w:rsid w:val="00646DEF"/>
    <w:rsid w:val="00647877"/>
    <w:rsid w:val="0064797A"/>
    <w:rsid w:val="00647CEF"/>
    <w:rsid w:val="00647DF8"/>
    <w:rsid w:val="00647F39"/>
    <w:rsid w:val="00650655"/>
    <w:rsid w:val="00650B01"/>
    <w:rsid w:val="00651216"/>
    <w:rsid w:val="00651754"/>
    <w:rsid w:val="00651C18"/>
    <w:rsid w:val="0065285B"/>
    <w:rsid w:val="0065393F"/>
    <w:rsid w:val="00653D67"/>
    <w:rsid w:val="00654AC7"/>
    <w:rsid w:val="00654E9D"/>
    <w:rsid w:val="006552F5"/>
    <w:rsid w:val="00657091"/>
    <w:rsid w:val="006576DD"/>
    <w:rsid w:val="0065794C"/>
    <w:rsid w:val="00657EA6"/>
    <w:rsid w:val="006602F5"/>
    <w:rsid w:val="00660D28"/>
    <w:rsid w:val="00660FFE"/>
    <w:rsid w:val="006610EF"/>
    <w:rsid w:val="00661614"/>
    <w:rsid w:val="00661B9E"/>
    <w:rsid w:val="00661E49"/>
    <w:rsid w:val="00661EAB"/>
    <w:rsid w:val="00662273"/>
    <w:rsid w:val="006629AB"/>
    <w:rsid w:val="00662BF5"/>
    <w:rsid w:val="00662CC2"/>
    <w:rsid w:val="00662EE1"/>
    <w:rsid w:val="00663238"/>
    <w:rsid w:val="006632C4"/>
    <w:rsid w:val="006636F0"/>
    <w:rsid w:val="00663B8E"/>
    <w:rsid w:val="00663E5B"/>
    <w:rsid w:val="006645DD"/>
    <w:rsid w:val="00664827"/>
    <w:rsid w:val="0066494D"/>
    <w:rsid w:val="00665044"/>
    <w:rsid w:val="006651D8"/>
    <w:rsid w:val="006651F2"/>
    <w:rsid w:val="00665420"/>
    <w:rsid w:val="006657E5"/>
    <w:rsid w:val="00665887"/>
    <w:rsid w:val="006659F5"/>
    <w:rsid w:val="00666560"/>
    <w:rsid w:val="00666563"/>
    <w:rsid w:val="00666CD1"/>
    <w:rsid w:val="0066701A"/>
    <w:rsid w:val="00667421"/>
    <w:rsid w:val="006704EE"/>
    <w:rsid w:val="00670EE0"/>
    <w:rsid w:val="006713BB"/>
    <w:rsid w:val="00671710"/>
    <w:rsid w:val="006728CF"/>
    <w:rsid w:val="00672DE6"/>
    <w:rsid w:val="00672E1B"/>
    <w:rsid w:val="006733D9"/>
    <w:rsid w:val="006735D9"/>
    <w:rsid w:val="00673C3E"/>
    <w:rsid w:val="00673D5C"/>
    <w:rsid w:val="00673E31"/>
    <w:rsid w:val="00674044"/>
    <w:rsid w:val="006746D7"/>
    <w:rsid w:val="00674900"/>
    <w:rsid w:val="00674FAD"/>
    <w:rsid w:val="00675056"/>
    <w:rsid w:val="0067519D"/>
    <w:rsid w:val="0067559B"/>
    <w:rsid w:val="00675708"/>
    <w:rsid w:val="0067653B"/>
    <w:rsid w:val="00676D82"/>
    <w:rsid w:val="006776AD"/>
    <w:rsid w:val="00677788"/>
    <w:rsid w:val="00677839"/>
    <w:rsid w:val="006779F0"/>
    <w:rsid w:val="00677D8A"/>
    <w:rsid w:val="00680ACD"/>
    <w:rsid w:val="00680D66"/>
    <w:rsid w:val="00681017"/>
    <w:rsid w:val="00681BFF"/>
    <w:rsid w:val="00681D49"/>
    <w:rsid w:val="00682F89"/>
    <w:rsid w:val="00683266"/>
    <w:rsid w:val="00683AB3"/>
    <w:rsid w:val="00683BF0"/>
    <w:rsid w:val="00683CB0"/>
    <w:rsid w:val="00683CBB"/>
    <w:rsid w:val="006846E6"/>
    <w:rsid w:val="00684B01"/>
    <w:rsid w:val="00684B48"/>
    <w:rsid w:val="00684EA4"/>
    <w:rsid w:val="00685428"/>
    <w:rsid w:val="00686587"/>
    <w:rsid w:val="0068683B"/>
    <w:rsid w:val="00686905"/>
    <w:rsid w:val="00686A08"/>
    <w:rsid w:val="00686B2B"/>
    <w:rsid w:val="00686D02"/>
    <w:rsid w:val="00686D68"/>
    <w:rsid w:val="006876BA"/>
    <w:rsid w:val="0069008E"/>
    <w:rsid w:val="0069011A"/>
    <w:rsid w:val="00690752"/>
    <w:rsid w:val="00690D14"/>
    <w:rsid w:val="00690FE2"/>
    <w:rsid w:val="0069144F"/>
    <w:rsid w:val="00691951"/>
    <w:rsid w:val="00691C72"/>
    <w:rsid w:val="00693EEA"/>
    <w:rsid w:val="00694007"/>
    <w:rsid w:val="00694026"/>
    <w:rsid w:val="006940D7"/>
    <w:rsid w:val="0069450F"/>
    <w:rsid w:val="0069475C"/>
    <w:rsid w:val="00694C0F"/>
    <w:rsid w:val="006950E6"/>
    <w:rsid w:val="00695163"/>
    <w:rsid w:val="0069570B"/>
    <w:rsid w:val="0069623B"/>
    <w:rsid w:val="00696ACB"/>
    <w:rsid w:val="00696CB5"/>
    <w:rsid w:val="006972BA"/>
    <w:rsid w:val="00697B6B"/>
    <w:rsid w:val="00697B95"/>
    <w:rsid w:val="00697BAE"/>
    <w:rsid w:val="00697E44"/>
    <w:rsid w:val="00697F86"/>
    <w:rsid w:val="006A0E1A"/>
    <w:rsid w:val="006A1313"/>
    <w:rsid w:val="006A2330"/>
    <w:rsid w:val="006A2690"/>
    <w:rsid w:val="006A2865"/>
    <w:rsid w:val="006A29A0"/>
    <w:rsid w:val="006A2C38"/>
    <w:rsid w:val="006A3068"/>
    <w:rsid w:val="006A3408"/>
    <w:rsid w:val="006A346E"/>
    <w:rsid w:val="006A350B"/>
    <w:rsid w:val="006A4961"/>
    <w:rsid w:val="006A5251"/>
    <w:rsid w:val="006A5D6E"/>
    <w:rsid w:val="006A6166"/>
    <w:rsid w:val="006A68E1"/>
    <w:rsid w:val="006A6F08"/>
    <w:rsid w:val="006A70BD"/>
    <w:rsid w:val="006A719C"/>
    <w:rsid w:val="006A7273"/>
    <w:rsid w:val="006A72A2"/>
    <w:rsid w:val="006A75CC"/>
    <w:rsid w:val="006A7845"/>
    <w:rsid w:val="006A792F"/>
    <w:rsid w:val="006B0136"/>
    <w:rsid w:val="006B0ADC"/>
    <w:rsid w:val="006B0C68"/>
    <w:rsid w:val="006B1541"/>
    <w:rsid w:val="006B1EF6"/>
    <w:rsid w:val="006B23F8"/>
    <w:rsid w:val="006B2DC2"/>
    <w:rsid w:val="006B2F10"/>
    <w:rsid w:val="006B2F7E"/>
    <w:rsid w:val="006B3246"/>
    <w:rsid w:val="006B33A3"/>
    <w:rsid w:val="006B39FA"/>
    <w:rsid w:val="006B4197"/>
    <w:rsid w:val="006B4980"/>
    <w:rsid w:val="006B4A43"/>
    <w:rsid w:val="006B4B50"/>
    <w:rsid w:val="006B4C8F"/>
    <w:rsid w:val="006B50FE"/>
    <w:rsid w:val="006B5B1C"/>
    <w:rsid w:val="006B5C72"/>
    <w:rsid w:val="006B6074"/>
    <w:rsid w:val="006B63A2"/>
    <w:rsid w:val="006B67DE"/>
    <w:rsid w:val="006B690E"/>
    <w:rsid w:val="006B7353"/>
    <w:rsid w:val="006B7B61"/>
    <w:rsid w:val="006B7D13"/>
    <w:rsid w:val="006C0762"/>
    <w:rsid w:val="006C10C3"/>
    <w:rsid w:val="006C143D"/>
    <w:rsid w:val="006C1839"/>
    <w:rsid w:val="006C1F09"/>
    <w:rsid w:val="006C2141"/>
    <w:rsid w:val="006C240F"/>
    <w:rsid w:val="006C2DE1"/>
    <w:rsid w:val="006C30F2"/>
    <w:rsid w:val="006C318F"/>
    <w:rsid w:val="006C3F70"/>
    <w:rsid w:val="006C48A8"/>
    <w:rsid w:val="006C4A1E"/>
    <w:rsid w:val="006C4E05"/>
    <w:rsid w:val="006C4F81"/>
    <w:rsid w:val="006C503D"/>
    <w:rsid w:val="006C5E83"/>
    <w:rsid w:val="006C6331"/>
    <w:rsid w:val="006C650B"/>
    <w:rsid w:val="006C6C8C"/>
    <w:rsid w:val="006C6D22"/>
    <w:rsid w:val="006C71FB"/>
    <w:rsid w:val="006C7330"/>
    <w:rsid w:val="006C7775"/>
    <w:rsid w:val="006D02CA"/>
    <w:rsid w:val="006D0589"/>
    <w:rsid w:val="006D0F8E"/>
    <w:rsid w:val="006D189C"/>
    <w:rsid w:val="006D1A43"/>
    <w:rsid w:val="006D2164"/>
    <w:rsid w:val="006D2438"/>
    <w:rsid w:val="006D253E"/>
    <w:rsid w:val="006D278B"/>
    <w:rsid w:val="006D286D"/>
    <w:rsid w:val="006D29D1"/>
    <w:rsid w:val="006D29E3"/>
    <w:rsid w:val="006D3244"/>
    <w:rsid w:val="006D3A3E"/>
    <w:rsid w:val="006D4891"/>
    <w:rsid w:val="006D49AD"/>
    <w:rsid w:val="006D49F5"/>
    <w:rsid w:val="006D4BC9"/>
    <w:rsid w:val="006D4DD1"/>
    <w:rsid w:val="006D4F3E"/>
    <w:rsid w:val="006D55A0"/>
    <w:rsid w:val="006D5B8B"/>
    <w:rsid w:val="006D5EF1"/>
    <w:rsid w:val="006D61A5"/>
    <w:rsid w:val="006D61F0"/>
    <w:rsid w:val="006D6356"/>
    <w:rsid w:val="006D687F"/>
    <w:rsid w:val="006D68C0"/>
    <w:rsid w:val="006D733E"/>
    <w:rsid w:val="006D7582"/>
    <w:rsid w:val="006D7EB6"/>
    <w:rsid w:val="006E0095"/>
    <w:rsid w:val="006E0302"/>
    <w:rsid w:val="006E0A98"/>
    <w:rsid w:val="006E0D65"/>
    <w:rsid w:val="006E1139"/>
    <w:rsid w:val="006E13A5"/>
    <w:rsid w:val="006E15B6"/>
    <w:rsid w:val="006E1705"/>
    <w:rsid w:val="006E17DB"/>
    <w:rsid w:val="006E2AAC"/>
    <w:rsid w:val="006E2FE6"/>
    <w:rsid w:val="006E3126"/>
    <w:rsid w:val="006E320C"/>
    <w:rsid w:val="006E4544"/>
    <w:rsid w:val="006E456F"/>
    <w:rsid w:val="006E46CF"/>
    <w:rsid w:val="006E48A9"/>
    <w:rsid w:val="006E4A20"/>
    <w:rsid w:val="006E4E5B"/>
    <w:rsid w:val="006E5130"/>
    <w:rsid w:val="006E52D0"/>
    <w:rsid w:val="006E5C7A"/>
    <w:rsid w:val="006E6395"/>
    <w:rsid w:val="006E689A"/>
    <w:rsid w:val="006E751A"/>
    <w:rsid w:val="006F0A02"/>
    <w:rsid w:val="006F1576"/>
    <w:rsid w:val="006F157C"/>
    <w:rsid w:val="006F180B"/>
    <w:rsid w:val="006F1D41"/>
    <w:rsid w:val="006F241F"/>
    <w:rsid w:val="006F27A7"/>
    <w:rsid w:val="006F2ADB"/>
    <w:rsid w:val="006F2EEE"/>
    <w:rsid w:val="006F326C"/>
    <w:rsid w:val="006F32E5"/>
    <w:rsid w:val="006F36D8"/>
    <w:rsid w:val="006F44E2"/>
    <w:rsid w:val="006F477F"/>
    <w:rsid w:val="006F54E0"/>
    <w:rsid w:val="006F5CA5"/>
    <w:rsid w:val="006F66B5"/>
    <w:rsid w:val="006F6AD5"/>
    <w:rsid w:val="006F71CD"/>
    <w:rsid w:val="006F72E1"/>
    <w:rsid w:val="006F7A45"/>
    <w:rsid w:val="007002FB"/>
    <w:rsid w:val="00700F90"/>
    <w:rsid w:val="0070197B"/>
    <w:rsid w:val="007021E4"/>
    <w:rsid w:val="00702498"/>
    <w:rsid w:val="00702D74"/>
    <w:rsid w:val="00702F80"/>
    <w:rsid w:val="00703361"/>
    <w:rsid w:val="007033EF"/>
    <w:rsid w:val="00703A27"/>
    <w:rsid w:val="00703E7D"/>
    <w:rsid w:val="0070421B"/>
    <w:rsid w:val="0070462C"/>
    <w:rsid w:val="00704DA9"/>
    <w:rsid w:val="007051A7"/>
    <w:rsid w:val="00705813"/>
    <w:rsid w:val="0070587C"/>
    <w:rsid w:val="00705C34"/>
    <w:rsid w:val="007067E9"/>
    <w:rsid w:val="0070713F"/>
    <w:rsid w:val="0070762C"/>
    <w:rsid w:val="00707743"/>
    <w:rsid w:val="007078BA"/>
    <w:rsid w:val="00707B0E"/>
    <w:rsid w:val="00710569"/>
    <w:rsid w:val="007105DF"/>
    <w:rsid w:val="007107A7"/>
    <w:rsid w:val="0071088F"/>
    <w:rsid w:val="00711078"/>
    <w:rsid w:val="00711247"/>
    <w:rsid w:val="00711468"/>
    <w:rsid w:val="00711FA0"/>
    <w:rsid w:val="00712F4E"/>
    <w:rsid w:val="00713328"/>
    <w:rsid w:val="007136A3"/>
    <w:rsid w:val="0071385B"/>
    <w:rsid w:val="00713CD0"/>
    <w:rsid w:val="007140F9"/>
    <w:rsid w:val="00714202"/>
    <w:rsid w:val="007147BC"/>
    <w:rsid w:val="0071497F"/>
    <w:rsid w:val="00715505"/>
    <w:rsid w:val="00715864"/>
    <w:rsid w:val="00715BC1"/>
    <w:rsid w:val="00715C93"/>
    <w:rsid w:val="00715D69"/>
    <w:rsid w:val="00715E1D"/>
    <w:rsid w:val="00715F57"/>
    <w:rsid w:val="007162F8"/>
    <w:rsid w:val="0071668A"/>
    <w:rsid w:val="00717F1C"/>
    <w:rsid w:val="0072023B"/>
    <w:rsid w:val="00720D12"/>
    <w:rsid w:val="00720FC2"/>
    <w:rsid w:val="007213AD"/>
    <w:rsid w:val="007217D4"/>
    <w:rsid w:val="0072195A"/>
    <w:rsid w:val="007219CC"/>
    <w:rsid w:val="00722202"/>
    <w:rsid w:val="0072264E"/>
    <w:rsid w:val="00722D4E"/>
    <w:rsid w:val="00722FFF"/>
    <w:rsid w:val="0072317B"/>
    <w:rsid w:val="00723269"/>
    <w:rsid w:val="0072356A"/>
    <w:rsid w:val="007237B6"/>
    <w:rsid w:val="00723C80"/>
    <w:rsid w:val="00723C99"/>
    <w:rsid w:val="007244DE"/>
    <w:rsid w:val="00724828"/>
    <w:rsid w:val="007249E3"/>
    <w:rsid w:val="007255A7"/>
    <w:rsid w:val="00725A8A"/>
    <w:rsid w:val="00725ADB"/>
    <w:rsid w:val="00726F42"/>
    <w:rsid w:val="007271B9"/>
    <w:rsid w:val="00727A51"/>
    <w:rsid w:val="00727C15"/>
    <w:rsid w:val="00730222"/>
    <w:rsid w:val="007303D7"/>
    <w:rsid w:val="00731334"/>
    <w:rsid w:val="00731707"/>
    <w:rsid w:val="00731A03"/>
    <w:rsid w:val="00731B25"/>
    <w:rsid w:val="00732525"/>
    <w:rsid w:val="007325E7"/>
    <w:rsid w:val="00732A44"/>
    <w:rsid w:val="00732F21"/>
    <w:rsid w:val="00732F9D"/>
    <w:rsid w:val="0073432E"/>
    <w:rsid w:val="00734558"/>
    <w:rsid w:val="00734891"/>
    <w:rsid w:val="0073553D"/>
    <w:rsid w:val="007355D3"/>
    <w:rsid w:val="00735925"/>
    <w:rsid w:val="00736254"/>
    <w:rsid w:val="0073663E"/>
    <w:rsid w:val="00736710"/>
    <w:rsid w:val="00736E59"/>
    <w:rsid w:val="007372C7"/>
    <w:rsid w:val="007374F5"/>
    <w:rsid w:val="007377EC"/>
    <w:rsid w:val="00737E54"/>
    <w:rsid w:val="00737F4E"/>
    <w:rsid w:val="0074049F"/>
    <w:rsid w:val="0074145B"/>
    <w:rsid w:val="00741DB3"/>
    <w:rsid w:val="00741E1D"/>
    <w:rsid w:val="00741FAB"/>
    <w:rsid w:val="00742436"/>
    <w:rsid w:val="00742A0A"/>
    <w:rsid w:val="00742C15"/>
    <w:rsid w:val="00743158"/>
    <w:rsid w:val="007442FF"/>
    <w:rsid w:val="0074443F"/>
    <w:rsid w:val="00744F52"/>
    <w:rsid w:val="0074524A"/>
    <w:rsid w:val="00745BC2"/>
    <w:rsid w:val="00746BD3"/>
    <w:rsid w:val="007470E7"/>
    <w:rsid w:val="00747121"/>
    <w:rsid w:val="00747235"/>
    <w:rsid w:val="00747FCA"/>
    <w:rsid w:val="00750333"/>
    <w:rsid w:val="00751330"/>
    <w:rsid w:val="007525AD"/>
    <w:rsid w:val="0075273D"/>
    <w:rsid w:val="00752CA5"/>
    <w:rsid w:val="00752E13"/>
    <w:rsid w:val="007530CC"/>
    <w:rsid w:val="00753A33"/>
    <w:rsid w:val="0075423C"/>
    <w:rsid w:val="0075495D"/>
    <w:rsid w:val="0075563B"/>
    <w:rsid w:val="0075571A"/>
    <w:rsid w:val="007557E3"/>
    <w:rsid w:val="007568A9"/>
    <w:rsid w:val="007568D5"/>
    <w:rsid w:val="007575BA"/>
    <w:rsid w:val="00757830"/>
    <w:rsid w:val="00760A0D"/>
    <w:rsid w:val="007614DC"/>
    <w:rsid w:val="00761721"/>
    <w:rsid w:val="00761987"/>
    <w:rsid w:val="00761D75"/>
    <w:rsid w:val="00762106"/>
    <w:rsid w:val="00762326"/>
    <w:rsid w:val="00762CB6"/>
    <w:rsid w:val="00763982"/>
    <w:rsid w:val="00763AFE"/>
    <w:rsid w:val="00763BAD"/>
    <w:rsid w:val="0076408C"/>
    <w:rsid w:val="0076434B"/>
    <w:rsid w:val="00764437"/>
    <w:rsid w:val="007644F6"/>
    <w:rsid w:val="0076464D"/>
    <w:rsid w:val="007649B9"/>
    <w:rsid w:val="0076511C"/>
    <w:rsid w:val="007651B0"/>
    <w:rsid w:val="0076535E"/>
    <w:rsid w:val="00766034"/>
    <w:rsid w:val="00766036"/>
    <w:rsid w:val="00766106"/>
    <w:rsid w:val="00766FFA"/>
    <w:rsid w:val="007679C7"/>
    <w:rsid w:val="00767FE2"/>
    <w:rsid w:val="007700E6"/>
    <w:rsid w:val="00770769"/>
    <w:rsid w:val="007708A2"/>
    <w:rsid w:val="00770F47"/>
    <w:rsid w:val="00771315"/>
    <w:rsid w:val="007714E3"/>
    <w:rsid w:val="00771AC1"/>
    <w:rsid w:val="00771D19"/>
    <w:rsid w:val="00771EA4"/>
    <w:rsid w:val="007726B3"/>
    <w:rsid w:val="0077277B"/>
    <w:rsid w:val="00772B9E"/>
    <w:rsid w:val="00772C33"/>
    <w:rsid w:val="00772C47"/>
    <w:rsid w:val="00772EF7"/>
    <w:rsid w:val="007735C9"/>
    <w:rsid w:val="00773F63"/>
    <w:rsid w:val="00773FCC"/>
    <w:rsid w:val="007742B1"/>
    <w:rsid w:val="007744E9"/>
    <w:rsid w:val="0077464D"/>
    <w:rsid w:val="00774CBC"/>
    <w:rsid w:val="00775CB1"/>
    <w:rsid w:val="00775D6C"/>
    <w:rsid w:val="00776714"/>
    <w:rsid w:val="00777949"/>
    <w:rsid w:val="00777A10"/>
    <w:rsid w:val="00777ED8"/>
    <w:rsid w:val="00780D48"/>
    <w:rsid w:val="00780E03"/>
    <w:rsid w:val="00781511"/>
    <w:rsid w:val="007817FF"/>
    <w:rsid w:val="00782213"/>
    <w:rsid w:val="00782683"/>
    <w:rsid w:val="00782CAE"/>
    <w:rsid w:val="007831B3"/>
    <w:rsid w:val="007838A1"/>
    <w:rsid w:val="007839A2"/>
    <w:rsid w:val="00783EDB"/>
    <w:rsid w:val="00784011"/>
    <w:rsid w:val="007841E3"/>
    <w:rsid w:val="00784D4F"/>
    <w:rsid w:val="0078501C"/>
    <w:rsid w:val="0078518B"/>
    <w:rsid w:val="007851FB"/>
    <w:rsid w:val="007852A1"/>
    <w:rsid w:val="00785647"/>
    <w:rsid w:val="00785A4B"/>
    <w:rsid w:val="00786158"/>
    <w:rsid w:val="00786C64"/>
    <w:rsid w:val="00786F33"/>
    <w:rsid w:val="0078723B"/>
    <w:rsid w:val="0078737F"/>
    <w:rsid w:val="007878BF"/>
    <w:rsid w:val="00787910"/>
    <w:rsid w:val="00787948"/>
    <w:rsid w:val="007879ED"/>
    <w:rsid w:val="007900DE"/>
    <w:rsid w:val="00790BAB"/>
    <w:rsid w:val="00790D56"/>
    <w:rsid w:val="00790FCB"/>
    <w:rsid w:val="007910B3"/>
    <w:rsid w:val="00792318"/>
    <w:rsid w:val="0079311C"/>
    <w:rsid w:val="007933BA"/>
    <w:rsid w:val="0079436A"/>
    <w:rsid w:val="007947C9"/>
    <w:rsid w:val="00794BBD"/>
    <w:rsid w:val="00794FBD"/>
    <w:rsid w:val="00795491"/>
    <w:rsid w:val="00795D83"/>
    <w:rsid w:val="0079674E"/>
    <w:rsid w:val="0079677F"/>
    <w:rsid w:val="00796E0C"/>
    <w:rsid w:val="00797E53"/>
    <w:rsid w:val="007A001C"/>
    <w:rsid w:val="007A0253"/>
    <w:rsid w:val="007A0F3C"/>
    <w:rsid w:val="007A133C"/>
    <w:rsid w:val="007A1AD1"/>
    <w:rsid w:val="007A1D4F"/>
    <w:rsid w:val="007A2533"/>
    <w:rsid w:val="007A2F0C"/>
    <w:rsid w:val="007A3351"/>
    <w:rsid w:val="007A377F"/>
    <w:rsid w:val="007A39B7"/>
    <w:rsid w:val="007A3CE1"/>
    <w:rsid w:val="007A4393"/>
    <w:rsid w:val="007A5400"/>
    <w:rsid w:val="007A5963"/>
    <w:rsid w:val="007A60A9"/>
    <w:rsid w:val="007A65F1"/>
    <w:rsid w:val="007A6E6A"/>
    <w:rsid w:val="007A710B"/>
    <w:rsid w:val="007A73C8"/>
    <w:rsid w:val="007A74C3"/>
    <w:rsid w:val="007A7C1E"/>
    <w:rsid w:val="007B0E4D"/>
    <w:rsid w:val="007B0E6C"/>
    <w:rsid w:val="007B108E"/>
    <w:rsid w:val="007B1298"/>
    <w:rsid w:val="007B13B9"/>
    <w:rsid w:val="007B143C"/>
    <w:rsid w:val="007B16BF"/>
    <w:rsid w:val="007B1719"/>
    <w:rsid w:val="007B1737"/>
    <w:rsid w:val="007B1A44"/>
    <w:rsid w:val="007B1D73"/>
    <w:rsid w:val="007B23A0"/>
    <w:rsid w:val="007B2662"/>
    <w:rsid w:val="007B3146"/>
    <w:rsid w:val="007B3370"/>
    <w:rsid w:val="007B3BB6"/>
    <w:rsid w:val="007B3D20"/>
    <w:rsid w:val="007B3DD2"/>
    <w:rsid w:val="007B4112"/>
    <w:rsid w:val="007B43FC"/>
    <w:rsid w:val="007B486E"/>
    <w:rsid w:val="007B495B"/>
    <w:rsid w:val="007B4E3F"/>
    <w:rsid w:val="007B56B3"/>
    <w:rsid w:val="007B5939"/>
    <w:rsid w:val="007B59BC"/>
    <w:rsid w:val="007B63FB"/>
    <w:rsid w:val="007B6613"/>
    <w:rsid w:val="007B6673"/>
    <w:rsid w:val="007B66C1"/>
    <w:rsid w:val="007B6AF9"/>
    <w:rsid w:val="007B6C23"/>
    <w:rsid w:val="007B7B53"/>
    <w:rsid w:val="007B7F59"/>
    <w:rsid w:val="007C01A1"/>
    <w:rsid w:val="007C0983"/>
    <w:rsid w:val="007C0C9A"/>
    <w:rsid w:val="007C0F8E"/>
    <w:rsid w:val="007C103D"/>
    <w:rsid w:val="007C1172"/>
    <w:rsid w:val="007C1951"/>
    <w:rsid w:val="007C1E2B"/>
    <w:rsid w:val="007C1E78"/>
    <w:rsid w:val="007C23C6"/>
    <w:rsid w:val="007C26DA"/>
    <w:rsid w:val="007C2BBB"/>
    <w:rsid w:val="007C2F55"/>
    <w:rsid w:val="007C3254"/>
    <w:rsid w:val="007C32C9"/>
    <w:rsid w:val="007C3C79"/>
    <w:rsid w:val="007C4215"/>
    <w:rsid w:val="007C44C0"/>
    <w:rsid w:val="007C5206"/>
    <w:rsid w:val="007C550B"/>
    <w:rsid w:val="007C58AC"/>
    <w:rsid w:val="007C65B0"/>
    <w:rsid w:val="007C68D1"/>
    <w:rsid w:val="007C765E"/>
    <w:rsid w:val="007C7973"/>
    <w:rsid w:val="007C7E72"/>
    <w:rsid w:val="007D008F"/>
    <w:rsid w:val="007D03F6"/>
    <w:rsid w:val="007D09BC"/>
    <w:rsid w:val="007D1350"/>
    <w:rsid w:val="007D25DE"/>
    <w:rsid w:val="007D3433"/>
    <w:rsid w:val="007D3499"/>
    <w:rsid w:val="007D3686"/>
    <w:rsid w:val="007D3943"/>
    <w:rsid w:val="007D3978"/>
    <w:rsid w:val="007D3BE4"/>
    <w:rsid w:val="007D41D0"/>
    <w:rsid w:val="007D4256"/>
    <w:rsid w:val="007D493C"/>
    <w:rsid w:val="007D4960"/>
    <w:rsid w:val="007D50D4"/>
    <w:rsid w:val="007D5E21"/>
    <w:rsid w:val="007D68C6"/>
    <w:rsid w:val="007D6E73"/>
    <w:rsid w:val="007D7295"/>
    <w:rsid w:val="007D7811"/>
    <w:rsid w:val="007D79F8"/>
    <w:rsid w:val="007E0446"/>
    <w:rsid w:val="007E045F"/>
    <w:rsid w:val="007E0828"/>
    <w:rsid w:val="007E0E57"/>
    <w:rsid w:val="007E176D"/>
    <w:rsid w:val="007E2F3F"/>
    <w:rsid w:val="007E31A8"/>
    <w:rsid w:val="007E32E4"/>
    <w:rsid w:val="007E416C"/>
    <w:rsid w:val="007E41AF"/>
    <w:rsid w:val="007E4A02"/>
    <w:rsid w:val="007E4C85"/>
    <w:rsid w:val="007E4E5E"/>
    <w:rsid w:val="007E5130"/>
    <w:rsid w:val="007E5504"/>
    <w:rsid w:val="007E68C6"/>
    <w:rsid w:val="007E6D0B"/>
    <w:rsid w:val="007E7A90"/>
    <w:rsid w:val="007E7D04"/>
    <w:rsid w:val="007E7D0C"/>
    <w:rsid w:val="007F0040"/>
    <w:rsid w:val="007F0134"/>
    <w:rsid w:val="007F02F6"/>
    <w:rsid w:val="007F06A4"/>
    <w:rsid w:val="007F073A"/>
    <w:rsid w:val="007F0FA0"/>
    <w:rsid w:val="007F113F"/>
    <w:rsid w:val="007F1B9D"/>
    <w:rsid w:val="007F20EE"/>
    <w:rsid w:val="007F272C"/>
    <w:rsid w:val="007F27F9"/>
    <w:rsid w:val="007F3125"/>
    <w:rsid w:val="007F3E7A"/>
    <w:rsid w:val="007F3FAA"/>
    <w:rsid w:val="007F4115"/>
    <w:rsid w:val="007F4B97"/>
    <w:rsid w:val="007F4C77"/>
    <w:rsid w:val="007F4D0C"/>
    <w:rsid w:val="007F5335"/>
    <w:rsid w:val="007F5456"/>
    <w:rsid w:val="007F54D8"/>
    <w:rsid w:val="007F5747"/>
    <w:rsid w:val="007F58F4"/>
    <w:rsid w:val="007F5B96"/>
    <w:rsid w:val="007F5DD6"/>
    <w:rsid w:val="007F612A"/>
    <w:rsid w:val="007F633B"/>
    <w:rsid w:val="007F64EE"/>
    <w:rsid w:val="007F6666"/>
    <w:rsid w:val="007F6899"/>
    <w:rsid w:val="007F69A2"/>
    <w:rsid w:val="007F6A53"/>
    <w:rsid w:val="007F6F4F"/>
    <w:rsid w:val="007F7360"/>
    <w:rsid w:val="007F770A"/>
    <w:rsid w:val="007F77EF"/>
    <w:rsid w:val="007F7B2D"/>
    <w:rsid w:val="0080022C"/>
    <w:rsid w:val="00800A28"/>
    <w:rsid w:val="00800A6E"/>
    <w:rsid w:val="00801639"/>
    <w:rsid w:val="008019A0"/>
    <w:rsid w:val="0080271F"/>
    <w:rsid w:val="008027CB"/>
    <w:rsid w:val="00802AA4"/>
    <w:rsid w:val="00802C26"/>
    <w:rsid w:val="008035DB"/>
    <w:rsid w:val="008035EE"/>
    <w:rsid w:val="008039CC"/>
    <w:rsid w:val="00804A64"/>
    <w:rsid w:val="00804DA3"/>
    <w:rsid w:val="00805DBF"/>
    <w:rsid w:val="00806319"/>
    <w:rsid w:val="00806607"/>
    <w:rsid w:val="008068DB"/>
    <w:rsid w:val="008075B9"/>
    <w:rsid w:val="00807C24"/>
    <w:rsid w:val="00810B2B"/>
    <w:rsid w:val="0081113D"/>
    <w:rsid w:val="008119B2"/>
    <w:rsid w:val="00811A03"/>
    <w:rsid w:val="00812860"/>
    <w:rsid w:val="008139A6"/>
    <w:rsid w:val="00813CE3"/>
    <w:rsid w:val="00814221"/>
    <w:rsid w:val="00814DB6"/>
    <w:rsid w:val="008150BC"/>
    <w:rsid w:val="00815C2B"/>
    <w:rsid w:val="00815DBC"/>
    <w:rsid w:val="00816393"/>
    <w:rsid w:val="008171A0"/>
    <w:rsid w:val="00817359"/>
    <w:rsid w:val="00817544"/>
    <w:rsid w:val="00817960"/>
    <w:rsid w:val="00817FF5"/>
    <w:rsid w:val="008201D6"/>
    <w:rsid w:val="008201EC"/>
    <w:rsid w:val="0082034A"/>
    <w:rsid w:val="008205DC"/>
    <w:rsid w:val="00820AC7"/>
    <w:rsid w:val="00820D8F"/>
    <w:rsid w:val="00821306"/>
    <w:rsid w:val="0082138C"/>
    <w:rsid w:val="008215CB"/>
    <w:rsid w:val="00822067"/>
    <w:rsid w:val="00822758"/>
    <w:rsid w:val="00822C6A"/>
    <w:rsid w:val="008231BE"/>
    <w:rsid w:val="008231FD"/>
    <w:rsid w:val="00823ED2"/>
    <w:rsid w:val="00823FCD"/>
    <w:rsid w:val="00824207"/>
    <w:rsid w:val="00824A59"/>
    <w:rsid w:val="0082505B"/>
    <w:rsid w:val="00825611"/>
    <w:rsid w:val="008265ED"/>
    <w:rsid w:val="00827738"/>
    <w:rsid w:val="00830163"/>
    <w:rsid w:val="008302C4"/>
    <w:rsid w:val="0083056B"/>
    <w:rsid w:val="0083057D"/>
    <w:rsid w:val="00830B5B"/>
    <w:rsid w:val="00830EAB"/>
    <w:rsid w:val="0083133A"/>
    <w:rsid w:val="008318C6"/>
    <w:rsid w:val="008318FF"/>
    <w:rsid w:val="0083194D"/>
    <w:rsid w:val="00831953"/>
    <w:rsid w:val="00831B9E"/>
    <w:rsid w:val="00832463"/>
    <w:rsid w:val="00832540"/>
    <w:rsid w:val="00832ACC"/>
    <w:rsid w:val="008335F1"/>
    <w:rsid w:val="00833D80"/>
    <w:rsid w:val="00833FE3"/>
    <w:rsid w:val="0083416A"/>
    <w:rsid w:val="008341D2"/>
    <w:rsid w:val="0083499B"/>
    <w:rsid w:val="00835643"/>
    <w:rsid w:val="00836725"/>
    <w:rsid w:val="00836B5C"/>
    <w:rsid w:val="0083700D"/>
    <w:rsid w:val="00837777"/>
    <w:rsid w:val="008400E3"/>
    <w:rsid w:val="0084011F"/>
    <w:rsid w:val="00840386"/>
    <w:rsid w:val="00840411"/>
    <w:rsid w:val="00840458"/>
    <w:rsid w:val="00840D20"/>
    <w:rsid w:val="008413B6"/>
    <w:rsid w:val="00841442"/>
    <w:rsid w:val="00842988"/>
    <w:rsid w:val="008435EE"/>
    <w:rsid w:val="008436DF"/>
    <w:rsid w:val="0084391B"/>
    <w:rsid w:val="008439BE"/>
    <w:rsid w:val="0084423C"/>
    <w:rsid w:val="0084448C"/>
    <w:rsid w:val="00845798"/>
    <w:rsid w:val="0084630D"/>
    <w:rsid w:val="00846685"/>
    <w:rsid w:val="008466D5"/>
    <w:rsid w:val="0084755A"/>
    <w:rsid w:val="008476EE"/>
    <w:rsid w:val="00847A35"/>
    <w:rsid w:val="00847CBB"/>
    <w:rsid w:val="0085007C"/>
    <w:rsid w:val="008502C0"/>
    <w:rsid w:val="00850BF7"/>
    <w:rsid w:val="00850CCD"/>
    <w:rsid w:val="008510EF"/>
    <w:rsid w:val="00851799"/>
    <w:rsid w:val="00851D73"/>
    <w:rsid w:val="008523B7"/>
    <w:rsid w:val="008526CE"/>
    <w:rsid w:val="00853749"/>
    <w:rsid w:val="008538F5"/>
    <w:rsid w:val="00853D74"/>
    <w:rsid w:val="00853F21"/>
    <w:rsid w:val="00854554"/>
    <w:rsid w:val="008547DA"/>
    <w:rsid w:val="00854D5B"/>
    <w:rsid w:val="00855177"/>
    <w:rsid w:val="00855221"/>
    <w:rsid w:val="00855341"/>
    <w:rsid w:val="00855629"/>
    <w:rsid w:val="00855C78"/>
    <w:rsid w:val="00855CF5"/>
    <w:rsid w:val="00856585"/>
    <w:rsid w:val="00856D2F"/>
    <w:rsid w:val="008571D8"/>
    <w:rsid w:val="008573FE"/>
    <w:rsid w:val="008574A5"/>
    <w:rsid w:val="008574C8"/>
    <w:rsid w:val="008578C5"/>
    <w:rsid w:val="00857B97"/>
    <w:rsid w:val="00857D6D"/>
    <w:rsid w:val="00860194"/>
    <w:rsid w:val="00860274"/>
    <w:rsid w:val="008614D4"/>
    <w:rsid w:val="008617ED"/>
    <w:rsid w:val="0086250F"/>
    <w:rsid w:val="008625C0"/>
    <w:rsid w:val="00862DB9"/>
    <w:rsid w:val="00862F2A"/>
    <w:rsid w:val="00863634"/>
    <w:rsid w:val="00863C0E"/>
    <w:rsid w:val="0086435C"/>
    <w:rsid w:val="008644F7"/>
    <w:rsid w:val="00864D56"/>
    <w:rsid w:val="0086537D"/>
    <w:rsid w:val="0086545D"/>
    <w:rsid w:val="00865A99"/>
    <w:rsid w:val="00865FB4"/>
    <w:rsid w:val="008661FB"/>
    <w:rsid w:val="0086633C"/>
    <w:rsid w:val="00866EFB"/>
    <w:rsid w:val="00870182"/>
    <w:rsid w:val="008714A9"/>
    <w:rsid w:val="00871C03"/>
    <w:rsid w:val="00871C0F"/>
    <w:rsid w:val="00872714"/>
    <w:rsid w:val="00872A63"/>
    <w:rsid w:val="008730A8"/>
    <w:rsid w:val="008730C1"/>
    <w:rsid w:val="008734A7"/>
    <w:rsid w:val="00873B33"/>
    <w:rsid w:val="00873C07"/>
    <w:rsid w:val="00874593"/>
    <w:rsid w:val="0087461E"/>
    <w:rsid w:val="008749D1"/>
    <w:rsid w:val="00874D85"/>
    <w:rsid w:val="00875434"/>
    <w:rsid w:val="00875709"/>
    <w:rsid w:val="0087633E"/>
    <w:rsid w:val="00876C55"/>
    <w:rsid w:val="00876E3B"/>
    <w:rsid w:val="00876F39"/>
    <w:rsid w:val="0087750A"/>
    <w:rsid w:val="0087765E"/>
    <w:rsid w:val="00877B32"/>
    <w:rsid w:val="00877B9B"/>
    <w:rsid w:val="00880E6D"/>
    <w:rsid w:val="00880F27"/>
    <w:rsid w:val="00880F4E"/>
    <w:rsid w:val="00880F84"/>
    <w:rsid w:val="00881495"/>
    <w:rsid w:val="00882A95"/>
    <w:rsid w:val="00882C4E"/>
    <w:rsid w:val="00882C72"/>
    <w:rsid w:val="00882FB0"/>
    <w:rsid w:val="0088346C"/>
    <w:rsid w:val="0088396E"/>
    <w:rsid w:val="00883BA1"/>
    <w:rsid w:val="00883CEB"/>
    <w:rsid w:val="008846AF"/>
    <w:rsid w:val="008846BA"/>
    <w:rsid w:val="00884D9D"/>
    <w:rsid w:val="00885736"/>
    <w:rsid w:val="008865AC"/>
    <w:rsid w:val="00887552"/>
    <w:rsid w:val="00887A10"/>
    <w:rsid w:val="00887F82"/>
    <w:rsid w:val="0089074F"/>
    <w:rsid w:val="0089175F"/>
    <w:rsid w:val="00891AF1"/>
    <w:rsid w:val="00891C97"/>
    <w:rsid w:val="00892CA5"/>
    <w:rsid w:val="00893240"/>
    <w:rsid w:val="00893257"/>
    <w:rsid w:val="008933E3"/>
    <w:rsid w:val="008934E3"/>
    <w:rsid w:val="00893617"/>
    <w:rsid w:val="00893C0F"/>
    <w:rsid w:val="00893F48"/>
    <w:rsid w:val="00894528"/>
    <w:rsid w:val="00894747"/>
    <w:rsid w:val="00895086"/>
    <w:rsid w:val="008950FE"/>
    <w:rsid w:val="00895102"/>
    <w:rsid w:val="00895393"/>
    <w:rsid w:val="0089615C"/>
    <w:rsid w:val="00896343"/>
    <w:rsid w:val="008966E7"/>
    <w:rsid w:val="0089718A"/>
    <w:rsid w:val="00897FD2"/>
    <w:rsid w:val="008A0153"/>
    <w:rsid w:val="008A03B4"/>
    <w:rsid w:val="008A0A4F"/>
    <w:rsid w:val="008A0CFA"/>
    <w:rsid w:val="008A1535"/>
    <w:rsid w:val="008A1D30"/>
    <w:rsid w:val="008A2300"/>
    <w:rsid w:val="008A2828"/>
    <w:rsid w:val="008A2B13"/>
    <w:rsid w:val="008A358C"/>
    <w:rsid w:val="008A3C71"/>
    <w:rsid w:val="008A3DDB"/>
    <w:rsid w:val="008A3EEE"/>
    <w:rsid w:val="008A46CF"/>
    <w:rsid w:val="008A46EA"/>
    <w:rsid w:val="008A476A"/>
    <w:rsid w:val="008A6AB7"/>
    <w:rsid w:val="008A7277"/>
    <w:rsid w:val="008A7D28"/>
    <w:rsid w:val="008B064D"/>
    <w:rsid w:val="008B0E07"/>
    <w:rsid w:val="008B119A"/>
    <w:rsid w:val="008B156A"/>
    <w:rsid w:val="008B15BA"/>
    <w:rsid w:val="008B168D"/>
    <w:rsid w:val="008B176F"/>
    <w:rsid w:val="008B1C45"/>
    <w:rsid w:val="008B1C9F"/>
    <w:rsid w:val="008B23D5"/>
    <w:rsid w:val="008B340E"/>
    <w:rsid w:val="008B3616"/>
    <w:rsid w:val="008B3F58"/>
    <w:rsid w:val="008B423A"/>
    <w:rsid w:val="008B4953"/>
    <w:rsid w:val="008B4E58"/>
    <w:rsid w:val="008B5152"/>
    <w:rsid w:val="008B5C6A"/>
    <w:rsid w:val="008B5CC8"/>
    <w:rsid w:val="008B63D8"/>
    <w:rsid w:val="008B6408"/>
    <w:rsid w:val="008B640B"/>
    <w:rsid w:val="008B7054"/>
    <w:rsid w:val="008B7A7B"/>
    <w:rsid w:val="008C00DA"/>
    <w:rsid w:val="008C01F1"/>
    <w:rsid w:val="008C0249"/>
    <w:rsid w:val="008C0685"/>
    <w:rsid w:val="008C0C7D"/>
    <w:rsid w:val="008C0F92"/>
    <w:rsid w:val="008C1057"/>
    <w:rsid w:val="008C12EE"/>
    <w:rsid w:val="008C1883"/>
    <w:rsid w:val="008C223B"/>
    <w:rsid w:val="008C231C"/>
    <w:rsid w:val="008C2918"/>
    <w:rsid w:val="008C2DC6"/>
    <w:rsid w:val="008C30FC"/>
    <w:rsid w:val="008C39BC"/>
    <w:rsid w:val="008C41AA"/>
    <w:rsid w:val="008C4311"/>
    <w:rsid w:val="008C48B9"/>
    <w:rsid w:val="008C4D25"/>
    <w:rsid w:val="008C4E8B"/>
    <w:rsid w:val="008C4EBF"/>
    <w:rsid w:val="008C4EC5"/>
    <w:rsid w:val="008C52C0"/>
    <w:rsid w:val="008C56E0"/>
    <w:rsid w:val="008C5CCC"/>
    <w:rsid w:val="008C5F7E"/>
    <w:rsid w:val="008C686A"/>
    <w:rsid w:val="008C69AE"/>
    <w:rsid w:val="008C6EF4"/>
    <w:rsid w:val="008C76D0"/>
    <w:rsid w:val="008C783A"/>
    <w:rsid w:val="008D0937"/>
    <w:rsid w:val="008D0FE9"/>
    <w:rsid w:val="008D1843"/>
    <w:rsid w:val="008D1C6D"/>
    <w:rsid w:val="008D20C5"/>
    <w:rsid w:val="008D2102"/>
    <w:rsid w:val="008D275A"/>
    <w:rsid w:val="008D36A5"/>
    <w:rsid w:val="008D390A"/>
    <w:rsid w:val="008D4F1C"/>
    <w:rsid w:val="008D51DD"/>
    <w:rsid w:val="008D53B1"/>
    <w:rsid w:val="008D5BC0"/>
    <w:rsid w:val="008D6241"/>
    <w:rsid w:val="008D6379"/>
    <w:rsid w:val="008D64A9"/>
    <w:rsid w:val="008D64CA"/>
    <w:rsid w:val="008D6678"/>
    <w:rsid w:val="008D66FA"/>
    <w:rsid w:val="008D6CED"/>
    <w:rsid w:val="008D7C12"/>
    <w:rsid w:val="008E025A"/>
    <w:rsid w:val="008E0730"/>
    <w:rsid w:val="008E0CB9"/>
    <w:rsid w:val="008E1318"/>
    <w:rsid w:val="008E173B"/>
    <w:rsid w:val="008E1847"/>
    <w:rsid w:val="008E1EC8"/>
    <w:rsid w:val="008E1FA6"/>
    <w:rsid w:val="008E2A50"/>
    <w:rsid w:val="008E33F3"/>
    <w:rsid w:val="008E3772"/>
    <w:rsid w:val="008E38D8"/>
    <w:rsid w:val="008E416C"/>
    <w:rsid w:val="008E526C"/>
    <w:rsid w:val="008E5310"/>
    <w:rsid w:val="008E5337"/>
    <w:rsid w:val="008E55C7"/>
    <w:rsid w:val="008E586C"/>
    <w:rsid w:val="008E5AAF"/>
    <w:rsid w:val="008E67CF"/>
    <w:rsid w:val="008E6940"/>
    <w:rsid w:val="008E6A60"/>
    <w:rsid w:val="008E72F7"/>
    <w:rsid w:val="008E79D1"/>
    <w:rsid w:val="008E7ED5"/>
    <w:rsid w:val="008F02B3"/>
    <w:rsid w:val="008F033B"/>
    <w:rsid w:val="008F0522"/>
    <w:rsid w:val="008F1645"/>
    <w:rsid w:val="008F2F56"/>
    <w:rsid w:val="008F31D2"/>
    <w:rsid w:val="008F34E2"/>
    <w:rsid w:val="008F35E0"/>
    <w:rsid w:val="008F3D1F"/>
    <w:rsid w:val="008F3E9B"/>
    <w:rsid w:val="008F4016"/>
    <w:rsid w:val="008F4091"/>
    <w:rsid w:val="008F40BB"/>
    <w:rsid w:val="008F469D"/>
    <w:rsid w:val="008F4721"/>
    <w:rsid w:val="008F495B"/>
    <w:rsid w:val="008F51E8"/>
    <w:rsid w:val="008F554A"/>
    <w:rsid w:val="008F5D89"/>
    <w:rsid w:val="008F5F8B"/>
    <w:rsid w:val="008F6126"/>
    <w:rsid w:val="008F64C7"/>
    <w:rsid w:val="008F67DC"/>
    <w:rsid w:val="008F68FB"/>
    <w:rsid w:val="008F699C"/>
    <w:rsid w:val="008F6E33"/>
    <w:rsid w:val="008F6EB1"/>
    <w:rsid w:val="008F716D"/>
    <w:rsid w:val="008F7544"/>
    <w:rsid w:val="008F780A"/>
    <w:rsid w:val="008F78F3"/>
    <w:rsid w:val="008F796F"/>
    <w:rsid w:val="0090007B"/>
    <w:rsid w:val="0090064E"/>
    <w:rsid w:val="00900D88"/>
    <w:rsid w:val="009010B0"/>
    <w:rsid w:val="00901663"/>
    <w:rsid w:val="0090188F"/>
    <w:rsid w:val="00901B66"/>
    <w:rsid w:val="00902695"/>
    <w:rsid w:val="00902973"/>
    <w:rsid w:val="00902B0D"/>
    <w:rsid w:val="00902B58"/>
    <w:rsid w:val="00903375"/>
    <w:rsid w:val="0090363E"/>
    <w:rsid w:val="00903C9C"/>
    <w:rsid w:val="00903F91"/>
    <w:rsid w:val="009046CB"/>
    <w:rsid w:val="00904C5C"/>
    <w:rsid w:val="00906767"/>
    <w:rsid w:val="00906F7B"/>
    <w:rsid w:val="009070E5"/>
    <w:rsid w:val="00907581"/>
    <w:rsid w:val="0090763E"/>
    <w:rsid w:val="00907799"/>
    <w:rsid w:val="00907B9D"/>
    <w:rsid w:val="00911690"/>
    <w:rsid w:val="0091178B"/>
    <w:rsid w:val="009117DC"/>
    <w:rsid w:val="0091184F"/>
    <w:rsid w:val="00911887"/>
    <w:rsid w:val="009119E1"/>
    <w:rsid w:val="00911E0A"/>
    <w:rsid w:val="00912057"/>
    <w:rsid w:val="00912488"/>
    <w:rsid w:val="00912B04"/>
    <w:rsid w:val="00912FAC"/>
    <w:rsid w:val="009134F4"/>
    <w:rsid w:val="009140BD"/>
    <w:rsid w:val="00914BA5"/>
    <w:rsid w:val="009153EC"/>
    <w:rsid w:val="00915A94"/>
    <w:rsid w:val="00915D43"/>
    <w:rsid w:val="009175AC"/>
    <w:rsid w:val="009178FC"/>
    <w:rsid w:val="0091796B"/>
    <w:rsid w:val="00917ADA"/>
    <w:rsid w:val="00917B8B"/>
    <w:rsid w:val="00917E66"/>
    <w:rsid w:val="00920490"/>
    <w:rsid w:val="0092099A"/>
    <w:rsid w:val="0092199B"/>
    <w:rsid w:val="00921BD1"/>
    <w:rsid w:val="00921C68"/>
    <w:rsid w:val="00922828"/>
    <w:rsid w:val="00922E8A"/>
    <w:rsid w:val="00922EE2"/>
    <w:rsid w:val="009233FD"/>
    <w:rsid w:val="00923655"/>
    <w:rsid w:val="00923D82"/>
    <w:rsid w:val="00924426"/>
    <w:rsid w:val="0092480A"/>
    <w:rsid w:val="00925D16"/>
    <w:rsid w:val="00925FE1"/>
    <w:rsid w:val="00926ADF"/>
    <w:rsid w:val="00926F17"/>
    <w:rsid w:val="00927A8E"/>
    <w:rsid w:val="00927F94"/>
    <w:rsid w:val="00930116"/>
    <w:rsid w:val="00930400"/>
    <w:rsid w:val="0093061A"/>
    <w:rsid w:val="009309E0"/>
    <w:rsid w:val="00930A29"/>
    <w:rsid w:val="00930A3E"/>
    <w:rsid w:val="00931374"/>
    <w:rsid w:val="009315C7"/>
    <w:rsid w:val="00931761"/>
    <w:rsid w:val="00931887"/>
    <w:rsid w:val="00931F5A"/>
    <w:rsid w:val="00932CB5"/>
    <w:rsid w:val="00933934"/>
    <w:rsid w:val="00934288"/>
    <w:rsid w:val="0093442D"/>
    <w:rsid w:val="0093476D"/>
    <w:rsid w:val="00934C8A"/>
    <w:rsid w:val="00934D1F"/>
    <w:rsid w:val="00934EFD"/>
    <w:rsid w:val="00934F85"/>
    <w:rsid w:val="00934FD5"/>
    <w:rsid w:val="00935452"/>
    <w:rsid w:val="0093562A"/>
    <w:rsid w:val="00935F40"/>
    <w:rsid w:val="00935F75"/>
    <w:rsid w:val="009363B5"/>
    <w:rsid w:val="009363F8"/>
    <w:rsid w:val="00936621"/>
    <w:rsid w:val="00937BB3"/>
    <w:rsid w:val="00937E49"/>
    <w:rsid w:val="00940496"/>
    <w:rsid w:val="009405D8"/>
    <w:rsid w:val="00940960"/>
    <w:rsid w:val="00940B7D"/>
    <w:rsid w:val="00940D97"/>
    <w:rsid w:val="00940DA3"/>
    <w:rsid w:val="0094157C"/>
    <w:rsid w:val="00941670"/>
    <w:rsid w:val="00941DBB"/>
    <w:rsid w:val="009420D1"/>
    <w:rsid w:val="009425E8"/>
    <w:rsid w:val="00942E89"/>
    <w:rsid w:val="00942FA0"/>
    <w:rsid w:val="00943A82"/>
    <w:rsid w:val="00943E51"/>
    <w:rsid w:val="00944811"/>
    <w:rsid w:val="0094483E"/>
    <w:rsid w:val="00945304"/>
    <w:rsid w:val="00945CA2"/>
    <w:rsid w:val="00945EEA"/>
    <w:rsid w:val="00946355"/>
    <w:rsid w:val="00947EB0"/>
    <w:rsid w:val="00950A74"/>
    <w:rsid w:val="00950BF7"/>
    <w:rsid w:val="00950C61"/>
    <w:rsid w:val="0095112F"/>
    <w:rsid w:val="00951652"/>
    <w:rsid w:val="009518F7"/>
    <w:rsid w:val="009519D1"/>
    <w:rsid w:val="009524AE"/>
    <w:rsid w:val="00952B20"/>
    <w:rsid w:val="00952D1C"/>
    <w:rsid w:val="00952DEF"/>
    <w:rsid w:val="009533A0"/>
    <w:rsid w:val="0095362D"/>
    <w:rsid w:val="00953DC9"/>
    <w:rsid w:val="009540C4"/>
    <w:rsid w:val="0095440A"/>
    <w:rsid w:val="0095459A"/>
    <w:rsid w:val="00954931"/>
    <w:rsid w:val="00954A24"/>
    <w:rsid w:val="00955017"/>
    <w:rsid w:val="0095505A"/>
    <w:rsid w:val="0095549B"/>
    <w:rsid w:val="0095563F"/>
    <w:rsid w:val="009560A7"/>
    <w:rsid w:val="009567F4"/>
    <w:rsid w:val="009572FD"/>
    <w:rsid w:val="00957B53"/>
    <w:rsid w:val="00957C28"/>
    <w:rsid w:val="00957DF3"/>
    <w:rsid w:val="00957F3D"/>
    <w:rsid w:val="00960747"/>
    <w:rsid w:val="009610BD"/>
    <w:rsid w:val="009611D1"/>
    <w:rsid w:val="009615D1"/>
    <w:rsid w:val="009618BF"/>
    <w:rsid w:val="00961933"/>
    <w:rsid w:val="009624EC"/>
    <w:rsid w:val="00962E7C"/>
    <w:rsid w:val="0096310A"/>
    <w:rsid w:val="00964489"/>
    <w:rsid w:val="00965509"/>
    <w:rsid w:val="009655AA"/>
    <w:rsid w:val="009655D8"/>
    <w:rsid w:val="009657FA"/>
    <w:rsid w:val="00966455"/>
    <w:rsid w:val="009665A4"/>
    <w:rsid w:val="00966846"/>
    <w:rsid w:val="00967411"/>
    <w:rsid w:val="009675EE"/>
    <w:rsid w:val="00967670"/>
    <w:rsid w:val="0096769A"/>
    <w:rsid w:val="009678D7"/>
    <w:rsid w:val="00970113"/>
    <w:rsid w:val="009703BC"/>
    <w:rsid w:val="0097043F"/>
    <w:rsid w:val="00970A71"/>
    <w:rsid w:val="00970EA6"/>
    <w:rsid w:val="009710B5"/>
    <w:rsid w:val="009710C1"/>
    <w:rsid w:val="00971DBF"/>
    <w:rsid w:val="009725E0"/>
    <w:rsid w:val="00972F38"/>
    <w:rsid w:val="0097317F"/>
    <w:rsid w:val="00973441"/>
    <w:rsid w:val="00973808"/>
    <w:rsid w:val="009738C6"/>
    <w:rsid w:val="00973C73"/>
    <w:rsid w:val="00973F3E"/>
    <w:rsid w:val="00973F98"/>
    <w:rsid w:val="00973FD7"/>
    <w:rsid w:val="00974101"/>
    <w:rsid w:val="009746EF"/>
    <w:rsid w:val="00974849"/>
    <w:rsid w:val="009751AF"/>
    <w:rsid w:val="0097541B"/>
    <w:rsid w:val="009754B7"/>
    <w:rsid w:val="009755D6"/>
    <w:rsid w:val="00975F02"/>
    <w:rsid w:val="009766AD"/>
    <w:rsid w:val="0097673A"/>
    <w:rsid w:val="009806B0"/>
    <w:rsid w:val="00980C80"/>
    <w:rsid w:val="00980E6B"/>
    <w:rsid w:val="0098299A"/>
    <w:rsid w:val="00983240"/>
    <w:rsid w:val="00983D7A"/>
    <w:rsid w:val="00984354"/>
    <w:rsid w:val="00984BC5"/>
    <w:rsid w:val="009856EA"/>
    <w:rsid w:val="00985E08"/>
    <w:rsid w:val="00986244"/>
    <w:rsid w:val="0098655A"/>
    <w:rsid w:val="00986A56"/>
    <w:rsid w:val="00986CB1"/>
    <w:rsid w:val="009870D9"/>
    <w:rsid w:val="00987724"/>
    <w:rsid w:val="00987A9A"/>
    <w:rsid w:val="00987E04"/>
    <w:rsid w:val="00990148"/>
    <w:rsid w:val="00990974"/>
    <w:rsid w:val="0099097D"/>
    <w:rsid w:val="00990A80"/>
    <w:rsid w:val="00990E27"/>
    <w:rsid w:val="0099132A"/>
    <w:rsid w:val="0099148E"/>
    <w:rsid w:val="00991723"/>
    <w:rsid w:val="00991C32"/>
    <w:rsid w:val="00991C59"/>
    <w:rsid w:val="00992223"/>
    <w:rsid w:val="00993584"/>
    <w:rsid w:val="00993711"/>
    <w:rsid w:val="00993CEA"/>
    <w:rsid w:val="009948D3"/>
    <w:rsid w:val="009949AE"/>
    <w:rsid w:val="00994D79"/>
    <w:rsid w:val="009956C8"/>
    <w:rsid w:val="0099626A"/>
    <w:rsid w:val="00996C04"/>
    <w:rsid w:val="00996FBB"/>
    <w:rsid w:val="009973D3"/>
    <w:rsid w:val="00997973"/>
    <w:rsid w:val="00997E47"/>
    <w:rsid w:val="009A1370"/>
    <w:rsid w:val="009A157D"/>
    <w:rsid w:val="009A1A07"/>
    <w:rsid w:val="009A1C04"/>
    <w:rsid w:val="009A20AE"/>
    <w:rsid w:val="009A2EF3"/>
    <w:rsid w:val="009A2F49"/>
    <w:rsid w:val="009A335E"/>
    <w:rsid w:val="009A34F8"/>
    <w:rsid w:val="009A3DDA"/>
    <w:rsid w:val="009A497A"/>
    <w:rsid w:val="009A4B05"/>
    <w:rsid w:val="009A53A6"/>
    <w:rsid w:val="009A57F4"/>
    <w:rsid w:val="009A5921"/>
    <w:rsid w:val="009A5A24"/>
    <w:rsid w:val="009A5B27"/>
    <w:rsid w:val="009A5B7C"/>
    <w:rsid w:val="009A5C3D"/>
    <w:rsid w:val="009A5C75"/>
    <w:rsid w:val="009A5C7B"/>
    <w:rsid w:val="009A5CF3"/>
    <w:rsid w:val="009A64A7"/>
    <w:rsid w:val="009A64FC"/>
    <w:rsid w:val="009A6591"/>
    <w:rsid w:val="009A68DA"/>
    <w:rsid w:val="009A6BC9"/>
    <w:rsid w:val="009A71D0"/>
    <w:rsid w:val="009A74D8"/>
    <w:rsid w:val="009A7A47"/>
    <w:rsid w:val="009A7E10"/>
    <w:rsid w:val="009B0128"/>
    <w:rsid w:val="009B019A"/>
    <w:rsid w:val="009B11BA"/>
    <w:rsid w:val="009B1802"/>
    <w:rsid w:val="009B29F4"/>
    <w:rsid w:val="009B32AA"/>
    <w:rsid w:val="009B34BC"/>
    <w:rsid w:val="009B3705"/>
    <w:rsid w:val="009B3E46"/>
    <w:rsid w:val="009B3EC2"/>
    <w:rsid w:val="009B52A8"/>
    <w:rsid w:val="009B533C"/>
    <w:rsid w:val="009B544D"/>
    <w:rsid w:val="009B57B2"/>
    <w:rsid w:val="009B611E"/>
    <w:rsid w:val="009B6526"/>
    <w:rsid w:val="009B707B"/>
    <w:rsid w:val="009B72BB"/>
    <w:rsid w:val="009B740A"/>
    <w:rsid w:val="009B7BEA"/>
    <w:rsid w:val="009B7C9D"/>
    <w:rsid w:val="009B7DB7"/>
    <w:rsid w:val="009C00B7"/>
    <w:rsid w:val="009C0F54"/>
    <w:rsid w:val="009C1373"/>
    <w:rsid w:val="009C1CBC"/>
    <w:rsid w:val="009C2246"/>
    <w:rsid w:val="009C2373"/>
    <w:rsid w:val="009C290E"/>
    <w:rsid w:val="009C349C"/>
    <w:rsid w:val="009C35A8"/>
    <w:rsid w:val="009C3B0A"/>
    <w:rsid w:val="009C43E7"/>
    <w:rsid w:val="009C4408"/>
    <w:rsid w:val="009C489B"/>
    <w:rsid w:val="009C4907"/>
    <w:rsid w:val="009C4C4F"/>
    <w:rsid w:val="009C4C5F"/>
    <w:rsid w:val="009C4F51"/>
    <w:rsid w:val="009C543B"/>
    <w:rsid w:val="009C5B41"/>
    <w:rsid w:val="009C5BDE"/>
    <w:rsid w:val="009C62D6"/>
    <w:rsid w:val="009C63FC"/>
    <w:rsid w:val="009C6EDE"/>
    <w:rsid w:val="009C73E3"/>
    <w:rsid w:val="009C76F4"/>
    <w:rsid w:val="009C778B"/>
    <w:rsid w:val="009C7A34"/>
    <w:rsid w:val="009C7B02"/>
    <w:rsid w:val="009C7BEF"/>
    <w:rsid w:val="009D022F"/>
    <w:rsid w:val="009D0388"/>
    <w:rsid w:val="009D0440"/>
    <w:rsid w:val="009D0D81"/>
    <w:rsid w:val="009D10C8"/>
    <w:rsid w:val="009D134E"/>
    <w:rsid w:val="009D18A7"/>
    <w:rsid w:val="009D2CDD"/>
    <w:rsid w:val="009D3515"/>
    <w:rsid w:val="009D35B3"/>
    <w:rsid w:val="009D39B7"/>
    <w:rsid w:val="009D4114"/>
    <w:rsid w:val="009D42CB"/>
    <w:rsid w:val="009D4640"/>
    <w:rsid w:val="009D472C"/>
    <w:rsid w:val="009D47D3"/>
    <w:rsid w:val="009D4A0C"/>
    <w:rsid w:val="009D4BB4"/>
    <w:rsid w:val="009D4BB8"/>
    <w:rsid w:val="009D5625"/>
    <w:rsid w:val="009D5689"/>
    <w:rsid w:val="009D5F03"/>
    <w:rsid w:val="009D72E0"/>
    <w:rsid w:val="009D781F"/>
    <w:rsid w:val="009E0C87"/>
    <w:rsid w:val="009E0EFA"/>
    <w:rsid w:val="009E1068"/>
    <w:rsid w:val="009E108A"/>
    <w:rsid w:val="009E1955"/>
    <w:rsid w:val="009E1BFB"/>
    <w:rsid w:val="009E26D5"/>
    <w:rsid w:val="009E31E7"/>
    <w:rsid w:val="009E33E1"/>
    <w:rsid w:val="009E43C4"/>
    <w:rsid w:val="009E4565"/>
    <w:rsid w:val="009E56B0"/>
    <w:rsid w:val="009E6BB7"/>
    <w:rsid w:val="009E6E83"/>
    <w:rsid w:val="009E6F7F"/>
    <w:rsid w:val="009E735A"/>
    <w:rsid w:val="009E7387"/>
    <w:rsid w:val="009E7418"/>
    <w:rsid w:val="009F0616"/>
    <w:rsid w:val="009F092B"/>
    <w:rsid w:val="009F0C31"/>
    <w:rsid w:val="009F0CF5"/>
    <w:rsid w:val="009F1809"/>
    <w:rsid w:val="009F1F4A"/>
    <w:rsid w:val="009F387D"/>
    <w:rsid w:val="009F3B4F"/>
    <w:rsid w:val="009F41CF"/>
    <w:rsid w:val="009F46F8"/>
    <w:rsid w:val="009F474B"/>
    <w:rsid w:val="009F5607"/>
    <w:rsid w:val="009F5D18"/>
    <w:rsid w:val="009F6509"/>
    <w:rsid w:val="009F656B"/>
    <w:rsid w:val="009F6628"/>
    <w:rsid w:val="009F6ABB"/>
    <w:rsid w:val="009F6C5E"/>
    <w:rsid w:val="009F6F87"/>
    <w:rsid w:val="009F721C"/>
    <w:rsid w:val="009F7278"/>
    <w:rsid w:val="009F7C68"/>
    <w:rsid w:val="00A00D67"/>
    <w:rsid w:val="00A012A3"/>
    <w:rsid w:val="00A02618"/>
    <w:rsid w:val="00A029BC"/>
    <w:rsid w:val="00A02B98"/>
    <w:rsid w:val="00A02C19"/>
    <w:rsid w:val="00A035E0"/>
    <w:rsid w:val="00A03B6E"/>
    <w:rsid w:val="00A03F78"/>
    <w:rsid w:val="00A041BD"/>
    <w:rsid w:val="00A0439D"/>
    <w:rsid w:val="00A04C74"/>
    <w:rsid w:val="00A04C78"/>
    <w:rsid w:val="00A05E40"/>
    <w:rsid w:val="00A0625B"/>
    <w:rsid w:val="00A062DB"/>
    <w:rsid w:val="00A068AF"/>
    <w:rsid w:val="00A078E5"/>
    <w:rsid w:val="00A1092A"/>
    <w:rsid w:val="00A10E68"/>
    <w:rsid w:val="00A116D0"/>
    <w:rsid w:val="00A12110"/>
    <w:rsid w:val="00A1257B"/>
    <w:rsid w:val="00A128FC"/>
    <w:rsid w:val="00A129C5"/>
    <w:rsid w:val="00A13A0F"/>
    <w:rsid w:val="00A13CCB"/>
    <w:rsid w:val="00A13F3F"/>
    <w:rsid w:val="00A14697"/>
    <w:rsid w:val="00A14834"/>
    <w:rsid w:val="00A148C8"/>
    <w:rsid w:val="00A14C1F"/>
    <w:rsid w:val="00A15687"/>
    <w:rsid w:val="00A15BA9"/>
    <w:rsid w:val="00A15FCD"/>
    <w:rsid w:val="00A16CB3"/>
    <w:rsid w:val="00A16D6D"/>
    <w:rsid w:val="00A170EA"/>
    <w:rsid w:val="00A17128"/>
    <w:rsid w:val="00A17684"/>
    <w:rsid w:val="00A17E8A"/>
    <w:rsid w:val="00A2025C"/>
    <w:rsid w:val="00A2052A"/>
    <w:rsid w:val="00A20724"/>
    <w:rsid w:val="00A20875"/>
    <w:rsid w:val="00A208A4"/>
    <w:rsid w:val="00A21C26"/>
    <w:rsid w:val="00A226EA"/>
    <w:rsid w:val="00A22718"/>
    <w:rsid w:val="00A23668"/>
    <w:rsid w:val="00A23ADD"/>
    <w:rsid w:val="00A24107"/>
    <w:rsid w:val="00A2423E"/>
    <w:rsid w:val="00A24316"/>
    <w:rsid w:val="00A2518A"/>
    <w:rsid w:val="00A25D99"/>
    <w:rsid w:val="00A260C7"/>
    <w:rsid w:val="00A26A21"/>
    <w:rsid w:val="00A26B7E"/>
    <w:rsid w:val="00A26B8D"/>
    <w:rsid w:val="00A26BD0"/>
    <w:rsid w:val="00A26CA6"/>
    <w:rsid w:val="00A27099"/>
    <w:rsid w:val="00A27942"/>
    <w:rsid w:val="00A27CB2"/>
    <w:rsid w:val="00A27FAF"/>
    <w:rsid w:val="00A300D8"/>
    <w:rsid w:val="00A305A8"/>
    <w:rsid w:val="00A30EC6"/>
    <w:rsid w:val="00A3105A"/>
    <w:rsid w:val="00A31173"/>
    <w:rsid w:val="00A31BBF"/>
    <w:rsid w:val="00A31BC5"/>
    <w:rsid w:val="00A321EC"/>
    <w:rsid w:val="00A329DF"/>
    <w:rsid w:val="00A33731"/>
    <w:rsid w:val="00A3601C"/>
    <w:rsid w:val="00A36845"/>
    <w:rsid w:val="00A37158"/>
    <w:rsid w:val="00A37507"/>
    <w:rsid w:val="00A37566"/>
    <w:rsid w:val="00A379D9"/>
    <w:rsid w:val="00A37A02"/>
    <w:rsid w:val="00A37BB8"/>
    <w:rsid w:val="00A37DAF"/>
    <w:rsid w:val="00A37E07"/>
    <w:rsid w:val="00A402BB"/>
    <w:rsid w:val="00A406AF"/>
    <w:rsid w:val="00A408C5"/>
    <w:rsid w:val="00A40AEE"/>
    <w:rsid w:val="00A41BBC"/>
    <w:rsid w:val="00A41E97"/>
    <w:rsid w:val="00A42044"/>
    <w:rsid w:val="00A4269C"/>
    <w:rsid w:val="00A428CC"/>
    <w:rsid w:val="00A42ADB"/>
    <w:rsid w:val="00A42B92"/>
    <w:rsid w:val="00A42F8C"/>
    <w:rsid w:val="00A43050"/>
    <w:rsid w:val="00A435F8"/>
    <w:rsid w:val="00A43B2B"/>
    <w:rsid w:val="00A43E9F"/>
    <w:rsid w:val="00A445CF"/>
    <w:rsid w:val="00A4483A"/>
    <w:rsid w:val="00A451F8"/>
    <w:rsid w:val="00A459AD"/>
    <w:rsid w:val="00A45B6A"/>
    <w:rsid w:val="00A462D2"/>
    <w:rsid w:val="00A4631D"/>
    <w:rsid w:val="00A4677E"/>
    <w:rsid w:val="00A46DB4"/>
    <w:rsid w:val="00A4744E"/>
    <w:rsid w:val="00A478DD"/>
    <w:rsid w:val="00A47DBA"/>
    <w:rsid w:val="00A50F41"/>
    <w:rsid w:val="00A5162F"/>
    <w:rsid w:val="00A51AD7"/>
    <w:rsid w:val="00A51E21"/>
    <w:rsid w:val="00A51F74"/>
    <w:rsid w:val="00A52130"/>
    <w:rsid w:val="00A52268"/>
    <w:rsid w:val="00A527BC"/>
    <w:rsid w:val="00A5295E"/>
    <w:rsid w:val="00A52BCA"/>
    <w:rsid w:val="00A52CC3"/>
    <w:rsid w:val="00A530C4"/>
    <w:rsid w:val="00A532D5"/>
    <w:rsid w:val="00A53A4B"/>
    <w:rsid w:val="00A53C29"/>
    <w:rsid w:val="00A54243"/>
    <w:rsid w:val="00A54401"/>
    <w:rsid w:val="00A544E9"/>
    <w:rsid w:val="00A549D5"/>
    <w:rsid w:val="00A54C70"/>
    <w:rsid w:val="00A55118"/>
    <w:rsid w:val="00A551C8"/>
    <w:rsid w:val="00A559D0"/>
    <w:rsid w:val="00A55D22"/>
    <w:rsid w:val="00A5609F"/>
    <w:rsid w:val="00A56891"/>
    <w:rsid w:val="00A56A11"/>
    <w:rsid w:val="00A56E29"/>
    <w:rsid w:val="00A573E6"/>
    <w:rsid w:val="00A57DD5"/>
    <w:rsid w:val="00A60750"/>
    <w:rsid w:val="00A6089E"/>
    <w:rsid w:val="00A614B7"/>
    <w:rsid w:val="00A6173F"/>
    <w:rsid w:val="00A629E4"/>
    <w:rsid w:val="00A62DF9"/>
    <w:rsid w:val="00A62EDE"/>
    <w:rsid w:val="00A63FC5"/>
    <w:rsid w:val="00A642CE"/>
    <w:rsid w:val="00A643A4"/>
    <w:rsid w:val="00A64860"/>
    <w:rsid w:val="00A6488A"/>
    <w:rsid w:val="00A648B6"/>
    <w:rsid w:val="00A64C4E"/>
    <w:rsid w:val="00A653A6"/>
    <w:rsid w:val="00A6578B"/>
    <w:rsid w:val="00A6639A"/>
    <w:rsid w:val="00A66516"/>
    <w:rsid w:val="00A66989"/>
    <w:rsid w:val="00A669D2"/>
    <w:rsid w:val="00A66A24"/>
    <w:rsid w:val="00A66A8A"/>
    <w:rsid w:val="00A66D81"/>
    <w:rsid w:val="00A672BD"/>
    <w:rsid w:val="00A6766A"/>
    <w:rsid w:val="00A67707"/>
    <w:rsid w:val="00A701B8"/>
    <w:rsid w:val="00A70801"/>
    <w:rsid w:val="00A70E3A"/>
    <w:rsid w:val="00A71613"/>
    <w:rsid w:val="00A71865"/>
    <w:rsid w:val="00A71A19"/>
    <w:rsid w:val="00A71FD3"/>
    <w:rsid w:val="00A72073"/>
    <w:rsid w:val="00A72585"/>
    <w:rsid w:val="00A734D1"/>
    <w:rsid w:val="00A73596"/>
    <w:rsid w:val="00A7376B"/>
    <w:rsid w:val="00A73970"/>
    <w:rsid w:val="00A74248"/>
    <w:rsid w:val="00A74795"/>
    <w:rsid w:val="00A74868"/>
    <w:rsid w:val="00A74CFD"/>
    <w:rsid w:val="00A74FA7"/>
    <w:rsid w:val="00A752B2"/>
    <w:rsid w:val="00A7590E"/>
    <w:rsid w:val="00A75E84"/>
    <w:rsid w:val="00A7646D"/>
    <w:rsid w:val="00A76983"/>
    <w:rsid w:val="00A76F5C"/>
    <w:rsid w:val="00A76F64"/>
    <w:rsid w:val="00A77112"/>
    <w:rsid w:val="00A8030C"/>
    <w:rsid w:val="00A8044D"/>
    <w:rsid w:val="00A813A3"/>
    <w:rsid w:val="00A81865"/>
    <w:rsid w:val="00A819C2"/>
    <w:rsid w:val="00A81B7D"/>
    <w:rsid w:val="00A81BF5"/>
    <w:rsid w:val="00A8231A"/>
    <w:rsid w:val="00A83078"/>
    <w:rsid w:val="00A8313C"/>
    <w:rsid w:val="00A83971"/>
    <w:rsid w:val="00A83CE6"/>
    <w:rsid w:val="00A8460D"/>
    <w:rsid w:val="00A84E41"/>
    <w:rsid w:val="00A8523D"/>
    <w:rsid w:val="00A8547F"/>
    <w:rsid w:val="00A858DE"/>
    <w:rsid w:val="00A8617A"/>
    <w:rsid w:val="00A8619C"/>
    <w:rsid w:val="00A8619D"/>
    <w:rsid w:val="00A86B3F"/>
    <w:rsid w:val="00A86FDD"/>
    <w:rsid w:val="00A870AC"/>
    <w:rsid w:val="00A87451"/>
    <w:rsid w:val="00A87E43"/>
    <w:rsid w:val="00A87F52"/>
    <w:rsid w:val="00A87F81"/>
    <w:rsid w:val="00A90219"/>
    <w:rsid w:val="00A90560"/>
    <w:rsid w:val="00A90D34"/>
    <w:rsid w:val="00A90DB8"/>
    <w:rsid w:val="00A91C7D"/>
    <w:rsid w:val="00A91EA2"/>
    <w:rsid w:val="00A92621"/>
    <w:rsid w:val="00A9287F"/>
    <w:rsid w:val="00A9299B"/>
    <w:rsid w:val="00A929FD"/>
    <w:rsid w:val="00A9443B"/>
    <w:rsid w:val="00A94999"/>
    <w:rsid w:val="00A96155"/>
    <w:rsid w:val="00A96299"/>
    <w:rsid w:val="00A963BD"/>
    <w:rsid w:val="00A96A35"/>
    <w:rsid w:val="00A96AC6"/>
    <w:rsid w:val="00A9712D"/>
    <w:rsid w:val="00A974DB"/>
    <w:rsid w:val="00A97B5B"/>
    <w:rsid w:val="00A97C4D"/>
    <w:rsid w:val="00A97C92"/>
    <w:rsid w:val="00A97D35"/>
    <w:rsid w:val="00A97EFF"/>
    <w:rsid w:val="00AA0015"/>
    <w:rsid w:val="00AA0473"/>
    <w:rsid w:val="00AA05BE"/>
    <w:rsid w:val="00AA0918"/>
    <w:rsid w:val="00AA2501"/>
    <w:rsid w:val="00AA2849"/>
    <w:rsid w:val="00AA2A1B"/>
    <w:rsid w:val="00AA2E18"/>
    <w:rsid w:val="00AA37F2"/>
    <w:rsid w:val="00AA3B01"/>
    <w:rsid w:val="00AA3F53"/>
    <w:rsid w:val="00AA4571"/>
    <w:rsid w:val="00AA46D0"/>
    <w:rsid w:val="00AA4CAB"/>
    <w:rsid w:val="00AA4F5B"/>
    <w:rsid w:val="00AA5894"/>
    <w:rsid w:val="00AA6AEA"/>
    <w:rsid w:val="00AA72EE"/>
    <w:rsid w:val="00AA73BF"/>
    <w:rsid w:val="00AA7D30"/>
    <w:rsid w:val="00AA7DCD"/>
    <w:rsid w:val="00AB01BE"/>
    <w:rsid w:val="00AB0EC7"/>
    <w:rsid w:val="00AB131D"/>
    <w:rsid w:val="00AB1469"/>
    <w:rsid w:val="00AB15F1"/>
    <w:rsid w:val="00AB1AFB"/>
    <w:rsid w:val="00AB1EDC"/>
    <w:rsid w:val="00AB292B"/>
    <w:rsid w:val="00AB33A2"/>
    <w:rsid w:val="00AB47EB"/>
    <w:rsid w:val="00AB48DC"/>
    <w:rsid w:val="00AB5CAB"/>
    <w:rsid w:val="00AB5F4E"/>
    <w:rsid w:val="00AB610A"/>
    <w:rsid w:val="00AB67CB"/>
    <w:rsid w:val="00AB75CF"/>
    <w:rsid w:val="00AB774B"/>
    <w:rsid w:val="00AB7CE7"/>
    <w:rsid w:val="00AB7CFC"/>
    <w:rsid w:val="00AB7E54"/>
    <w:rsid w:val="00AC0777"/>
    <w:rsid w:val="00AC0C3A"/>
    <w:rsid w:val="00AC116F"/>
    <w:rsid w:val="00AC15FA"/>
    <w:rsid w:val="00AC238A"/>
    <w:rsid w:val="00AC33B7"/>
    <w:rsid w:val="00AC39FD"/>
    <w:rsid w:val="00AC4C95"/>
    <w:rsid w:val="00AC501E"/>
    <w:rsid w:val="00AC54A5"/>
    <w:rsid w:val="00AC6016"/>
    <w:rsid w:val="00AC70E6"/>
    <w:rsid w:val="00AC7515"/>
    <w:rsid w:val="00AD067B"/>
    <w:rsid w:val="00AD08AA"/>
    <w:rsid w:val="00AD14BB"/>
    <w:rsid w:val="00AD1891"/>
    <w:rsid w:val="00AD199A"/>
    <w:rsid w:val="00AD2462"/>
    <w:rsid w:val="00AD2B23"/>
    <w:rsid w:val="00AD2F2F"/>
    <w:rsid w:val="00AD343D"/>
    <w:rsid w:val="00AD3A0A"/>
    <w:rsid w:val="00AD4700"/>
    <w:rsid w:val="00AD52F1"/>
    <w:rsid w:val="00AD542A"/>
    <w:rsid w:val="00AD5615"/>
    <w:rsid w:val="00AD577A"/>
    <w:rsid w:val="00AD5A0B"/>
    <w:rsid w:val="00AD5ACD"/>
    <w:rsid w:val="00AD6428"/>
    <w:rsid w:val="00AD678D"/>
    <w:rsid w:val="00AD68FD"/>
    <w:rsid w:val="00AD6BF3"/>
    <w:rsid w:val="00AD7480"/>
    <w:rsid w:val="00AD776C"/>
    <w:rsid w:val="00AD7AAE"/>
    <w:rsid w:val="00AE02BB"/>
    <w:rsid w:val="00AE0C51"/>
    <w:rsid w:val="00AE0C6E"/>
    <w:rsid w:val="00AE0D8D"/>
    <w:rsid w:val="00AE17DE"/>
    <w:rsid w:val="00AE1FDD"/>
    <w:rsid w:val="00AE205F"/>
    <w:rsid w:val="00AE3208"/>
    <w:rsid w:val="00AE33F8"/>
    <w:rsid w:val="00AE3545"/>
    <w:rsid w:val="00AE3EEB"/>
    <w:rsid w:val="00AE4320"/>
    <w:rsid w:val="00AE4BA6"/>
    <w:rsid w:val="00AE4F49"/>
    <w:rsid w:val="00AE5A1A"/>
    <w:rsid w:val="00AE5ABF"/>
    <w:rsid w:val="00AE5DD7"/>
    <w:rsid w:val="00AE5E30"/>
    <w:rsid w:val="00AE62C6"/>
    <w:rsid w:val="00AE64E4"/>
    <w:rsid w:val="00AE6F5F"/>
    <w:rsid w:val="00AE7029"/>
    <w:rsid w:val="00AE714F"/>
    <w:rsid w:val="00AE75D0"/>
    <w:rsid w:val="00AE7A61"/>
    <w:rsid w:val="00AF0511"/>
    <w:rsid w:val="00AF0BDE"/>
    <w:rsid w:val="00AF195D"/>
    <w:rsid w:val="00AF1DCD"/>
    <w:rsid w:val="00AF2563"/>
    <w:rsid w:val="00AF321B"/>
    <w:rsid w:val="00AF35F9"/>
    <w:rsid w:val="00AF3976"/>
    <w:rsid w:val="00AF3AD3"/>
    <w:rsid w:val="00AF4443"/>
    <w:rsid w:val="00AF4A24"/>
    <w:rsid w:val="00AF4B18"/>
    <w:rsid w:val="00AF4CD4"/>
    <w:rsid w:val="00AF4D48"/>
    <w:rsid w:val="00AF51E0"/>
    <w:rsid w:val="00AF5BC2"/>
    <w:rsid w:val="00AF6AEE"/>
    <w:rsid w:val="00AF6F5D"/>
    <w:rsid w:val="00AF75C6"/>
    <w:rsid w:val="00AF75E5"/>
    <w:rsid w:val="00AF7816"/>
    <w:rsid w:val="00AF79AB"/>
    <w:rsid w:val="00AF7A90"/>
    <w:rsid w:val="00AF7AB7"/>
    <w:rsid w:val="00AF7DB6"/>
    <w:rsid w:val="00B00751"/>
    <w:rsid w:val="00B00931"/>
    <w:rsid w:val="00B00A58"/>
    <w:rsid w:val="00B00B44"/>
    <w:rsid w:val="00B01037"/>
    <w:rsid w:val="00B012B7"/>
    <w:rsid w:val="00B02924"/>
    <w:rsid w:val="00B037E7"/>
    <w:rsid w:val="00B04396"/>
    <w:rsid w:val="00B044FE"/>
    <w:rsid w:val="00B04724"/>
    <w:rsid w:val="00B04A63"/>
    <w:rsid w:val="00B04C37"/>
    <w:rsid w:val="00B04DDC"/>
    <w:rsid w:val="00B04EF5"/>
    <w:rsid w:val="00B0573A"/>
    <w:rsid w:val="00B05811"/>
    <w:rsid w:val="00B05C47"/>
    <w:rsid w:val="00B05E20"/>
    <w:rsid w:val="00B06785"/>
    <w:rsid w:val="00B067DA"/>
    <w:rsid w:val="00B06D6C"/>
    <w:rsid w:val="00B0737E"/>
    <w:rsid w:val="00B07414"/>
    <w:rsid w:val="00B07456"/>
    <w:rsid w:val="00B07638"/>
    <w:rsid w:val="00B07D8F"/>
    <w:rsid w:val="00B10247"/>
    <w:rsid w:val="00B112A5"/>
    <w:rsid w:val="00B130A6"/>
    <w:rsid w:val="00B132BA"/>
    <w:rsid w:val="00B13564"/>
    <w:rsid w:val="00B137CF"/>
    <w:rsid w:val="00B1404B"/>
    <w:rsid w:val="00B1416A"/>
    <w:rsid w:val="00B1432D"/>
    <w:rsid w:val="00B14947"/>
    <w:rsid w:val="00B14DAB"/>
    <w:rsid w:val="00B15772"/>
    <w:rsid w:val="00B1587B"/>
    <w:rsid w:val="00B158A9"/>
    <w:rsid w:val="00B163BE"/>
    <w:rsid w:val="00B168EC"/>
    <w:rsid w:val="00B16A8F"/>
    <w:rsid w:val="00B16CA4"/>
    <w:rsid w:val="00B177B6"/>
    <w:rsid w:val="00B179FB"/>
    <w:rsid w:val="00B17BFC"/>
    <w:rsid w:val="00B20410"/>
    <w:rsid w:val="00B20461"/>
    <w:rsid w:val="00B206BB"/>
    <w:rsid w:val="00B20773"/>
    <w:rsid w:val="00B20864"/>
    <w:rsid w:val="00B211AA"/>
    <w:rsid w:val="00B21269"/>
    <w:rsid w:val="00B2137D"/>
    <w:rsid w:val="00B21BC3"/>
    <w:rsid w:val="00B21FDE"/>
    <w:rsid w:val="00B21FE7"/>
    <w:rsid w:val="00B22969"/>
    <w:rsid w:val="00B22A6D"/>
    <w:rsid w:val="00B23AE5"/>
    <w:rsid w:val="00B23BFB"/>
    <w:rsid w:val="00B24678"/>
    <w:rsid w:val="00B24908"/>
    <w:rsid w:val="00B24C84"/>
    <w:rsid w:val="00B24E0A"/>
    <w:rsid w:val="00B24ED2"/>
    <w:rsid w:val="00B24FED"/>
    <w:rsid w:val="00B256C8"/>
    <w:rsid w:val="00B25A65"/>
    <w:rsid w:val="00B25AB2"/>
    <w:rsid w:val="00B25CBE"/>
    <w:rsid w:val="00B25F15"/>
    <w:rsid w:val="00B268A8"/>
    <w:rsid w:val="00B26E9D"/>
    <w:rsid w:val="00B26F05"/>
    <w:rsid w:val="00B27151"/>
    <w:rsid w:val="00B27897"/>
    <w:rsid w:val="00B27A00"/>
    <w:rsid w:val="00B308B2"/>
    <w:rsid w:val="00B30AA3"/>
    <w:rsid w:val="00B30DBC"/>
    <w:rsid w:val="00B30E25"/>
    <w:rsid w:val="00B31740"/>
    <w:rsid w:val="00B3247B"/>
    <w:rsid w:val="00B327E7"/>
    <w:rsid w:val="00B33270"/>
    <w:rsid w:val="00B33335"/>
    <w:rsid w:val="00B33B77"/>
    <w:rsid w:val="00B34097"/>
    <w:rsid w:val="00B34113"/>
    <w:rsid w:val="00B341B3"/>
    <w:rsid w:val="00B344D8"/>
    <w:rsid w:val="00B34618"/>
    <w:rsid w:val="00B34916"/>
    <w:rsid w:val="00B34A55"/>
    <w:rsid w:val="00B34E63"/>
    <w:rsid w:val="00B3503E"/>
    <w:rsid w:val="00B355ED"/>
    <w:rsid w:val="00B35637"/>
    <w:rsid w:val="00B35723"/>
    <w:rsid w:val="00B359AC"/>
    <w:rsid w:val="00B35B49"/>
    <w:rsid w:val="00B36265"/>
    <w:rsid w:val="00B36430"/>
    <w:rsid w:val="00B3655D"/>
    <w:rsid w:val="00B36CE1"/>
    <w:rsid w:val="00B372EF"/>
    <w:rsid w:val="00B37501"/>
    <w:rsid w:val="00B3765A"/>
    <w:rsid w:val="00B37B72"/>
    <w:rsid w:val="00B40272"/>
    <w:rsid w:val="00B40960"/>
    <w:rsid w:val="00B40B40"/>
    <w:rsid w:val="00B41024"/>
    <w:rsid w:val="00B415D7"/>
    <w:rsid w:val="00B4194C"/>
    <w:rsid w:val="00B419E2"/>
    <w:rsid w:val="00B42143"/>
    <w:rsid w:val="00B42243"/>
    <w:rsid w:val="00B42801"/>
    <w:rsid w:val="00B428E9"/>
    <w:rsid w:val="00B42F93"/>
    <w:rsid w:val="00B431CE"/>
    <w:rsid w:val="00B431EA"/>
    <w:rsid w:val="00B43218"/>
    <w:rsid w:val="00B432D5"/>
    <w:rsid w:val="00B43346"/>
    <w:rsid w:val="00B442AD"/>
    <w:rsid w:val="00B44332"/>
    <w:rsid w:val="00B44336"/>
    <w:rsid w:val="00B452A7"/>
    <w:rsid w:val="00B45325"/>
    <w:rsid w:val="00B4562E"/>
    <w:rsid w:val="00B459AD"/>
    <w:rsid w:val="00B459C7"/>
    <w:rsid w:val="00B46A4C"/>
    <w:rsid w:val="00B46BC4"/>
    <w:rsid w:val="00B47875"/>
    <w:rsid w:val="00B47BB0"/>
    <w:rsid w:val="00B50099"/>
    <w:rsid w:val="00B50446"/>
    <w:rsid w:val="00B50531"/>
    <w:rsid w:val="00B507DF"/>
    <w:rsid w:val="00B50EF5"/>
    <w:rsid w:val="00B51058"/>
    <w:rsid w:val="00B510EF"/>
    <w:rsid w:val="00B5144C"/>
    <w:rsid w:val="00B51470"/>
    <w:rsid w:val="00B5159C"/>
    <w:rsid w:val="00B51991"/>
    <w:rsid w:val="00B51C12"/>
    <w:rsid w:val="00B51D8F"/>
    <w:rsid w:val="00B5256F"/>
    <w:rsid w:val="00B52D27"/>
    <w:rsid w:val="00B53576"/>
    <w:rsid w:val="00B544B9"/>
    <w:rsid w:val="00B54CA3"/>
    <w:rsid w:val="00B55388"/>
    <w:rsid w:val="00B5542E"/>
    <w:rsid w:val="00B56442"/>
    <w:rsid w:val="00B569E8"/>
    <w:rsid w:val="00B572B1"/>
    <w:rsid w:val="00B574A4"/>
    <w:rsid w:val="00B60A6B"/>
    <w:rsid w:val="00B6105E"/>
    <w:rsid w:val="00B61063"/>
    <w:rsid w:val="00B61133"/>
    <w:rsid w:val="00B612AE"/>
    <w:rsid w:val="00B61667"/>
    <w:rsid w:val="00B61808"/>
    <w:rsid w:val="00B61EB7"/>
    <w:rsid w:val="00B62251"/>
    <w:rsid w:val="00B6229F"/>
    <w:rsid w:val="00B62C68"/>
    <w:rsid w:val="00B62F59"/>
    <w:rsid w:val="00B63049"/>
    <w:rsid w:val="00B63751"/>
    <w:rsid w:val="00B6379A"/>
    <w:rsid w:val="00B63B34"/>
    <w:rsid w:val="00B63D0E"/>
    <w:rsid w:val="00B63DF4"/>
    <w:rsid w:val="00B63F29"/>
    <w:rsid w:val="00B646E0"/>
    <w:rsid w:val="00B64B7A"/>
    <w:rsid w:val="00B64CA2"/>
    <w:rsid w:val="00B6528C"/>
    <w:rsid w:val="00B669DE"/>
    <w:rsid w:val="00B67300"/>
    <w:rsid w:val="00B67E44"/>
    <w:rsid w:val="00B67F77"/>
    <w:rsid w:val="00B70480"/>
    <w:rsid w:val="00B70B3B"/>
    <w:rsid w:val="00B70C3C"/>
    <w:rsid w:val="00B70F65"/>
    <w:rsid w:val="00B71D61"/>
    <w:rsid w:val="00B721A2"/>
    <w:rsid w:val="00B72A03"/>
    <w:rsid w:val="00B72AF1"/>
    <w:rsid w:val="00B72B1F"/>
    <w:rsid w:val="00B736A0"/>
    <w:rsid w:val="00B73916"/>
    <w:rsid w:val="00B73B5A"/>
    <w:rsid w:val="00B74534"/>
    <w:rsid w:val="00B74673"/>
    <w:rsid w:val="00B75501"/>
    <w:rsid w:val="00B7567D"/>
    <w:rsid w:val="00B75D7D"/>
    <w:rsid w:val="00B76416"/>
    <w:rsid w:val="00B7647A"/>
    <w:rsid w:val="00B76490"/>
    <w:rsid w:val="00B766D7"/>
    <w:rsid w:val="00B76721"/>
    <w:rsid w:val="00B76E00"/>
    <w:rsid w:val="00B76E75"/>
    <w:rsid w:val="00B77580"/>
    <w:rsid w:val="00B800DB"/>
    <w:rsid w:val="00B8016C"/>
    <w:rsid w:val="00B808A6"/>
    <w:rsid w:val="00B80ACE"/>
    <w:rsid w:val="00B81042"/>
    <w:rsid w:val="00B81454"/>
    <w:rsid w:val="00B820D8"/>
    <w:rsid w:val="00B8291C"/>
    <w:rsid w:val="00B82BDA"/>
    <w:rsid w:val="00B82D4A"/>
    <w:rsid w:val="00B82F74"/>
    <w:rsid w:val="00B837AB"/>
    <w:rsid w:val="00B839D6"/>
    <w:rsid w:val="00B848E0"/>
    <w:rsid w:val="00B851BB"/>
    <w:rsid w:val="00B852BF"/>
    <w:rsid w:val="00B853F7"/>
    <w:rsid w:val="00B855EF"/>
    <w:rsid w:val="00B857F6"/>
    <w:rsid w:val="00B8595B"/>
    <w:rsid w:val="00B85EC3"/>
    <w:rsid w:val="00B866FE"/>
    <w:rsid w:val="00B86F0F"/>
    <w:rsid w:val="00B87473"/>
    <w:rsid w:val="00B8769A"/>
    <w:rsid w:val="00B87A95"/>
    <w:rsid w:val="00B9011E"/>
    <w:rsid w:val="00B90671"/>
    <w:rsid w:val="00B911E4"/>
    <w:rsid w:val="00B921FB"/>
    <w:rsid w:val="00B92430"/>
    <w:rsid w:val="00B9265E"/>
    <w:rsid w:val="00B9278A"/>
    <w:rsid w:val="00B92BA4"/>
    <w:rsid w:val="00B932BE"/>
    <w:rsid w:val="00B932C9"/>
    <w:rsid w:val="00B93F5A"/>
    <w:rsid w:val="00B940FA"/>
    <w:rsid w:val="00B9444E"/>
    <w:rsid w:val="00B94CDF"/>
    <w:rsid w:val="00B95112"/>
    <w:rsid w:val="00B95136"/>
    <w:rsid w:val="00B95943"/>
    <w:rsid w:val="00B965A7"/>
    <w:rsid w:val="00B968B5"/>
    <w:rsid w:val="00B9699C"/>
    <w:rsid w:val="00B96AB6"/>
    <w:rsid w:val="00B9790C"/>
    <w:rsid w:val="00BA0511"/>
    <w:rsid w:val="00BA080A"/>
    <w:rsid w:val="00BA09F2"/>
    <w:rsid w:val="00BA0EC6"/>
    <w:rsid w:val="00BA1460"/>
    <w:rsid w:val="00BA16FD"/>
    <w:rsid w:val="00BA1B8F"/>
    <w:rsid w:val="00BA1FD5"/>
    <w:rsid w:val="00BA274B"/>
    <w:rsid w:val="00BA2BAC"/>
    <w:rsid w:val="00BA36C9"/>
    <w:rsid w:val="00BA42FA"/>
    <w:rsid w:val="00BA5099"/>
    <w:rsid w:val="00BA59A3"/>
    <w:rsid w:val="00BA5C85"/>
    <w:rsid w:val="00BA5FE2"/>
    <w:rsid w:val="00BA6257"/>
    <w:rsid w:val="00BA6271"/>
    <w:rsid w:val="00BA67FA"/>
    <w:rsid w:val="00BA68B2"/>
    <w:rsid w:val="00BA6BA3"/>
    <w:rsid w:val="00BA72AA"/>
    <w:rsid w:val="00BA747E"/>
    <w:rsid w:val="00BA771A"/>
    <w:rsid w:val="00BA7787"/>
    <w:rsid w:val="00BB0264"/>
    <w:rsid w:val="00BB02CE"/>
    <w:rsid w:val="00BB0B5F"/>
    <w:rsid w:val="00BB0F21"/>
    <w:rsid w:val="00BB12C9"/>
    <w:rsid w:val="00BB156D"/>
    <w:rsid w:val="00BB1584"/>
    <w:rsid w:val="00BB17BB"/>
    <w:rsid w:val="00BB1DC2"/>
    <w:rsid w:val="00BB1F79"/>
    <w:rsid w:val="00BB22D1"/>
    <w:rsid w:val="00BB2F3A"/>
    <w:rsid w:val="00BB36CA"/>
    <w:rsid w:val="00BB379D"/>
    <w:rsid w:val="00BB3DF1"/>
    <w:rsid w:val="00BB4083"/>
    <w:rsid w:val="00BB495D"/>
    <w:rsid w:val="00BB4C88"/>
    <w:rsid w:val="00BB5806"/>
    <w:rsid w:val="00BB6557"/>
    <w:rsid w:val="00BB6872"/>
    <w:rsid w:val="00BB6F4D"/>
    <w:rsid w:val="00BB71BD"/>
    <w:rsid w:val="00BB77CF"/>
    <w:rsid w:val="00BB7DA2"/>
    <w:rsid w:val="00BB7F06"/>
    <w:rsid w:val="00BC046B"/>
    <w:rsid w:val="00BC0741"/>
    <w:rsid w:val="00BC1191"/>
    <w:rsid w:val="00BC14DA"/>
    <w:rsid w:val="00BC1739"/>
    <w:rsid w:val="00BC18A7"/>
    <w:rsid w:val="00BC19A7"/>
    <w:rsid w:val="00BC2908"/>
    <w:rsid w:val="00BC2A9D"/>
    <w:rsid w:val="00BC3195"/>
    <w:rsid w:val="00BC3291"/>
    <w:rsid w:val="00BC365D"/>
    <w:rsid w:val="00BC4776"/>
    <w:rsid w:val="00BC4C27"/>
    <w:rsid w:val="00BC53F9"/>
    <w:rsid w:val="00BC56EF"/>
    <w:rsid w:val="00BC7C89"/>
    <w:rsid w:val="00BC7D23"/>
    <w:rsid w:val="00BC7DDD"/>
    <w:rsid w:val="00BC7F82"/>
    <w:rsid w:val="00BD067C"/>
    <w:rsid w:val="00BD0D3E"/>
    <w:rsid w:val="00BD1E7C"/>
    <w:rsid w:val="00BD1F6F"/>
    <w:rsid w:val="00BD2721"/>
    <w:rsid w:val="00BD34ED"/>
    <w:rsid w:val="00BD3877"/>
    <w:rsid w:val="00BD4AFE"/>
    <w:rsid w:val="00BD5107"/>
    <w:rsid w:val="00BD6FFA"/>
    <w:rsid w:val="00BD703F"/>
    <w:rsid w:val="00BD7A14"/>
    <w:rsid w:val="00BE0A8E"/>
    <w:rsid w:val="00BE0D47"/>
    <w:rsid w:val="00BE10A9"/>
    <w:rsid w:val="00BE1403"/>
    <w:rsid w:val="00BE15C5"/>
    <w:rsid w:val="00BE1607"/>
    <w:rsid w:val="00BE17B2"/>
    <w:rsid w:val="00BE2C85"/>
    <w:rsid w:val="00BE2E00"/>
    <w:rsid w:val="00BE2E07"/>
    <w:rsid w:val="00BE332E"/>
    <w:rsid w:val="00BE36E0"/>
    <w:rsid w:val="00BE391F"/>
    <w:rsid w:val="00BE3F27"/>
    <w:rsid w:val="00BE405C"/>
    <w:rsid w:val="00BE45B7"/>
    <w:rsid w:val="00BE4722"/>
    <w:rsid w:val="00BE4CC4"/>
    <w:rsid w:val="00BE55FC"/>
    <w:rsid w:val="00BE6509"/>
    <w:rsid w:val="00BF0817"/>
    <w:rsid w:val="00BF0AB4"/>
    <w:rsid w:val="00BF0BB5"/>
    <w:rsid w:val="00BF0D62"/>
    <w:rsid w:val="00BF0EC9"/>
    <w:rsid w:val="00BF0FB5"/>
    <w:rsid w:val="00BF167B"/>
    <w:rsid w:val="00BF191B"/>
    <w:rsid w:val="00BF1979"/>
    <w:rsid w:val="00BF1B5C"/>
    <w:rsid w:val="00BF1B7B"/>
    <w:rsid w:val="00BF245F"/>
    <w:rsid w:val="00BF25CA"/>
    <w:rsid w:val="00BF2829"/>
    <w:rsid w:val="00BF311F"/>
    <w:rsid w:val="00BF3214"/>
    <w:rsid w:val="00BF37F5"/>
    <w:rsid w:val="00BF3DE0"/>
    <w:rsid w:val="00BF407D"/>
    <w:rsid w:val="00BF426A"/>
    <w:rsid w:val="00BF4BB3"/>
    <w:rsid w:val="00BF4FE7"/>
    <w:rsid w:val="00BF568E"/>
    <w:rsid w:val="00BF5BA0"/>
    <w:rsid w:val="00BF6ED8"/>
    <w:rsid w:val="00BF70F1"/>
    <w:rsid w:val="00BF74A4"/>
    <w:rsid w:val="00C0016F"/>
    <w:rsid w:val="00C0032F"/>
    <w:rsid w:val="00C00490"/>
    <w:rsid w:val="00C01058"/>
    <w:rsid w:val="00C013D7"/>
    <w:rsid w:val="00C01595"/>
    <w:rsid w:val="00C02AC1"/>
    <w:rsid w:val="00C02B23"/>
    <w:rsid w:val="00C02B6A"/>
    <w:rsid w:val="00C02F4E"/>
    <w:rsid w:val="00C037DE"/>
    <w:rsid w:val="00C03E72"/>
    <w:rsid w:val="00C03FD6"/>
    <w:rsid w:val="00C04284"/>
    <w:rsid w:val="00C04726"/>
    <w:rsid w:val="00C047A7"/>
    <w:rsid w:val="00C04EB2"/>
    <w:rsid w:val="00C057C7"/>
    <w:rsid w:val="00C05C10"/>
    <w:rsid w:val="00C05E2E"/>
    <w:rsid w:val="00C060AC"/>
    <w:rsid w:val="00C06410"/>
    <w:rsid w:val="00C06F97"/>
    <w:rsid w:val="00C07267"/>
    <w:rsid w:val="00C0730C"/>
    <w:rsid w:val="00C074CF"/>
    <w:rsid w:val="00C07666"/>
    <w:rsid w:val="00C07947"/>
    <w:rsid w:val="00C07E69"/>
    <w:rsid w:val="00C1032F"/>
    <w:rsid w:val="00C10447"/>
    <w:rsid w:val="00C10DE0"/>
    <w:rsid w:val="00C112D5"/>
    <w:rsid w:val="00C113F5"/>
    <w:rsid w:val="00C12186"/>
    <w:rsid w:val="00C12467"/>
    <w:rsid w:val="00C129DA"/>
    <w:rsid w:val="00C12BA2"/>
    <w:rsid w:val="00C12E4B"/>
    <w:rsid w:val="00C1318A"/>
    <w:rsid w:val="00C13B24"/>
    <w:rsid w:val="00C14185"/>
    <w:rsid w:val="00C148D5"/>
    <w:rsid w:val="00C14AF1"/>
    <w:rsid w:val="00C1525A"/>
    <w:rsid w:val="00C156B6"/>
    <w:rsid w:val="00C167B1"/>
    <w:rsid w:val="00C1682D"/>
    <w:rsid w:val="00C16A8B"/>
    <w:rsid w:val="00C16E65"/>
    <w:rsid w:val="00C1715D"/>
    <w:rsid w:val="00C17226"/>
    <w:rsid w:val="00C20067"/>
    <w:rsid w:val="00C20670"/>
    <w:rsid w:val="00C20854"/>
    <w:rsid w:val="00C20A6D"/>
    <w:rsid w:val="00C20C50"/>
    <w:rsid w:val="00C2113A"/>
    <w:rsid w:val="00C21173"/>
    <w:rsid w:val="00C217A5"/>
    <w:rsid w:val="00C217E7"/>
    <w:rsid w:val="00C21D48"/>
    <w:rsid w:val="00C21D4F"/>
    <w:rsid w:val="00C21DCA"/>
    <w:rsid w:val="00C21F82"/>
    <w:rsid w:val="00C2232B"/>
    <w:rsid w:val="00C2293A"/>
    <w:rsid w:val="00C239D4"/>
    <w:rsid w:val="00C2442E"/>
    <w:rsid w:val="00C2494B"/>
    <w:rsid w:val="00C24BC8"/>
    <w:rsid w:val="00C24CFD"/>
    <w:rsid w:val="00C255CE"/>
    <w:rsid w:val="00C26B1A"/>
    <w:rsid w:val="00C270E1"/>
    <w:rsid w:val="00C271F3"/>
    <w:rsid w:val="00C27836"/>
    <w:rsid w:val="00C27A53"/>
    <w:rsid w:val="00C3003B"/>
    <w:rsid w:val="00C30B93"/>
    <w:rsid w:val="00C310B1"/>
    <w:rsid w:val="00C3129A"/>
    <w:rsid w:val="00C314F0"/>
    <w:rsid w:val="00C3156E"/>
    <w:rsid w:val="00C318F3"/>
    <w:rsid w:val="00C31B7C"/>
    <w:rsid w:val="00C31D3B"/>
    <w:rsid w:val="00C31E40"/>
    <w:rsid w:val="00C32081"/>
    <w:rsid w:val="00C32115"/>
    <w:rsid w:val="00C32F7A"/>
    <w:rsid w:val="00C33130"/>
    <w:rsid w:val="00C33EE1"/>
    <w:rsid w:val="00C33F12"/>
    <w:rsid w:val="00C34B86"/>
    <w:rsid w:val="00C34BD4"/>
    <w:rsid w:val="00C34F1C"/>
    <w:rsid w:val="00C353B2"/>
    <w:rsid w:val="00C358A9"/>
    <w:rsid w:val="00C35AA2"/>
    <w:rsid w:val="00C35AB9"/>
    <w:rsid w:val="00C364DF"/>
    <w:rsid w:val="00C3670C"/>
    <w:rsid w:val="00C36880"/>
    <w:rsid w:val="00C36EA6"/>
    <w:rsid w:val="00C37140"/>
    <w:rsid w:val="00C37476"/>
    <w:rsid w:val="00C37755"/>
    <w:rsid w:val="00C37A5A"/>
    <w:rsid w:val="00C400D5"/>
    <w:rsid w:val="00C400DF"/>
    <w:rsid w:val="00C401DB"/>
    <w:rsid w:val="00C407BE"/>
    <w:rsid w:val="00C40B58"/>
    <w:rsid w:val="00C40CD1"/>
    <w:rsid w:val="00C40DA7"/>
    <w:rsid w:val="00C41394"/>
    <w:rsid w:val="00C413F2"/>
    <w:rsid w:val="00C414C6"/>
    <w:rsid w:val="00C414FC"/>
    <w:rsid w:val="00C41563"/>
    <w:rsid w:val="00C41B41"/>
    <w:rsid w:val="00C41BBB"/>
    <w:rsid w:val="00C427C7"/>
    <w:rsid w:val="00C429E4"/>
    <w:rsid w:val="00C42EFE"/>
    <w:rsid w:val="00C43495"/>
    <w:rsid w:val="00C4387C"/>
    <w:rsid w:val="00C43F28"/>
    <w:rsid w:val="00C4410B"/>
    <w:rsid w:val="00C44F63"/>
    <w:rsid w:val="00C452FA"/>
    <w:rsid w:val="00C457D9"/>
    <w:rsid w:val="00C46248"/>
    <w:rsid w:val="00C4627F"/>
    <w:rsid w:val="00C46FA6"/>
    <w:rsid w:val="00C47853"/>
    <w:rsid w:val="00C47ECA"/>
    <w:rsid w:val="00C511FE"/>
    <w:rsid w:val="00C516FB"/>
    <w:rsid w:val="00C51B85"/>
    <w:rsid w:val="00C51BE8"/>
    <w:rsid w:val="00C520C8"/>
    <w:rsid w:val="00C52796"/>
    <w:rsid w:val="00C52A36"/>
    <w:rsid w:val="00C52AC2"/>
    <w:rsid w:val="00C52C5A"/>
    <w:rsid w:val="00C533AE"/>
    <w:rsid w:val="00C53756"/>
    <w:rsid w:val="00C53C1C"/>
    <w:rsid w:val="00C54115"/>
    <w:rsid w:val="00C54255"/>
    <w:rsid w:val="00C55195"/>
    <w:rsid w:val="00C56B6A"/>
    <w:rsid w:val="00C56EC4"/>
    <w:rsid w:val="00C57A0E"/>
    <w:rsid w:val="00C6056F"/>
    <w:rsid w:val="00C6069A"/>
    <w:rsid w:val="00C614D7"/>
    <w:rsid w:val="00C61E41"/>
    <w:rsid w:val="00C61EFC"/>
    <w:rsid w:val="00C62B1D"/>
    <w:rsid w:val="00C63310"/>
    <w:rsid w:val="00C64D26"/>
    <w:rsid w:val="00C65098"/>
    <w:rsid w:val="00C651C9"/>
    <w:rsid w:val="00C65420"/>
    <w:rsid w:val="00C656BD"/>
    <w:rsid w:val="00C65A94"/>
    <w:rsid w:val="00C65E8F"/>
    <w:rsid w:val="00C66232"/>
    <w:rsid w:val="00C66306"/>
    <w:rsid w:val="00C6654C"/>
    <w:rsid w:val="00C6705D"/>
    <w:rsid w:val="00C6727C"/>
    <w:rsid w:val="00C677AC"/>
    <w:rsid w:val="00C7037F"/>
    <w:rsid w:val="00C7063C"/>
    <w:rsid w:val="00C70F2D"/>
    <w:rsid w:val="00C70F7C"/>
    <w:rsid w:val="00C716BA"/>
    <w:rsid w:val="00C72052"/>
    <w:rsid w:val="00C721B2"/>
    <w:rsid w:val="00C72285"/>
    <w:rsid w:val="00C72343"/>
    <w:rsid w:val="00C727E3"/>
    <w:rsid w:val="00C728A9"/>
    <w:rsid w:val="00C72A8C"/>
    <w:rsid w:val="00C73044"/>
    <w:rsid w:val="00C73671"/>
    <w:rsid w:val="00C7386B"/>
    <w:rsid w:val="00C73931"/>
    <w:rsid w:val="00C739A9"/>
    <w:rsid w:val="00C73EEE"/>
    <w:rsid w:val="00C74009"/>
    <w:rsid w:val="00C74CED"/>
    <w:rsid w:val="00C750E2"/>
    <w:rsid w:val="00C75484"/>
    <w:rsid w:val="00C75661"/>
    <w:rsid w:val="00C75768"/>
    <w:rsid w:val="00C757D8"/>
    <w:rsid w:val="00C75DDC"/>
    <w:rsid w:val="00C765FA"/>
    <w:rsid w:val="00C76876"/>
    <w:rsid w:val="00C76ADC"/>
    <w:rsid w:val="00C77332"/>
    <w:rsid w:val="00C77757"/>
    <w:rsid w:val="00C777C6"/>
    <w:rsid w:val="00C77907"/>
    <w:rsid w:val="00C779BB"/>
    <w:rsid w:val="00C804C2"/>
    <w:rsid w:val="00C80FF7"/>
    <w:rsid w:val="00C81854"/>
    <w:rsid w:val="00C81B30"/>
    <w:rsid w:val="00C81BFC"/>
    <w:rsid w:val="00C822D3"/>
    <w:rsid w:val="00C823A8"/>
    <w:rsid w:val="00C826AB"/>
    <w:rsid w:val="00C83021"/>
    <w:rsid w:val="00C8306E"/>
    <w:rsid w:val="00C83306"/>
    <w:rsid w:val="00C83343"/>
    <w:rsid w:val="00C8336A"/>
    <w:rsid w:val="00C835D2"/>
    <w:rsid w:val="00C843DB"/>
    <w:rsid w:val="00C84729"/>
    <w:rsid w:val="00C84E78"/>
    <w:rsid w:val="00C850D8"/>
    <w:rsid w:val="00C85809"/>
    <w:rsid w:val="00C85F16"/>
    <w:rsid w:val="00C86B33"/>
    <w:rsid w:val="00C86C7E"/>
    <w:rsid w:val="00C86D5A"/>
    <w:rsid w:val="00C86E90"/>
    <w:rsid w:val="00C87523"/>
    <w:rsid w:val="00C879C4"/>
    <w:rsid w:val="00C879C6"/>
    <w:rsid w:val="00C87CD6"/>
    <w:rsid w:val="00C87F10"/>
    <w:rsid w:val="00C908EA"/>
    <w:rsid w:val="00C913D4"/>
    <w:rsid w:val="00C917C8"/>
    <w:rsid w:val="00C91C5C"/>
    <w:rsid w:val="00C91DDD"/>
    <w:rsid w:val="00C91E71"/>
    <w:rsid w:val="00C91EB8"/>
    <w:rsid w:val="00C91F60"/>
    <w:rsid w:val="00C9209A"/>
    <w:rsid w:val="00C920AF"/>
    <w:rsid w:val="00C920E0"/>
    <w:rsid w:val="00C926E7"/>
    <w:rsid w:val="00C93343"/>
    <w:rsid w:val="00C93583"/>
    <w:rsid w:val="00C93731"/>
    <w:rsid w:val="00C93E27"/>
    <w:rsid w:val="00C93E37"/>
    <w:rsid w:val="00C94845"/>
    <w:rsid w:val="00C94F33"/>
    <w:rsid w:val="00C95265"/>
    <w:rsid w:val="00C95491"/>
    <w:rsid w:val="00C95792"/>
    <w:rsid w:val="00C962FD"/>
    <w:rsid w:val="00C96BDF"/>
    <w:rsid w:val="00C976B5"/>
    <w:rsid w:val="00C97B90"/>
    <w:rsid w:val="00C97B93"/>
    <w:rsid w:val="00C97E7E"/>
    <w:rsid w:val="00CA047A"/>
    <w:rsid w:val="00CA0938"/>
    <w:rsid w:val="00CA0C36"/>
    <w:rsid w:val="00CA232A"/>
    <w:rsid w:val="00CA248E"/>
    <w:rsid w:val="00CA28C3"/>
    <w:rsid w:val="00CA2CE9"/>
    <w:rsid w:val="00CA2D20"/>
    <w:rsid w:val="00CA3093"/>
    <w:rsid w:val="00CA3941"/>
    <w:rsid w:val="00CA3DA0"/>
    <w:rsid w:val="00CA4198"/>
    <w:rsid w:val="00CA5334"/>
    <w:rsid w:val="00CA534B"/>
    <w:rsid w:val="00CA5A46"/>
    <w:rsid w:val="00CA6762"/>
    <w:rsid w:val="00CA6980"/>
    <w:rsid w:val="00CA6B6E"/>
    <w:rsid w:val="00CA6CB5"/>
    <w:rsid w:val="00CA79AC"/>
    <w:rsid w:val="00CB0558"/>
    <w:rsid w:val="00CB0811"/>
    <w:rsid w:val="00CB0A50"/>
    <w:rsid w:val="00CB0B18"/>
    <w:rsid w:val="00CB122B"/>
    <w:rsid w:val="00CB149A"/>
    <w:rsid w:val="00CB1712"/>
    <w:rsid w:val="00CB1749"/>
    <w:rsid w:val="00CB1966"/>
    <w:rsid w:val="00CB1B28"/>
    <w:rsid w:val="00CB1CBE"/>
    <w:rsid w:val="00CB1E5B"/>
    <w:rsid w:val="00CB1F07"/>
    <w:rsid w:val="00CB2203"/>
    <w:rsid w:val="00CB2A42"/>
    <w:rsid w:val="00CB2CA2"/>
    <w:rsid w:val="00CB2DA9"/>
    <w:rsid w:val="00CB2DFE"/>
    <w:rsid w:val="00CB346D"/>
    <w:rsid w:val="00CB39A2"/>
    <w:rsid w:val="00CB3CD0"/>
    <w:rsid w:val="00CB3DD2"/>
    <w:rsid w:val="00CB45BC"/>
    <w:rsid w:val="00CB4B83"/>
    <w:rsid w:val="00CB4D9D"/>
    <w:rsid w:val="00CB5552"/>
    <w:rsid w:val="00CB5CBA"/>
    <w:rsid w:val="00CB5DD6"/>
    <w:rsid w:val="00CB5F03"/>
    <w:rsid w:val="00CB61DA"/>
    <w:rsid w:val="00CB651A"/>
    <w:rsid w:val="00CB6C31"/>
    <w:rsid w:val="00CB7B5D"/>
    <w:rsid w:val="00CB7C8F"/>
    <w:rsid w:val="00CB7CF4"/>
    <w:rsid w:val="00CC01FD"/>
    <w:rsid w:val="00CC0F94"/>
    <w:rsid w:val="00CC11C0"/>
    <w:rsid w:val="00CC14A1"/>
    <w:rsid w:val="00CC178D"/>
    <w:rsid w:val="00CC17EC"/>
    <w:rsid w:val="00CC19F5"/>
    <w:rsid w:val="00CC1E1E"/>
    <w:rsid w:val="00CC1E3B"/>
    <w:rsid w:val="00CC210B"/>
    <w:rsid w:val="00CC2E61"/>
    <w:rsid w:val="00CC3263"/>
    <w:rsid w:val="00CC370A"/>
    <w:rsid w:val="00CC37DE"/>
    <w:rsid w:val="00CC3CCB"/>
    <w:rsid w:val="00CC3D4A"/>
    <w:rsid w:val="00CC3E38"/>
    <w:rsid w:val="00CC4128"/>
    <w:rsid w:val="00CC41A6"/>
    <w:rsid w:val="00CC4589"/>
    <w:rsid w:val="00CC4E56"/>
    <w:rsid w:val="00CC60B1"/>
    <w:rsid w:val="00CC7214"/>
    <w:rsid w:val="00CC748B"/>
    <w:rsid w:val="00CC7EB3"/>
    <w:rsid w:val="00CD11AA"/>
    <w:rsid w:val="00CD21CF"/>
    <w:rsid w:val="00CD2491"/>
    <w:rsid w:val="00CD338F"/>
    <w:rsid w:val="00CD33F4"/>
    <w:rsid w:val="00CD372A"/>
    <w:rsid w:val="00CD3FC7"/>
    <w:rsid w:val="00CD4057"/>
    <w:rsid w:val="00CD45EE"/>
    <w:rsid w:val="00CD460B"/>
    <w:rsid w:val="00CD4F40"/>
    <w:rsid w:val="00CD5571"/>
    <w:rsid w:val="00CD649F"/>
    <w:rsid w:val="00CD6580"/>
    <w:rsid w:val="00CD67BD"/>
    <w:rsid w:val="00CD76D3"/>
    <w:rsid w:val="00CD7F90"/>
    <w:rsid w:val="00CE11C3"/>
    <w:rsid w:val="00CE1B4A"/>
    <w:rsid w:val="00CE1CC3"/>
    <w:rsid w:val="00CE1F61"/>
    <w:rsid w:val="00CE21E3"/>
    <w:rsid w:val="00CE2568"/>
    <w:rsid w:val="00CE3BCE"/>
    <w:rsid w:val="00CE3C37"/>
    <w:rsid w:val="00CE443C"/>
    <w:rsid w:val="00CE475E"/>
    <w:rsid w:val="00CE50EB"/>
    <w:rsid w:val="00CE569F"/>
    <w:rsid w:val="00CE5D51"/>
    <w:rsid w:val="00CE5D72"/>
    <w:rsid w:val="00CE5F95"/>
    <w:rsid w:val="00CE651E"/>
    <w:rsid w:val="00CE654F"/>
    <w:rsid w:val="00CE6D2F"/>
    <w:rsid w:val="00CE74DE"/>
    <w:rsid w:val="00CF0BB7"/>
    <w:rsid w:val="00CF0CD5"/>
    <w:rsid w:val="00CF0F78"/>
    <w:rsid w:val="00CF1AF4"/>
    <w:rsid w:val="00CF21B4"/>
    <w:rsid w:val="00CF26B0"/>
    <w:rsid w:val="00CF29AA"/>
    <w:rsid w:val="00CF2DCD"/>
    <w:rsid w:val="00CF2EE5"/>
    <w:rsid w:val="00CF37FF"/>
    <w:rsid w:val="00CF3920"/>
    <w:rsid w:val="00CF45BD"/>
    <w:rsid w:val="00CF45E3"/>
    <w:rsid w:val="00CF45E6"/>
    <w:rsid w:val="00CF5120"/>
    <w:rsid w:val="00CF518E"/>
    <w:rsid w:val="00CF535C"/>
    <w:rsid w:val="00CF5390"/>
    <w:rsid w:val="00CF53B0"/>
    <w:rsid w:val="00CF5799"/>
    <w:rsid w:val="00CF5803"/>
    <w:rsid w:val="00CF5D64"/>
    <w:rsid w:val="00CF5EE9"/>
    <w:rsid w:val="00CF6371"/>
    <w:rsid w:val="00CF6788"/>
    <w:rsid w:val="00CF6941"/>
    <w:rsid w:val="00CF73BA"/>
    <w:rsid w:val="00CF740D"/>
    <w:rsid w:val="00CF77AF"/>
    <w:rsid w:val="00CF797A"/>
    <w:rsid w:val="00CF7A95"/>
    <w:rsid w:val="00CF7D86"/>
    <w:rsid w:val="00CF7EF8"/>
    <w:rsid w:val="00D0002C"/>
    <w:rsid w:val="00D010F6"/>
    <w:rsid w:val="00D01182"/>
    <w:rsid w:val="00D01336"/>
    <w:rsid w:val="00D019FC"/>
    <w:rsid w:val="00D01E5E"/>
    <w:rsid w:val="00D01F57"/>
    <w:rsid w:val="00D0246D"/>
    <w:rsid w:val="00D028FD"/>
    <w:rsid w:val="00D02F6E"/>
    <w:rsid w:val="00D03059"/>
    <w:rsid w:val="00D0336D"/>
    <w:rsid w:val="00D03490"/>
    <w:rsid w:val="00D0398C"/>
    <w:rsid w:val="00D03FA6"/>
    <w:rsid w:val="00D044FA"/>
    <w:rsid w:val="00D0482A"/>
    <w:rsid w:val="00D04B57"/>
    <w:rsid w:val="00D0509B"/>
    <w:rsid w:val="00D0515D"/>
    <w:rsid w:val="00D0579F"/>
    <w:rsid w:val="00D05B99"/>
    <w:rsid w:val="00D068BC"/>
    <w:rsid w:val="00D0696B"/>
    <w:rsid w:val="00D06C9A"/>
    <w:rsid w:val="00D0797B"/>
    <w:rsid w:val="00D11031"/>
    <w:rsid w:val="00D1119B"/>
    <w:rsid w:val="00D111CE"/>
    <w:rsid w:val="00D116CC"/>
    <w:rsid w:val="00D11CE7"/>
    <w:rsid w:val="00D120DC"/>
    <w:rsid w:val="00D12983"/>
    <w:rsid w:val="00D12D0A"/>
    <w:rsid w:val="00D12D6A"/>
    <w:rsid w:val="00D1309F"/>
    <w:rsid w:val="00D13735"/>
    <w:rsid w:val="00D1407E"/>
    <w:rsid w:val="00D142BC"/>
    <w:rsid w:val="00D147DB"/>
    <w:rsid w:val="00D14A0C"/>
    <w:rsid w:val="00D15C71"/>
    <w:rsid w:val="00D15CB7"/>
    <w:rsid w:val="00D15FCE"/>
    <w:rsid w:val="00D16369"/>
    <w:rsid w:val="00D16510"/>
    <w:rsid w:val="00D168DF"/>
    <w:rsid w:val="00D1737B"/>
    <w:rsid w:val="00D1742C"/>
    <w:rsid w:val="00D1776F"/>
    <w:rsid w:val="00D17A2A"/>
    <w:rsid w:val="00D17F5B"/>
    <w:rsid w:val="00D2067B"/>
    <w:rsid w:val="00D209AC"/>
    <w:rsid w:val="00D20DB2"/>
    <w:rsid w:val="00D210D7"/>
    <w:rsid w:val="00D217D6"/>
    <w:rsid w:val="00D21B0D"/>
    <w:rsid w:val="00D21E23"/>
    <w:rsid w:val="00D2201E"/>
    <w:rsid w:val="00D2208C"/>
    <w:rsid w:val="00D23029"/>
    <w:rsid w:val="00D23065"/>
    <w:rsid w:val="00D2346F"/>
    <w:rsid w:val="00D2352A"/>
    <w:rsid w:val="00D235A7"/>
    <w:rsid w:val="00D23932"/>
    <w:rsid w:val="00D239E9"/>
    <w:rsid w:val="00D23D3C"/>
    <w:rsid w:val="00D243A6"/>
    <w:rsid w:val="00D2510B"/>
    <w:rsid w:val="00D2530C"/>
    <w:rsid w:val="00D258B3"/>
    <w:rsid w:val="00D25CA3"/>
    <w:rsid w:val="00D2697C"/>
    <w:rsid w:val="00D272E9"/>
    <w:rsid w:val="00D27557"/>
    <w:rsid w:val="00D3000B"/>
    <w:rsid w:val="00D30293"/>
    <w:rsid w:val="00D30ABC"/>
    <w:rsid w:val="00D30B03"/>
    <w:rsid w:val="00D30DBC"/>
    <w:rsid w:val="00D3153D"/>
    <w:rsid w:val="00D31657"/>
    <w:rsid w:val="00D3193C"/>
    <w:rsid w:val="00D32202"/>
    <w:rsid w:val="00D32354"/>
    <w:rsid w:val="00D32CE9"/>
    <w:rsid w:val="00D33C2A"/>
    <w:rsid w:val="00D33D4B"/>
    <w:rsid w:val="00D33F76"/>
    <w:rsid w:val="00D34345"/>
    <w:rsid w:val="00D34506"/>
    <w:rsid w:val="00D34550"/>
    <w:rsid w:val="00D34EFF"/>
    <w:rsid w:val="00D3524D"/>
    <w:rsid w:val="00D355A9"/>
    <w:rsid w:val="00D3601B"/>
    <w:rsid w:val="00D36959"/>
    <w:rsid w:val="00D37080"/>
    <w:rsid w:val="00D3765F"/>
    <w:rsid w:val="00D4074B"/>
    <w:rsid w:val="00D40CE3"/>
    <w:rsid w:val="00D40FD2"/>
    <w:rsid w:val="00D4195E"/>
    <w:rsid w:val="00D422F4"/>
    <w:rsid w:val="00D42D3A"/>
    <w:rsid w:val="00D43A45"/>
    <w:rsid w:val="00D43AF4"/>
    <w:rsid w:val="00D43EAF"/>
    <w:rsid w:val="00D44A0E"/>
    <w:rsid w:val="00D44E6D"/>
    <w:rsid w:val="00D45313"/>
    <w:rsid w:val="00D4540B"/>
    <w:rsid w:val="00D45A8F"/>
    <w:rsid w:val="00D45FE0"/>
    <w:rsid w:val="00D467B1"/>
    <w:rsid w:val="00D46B69"/>
    <w:rsid w:val="00D46C25"/>
    <w:rsid w:val="00D46FEE"/>
    <w:rsid w:val="00D47617"/>
    <w:rsid w:val="00D47B1F"/>
    <w:rsid w:val="00D47EBF"/>
    <w:rsid w:val="00D5066F"/>
    <w:rsid w:val="00D511C7"/>
    <w:rsid w:val="00D51359"/>
    <w:rsid w:val="00D51806"/>
    <w:rsid w:val="00D51858"/>
    <w:rsid w:val="00D51F04"/>
    <w:rsid w:val="00D52130"/>
    <w:rsid w:val="00D52356"/>
    <w:rsid w:val="00D523FC"/>
    <w:rsid w:val="00D52CC8"/>
    <w:rsid w:val="00D539A3"/>
    <w:rsid w:val="00D53A76"/>
    <w:rsid w:val="00D53B83"/>
    <w:rsid w:val="00D54365"/>
    <w:rsid w:val="00D545A4"/>
    <w:rsid w:val="00D54E5D"/>
    <w:rsid w:val="00D550F9"/>
    <w:rsid w:val="00D55342"/>
    <w:rsid w:val="00D55AF8"/>
    <w:rsid w:val="00D5618A"/>
    <w:rsid w:val="00D5629D"/>
    <w:rsid w:val="00D56B02"/>
    <w:rsid w:val="00D56B35"/>
    <w:rsid w:val="00D56CF8"/>
    <w:rsid w:val="00D5715D"/>
    <w:rsid w:val="00D572FB"/>
    <w:rsid w:val="00D578B7"/>
    <w:rsid w:val="00D578F1"/>
    <w:rsid w:val="00D57CA0"/>
    <w:rsid w:val="00D600D8"/>
    <w:rsid w:val="00D60202"/>
    <w:rsid w:val="00D60323"/>
    <w:rsid w:val="00D605C6"/>
    <w:rsid w:val="00D6074B"/>
    <w:rsid w:val="00D6133D"/>
    <w:rsid w:val="00D61C85"/>
    <w:rsid w:val="00D6234A"/>
    <w:rsid w:val="00D6244E"/>
    <w:rsid w:val="00D62B03"/>
    <w:rsid w:val="00D6341D"/>
    <w:rsid w:val="00D64362"/>
    <w:rsid w:val="00D646AB"/>
    <w:rsid w:val="00D6487E"/>
    <w:rsid w:val="00D64B0F"/>
    <w:rsid w:val="00D65052"/>
    <w:rsid w:val="00D65327"/>
    <w:rsid w:val="00D6562C"/>
    <w:rsid w:val="00D65770"/>
    <w:rsid w:val="00D6626D"/>
    <w:rsid w:val="00D668D4"/>
    <w:rsid w:val="00D66DA7"/>
    <w:rsid w:val="00D66F17"/>
    <w:rsid w:val="00D67395"/>
    <w:rsid w:val="00D67623"/>
    <w:rsid w:val="00D67913"/>
    <w:rsid w:val="00D67ECE"/>
    <w:rsid w:val="00D70D39"/>
    <w:rsid w:val="00D70E1A"/>
    <w:rsid w:val="00D710B9"/>
    <w:rsid w:val="00D713EC"/>
    <w:rsid w:val="00D715DF"/>
    <w:rsid w:val="00D72009"/>
    <w:rsid w:val="00D72A47"/>
    <w:rsid w:val="00D72A90"/>
    <w:rsid w:val="00D731ED"/>
    <w:rsid w:val="00D73510"/>
    <w:rsid w:val="00D73781"/>
    <w:rsid w:val="00D7394E"/>
    <w:rsid w:val="00D73ACB"/>
    <w:rsid w:val="00D741B3"/>
    <w:rsid w:val="00D7468F"/>
    <w:rsid w:val="00D7477B"/>
    <w:rsid w:val="00D74CA0"/>
    <w:rsid w:val="00D75419"/>
    <w:rsid w:val="00D759E8"/>
    <w:rsid w:val="00D75AD2"/>
    <w:rsid w:val="00D76002"/>
    <w:rsid w:val="00D76082"/>
    <w:rsid w:val="00D774BC"/>
    <w:rsid w:val="00D808D4"/>
    <w:rsid w:val="00D8098F"/>
    <w:rsid w:val="00D812A3"/>
    <w:rsid w:val="00D81467"/>
    <w:rsid w:val="00D81516"/>
    <w:rsid w:val="00D819B6"/>
    <w:rsid w:val="00D81C6C"/>
    <w:rsid w:val="00D8264B"/>
    <w:rsid w:val="00D82945"/>
    <w:rsid w:val="00D82BDF"/>
    <w:rsid w:val="00D82C6C"/>
    <w:rsid w:val="00D82CC4"/>
    <w:rsid w:val="00D830E5"/>
    <w:rsid w:val="00D8328F"/>
    <w:rsid w:val="00D842F7"/>
    <w:rsid w:val="00D84A55"/>
    <w:rsid w:val="00D84BD2"/>
    <w:rsid w:val="00D84C08"/>
    <w:rsid w:val="00D84F89"/>
    <w:rsid w:val="00D855AC"/>
    <w:rsid w:val="00D85709"/>
    <w:rsid w:val="00D85BB4"/>
    <w:rsid w:val="00D85CD2"/>
    <w:rsid w:val="00D85F6D"/>
    <w:rsid w:val="00D86380"/>
    <w:rsid w:val="00D86636"/>
    <w:rsid w:val="00D867C0"/>
    <w:rsid w:val="00D86AC1"/>
    <w:rsid w:val="00D86D39"/>
    <w:rsid w:val="00D87565"/>
    <w:rsid w:val="00D87C95"/>
    <w:rsid w:val="00D9008E"/>
    <w:rsid w:val="00D901D3"/>
    <w:rsid w:val="00D90589"/>
    <w:rsid w:val="00D90686"/>
    <w:rsid w:val="00D90A1E"/>
    <w:rsid w:val="00D90C47"/>
    <w:rsid w:val="00D90D44"/>
    <w:rsid w:val="00D913D4"/>
    <w:rsid w:val="00D91D55"/>
    <w:rsid w:val="00D92183"/>
    <w:rsid w:val="00D92332"/>
    <w:rsid w:val="00D92376"/>
    <w:rsid w:val="00D92889"/>
    <w:rsid w:val="00D93218"/>
    <w:rsid w:val="00D93CA8"/>
    <w:rsid w:val="00D94108"/>
    <w:rsid w:val="00D94600"/>
    <w:rsid w:val="00D94B58"/>
    <w:rsid w:val="00D94F07"/>
    <w:rsid w:val="00D9504F"/>
    <w:rsid w:val="00D953BC"/>
    <w:rsid w:val="00D9556D"/>
    <w:rsid w:val="00D95E1B"/>
    <w:rsid w:val="00D96BAB"/>
    <w:rsid w:val="00D971E6"/>
    <w:rsid w:val="00D973D6"/>
    <w:rsid w:val="00DA0023"/>
    <w:rsid w:val="00DA0032"/>
    <w:rsid w:val="00DA1367"/>
    <w:rsid w:val="00DA1E2A"/>
    <w:rsid w:val="00DA2076"/>
    <w:rsid w:val="00DA22BD"/>
    <w:rsid w:val="00DA296E"/>
    <w:rsid w:val="00DA2B62"/>
    <w:rsid w:val="00DA2B71"/>
    <w:rsid w:val="00DA2D32"/>
    <w:rsid w:val="00DA3182"/>
    <w:rsid w:val="00DA3307"/>
    <w:rsid w:val="00DA3B45"/>
    <w:rsid w:val="00DA4EC1"/>
    <w:rsid w:val="00DA52B1"/>
    <w:rsid w:val="00DA574F"/>
    <w:rsid w:val="00DA5AD7"/>
    <w:rsid w:val="00DA6124"/>
    <w:rsid w:val="00DA6942"/>
    <w:rsid w:val="00DA6B07"/>
    <w:rsid w:val="00DA723F"/>
    <w:rsid w:val="00DA7388"/>
    <w:rsid w:val="00DA73EE"/>
    <w:rsid w:val="00DA7864"/>
    <w:rsid w:val="00DA7E62"/>
    <w:rsid w:val="00DB0D3E"/>
    <w:rsid w:val="00DB0E18"/>
    <w:rsid w:val="00DB12BA"/>
    <w:rsid w:val="00DB12E6"/>
    <w:rsid w:val="00DB14E0"/>
    <w:rsid w:val="00DB1ADF"/>
    <w:rsid w:val="00DB20CB"/>
    <w:rsid w:val="00DB27AA"/>
    <w:rsid w:val="00DB2B05"/>
    <w:rsid w:val="00DB3288"/>
    <w:rsid w:val="00DB3739"/>
    <w:rsid w:val="00DB37BA"/>
    <w:rsid w:val="00DB467A"/>
    <w:rsid w:val="00DB4A9B"/>
    <w:rsid w:val="00DB4B6D"/>
    <w:rsid w:val="00DB4D35"/>
    <w:rsid w:val="00DB4FD9"/>
    <w:rsid w:val="00DB5089"/>
    <w:rsid w:val="00DB5AC7"/>
    <w:rsid w:val="00DB61B2"/>
    <w:rsid w:val="00DB62D8"/>
    <w:rsid w:val="00DB6456"/>
    <w:rsid w:val="00DB6AB4"/>
    <w:rsid w:val="00DB6CCD"/>
    <w:rsid w:val="00DB78E6"/>
    <w:rsid w:val="00DB7B62"/>
    <w:rsid w:val="00DB7DD5"/>
    <w:rsid w:val="00DC010F"/>
    <w:rsid w:val="00DC07E1"/>
    <w:rsid w:val="00DC0DB8"/>
    <w:rsid w:val="00DC0DC4"/>
    <w:rsid w:val="00DC10D3"/>
    <w:rsid w:val="00DC13BB"/>
    <w:rsid w:val="00DC24AF"/>
    <w:rsid w:val="00DC32CA"/>
    <w:rsid w:val="00DC3654"/>
    <w:rsid w:val="00DC38FD"/>
    <w:rsid w:val="00DC39AF"/>
    <w:rsid w:val="00DC3C37"/>
    <w:rsid w:val="00DC4699"/>
    <w:rsid w:val="00DC479A"/>
    <w:rsid w:val="00DC4F26"/>
    <w:rsid w:val="00DC4F8D"/>
    <w:rsid w:val="00DC6A44"/>
    <w:rsid w:val="00DC780C"/>
    <w:rsid w:val="00DC78F3"/>
    <w:rsid w:val="00DC7E01"/>
    <w:rsid w:val="00DD0435"/>
    <w:rsid w:val="00DD078A"/>
    <w:rsid w:val="00DD0814"/>
    <w:rsid w:val="00DD08F0"/>
    <w:rsid w:val="00DD0C08"/>
    <w:rsid w:val="00DD0D67"/>
    <w:rsid w:val="00DD1377"/>
    <w:rsid w:val="00DD2B36"/>
    <w:rsid w:val="00DD2DB4"/>
    <w:rsid w:val="00DD3020"/>
    <w:rsid w:val="00DD4414"/>
    <w:rsid w:val="00DD4481"/>
    <w:rsid w:val="00DD47E8"/>
    <w:rsid w:val="00DD5238"/>
    <w:rsid w:val="00DD5424"/>
    <w:rsid w:val="00DD59A6"/>
    <w:rsid w:val="00DD5B6F"/>
    <w:rsid w:val="00DD6B3C"/>
    <w:rsid w:val="00DD77AE"/>
    <w:rsid w:val="00DD7F8B"/>
    <w:rsid w:val="00DE01FE"/>
    <w:rsid w:val="00DE0EC3"/>
    <w:rsid w:val="00DE1786"/>
    <w:rsid w:val="00DE195C"/>
    <w:rsid w:val="00DE222E"/>
    <w:rsid w:val="00DE2587"/>
    <w:rsid w:val="00DE29C9"/>
    <w:rsid w:val="00DE2E30"/>
    <w:rsid w:val="00DE3698"/>
    <w:rsid w:val="00DE38E0"/>
    <w:rsid w:val="00DE3B47"/>
    <w:rsid w:val="00DE43B2"/>
    <w:rsid w:val="00DE4524"/>
    <w:rsid w:val="00DE4B67"/>
    <w:rsid w:val="00DE56A4"/>
    <w:rsid w:val="00DE5996"/>
    <w:rsid w:val="00DE61AE"/>
    <w:rsid w:val="00DE6698"/>
    <w:rsid w:val="00DE67B0"/>
    <w:rsid w:val="00DE6969"/>
    <w:rsid w:val="00DE6CAE"/>
    <w:rsid w:val="00DE7190"/>
    <w:rsid w:val="00DE72E5"/>
    <w:rsid w:val="00DE7712"/>
    <w:rsid w:val="00DF0490"/>
    <w:rsid w:val="00DF067B"/>
    <w:rsid w:val="00DF070E"/>
    <w:rsid w:val="00DF0AB5"/>
    <w:rsid w:val="00DF130E"/>
    <w:rsid w:val="00DF1360"/>
    <w:rsid w:val="00DF16C5"/>
    <w:rsid w:val="00DF17D6"/>
    <w:rsid w:val="00DF1F39"/>
    <w:rsid w:val="00DF1FDC"/>
    <w:rsid w:val="00DF1FE8"/>
    <w:rsid w:val="00DF2198"/>
    <w:rsid w:val="00DF2409"/>
    <w:rsid w:val="00DF3E64"/>
    <w:rsid w:val="00DF4165"/>
    <w:rsid w:val="00DF43B7"/>
    <w:rsid w:val="00DF4BAA"/>
    <w:rsid w:val="00DF5015"/>
    <w:rsid w:val="00DF533F"/>
    <w:rsid w:val="00DF649A"/>
    <w:rsid w:val="00DF665C"/>
    <w:rsid w:val="00DF6D15"/>
    <w:rsid w:val="00DF736E"/>
    <w:rsid w:val="00DF7508"/>
    <w:rsid w:val="00DF7B38"/>
    <w:rsid w:val="00DF7CDF"/>
    <w:rsid w:val="00E00122"/>
    <w:rsid w:val="00E007EA"/>
    <w:rsid w:val="00E00F4B"/>
    <w:rsid w:val="00E0175B"/>
    <w:rsid w:val="00E01C04"/>
    <w:rsid w:val="00E03C10"/>
    <w:rsid w:val="00E03F09"/>
    <w:rsid w:val="00E04E2D"/>
    <w:rsid w:val="00E0513A"/>
    <w:rsid w:val="00E0564E"/>
    <w:rsid w:val="00E0582F"/>
    <w:rsid w:val="00E05C6A"/>
    <w:rsid w:val="00E05D60"/>
    <w:rsid w:val="00E05EB5"/>
    <w:rsid w:val="00E06269"/>
    <w:rsid w:val="00E0643F"/>
    <w:rsid w:val="00E06A86"/>
    <w:rsid w:val="00E075C7"/>
    <w:rsid w:val="00E07771"/>
    <w:rsid w:val="00E10339"/>
    <w:rsid w:val="00E10D1A"/>
    <w:rsid w:val="00E10D9C"/>
    <w:rsid w:val="00E1135B"/>
    <w:rsid w:val="00E114A5"/>
    <w:rsid w:val="00E118EE"/>
    <w:rsid w:val="00E11D4C"/>
    <w:rsid w:val="00E11F78"/>
    <w:rsid w:val="00E1280F"/>
    <w:rsid w:val="00E1282A"/>
    <w:rsid w:val="00E128FD"/>
    <w:rsid w:val="00E12A86"/>
    <w:rsid w:val="00E13448"/>
    <w:rsid w:val="00E13C9F"/>
    <w:rsid w:val="00E14127"/>
    <w:rsid w:val="00E147DA"/>
    <w:rsid w:val="00E14953"/>
    <w:rsid w:val="00E14AF1"/>
    <w:rsid w:val="00E14ECC"/>
    <w:rsid w:val="00E16088"/>
    <w:rsid w:val="00E170F3"/>
    <w:rsid w:val="00E171D4"/>
    <w:rsid w:val="00E1764E"/>
    <w:rsid w:val="00E179B7"/>
    <w:rsid w:val="00E17C29"/>
    <w:rsid w:val="00E2111C"/>
    <w:rsid w:val="00E21191"/>
    <w:rsid w:val="00E213BD"/>
    <w:rsid w:val="00E21629"/>
    <w:rsid w:val="00E21ECC"/>
    <w:rsid w:val="00E21F44"/>
    <w:rsid w:val="00E22830"/>
    <w:rsid w:val="00E22911"/>
    <w:rsid w:val="00E23370"/>
    <w:rsid w:val="00E23971"/>
    <w:rsid w:val="00E23B75"/>
    <w:rsid w:val="00E24AE1"/>
    <w:rsid w:val="00E24C50"/>
    <w:rsid w:val="00E25582"/>
    <w:rsid w:val="00E256CB"/>
    <w:rsid w:val="00E258C2"/>
    <w:rsid w:val="00E26485"/>
    <w:rsid w:val="00E26870"/>
    <w:rsid w:val="00E26F80"/>
    <w:rsid w:val="00E27397"/>
    <w:rsid w:val="00E277F2"/>
    <w:rsid w:val="00E27BB1"/>
    <w:rsid w:val="00E27D57"/>
    <w:rsid w:val="00E30474"/>
    <w:rsid w:val="00E309A8"/>
    <w:rsid w:val="00E30A5B"/>
    <w:rsid w:val="00E31369"/>
    <w:rsid w:val="00E31CB9"/>
    <w:rsid w:val="00E31DC9"/>
    <w:rsid w:val="00E3233E"/>
    <w:rsid w:val="00E33EB0"/>
    <w:rsid w:val="00E33F26"/>
    <w:rsid w:val="00E34521"/>
    <w:rsid w:val="00E34687"/>
    <w:rsid w:val="00E34AB9"/>
    <w:rsid w:val="00E34D22"/>
    <w:rsid w:val="00E357C7"/>
    <w:rsid w:val="00E36471"/>
    <w:rsid w:val="00E3649C"/>
    <w:rsid w:val="00E36D63"/>
    <w:rsid w:val="00E37123"/>
    <w:rsid w:val="00E37600"/>
    <w:rsid w:val="00E37ACE"/>
    <w:rsid w:val="00E40F59"/>
    <w:rsid w:val="00E41C21"/>
    <w:rsid w:val="00E42036"/>
    <w:rsid w:val="00E42197"/>
    <w:rsid w:val="00E42427"/>
    <w:rsid w:val="00E4265F"/>
    <w:rsid w:val="00E426D9"/>
    <w:rsid w:val="00E42820"/>
    <w:rsid w:val="00E42890"/>
    <w:rsid w:val="00E43150"/>
    <w:rsid w:val="00E43705"/>
    <w:rsid w:val="00E43819"/>
    <w:rsid w:val="00E43CCE"/>
    <w:rsid w:val="00E441C7"/>
    <w:rsid w:val="00E44B6A"/>
    <w:rsid w:val="00E4601E"/>
    <w:rsid w:val="00E4629A"/>
    <w:rsid w:val="00E4679E"/>
    <w:rsid w:val="00E469A2"/>
    <w:rsid w:val="00E478C7"/>
    <w:rsid w:val="00E50ED6"/>
    <w:rsid w:val="00E5123E"/>
    <w:rsid w:val="00E51630"/>
    <w:rsid w:val="00E52E43"/>
    <w:rsid w:val="00E533D6"/>
    <w:rsid w:val="00E54091"/>
    <w:rsid w:val="00E54615"/>
    <w:rsid w:val="00E5528F"/>
    <w:rsid w:val="00E55302"/>
    <w:rsid w:val="00E553B2"/>
    <w:rsid w:val="00E55BE1"/>
    <w:rsid w:val="00E55F10"/>
    <w:rsid w:val="00E56C3D"/>
    <w:rsid w:val="00E56C5D"/>
    <w:rsid w:val="00E5701F"/>
    <w:rsid w:val="00E571CB"/>
    <w:rsid w:val="00E5776D"/>
    <w:rsid w:val="00E579A6"/>
    <w:rsid w:val="00E57DCE"/>
    <w:rsid w:val="00E57FAF"/>
    <w:rsid w:val="00E605A3"/>
    <w:rsid w:val="00E606D5"/>
    <w:rsid w:val="00E60898"/>
    <w:rsid w:val="00E60E98"/>
    <w:rsid w:val="00E60F7D"/>
    <w:rsid w:val="00E61311"/>
    <w:rsid w:val="00E61581"/>
    <w:rsid w:val="00E615A2"/>
    <w:rsid w:val="00E61A30"/>
    <w:rsid w:val="00E62199"/>
    <w:rsid w:val="00E62652"/>
    <w:rsid w:val="00E62F54"/>
    <w:rsid w:val="00E6349A"/>
    <w:rsid w:val="00E638C3"/>
    <w:rsid w:val="00E63DF7"/>
    <w:rsid w:val="00E63FCF"/>
    <w:rsid w:val="00E647FE"/>
    <w:rsid w:val="00E657A8"/>
    <w:rsid w:val="00E65807"/>
    <w:rsid w:val="00E65846"/>
    <w:rsid w:val="00E658CC"/>
    <w:rsid w:val="00E65C8A"/>
    <w:rsid w:val="00E65CF2"/>
    <w:rsid w:val="00E65DC0"/>
    <w:rsid w:val="00E65F1B"/>
    <w:rsid w:val="00E662AA"/>
    <w:rsid w:val="00E665BE"/>
    <w:rsid w:val="00E668DF"/>
    <w:rsid w:val="00E66991"/>
    <w:rsid w:val="00E67223"/>
    <w:rsid w:val="00E7114B"/>
    <w:rsid w:val="00E713D4"/>
    <w:rsid w:val="00E71A59"/>
    <w:rsid w:val="00E72599"/>
    <w:rsid w:val="00E7271A"/>
    <w:rsid w:val="00E72C21"/>
    <w:rsid w:val="00E72C3C"/>
    <w:rsid w:val="00E72C68"/>
    <w:rsid w:val="00E73B97"/>
    <w:rsid w:val="00E742E4"/>
    <w:rsid w:val="00E74360"/>
    <w:rsid w:val="00E74604"/>
    <w:rsid w:val="00E74973"/>
    <w:rsid w:val="00E74BFA"/>
    <w:rsid w:val="00E74D2A"/>
    <w:rsid w:val="00E76412"/>
    <w:rsid w:val="00E76786"/>
    <w:rsid w:val="00E76895"/>
    <w:rsid w:val="00E77104"/>
    <w:rsid w:val="00E77ADC"/>
    <w:rsid w:val="00E77BC6"/>
    <w:rsid w:val="00E77D85"/>
    <w:rsid w:val="00E77F37"/>
    <w:rsid w:val="00E800B8"/>
    <w:rsid w:val="00E802F0"/>
    <w:rsid w:val="00E8043A"/>
    <w:rsid w:val="00E80A57"/>
    <w:rsid w:val="00E80FC8"/>
    <w:rsid w:val="00E812B0"/>
    <w:rsid w:val="00E82817"/>
    <w:rsid w:val="00E82B04"/>
    <w:rsid w:val="00E82B68"/>
    <w:rsid w:val="00E82C92"/>
    <w:rsid w:val="00E83019"/>
    <w:rsid w:val="00E836A1"/>
    <w:rsid w:val="00E84583"/>
    <w:rsid w:val="00E8518D"/>
    <w:rsid w:val="00E85D88"/>
    <w:rsid w:val="00E86077"/>
    <w:rsid w:val="00E861A4"/>
    <w:rsid w:val="00E87DD5"/>
    <w:rsid w:val="00E902AA"/>
    <w:rsid w:val="00E91F87"/>
    <w:rsid w:val="00E9281E"/>
    <w:rsid w:val="00E928C1"/>
    <w:rsid w:val="00E92AD6"/>
    <w:rsid w:val="00E9301A"/>
    <w:rsid w:val="00E930AE"/>
    <w:rsid w:val="00E930D9"/>
    <w:rsid w:val="00E93391"/>
    <w:rsid w:val="00E9391F"/>
    <w:rsid w:val="00E940BD"/>
    <w:rsid w:val="00E943AB"/>
    <w:rsid w:val="00E94730"/>
    <w:rsid w:val="00E94772"/>
    <w:rsid w:val="00E948E4"/>
    <w:rsid w:val="00E94B84"/>
    <w:rsid w:val="00E958F8"/>
    <w:rsid w:val="00E95988"/>
    <w:rsid w:val="00E95FC9"/>
    <w:rsid w:val="00E96AFB"/>
    <w:rsid w:val="00E96CB6"/>
    <w:rsid w:val="00E97195"/>
    <w:rsid w:val="00E979D0"/>
    <w:rsid w:val="00E97AE4"/>
    <w:rsid w:val="00E97D06"/>
    <w:rsid w:val="00E97F2D"/>
    <w:rsid w:val="00EA0484"/>
    <w:rsid w:val="00EA066C"/>
    <w:rsid w:val="00EA0C74"/>
    <w:rsid w:val="00EA1655"/>
    <w:rsid w:val="00EA2441"/>
    <w:rsid w:val="00EA29F3"/>
    <w:rsid w:val="00EA2BED"/>
    <w:rsid w:val="00EA2F3B"/>
    <w:rsid w:val="00EA30A1"/>
    <w:rsid w:val="00EA30CA"/>
    <w:rsid w:val="00EA42E3"/>
    <w:rsid w:val="00EA488E"/>
    <w:rsid w:val="00EA4B93"/>
    <w:rsid w:val="00EA506C"/>
    <w:rsid w:val="00EA55F5"/>
    <w:rsid w:val="00EA5807"/>
    <w:rsid w:val="00EA5B3A"/>
    <w:rsid w:val="00EA68E1"/>
    <w:rsid w:val="00EA7750"/>
    <w:rsid w:val="00EA7D82"/>
    <w:rsid w:val="00EB074F"/>
    <w:rsid w:val="00EB0FA2"/>
    <w:rsid w:val="00EB1686"/>
    <w:rsid w:val="00EB24C6"/>
    <w:rsid w:val="00EB2C24"/>
    <w:rsid w:val="00EB2D85"/>
    <w:rsid w:val="00EB2EED"/>
    <w:rsid w:val="00EB380B"/>
    <w:rsid w:val="00EB3824"/>
    <w:rsid w:val="00EB3A8D"/>
    <w:rsid w:val="00EB3BB5"/>
    <w:rsid w:val="00EB4090"/>
    <w:rsid w:val="00EB49A2"/>
    <w:rsid w:val="00EB55E5"/>
    <w:rsid w:val="00EB6A39"/>
    <w:rsid w:val="00EB6C3F"/>
    <w:rsid w:val="00EB76BC"/>
    <w:rsid w:val="00EB78C1"/>
    <w:rsid w:val="00EB7C8F"/>
    <w:rsid w:val="00EC017D"/>
    <w:rsid w:val="00EC1075"/>
    <w:rsid w:val="00EC1B49"/>
    <w:rsid w:val="00EC20CE"/>
    <w:rsid w:val="00EC2E96"/>
    <w:rsid w:val="00EC3258"/>
    <w:rsid w:val="00EC3346"/>
    <w:rsid w:val="00EC39B8"/>
    <w:rsid w:val="00EC3EF1"/>
    <w:rsid w:val="00EC4584"/>
    <w:rsid w:val="00EC515E"/>
    <w:rsid w:val="00EC5995"/>
    <w:rsid w:val="00EC5B4E"/>
    <w:rsid w:val="00EC5D52"/>
    <w:rsid w:val="00EC5DE0"/>
    <w:rsid w:val="00EC6AA1"/>
    <w:rsid w:val="00EC7C9E"/>
    <w:rsid w:val="00EC7D35"/>
    <w:rsid w:val="00EC7DDC"/>
    <w:rsid w:val="00ED076A"/>
    <w:rsid w:val="00ED102A"/>
    <w:rsid w:val="00ED11C9"/>
    <w:rsid w:val="00ED127C"/>
    <w:rsid w:val="00ED15C3"/>
    <w:rsid w:val="00ED15D9"/>
    <w:rsid w:val="00ED33F5"/>
    <w:rsid w:val="00ED3590"/>
    <w:rsid w:val="00ED36CD"/>
    <w:rsid w:val="00ED3701"/>
    <w:rsid w:val="00ED3F3F"/>
    <w:rsid w:val="00ED4083"/>
    <w:rsid w:val="00ED4A42"/>
    <w:rsid w:val="00ED579B"/>
    <w:rsid w:val="00ED5B3E"/>
    <w:rsid w:val="00ED5DB5"/>
    <w:rsid w:val="00ED6443"/>
    <w:rsid w:val="00ED655F"/>
    <w:rsid w:val="00ED6C0B"/>
    <w:rsid w:val="00ED73E1"/>
    <w:rsid w:val="00ED7CC3"/>
    <w:rsid w:val="00EE0849"/>
    <w:rsid w:val="00EE0ACF"/>
    <w:rsid w:val="00EE1586"/>
    <w:rsid w:val="00EE1A18"/>
    <w:rsid w:val="00EE1A1A"/>
    <w:rsid w:val="00EE2278"/>
    <w:rsid w:val="00EE2946"/>
    <w:rsid w:val="00EE2E80"/>
    <w:rsid w:val="00EE3CC7"/>
    <w:rsid w:val="00EE494B"/>
    <w:rsid w:val="00EE4F34"/>
    <w:rsid w:val="00EE55E0"/>
    <w:rsid w:val="00EE6021"/>
    <w:rsid w:val="00EE7D11"/>
    <w:rsid w:val="00EF0030"/>
    <w:rsid w:val="00EF0197"/>
    <w:rsid w:val="00EF0C11"/>
    <w:rsid w:val="00EF1214"/>
    <w:rsid w:val="00EF1CA7"/>
    <w:rsid w:val="00EF217D"/>
    <w:rsid w:val="00EF22CC"/>
    <w:rsid w:val="00EF241F"/>
    <w:rsid w:val="00EF2FBA"/>
    <w:rsid w:val="00EF30E9"/>
    <w:rsid w:val="00EF3453"/>
    <w:rsid w:val="00EF3F14"/>
    <w:rsid w:val="00EF4810"/>
    <w:rsid w:val="00EF4941"/>
    <w:rsid w:val="00EF4E12"/>
    <w:rsid w:val="00EF5317"/>
    <w:rsid w:val="00EF57E4"/>
    <w:rsid w:val="00EF5B3F"/>
    <w:rsid w:val="00EF6728"/>
    <w:rsid w:val="00EF67B4"/>
    <w:rsid w:val="00EF744F"/>
    <w:rsid w:val="00EF745A"/>
    <w:rsid w:val="00EF74CD"/>
    <w:rsid w:val="00EF7A31"/>
    <w:rsid w:val="00EF7C45"/>
    <w:rsid w:val="00F003C1"/>
    <w:rsid w:val="00F01104"/>
    <w:rsid w:val="00F015FB"/>
    <w:rsid w:val="00F02C33"/>
    <w:rsid w:val="00F02C47"/>
    <w:rsid w:val="00F03044"/>
    <w:rsid w:val="00F037DF"/>
    <w:rsid w:val="00F039E3"/>
    <w:rsid w:val="00F03BB2"/>
    <w:rsid w:val="00F03CEF"/>
    <w:rsid w:val="00F03D66"/>
    <w:rsid w:val="00F041D9"/>
    <w:rsid w:val="00F04463"/>
    <w:rsid w:val="00F04588"/>
    <w:rsid w:val="00F04F69"/>
    <w:rsid w:val="00F04F88"/>
    <w:rsid w:val="00F05245"/>
    <w:rsid w:val="00F0617E"/>
    <w:rsid w:val="00F06CEB"/>
    <w:rsid w:val="00F072E1"/>
    <w:rsid w:val="00F07526"/>
    <w:rsid w:val="00F07EF1"/>
    <w:rsid w:val="00F07FD1"/>
    <w:rsid w:val="00F100C7"/>
    <w:rsid w:val="00F108E3"/>
    <w:rsid w:val="00F10C3C"/>
    <w:rsid w:val="00F10E2B"/>
    <w:rsid w:val="00F110CF"/>
    <w:rsid w:val="00F1111B"/>
    <w:rsid w:val="00F1160E"/>
    <w:rsid w:val="00F11937"/>
    <w:rsid w:val="00F119B0"/>
    <w:rsid w:val="00F120A7"/>
    <w:rsid w:val="00F121D3"/>
    <w:rsid w:val="00F122F4"/>
    <w:rsid w:val="00F1235E"/>
    <w:rsid w:val="00F128BF"/>
    <w:rsid w:val="00F1298D"/>
    <w:rsid w:val="00F129A8"/>
    <w:rsid w:val="00F12C82"/>
    <w:rsid w:val="00F13903"/>
    <w:rsid w:val="00F13AC6"/>
    <w:rsid w:val="00F1407B"/>
    <w:rsid w:val="00F14445"/>
    <w:rsid w:val="00F145BE"/>
    <w:rsid w:val="00F14AB6"/>
    <w:rsid w:val="00F15363"/>
    <w:rsid w:val="00F15809"/>
    <w:rsid w:val="00F159AE"/>
    <w:rsid w:val="00F16487"/>
    <w:rsid w:val="00F164C5"/>
    <w:rsid w:val="00F169C7"/>
    <w:rsid w:val="00F170AE"/>
    <w:rsid w:val="00F1728E"/>
    <w:rsid w:val="00F1737A"/>
    <w:rsid w:val="00F176BD"/>
    <w:rsid w:val="00F17A87"/>
    <w:rsid w:val="00F20410"/>
    <w:rsid w:val="00F20B14"/>
    <w:rsid w:val="00F20D86"/>
    <w:rsid w:val="00F2129D"/>
    <w:rsid w:val="00F21735"/>
    <w:rsid w:val="00F21950"/>
    <w:rsid w:val="00F21BA7"/>
    <w:rsid w:val="00F2242B"/>
    <w:rsid w:val="00F229E1"/>
    <w:rsid w:val="00F2309F"/>
    <w:rsid w:val="00F23D3C"/>
    <w:rsid w:val="00F2440F"/>
    <w:rsid w:val="00F253EF"/>
    <w:rsid w:val="00F26310"/>
    <w:rsid w:val="00F268C8"/>
    <w:rsid w:val="00F26C41"/>
    <w:rsid w:val="00F26E6F"/>
    <w:rsid w:val="00F27187"/>
    <w:rsid w:val="00F27316"/>
    <w:rsid w:val="00F2732C"/>
    <w:rsid w:val="00F273EC"/>
    <w:rsid w:val="00F2761D"/>
    <w:rsid w:val="00F27801"/>
    <w:rsid w:val="00F27D26"/>
    <w:rsid w:val="00F304CE"/>
    <w:rsid w:val="00F30BF1"/>
    <w:rsid w:val="00F312AC"/>
    <w:rsid w:val="00F315C4"/>
    <w:rsid w:val="00F31CD9"/>
    <w:rsid w:val="00F32321"/>
    <w:rsid w:val="00F32632"/>
    <w:rsid w:val="00F329E7"/>
    <w:rsid w:val="00F332DE"/>
    <w:rsid w:val="00F33F93"/>
    <w:rsid w:val="00F33FF0"/>
    <w:rsid w:val="00F3487D"/>
    <w:rsid w:val="00F34C57"/>
    <w:rsid w:val="00F35F97"/>
    <w:rsid w:val="00F3670E"/>
    <w:rsid w:val="00F36B35"/>
    <w:rsid w:val="00F36B67"/>
    <w:rsid w:val="00F36D9F"/>
    <w:rsid w:val="00F36EE0"/>
    <w:rsid w:val="00F37748"/>
    <w:rsid w:val="00F379B3"/>
    <w:rsid w:val="00F37FB3"/>
    <w:rsid w:val="00F37FC8"/>
    <w:rsid w:val="00F4043F"/>
    <w:rsid w:val="00F4104E"/>
    <w:rsid w:val="00F4147F"/>
    <w:rsid w:val="00F415A3"/>
    <w:rsid w:val="00F41B4B"/>
    <w:rsid w:val="00F42B04"/>
    <w:rsid w:val="00F43068"/>
    <w:rsid w:val="00F43116"/>
    <w:rsid w:val="00F436E3"/>
    <w:rsid w:val="00F43758"/>
    <w:rsid w:val="00F43DBF"/>
    <w:rsid w:val="00F4401A"/>
    <w:rsid w:val="00F45005"/>
    <w:rsid w:val="00F45F41"/>
    <w:rsid w:val="00F463DA"/>
    <w:rsid w:val="00F467A4"/>
    <w:rsid w:val="00F46D66"/>
    <w:rsid w:val="00F471A0"/>
    <w:rsid w:val="00F47567"/>
    <w:rsid w:val="00F4789A"/>
    <w:rsid w:val="00F47A7F"/>
    <w:rsid w:val="00F47CBA"/>
    <w:rsid w:val="00F47D70"/>
    <w:rsid w:val="00F500E3"/>
    <w:rsid w:val="00F50284"/>
    <w:rsid w:val="00F50467"/>
    <w:rsid w:val="00F50959"/>
    <w:rsid w:val="00F509C0"/>
    <w:rsid w:val="00F50ECB"/>
    <w:rsid w:val="00F52BD7"/>
    <w:rsid w:val="00F53241"/>
    <w:rsid w:val="00F53337"/>
    <w:rsid w:val="00F534A4"/>
    <w:rsid w:val="00F5369A"/>
    <w:rsid w:val="00F538D6"/>
    <w:rsid w:val="00F53A1F"/>
    <w:rsid w:val="00F53C89"/>
    <w:rsid w:val="00F54ACB"/>
    <w:rsid w:val="00F55195"/>
    <w:rsid w:val="00F55DBC"/>
    <w:rsid w:val="00F56005"/>
    <w:rsid w:val="00F56608"/>
    <w:rsid w:val="00F56C19"/>
    <w:rsid w:val="00F57410"/>
    <w:rsid w:val="00F57438"/>
    <w:rsid w:val="00F578CE"/>
    <w:rsid w:val="00F60257"/>
    <w:rsid w:val="00F6055C"/>
    <w:rsid w:val="00F606B4"/>
    <w:rsid w:val="00F6117A"/>
    <w:rsid w:val="00F6125A"/>
    <w:rsid w:val="00F61AA7"/>
    <w:rsid w:val="00F623A6"/>
    <w:rsid w:val="00F62E5A"/>
    <w:rsid w:val="00F63785"/>
    <w:rsid w:val="00F63928"/>
    <w:rsid w:val="00F63A68"/>
    <w:rsid w:val="00F63D11"/>
    <w:rsid w:val="00F641A3"/>
    <w:rsid w:val="00F6450B"/>
    <w:rsid w:val="00F65AD3"/>
    <w:rsid w:val="00F65BA7"/>
    <w:rsid w:val="00F65DB4"/>
    <w:rsid w:val="00F664BC"/>
    <w:rsid w:val="00F66759"/>
    <w:rsid w:val="00F66848"/>
    <w:rsid w:val="00F66E77"/>
    <w:rsid w:val="00F67003"/>
    <w:rsid w:val="00F67119"/>
    <w:rsid w:val="00F67325"/>
    <w:rsid w:val="00F6760E"/>
    <w:rsid w:val="00F6788D"/>
    <w:rsid w:val="00F67A43"/>
    <w:rsid w:val="00F67E36"/>
    <w:rsid w:val="00F67EB1"/>
    <w:rsid w:val="00F70721"/>
    <w:rsid w:val="00F70E6A"/>
    <w:rsid w:val="00F70EF9"/>
    <w:rsid w:val="00F7123E"/>
    <w:rsid w:val="00F7127E"/>
    <w:rsid w:val="00F71822"/>
    <w:rsid w:val="00F7197F"/>
    <w:rsid w:val="00F71BB3"/>
    <w:rsid w:val="00F72162"/>
    <w:rsid w:val="00F721AD"/>
    <w:rsid w:val="00F72259"/>
    <w:rsid w:val="00F7244C"/>
    <w:rsid w:val="00F72976"/>
    <w:rsid w:val="00F72A74"/>
    <w:rsid w:val="00F72A83"/>
    <w:rsid w:val="00F7350C"/>
    <w:rsid w:val="00F7398A"/>
    <w:rsid w:val="00F73BF5"/>
    <w:rsid w:val="00F742BC"/>
    <w:rsid w:val="00F74561"/>
    <w:rsid w:val="00F7470D"/>
    <w:rsid w:val="00F749AC"/>
    <w:rsid w:val="00F74F4A"/>
    <w:rsid w:val="00F750AF"/>
    <w:rsid w:val="00F751F0"/>
    <w:rsid w:val="00F75BEA"/>
    <w:rsid w:val="00F75F0B"/>
    <w:rsid w:val="00F75FE2"/>
    <w:rsid w:val="00F76F91"/>
    <w:rsid w:val="00F7717D"/>
    <w:rsid w:val="00F772C5"/>
    <w:rsid w:val="00F77660"/>
    <w:rsid w:val="00F7786E"/>
    <w:rsid w:val="00F80201"/>
    <w:rsid w:val="00F8052B"/>
    <w:rsid w:val="00F807BF"/>
    <w:rsid w:val="00F80EF2"/>
    <w:rsid w:val="00F81510"/>
    <w:rsid w:val="00F8196E"/>
    <w:rsid w:val="00F8220D"/>
    <w:rsid w:val="00F82290"/>
    <w:rsid w:val="00F823AB"/>
    <w:rsid w:val="00F82E55"/>
    <w:rsid w:val="00F830D4"/>
    <w:rsid w:val="00F83291"/>
    <w:rsid w:val="00F83724"/>
    <w:rsid w:val="00F838E5"/>
    <w:rsid w:val="00F84BFD"/>
    <w:rsid w:val="00F8537F"/>
    <w:rsid w:val="00F857B1"/>
    <w:rsid w:val="00F85D5B"/>
    <w:rsid w:val="00F8738D"/>
    <w:rsid w:val="00F874DB"/>
    <w:rsid w:val="00F87810"/>
    <w:rsid w:val="00F87D16"/>
    <w:rsid w:val="00F87F7E"/>
    <w:rsid w:val="00F901F7"/>
    <w:rsid w:val="00F903D8"/>
    <w:rsid w:val="00F90AB8"/>
    <w:rsid w:val="00F90ABE"/>
    <w:rsid w:val="00F90E73"/>
    <w:rsid w:val="00F91802"/>
    <w:rsid w:val="00F91F3C"/>
    <w:rsid w:val="00F922E2"/>
    <w:rsid w:val="00F9242B"/>
    <w:rsid w:val="00F925AB"/>
    <w:rsid w:val="00F92BB7"/>
    <w:rsid w:val="00F92C1F"/>
    <w:rsid w:val="00F935F8"/>
    <w:rsid w:val="00F9388E"/>
    <w:rsid w:val="00F939D4"/>
    <w:rsid w:val="00F93EE4"/>
    <w:rsid w:val="00F94190"/>
    <w:rsid w:val="00F94289"/>
    <w:rsid w:val="00F9462D"/>
    <w:rsid w:val="00F94F35"/>
    <w:rsid w:val="00F951E8"/>
    <w:rsid w:val="00F953F3"/>
    <w:rsid w:val="00F958FF"/>
    <w:rsid w:val="00F95F82"/>
    <w:rsid w:val="00F96189"/>
    <w:rsid w:val="00F96DF4"/>
    <w:rsid w:val="00F97BE9"/>
    <w:rsid w:val="00FA018A"/>
    <w:rsid w:val="00FA0C42"/>
    <w:rsid w:val="00FA1507"/>
    <w:rsid w:val="00FA18EB"/>
    <w:rsid w:val="00FA1D98"/>
    <w:rsid w:val="00FA202A"/>
    <w:rsid w:val="00FA28E4"/>
    <w:rsid w:val="00FA296A"/>
    <w:rsid w:val="00FA36F7"/>
    <w:rsid w:val="00FA3C74"/>
    <w:rsid w:val="00FA4666"/>
    <w:rsid w:val="00FA49C6"/>
    <w:rsid w:val="00FA49EA"/>
    <w:rsid w:val="00FA50D2"/>
    <w:rsid w:val="00FA55EC"/>
    <w:rsid w:val="00FA5714"/>
    <w:rsid w:val="00FA67B3"/>
    <w:rsid w:val="00FA7A85"/>
    <w:rsid w:val="00FA7CDC"/>
    <w:rsid w:val="00FA7E6F"/>
    <w:rsid w:val="00FB0FA2"/>
    <w:rsid w:val="00FB1977"/>
    <w:rsid w:val="00FB2323"/>
    <w:rsid w:val="00FB244F"/>
    <w:rsid w:val="00FB301E"/>
    <w:rsid w:val="00FB3079"/>
    <w:rsid w:val="00FB3A4C"/>
    <w:rsid w:val="00FB3D59"/>
    <w:rsid w:val="00FB4621"/>
    <w:rsid w:val="00FB49DA"/>
    <w:rsid w:val="00FB4BDB"/>
    <w:rsid w:val="00FB5E05"/>
    <w:rsid w:val="00FB632E"/>
    <w:rsid w:val="00FB63C4"/>
    <w:rsid w:val="00FB683C"/>
    <w:rsid w:val="00FB7781"/>
    <w:rsid w:val="00FB7B54"/>
    <w:rsid w:val="00FC04B6"/>
    <w:rsid w:val="00FC08EF"/>
    <w:rsid w:val="00FC0CF2"/>
    <w:rsid w:val="00FC15FB"/>
    <w:rsid w:val="00FC1B93"/>
    <w:rsid w:val="00FC1E4E"/>
    <w:rsid w:val="00FC2128"/>
    <w:rsid w:val="00FC2E95"/>
    <w:rsid w:val="00FC2F59"/>
    <w:rsid w:val="00FC3A17"/>
    <w:rsid w:val="00FC424A"/>
    <w:rsid w:val="00FC459A"/>
    <w:rsid w:val="00FC4C5D"/>
    <w:rsid w:val="00FC4CB4"/>
    <w:rsid w:val="00FC4F26"/>
    <w:rsid w:val="00FC5F53"/>
    <w:rsid w:val="00FC6759"/>
    <w:rsid w:val="00FC6934"/>
    <w:rsid w:val="00FC6E6E"/>
    <w:rsid w:val="00FC6FE3"/>
    <w:rsid w:val="00FC7301"/>
    <w:rsid w:val="00FC75D0"/>
    <w:rsid w:val="00FC77EB"/>
    <w:rsid w:val="00FC7873"/>
    <w:rsid w:val="00FC7DFA"/>
    <w:rsid w:val="00FD033B"/>
    <w:rsid w:val="00FD041F"/>
    <w:rsid w:val="00FD0730"/>
    <w:rsid w:val="00FD09F1"/>
    <w:rsid w:val="00FD0A0F"/>
    <w:rsid w:val="00FD1868"/>
    <w:rsid w:val="00FD18D2"/>
    <w:rsid w:val="00FD1FF1"/>
    <w:rsid w:val="00FD21AF"/>
    <w:rsid w:val="00FD2996"/>
    <w:rsid w:val="00FD2A1A"/>
    <w:rsid w:val="00FD2ECB"/>
    <w:rsid w:val="00FD34F5"/>
    <w:rsid w:val="00FD3554"/>
    <w:rsid w:val="00FD37F1"/>
    <w:rsid w:val="00FD381B"/>
    <w:rsid w:val="00FD3D8E"/>
    <w:rsid w:val="00FD3DE7"/>
    <w:rsid w:val="00FD3DEE"/>
    <w:rsid w:val="00FD4216"/>
    <w:rsid w:val="00FD50C4"/>
    <w:rsid w:val="00FD56F5"/>
    <w:rsid w:val="00FD5C6D"/>
    <w:rsid w:val="00FD5FFC"/>
    <w:rsid w:val="00FD697B"/>
    <w:rsid w:val="00FD6988"/>
    <w:rsid w:val="00FD6B19"/>
    <w:rsid w:val="00FD74A5"/>
    <w:rsid w:val="00FD79F5"/>
    <w:rsid w:val="00FD7DE5"/>
    <w:rsid w:val="00FE04E5"/>
    <w:rsid w:val="00FE1664"/>
    <w:rsid w:val="00FE23AE"/>
    <w:rsid w:val="00FE2705"/>
    <w:rsid w:val="00FE2B40"/>
    <w:rsid w:val="00FE3CDA"/>
    <w:rsid w:val="00FE3D48"/>
    <w:rsid w:val="00FE3E42"/>
    <w:rsid w:val="00FE4E23"/>
    <w:rsid w:val="00FE5287"/>
    <w:rsid w:val="00FE53D7"/>
    <w:rsid w:val="00FE5594"/>
    <w:rsid w:val="00FE58B8"/>
    <w:rsid w:val="00FE6C1E"/>
    <w:rsid w:val="00FE6FC0"/>
    <w:rsid w:val="00FE7062"/>
    <w:rsid w:val="00FE7AB6"/>
    <w:rsid w:val="00FE7E8A"/>
    <w:rsid w:val="00FE7F63"/>
    <w:rsid w:val="00FE7FD4"/>
    <w:rsid w:val="00FF019E"/>
    <w:rsid w:val="00FF086E"/>
    <w:rsid w:val="00FF098D"/>
    <w:rsid w:val="00FF2371"/>
    <w:rsid w:val="00FF29C8"/>
    <w:rsid w:val="00FF2EE7"/>
    <w:rsid w:val="00FF3A43"/>
    <w:rsid w:val="00FF4055"/>
    <w:rsid w:val="00FF439E"/>
    <w:rsid w:val="00FF4E08"/>
    <w:rsid w:val="00FF555E"/>
    <w:rsid w:val="00FF5825"/>
    <w:rsid w:val="00FF5F54"/>
    <w:rsid w:val="00FF720E"/>
    <w:rsid w:val="00FF73B9"/>
    <w:rsid w:val="00FF748A"/>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26D9F4A"/>
  <w15:docId w15:val="{2EA9EA44-DDE1-4A10-8341-513B76FE0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iPriority="0"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semiHidden="1" w:unhideWhenUsed="1" w:qFormat="1"/>
    <w:lsdException w:name="table of figures" w:locked="1" w:semiHidden="1" w:unhideWhenUsed="1"/>
    <w:lsdException w:name="envelope address" w:locked="1" w:semiHidden="1" w:uiPriority="0" w:unhideWhenUsed="1"/>
    <w:lsdException w:name="envelope return" w:locked="1" w:semiHidden="1" w:uiPriority="0" w:unhideWhenUsed="1"/>
    <w:lsdException w:name="footnote reference" w:locked="1" w:semiHidden="1" w:unhideWhenUsed="1"/>
    <w:lsdException w:name="annotation reference" w:locked="1" w:semiHidden="1" w:unhideWhenUsed="1"/>
    <w:lsdException w:name="line number" w:locked="1" w:semiHidden="1" w:uiPriority="0" w:unhideWhenUsed="1"/>
    <w:lsdException w:name="page number" w:locked="1" w:semiHidden="1" w:unhideWhenUsed="1"/>
    <w:lsdException w:name="endnote reference" w:locked="1" w:semiHidden="1" w:unhideWhenUsed="1"/>
    <w:lsdException w:name="endnote text" w:locked="1" w:semiHidden="1" w:uiPriority="0" w:unhideWhenUsed="1"/>
    <w:lsdException w:name="table of authorities" w:locked="1" w:semiHidden="1" w:uiPriority="0" w:unhideWhenUsed="1"/>
    <w:lsdException w:name="macro" w:locked="1" w:semiHidden="1" w:uiPriority="0" w:unhideWhenUsed="1"/>
    <w:lsdException w:name="toa heading" w:locked="1" w:semiHidden="1" w:uiPriority="0" w:unhideWhenUsed="1"/>
    <w:lsdException w:name="List" w:locked="1" w:semiHidden="1" w:uiPriority="0" w:unhideWhenUsed="1"/>
    <w:lsdException w:name="List Bullet" w:locked="1" w:semiHidden="1" w:uiPriority="0" w:unhideWhenUsed="1"/>
    <w:lsdException w:name="List Number" w:locked="1" w:semiHidden="1" w:uiPriority="0" w:unhideWhenUsed="1"/>
    <w:lsdException w:name="List 2" w:locked="1" w:semiHidden="1" w:uiPriority="0" w:unhideWhenUsed="1"/>
    <w:lsdException w:name="List 3" w:locked="1" w:semiHidden="1" w:uiPriority="0" w:unhideWhenUsed="1"/>
    <w:lsdException w:name="List 4" w:locked="1" w:semiHidden="1" w:uiPriority="0" w:unhideWhenUsed="1"/>
    <w:lsdException w:name="List 5" w:locked="1" w:semiHidden="1" w:uiPriority="0" w:unhideWhenUsed="1"/>
    <w:lsdException w:name="List Bullet 2" w:locked="1" w:semiHidden="1" w:uiPriority="0" w:unhideWhenUsed="1"/>
    <w:lsdException w:name="List Bullet 3" w:locked="1" w:semiHidden="1" w:uiPriority="0" w:unhideWhenUsed="1"/>
    <w:lsdException w:name="List Bullet 4" w:locked="1" w:semiHidden="1" w:uiPriority="0" w:unhideWhenUsed="1"/>
    <w:lsdException w:name="List Bullet 5" w:locked="1" w:semiHidden="1" w:unhideWhenUsed="1"/>
    <w:lsdException w:name="List Number 2" w:locked="1" w:semiHidden="1" w:uiPriority="0" w:unhideWhenUsed="1"/>
    <w:lsdException w:name="List Number 3" w:locked="1" w:semiHidden="1" w:uiPriority="0" w:unhideWhenUsed="1"/>
    <w:lsdException w:name="List Number 4" w:locked="1" w:semiHidden="1" w:uiPriority="0" w:unhideWhenUsed="1"/>
    <w:lsdException w:name="List Number 5" w:locked="1" w:semiHidden="1" w:uiPriority="0" w:unhideWhenUsed="1"/>
    <w:lsdException w:name="Title" w:qFormat="1"/>
    <w:lsdException w:name="Closing" w:locked="1" w:semiHidden="1" w:uiPriority="0" w:unhideWhenUsed="1"/>
    <w:lsdException w:name="Signature" w:locked="1" w:semiHidden="1" w:uiPriority="0" w:unhideWhenUsed="1"/>
    <w:lsdException w:name="Default Paragraph Font" w:semiHidden="1" w:uiPriority="0" w:unhideWhenUsed="1"/>
    <w:lsdException w:name="Body Text" w:locked="1" w:semiHidden="1" w:unhideWhenUsed="1"/>
    <w:lsdException w:name="Body Text Indent" w:locked="1" w:semiHidden="1" w:uiPriority="0" w:unhideWhenUsed="1"/>
    <w:lsdException w:name="List Continue" w:locked="1" w:semiHidden="1" w:uiPriority="0" w:unhideWhenUsed="1"/>
    <w:lsdException w:name="List Continue 2" w:locked="1" w:semiHidden="1" w:uiPriority="0" w:unhideWhenUsed="1"/>
    <w:lsdException w:name="List Continue 3" w:locked="1" w:semiHidden="1" w:uiPriority="0" w:unhideWhenUsed="1"/>
    <w:lsdException w:name="List Continue 4" w:locked="1" w:semiHidden="1" w:uiPriority="0" w:unhideWhenUsed="1"/>
    <w:lsdException w:name="List Continue 5" w:locked="1" w:semiHidden="1" w:uiPriority="0" w:unhideWhenUsed="1"/>
    <w:lsdException w:name="Message Header" w:locked="1" w:semiHidden="1" w:uiPriority="0" w:unhideWhenUsed="1"/>
    <w:lsdException w:name="Subtitle" w:qFormat="1"/>
    <w:lsdException w:name="Salutation" w:locked="1" w:semiHidden="1" w:uiPriority="0" w:unhideWhenUsed="1"/>
    <w:lsdException w:name="Date" w:locked="1" w:semiHidden="1" w:uiPriority="0" w:unhideWhenUsed="1"/>
    <w:lsdException w:name="Body Text First Indent" w:locked="1" w:semiHidden="1" w:uiPriority="0" w:unhideWhenUsed="1"/>
    <w:lsdException w:name="Body Text First Indent 2" w:locked="1" w:semiHidden="1" w:uiPriority="0" w:unhideWhenUsed="1"/>
    <w:lsdException w:name="Note Heading" w:locked="1" w:semiHidden="1" w:uiPriority="0" w:unhideWhenUsed="1"/>
    <w:lsdException w:name="Body Text 2" w:locked="1" w:semiHidden="1" w:unhideWhenUsed="1"/>
    <w:lsdException w:name="Body Text 3" w:locked="1" w:semiHidden="1" w:uiPriority="0" w:unhideWhenUsed="1"/>
    <w:lsdException w:name="Body Text Indent 2" w:locked="1" w:semiHidden="1" w:uiPriority="0" w:unhideWhenUsed="1"/>
    <w:lsdException w:name="Body Text Indent 3" w:locked="1" w:semiHidden="1" w:uiPriority="0" w:unhideWhenUsed="1"/>
    <w:lsdException w:name="Block Text" w:locked="1" w:semiHidden="1" w:uiPriority="0" w:unhideWhenUsed="1"/>
    <w:lsdException w:name="Hyperlink" w:locked="1" w:semiHidden="1" w:unhideWhenUsed="1"/>
    <w:lsdException w:name="FollowedHyperlink" w:locked="1" w:semiHidden="1" w:unhideWhenUsed="1"/>
    <w:lsdException w:name="Strong" w:qFormat="1"/>
    <w:lsdException w:name="Emphasis" w:qFormat="1"/>
    <w:lsdException w:name="Document Map" w:locked="1" w:semiHidden="1" w:unhideWhenUsed="1"/>
    <w:lsdException w:name="Plain Text" w:locked="1" w:semiHidden="1" w:uiPriority="0" w:unhideWhenUsed="1"/>
    <w:lsdException w:name="E-mail Signature" w:locked="1" w:semiHidden="1" w:uiPriority="0"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iPriority="0" w:unhideWhenUsed="1"/>
    <w:lsdException w:name="HTML Address" w:locked="1" w:semiHidden="1" w:uiPriority="0" w:unhideWhenUsed="1"/>
    <w:lsdException w:name="HTML Cite" w:locked="1" w:semiHidden="1" w:uiPriority="0" w:unhideWhenUsed="1"/>
    <w:lsdException w:name="HTML Code" w:locked="1" w:semiHidden="1" w:uiPriority="0" w:unhideWhenUsed="1"/>
    <w:lsdException w:name="HTML Definition" w:locked="1" w:semiHidden="1" w:uiPriority="0" w:unhideWhenUsed="1"/>
    <w:lsdException w:name="HTML Keyboard" w:locked="1" w:semiHidden="1" w:uiPriority="0" w:unhideWhenUsed="1"/>
    <w:lsdException w:name="HTML Preformatted" w:locked="1" w:semiHidden="1" w:uiPriority="0" w:unhideWhenUsed="1"/>
    <w:lsdException w:name="HTML Sample" w:locked="1" w:semiHidden="1" w:uiPriority="0" w:unhideWhenUsed="1"/>
    <w:lsdException w:name="HTML Typewriter" w:locked="1" w:semiHidden="1" w:uiPriority="0" w:unhideWhenUsed="1"/>
    <w:lsdException w:name="HTML Variable" w:locked="1" w:semiHidden="1" w:uiPriority="0"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iPriority="0" w:unhideWhenUsed="1"/>
    <w:lsdException w:name="Outline List 2" w:locked="1" w:semiHidden="1" w:uiPriority="0"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iPriority="0"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B3A"/>
    <w:pPr>
      <w:jc w:val="both"/>
    </w:pPr>
    <w:rPr>
      <w:rFonts w:ascii="Arial" w:hAnsi="Arial"/>
      <w:sz w:val="22"/>
    </w:rPr>
  </w:style>
  <w:style w:type="paragraph" w:styleId="Titre1">
    <w:name w:val="heading 1"/>
    <w:basedOn w:val="Normal"/>
    <w:next w:val="CorpsdeTexte"/>
    <w:link w:val="Titre1Car"/>
    <w:uiPriority w:val="99"/>
    <w:qFormat/>
    <w:rsid w:val="002C303C"/>
    <w:pPr>
      <w:pageBreakBefore/>
      <w:widowControl w:val="0"/>
      <w:numPr>
        <w:numId w:val="38"/>
      </w:numPr>
      <w:pBdr>
        <w:top w:val="single" w:sz="4" w:space="4" w:color="FFFFFF"/>
        <w:left w:val="single" w:sz="4" w:space="4" w:color="FFFFFF"/>
        <w:bottom w:val="single" w:sz="4" w:space="4" w:color="FFFFFF"/>
        <w:right w:val="single" w:sz="4" w:space="4" w:color="FFFFFF"/>
      </w:pBdr>
      <w:shd w:val="solid" w:color="86C9EE" w:fill="99CCFF"/>
      <w:tabs>
        <w:tab w:val="left" w:pos="567"/>
      </w:tabs>
      <w:spacing w:before="240" w:after="120"/>
      <w:jc w:val="left"/>
      <w:outlineLvl w:val="0"/>
    </w:pPr>
    <w:rPr>
      <w:rFonts w:ascii="Arial Gras" w:hAnsi="Arial Gras"/>
      <w:b/>
      <w:caps/>
      <w:color w:val="00336E"/>
      <w:sz w:val="28"/>
    </w:rPr>
  </w:style>
  <w:style w:type="paragraph" w:styleId="Titre2">
    <w:name w:val="heading 2"/>
    <w:basedOn w:val="Normal"/>
    <w:next w:val="CorpsdeTexte"/>
    <w:link w:val="Titre2Car"/>
    <w:uiPriority w:val="99"/>
    <w:qFormat/>
    <w:rsid w:val="00231D5B"/>
    <w:pPr>
      <w:keepNext/>
      <w:keepLines/>
      <w:numPr>
        <w:ilvl w:val="1"/>
        <w:numId w:val="38"/>
      </w:numPr>
      <w:tabs>
        <w:tab w:val="left" w:pos="567"/>
      </w:tabs>
      <w:spacing w:before="360" w:after="240"/>
      <w:jc w:val="left"/>
      <w:outlineLvl w:val="1"/>
    </w:pPr>
    <w:rPr>
      <w:rFonts w:ascii="Arial Gras" w:hAnsi="Arial Gras"/>
      <w:b/>
      <w:smallCaps/>
      <w:color w:val="00336E"/>
      <w:sz w:val="24"/>
      <w:u w:val="single"/>
    </w:rPr>
  </w:style>
  <w:style w:type="paragraph" w:styleId="Titre3">
    <w:name w:val="heading 3"/>
    <w:basedOn w:val="Normal"/>
    <w:next w:val="CorpsdeTexte"/>
    <w:link w:val="Titre3Car"/>
    <w:uiPriority w:val="99"/>
    <w:qFormat/>
    <w:rsid w:val="009B32AA"/>
    <w:pPr>
      <w:keepNext/>
      <w:keepLines/>
      <w:numPr>
        <w:ilvl w:val="2"/>
        <w:numId w:val="38"/>
      </w:numPr>
      <w:tabs>
        <w:tab w:val="left" w:pos="709"/>
      </w:tabs>
      <w:spacing w:before="240" w:after="120"/>
      <w:jc w:val="left"/>
      <w:outlineLvl w:val="2"/>
    </w:pPr>
    <w:rPr>
      <w:smallCaps/>
      <w:color w:val="00336E"/>
      <w:sz w:val="24"/>
      <w:lang w:eastAsia="de-DE"/>
    </w:rPr>
  </w:style>
  <w:style w:type="paragraph" w:styleId="Titre4">
    <w:name w:val="heading 4"/>
    <w:basedOn w:val="Normal"/>
    <w:next w:val="CorpsdeTexte"/>
    <w:link w:val="Titre4Car"/>
    <w:uiPriority w:val="99"/>
    <w:qFormat/>
    <w:rsid w:val="00943E51"/>
    <w:pPr>
      <w:keepNext/>
      <w:keepLines/>
      <w:numPr>
        <w:ilvl w:val="3"/>
        <w:numId w:val="38"/>
      </w:numPr>
      <w:spacing w:before="180" w:after="120"/>
      <w:jc w:val="left"/>
      <w:outlineLvl w:val="3"/>
    </w:pPr>
    <w:rPr>
      <w:rFonts w:cs="Arial"/>
      <w:i/>
      <w:color w:val="00336E"/>
    </w:rPr>
  </w:style>
  <w:style w:type="paragraph" w:styleId="Titre5">
    <w:name w:val="heading 5"/>
    <w:basedOn w:val="Normal"/>
    <w:next w:val="CorpsdeTexte"/>
    <w:link w:val="Titre5Car"/>
    <w:uiPriority w:val="99"/>
    <w:qFormat/>
    <w:rsid w:val="003E449C"/>
    <w:pPr>
      <w:keepNext/>
      <w:keepLines/>
      <w:numPr>
        <w:ilvl w:val="4"/>
        <w:numId w:val="38"/>
      </w:numPr>
      <w:tabs>
        <w:tab w:val="left" w:pos="284"/>
      </w:tabs>
      <w:spacing w:before="120" w:after="120"/>
      <w:jc w:val="left"/>
      <w:outlineLvl w:val="4"/>
    </w:pPr>
    <w:rPr>
      <w:rFonts w:ascii="Arial (W1)" w:hAnsi="Arial (W1)"/>
      <w:i/>
      <w:color w:val="00336E"/>
    </w:rPr>
  </w:style>
  <w:style w:type="paragraph" w:styleId="Titre6">
    <w:name w:val="heading 6"/>
    <w:basedOn w:val="Titre5"/>
    <w:next w:val="CorpsdeTexte"/>
    <w:link w:val="Titre6Car"/>
    <w:uiPriority w:val="99"/>
    <w:qFormat/>
    <w:rsid w:val="00117696"/>
    <w:pPr>
      <w:keepNext w:val="0"/>
      <w:keepLines w:val="0"/>
      <w:widowControl w:val="0"/>
      <w:numPr>
        <w:ilvl w:val="5"/>
      </w:numPr>
      <w:tabs>
        <w:tab w:val="num" w:pos="1209"/>
      </w:tabs>
      <w:spacing w:after="240" w:line="320" w:lineRule="atLeast"/>
      <w:ind w:left="360" w:hanging="360"/>
      <w:jc w:val="both"/>
      <w:outlineLvl w:val="5"/>
    </w:pPr>
  </w:style>
  <w:style w:type="paragraph" w:styleId="Titre7">
    <w:name w:val="heading 7"/>
    <w:basedOn w:val="Normal"/>
    <w:next w:val="CorpsdeTexte"/>
    <w:link w:val="Titre7Car"/>
    <w:uiPriority w:val="99"/>
    <w:qFormat/>
    <w:rsid w:val="00FE5594"/>
    <w:pPr>
      <w:numPr>
        <w:ilvl w:val="6"/>
        <w:numId w:val="38"/>
      </w:numPr>
      <w:outlineLvl w:val="6"/>
    </w:pPr>
  </w:style>
  <w:style w:type="paragraph" w:styleId="Titre8">
    <w:name w:val="heading 8"/>
    <w:basedOn w:val="Normal"/>
    <w:next w:val="CorpsdeTexte"/>
    <w:link w:val="Titre8Car"/>
    <w:uiPriority w:val="99"/>
    <w:qFormat/>
    <w:rsid w:val="00FE5594"/>
    <w:pPr>
      <w:numPr>
        <w:ilvl w:val="7"/>
        <w:numId w:val="38"/>
      </w:numPr>
      <w:outlineLvl w:val="7"/>
    </w:pPr>
  </w:style>
  <w:style w:type="paragraph" w:styleId="Titre9">
    <w:name w:val="heading 9"/>
    <w:aliases w:val="Titre 10,Titre figure,Annexe 3,h9,RFP Reference,Annexe4,Titre Annexe"/>
    <w:basedOn w:val="Normal"/>
    <w:next w:val="CorpsdeTexte"/>
    <w:link w:val="Titre9Car"/>
    <w:uiPriority w:val="99"/>
    <w:qFormat/>
    <w:rsid w:val="00FE5594"/>
    <w:pPr>
      <w:numPr>
        <w:ilvl w:val="8"/>
        <w:numId w:val="38"/>
      </w:numPr>
      <w:outlineLvl w:val="8"/>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Heading2Char">
    <w:name w:val="Heading 2 Char"/>
    <w:aliases w:val="Appendix Title1 Char"/>
    <w:basedOn w:val="Policepardfaut"/>
    <w:semiHidden/>
    <w:locked/>
    <w:rsid w:val="003E5507"/>
    <w:rPr>
      <w:rFonts w:ascii="Cambria" w:hAnsi="Cambria" w:cs="Times New Roman"/>
      <w:b/>
      <w:bCs/>
      <w:i/>
      <w:iCs/>
      <w:sz w:val="28"/>
      <w:szCs w:val="28"/>
    </w:rPr>
  </w:style>
  <w:style w:type="character" w:customStyle="1" w:styleId="Heading3Char">
    <w:name w:val="Heading 3 Char"/>
    <w:basedOn w:val="Policepardfaut"/>
    <w:semiHidden/>
    <w:locked/>
    <w:rsid w:val="003E5507"/>
    <w:rPr>
      <w:rFonts w:ascii="Cambria" w:hAnsi="Cambria" w:cs="Times New Roman"/>
      <w:b/>
      <w:bCs/>
      <w:sz w:val="26"/>
      <w:szCs w:val="26"/>
    </w:rPr>
  </w:style>
  <w:style w:type="character" w:customStyle="1" w:styleId="Heading4Char">
    <w:name w:val="Heading 4 Char"/>
    <w:basedOn w:val="Policepardfaut"/>
    <w:uiPriority w:val="99"/>
    <w:semiHidden/>
    <w:locked/>
    <w:rsid w:val="003E5507"/>
    <w:rPr>
      <w:rFonts w:ascii="Calibri" w:hAnsi="Calibri" w:cs="Times New Roman"/>
      <w:b/>
      <w:bCs/>
      <w:sz w:val="28"/>
      <w:szCs w:val="28"/>
    </w:rPr>
  </w:style>
  <w:style w:type="character" w:customStyle="1" w:styleId="Heading5Char">
    <w:name w:val="Heading 5 Char"/>
    <w:aliases w:val="TCSC5 Cha"/>
    <w:basedOn w:val="Policepardfaut"/>
    <w:semiHidden/>
    <w:locked/>
    <w:rsid w:val="003E5507"/>
    <w:rPr>
      <w:rFonts w:ascii="Calibri" w:hAnsi="Calibri" w:cs="Times New Roman"/>
      <w:b/>
      <w:bCs/>
      <w:i/>
      <w:iCs/>
      <w:sz w:val="26"/>
      <w:szCs w:val="26"/>
    </w:rPr>
  </w:style>
  <w:style w:type="character" w:customStyle="1" w:styleId="Titre6Car">
    <w:name w:val="Titre 6 Car"/>
    <w:basedOn w:val="Policepardfaut"/>
    <w:link w:val="Titre6"/>
    <w:uiPriority w:val="99"/>
    <w:locked/>
    <w:rsid w:val="00DF7B38"/>
    <w:rPr>
      <w:rFonts w:ascii="Arial (W1)" w:hAnsi="Arial (W1)"/>
      <w:i/>
      <w:color w:val="00336E"/>
      <w:sz w:val="22"/>
      <w:lang w:val="en-US"/>
    </w:rPr>
  </w:style>
  <w:style w:type="character" w:customStyle="1" w:styleId="Titre7Car">
    <w:name w:val="Titre 7 Car"/>
    <w:basedOn w:val="Policepardfaut"/>
    <w:link w:val="Titre7"/>
    <w:uiPriority w:val="99"/>
    <w:locked/>
    <w:rsid w:val="00DF7B38"/>
    <w:rPr>
      <w:rFonts w:ascii="Arial" w:hAnsi="Arial"/>
      <w:sz w:val="22"/>
      <w:lang w:val="en-US"/>
    </w:rPr>
  </w:style>
  <w:style w:type="character" w:customStyle="1" w:styleId="Heading8Char">
    <w:name w:val="Heading 8 Char"/>
    <w:aliases w:val="Titre 8Annexe Char"/>
    <w:basedOn w:val="Policepardfaut"/>
    <w:semiHidden/>
    <w:locked/>
    <w:rsid w:val="003E5507"/>
    <w:rPr>
      <w:rFonts w:ascii="Calibri" w:hAnsi="Calibri" w:cs="Times New Roman"/>
      <w:i/>
      <w:iCs/>
      <w:sz w:val="24"/>
      <w:szCs w:val="24"/>
    </w:rPr>
  </w:style>
  <w:style w:type="character" w:customStyle="1" w:styleId="Heading9Char">
    <w:name w:val="Heading 9 Char"/>
    <w:aliases w:val="Table2 Cha"/>
    <w:basedOn w:val="Policepardfaut"/>
    <w:semiHidden/>
    <w:locked/>
    <w:rsid w:val="003E5507"/>
    <w:rPr>
      <w:rFonts w:ascii="Cambria" w:hAnsi="Cambria" w:cs="Times New Roman"/>
    </w:rPr>
  </w:style>
  <w:style w:type="character" w:customStyle="1" w:styleId="Heading2Char3">
    <w:name w:val="Heading 2 Char3"/>
    <w:aliases w:val="H2 Char,T2 Char,Überschrift 2 Anhang Char,Überschrift 2 Anhang1 Char,Überschrift 2 Anhang2 Char,Überschrift 2 Anhang11 Char,Überschrift 2 Anhang21 Char,Titre2 Char,h2 Char,Titre 1.1 Char,14 Gras Char,Header 2 Char,Section Char,headi Cha"/>
    <w:basedOn w:val="Policepardfaut"/>
    <w:uiPriority w:val="99"/>
    <w:semiHidden/>
    <w:locked/>
    <w:rsid w:val="00C414C6"/>
    <w:rPr>
      <w:rFonts w:ascii="Cambria" w:hAnsi="Cambria" w:cs="Times New Roman"/>
      <w:b/>
      <w:bCs/>
      <w:i/>
      <w:iCs/>
      <w:sz w:val="28"/>
      <w:szCs w:val="28"/>
    </w:rPr>
  </w:style>
  <w:style w:type="character" w:customStyle="1" w:styleId="Heading3Char2">
    <w:name w:val="Heading 3 Char2"/>
    <w:aliases w:val="H3 Char,h3 Char,3 Char,Titre 3 sans num Char,Titre3 Char,TITRE 3 Char,Point Char,12 Gras Char,Header 3 Char,Titre 3 CS Char,t3 Char,T3 Char,t3.T3.Titre 3 Char,level 3 Char,TCSC3 Char,Unnumbered Head Char,uh Char,UH Char,3rdOrd (1.) Char"/>
    <w:basedOn w:val="Policepardfaut"/>
    <w:uiPriority w:val="99"/>
    <w:semiHidden/>
    <w:locked/>
    <w:rsid w:val="00DF7B38"/>
    <w:rPr>
      <w:rFonts w:ascii="Cambria" w:hAnsi="Cambria" w:cs="Times New Roman"/>
      <w:b/>
      <w:bCs/>
      <w:sz w:val="26"/>
      <w:szCs w:val="26"/>
      <w:lang w:val="de-DE" w:eastAsia="de-DE"/>
    </w:rPr>
  </w:style>
  <w:style w:type="character" w:customStyle="1" w:styleId="Heading4Char2">
    <w:name w:val="Heading 4 Char2"/>
    <w:aliases w:val="H4 Char,Titre 4 CS Char,t4 Char,T4 Char,h4 Char,4 Char,TCSC4 Char,Main Head Char,mh Char,MH Char,Fourth-Order Heading Char,4thOrd (a.) Char,H41 Char,H42 Char,T41 Char,heading 41 Char,41 Char,TCSC41 Char,Main Head1 Char,mh1 Char,MH1 Char"/>
    <w:basedOn w:val="Policepardfaut"/>
    <w:uiPriority w:val="99"/>
    <w:semiHidden/>
    <w:locked/>
    <w:rsid w:val="00C414C6"/>
    <w:rPr>
      <w:rFonts w:ascii="Calibri" w:hAnsi="Calibri" w:cs="Times New Roman"/>
      <w:b/>
      <w:bCs/>
      <w:sz w:val="28"/>
      <w:szCs w:val="28"/>
    </w:rPr>
  </w:style>
  <w:style w:type="character" w:customStyle="1" w:styleId="Heading5Char15">
    <w:name w:val="Heading 5 Char15"/>
    <w:aliases w:val="H5 Char,Titre 5 CS Char,t5 Char,T5 Char,h5 Char,5 Char,TCSC5 Char,Subhead 1 Char,H51 Char,H52 Char,Subhead 11 Char,h11 Char,Subhead 12 Char,h12 Char,H12 Char,Subhead 13 Char,h13 Char,H13 Char,Subhead 14 Char,h14 Char,H14 Char,h111 Char"/>
    <w:basedOn w:val="Policepardfaut"/>
    <w:uiPriority w:val="99"/>
    <w:semiHidden/>
    <w:locked/>
    <w:rsid w:val="00C414C6"/>
    <w:rPr>
      <w:rFonts w:ascii="Calibri" w:hAnsi="Calibri" w:cs="Times New Roman"/>
      <w:b/>
      <w:bCs/>
      <w:i/>
      <w:iCs/>
      <w:sz w:val="26"/>
      <w:szCs w:val="26"/>
    </w:rPr>
  </w:style>
  <w:style w:type="character" w:customStyle="1" w:styleId="Heading8Char14">
    <w:name w:val="Heading 8 Char14"/>
    <w:aliases w:val="(table no.) Char,Titre 8 CS Char,t8 Char,T8 Char,TCSC8 Char,c Char,Table Title Char,(T Char,9t Char,Figure Char,TCSC81 Char,c1 Char,Table Title1 Char,(T2 Char,9t1 Char,Figure1 Char,Enum3 Char,Annexe3 Char,Annexe_Titre 8 Char,action Cha"/>
    <w:basedOn w:val="Policepardfaut"/>
    <w:uiPriority w:val="99"/>
    <w:semiHidden/>
    <w:locked/>
    <w:rsid w:val="00C414C6"/>
    <w:rPr>
      <w:rFonts w:ascii="Calibri" w:hAnsi="Calibri" w:cs="Times New Roman"/>
      <w:i/>
      <w:iCs/>
      <w:sz w:val="24"/>
      <w:szCs w:val="24"/>
    </w:rPr>
  </w:style>
  <w:style w:type="character" w:customStyle="1" w:styleId="Heading9Char14">
    <w:name w:val="Heading 9 Char14"/>
    <w:aliases w:val="Titre Annexe Char,(figure no.) Char,Titre 9 CS Char,t9 Char,T9 Char,TCSC9 Char,t Char,Table Name Char,(T1 Char,Table Char,Table Name1 Char,(T11 Char,Table1 Char,Table Name2 Char,(T12 Char,Table2 Char,Table Name3 Char,(T13 Char"/>
    <w:basedOn w:val="Policepardfaut"/>
    <w:uiPriority w:val="99"/>
    <w:semiHidden/>
    <w:locked/>
    <w:rsid w:val="00C414C6"/>
    <w:rPr>
      <w:rFonts w:ascii="Cambria" w:hAnsi="Cambria" w:cs="Times New Roman"/>
    </w:rPr>
  </w:style>
  <w:style w:type="paragraph" w:styleId="TM1">
    <w:name w:val="toc 1"/>
    <w:basedOn w:val="Normal"/>
    <w:next w:val="Normal"/>
    <w:autoRedefine/>
    <w:uiPriority w:val="39"/>
    <w:qFormat/>
    <w:rsid w:val="008B3616"/>
    <w:pPr>
      <w:tabs>
        <w:tab w:val="left" w:pos="567"/>
        <w:tab w:val="left" w:pos="1560"/>
        <w:tab w:val="right" w:leader="dot" w:pos="9639"/>
      </w:tabs>
      <w:spacing w:before="120"/>
      <w:ind w:left="567" w:hanging="567"/>
    </w:pPr>
    <w:rPr>
      <w:rFonts w:ascii="Arial Gras" w:hAnsi="Arial Gras"/>
      <w:b/>
      <w:caps/>
      <w:noProof/>
      <w:sz w:val="24"/>
    </w:rPr>
  </w:style>
  <w:style w:type="paragraph" w:styleId="TM2">
    <w:name w:val="toc 2"/>
    <w:basedOn w:val="Normal"/>
    <w:next w:val="Normal"/>
    <w:autoRedefine/>
    <w:uiPriority w:val="39"/>
    <w:qFormat/>
    <w:rsid w:val="00075ACE"/>
    <w:pPr>
      <w:tabs>
        <w:tab w:val="left" w:pos="1134"/>
        <w:tab w:val="right" w:leader="dot" w:pos="9639"/>
      </w:tabs>
      <w:spacing w:before="60"/>
      <w:ind w:left="1134" w:right="-2" w:hanging="567"/>
    </w:pPr>
    <w:rPr>
      <w:noProof/>
    </w:rPr>
  </w:style>
  <w:style w:type="paragraph" w:styleId="TM3">
    <w:name w:val="toc 3"/>
    <w:basedOn w:val="Normal"/>
    <w:next w:val="Normal"/>
    <w:autoRedefine/>
    <w:uiPriority w:val="39"/>
    <w:qFormat/>
    <w:rsid w:val="008B4E58"/>
    <w:pPr>
      <w:tabs>
        <w:tab w:val="left" w:pos="1701"/>
        <w:tab w:val="right" w:leader="dot" w:pos="9639"/>
      </w:tabs>
      <w:spacing w:before="60"/>
      <w:ind w:left="1701" w:right="-2" w:hanging="567"/>
    </w:pPr>
    <w:rPr>
      <w:i/>
      <w:noProof/>
    </w:rPr>
  </w:style>
  <w:style w:type="paragraph" w:styleId="Pieddepage">
    <w:name w:val="footer"/>
    <w:basedOn w:val="Normal"/>
    <w:link w:val="PieddepageCar"/>
    <w:uiPriority w:val="99"/>
    <w:rsid w:val="00571271"/>
    <w:pPr>
      <w:jc w:val="center"/>
    </w:pPr>
    <w:rPr>
      <w:sz w:val="18"/>
      <w:szCs w:val="16"/>
    </w:rPr>
  </w:style>
  <w:style w:type="character" w:customStyle="1" w:styleId="PieddepageCar">
    <w:name w:val="Pied de page Car"/>
    <w:basedOn w:val="Policepardfaut"/>
    <w:link w:val="Pieddepage"/>
    <w:uiPriority w:val="99"/>
    <w:locked/>
    <w:rsid w:val="00C414C6"/>
    <w:rPr>
      <w:rFonts w:ascii="Arial" w:hAnsi="Arial" w:cs="Times New Roman"/>
      <w:sz w:val="20"/>
      <w:szCs w:val="20"/>
    </w:rPr>
  </w:style>
  <w:style w:type="paragraph" w:styleId="Titre">
    <w:name w:val="Title"/>
    <w:basedOn w:val="Normal"/>
    <w:link w:val="TitreCar"/>
    <w:uiPriority w:val="99"/>
    <w:qFormat/>
    <w:rsid w:val="007A74C3"/>
    <w:pPr>
      <w:spacing w:before="240" w:after="60"/>
      <w:jc w:val="center"/>
    </w:pPr>
    <w:rPr>
      <w:rFonts w:ascii="Arial Gras" w:hAnsi="Arial Gras" w:cs="Arial"/>
      <w:b/>
      <w:bCs/>
      <w:color w:val="00336E"/>
      <w:kern w:val="28"/>
      <w:sz w:val="48"/>
      <w:szCs w:val="32"/>
    </w:rPr>
  </w:style>
  <w:style w:type="character" w:customStyle="1" w:styleId="TitreCar">
    <w:name w:val="Titre Car"/>
    <w:basedOn w:val="Policepardfaut"/>
    <w:link w:val="Titre"/>
    <w:uiPriority w:val="99"/>
    <w:locked/>
    <w:rsid w:val="007A74C3"/>
    <w:rPr>
      <w:rFonts w:ascii="Arial Gras" w:hAnsi="Arial Gras" w:cs="Arial"/>
      <w:b/>
      <w:bCs/>
      <w:color w:val="00336E"/>
      <w:kern w:val="28"/>
      <w:sz w:val="32"/>
      <w:szCs w:val="32"/>
    </w:rPr>
  </w:style>
  <w:style w:type="paragraph" w:styleId="En-tte">
    <w:name w:val="header"/>
    <w:basedOn w:val="Normal"/>
    <w:link w:val="En-tteCar"/>
    <w:locked/>
    <w:rsid w:val="000F0176"/>
    <w:pPr>
      <w:tabs>
        <w:tab w:val="center" w:pos="4536"/>
        <w:tab w:val="right" w:pos="9072"/>
      </w:tabs>
      <w:jc w:val="center"/>
    </w:pPr>
    <w:rPr>
      <w:rFonts w:ascii="Arial Gras" w:hAnsi="Arial Gras"/>
      <w:b/>
      <w:color w:val="00336E"/>
    </w:rPr>
  </w:style>
  <w:style w:type="character" w:customStyle="1" w:styleId="En-tteCar">
    <w:name w:val="En-tête Car"/>
    <w:basedOn w:val="Policepardfaut"/>
    <w:link w:val="En-tte"/>
    <w:locked/>
    <w:rsid w:val="000F0176"/>
    <w:rPr>
      <w:rFonts w:ascii="Arial Gras" w:hAnsi="Arial Gras" w:cs="Times New Roman"/>
      <w:b/>
      <w:color w:val="00336E"/>
      <w:sz w:val="22"/>
    </w:rPr>
  </w:style>
  <w:style w:type="character" w:customStyle="1" w:styleId="Titre1Car">
    <w:name w:val="Titre 1 Car"/>
    <w:basedOn w:val="Policepardfaut"/>
    <w:link w:val="Titre1"/>
    <w:uiPriority w:val="99"/>
    <w:locked/>
    <w:rsid w:val="002C303C"/>
    <w:rPr>
      <w:rFonts w:ascii="Arial Gras" w:hAnsi="Arial Gras"/>
      <w:b/>
      <w:caps/>
      <w:color w:val="00336E"/>
      <w:sz w:val="28"/>
      <w:shd w:val="solid" w:color="86C9EE" w:fill="99CCFF"/>
    </w:rPr>
  </w:style>
  <w:style w:type="paragraph" w:styleId="Lgende">
    <w:name w:val="caption"/>
    <w:basedOn w:val="Normal"/>
    <w:next w:val="CorpsdeTexte"/>
    <w:link w:val="LgendeCar"/>
    <w:uiPriority w:val="99"/>
    <w:qFormat/>
    <w:rsid w:val="00270B7F"/>
    <w:pPr>
      <w:spacing w:after="120"/>
      <w:jc w:val="center"/>
    </w:pPr>
    <w:rPr>
      <w:b/>
      <w:bCs/>
      <w:sz w:val="20"/>
    </w:rPr>
  </w:style>
  <w:style w:type="paragraph" w:styleId="Notedebasdepage">
    <w:name w:val="footnote text"/>
    <w:basedOn w:val="Normal"/>
    <w:link w:val="NotedebasdepageCar"/>
    <w:uiPriority w:val="99"/>
    <w:rsid w:val="00DF1FDC"/>
    <w:pPr>
      <w:tabs>
        <w:tab w:val="left" w:pos="284"/>
      </w:tabs>
      <w:ind w:left="284" w:hanging="284"/>
    </w:pPr>
    <w:rPr>
      <w:sz w:val="18"/>
      <w:szCs w:val="18"/>
      <w:lang w:eastAsia="en-US"/>
    </w:rPr>
  </w:style>
  <w:style w:type="character" w:customStyle="1" w:styleId="NotedebasdepageCar">
    <w:name w:val="Note de bas de page Car"/>
    <w:basedOn w:val="Policepardfaut"/>
    <w:link w:val="Notedebasdepage"/>
    <w:uiPriority w:val="99"/>
    <w:locked/>
    <w:rsid w:val="00DF1FDC"/>
    <w:rPr>
      <w:rFonts w:ascii="Arial" w:hAnsi="Arial"/>
      <w:sz w:val="18"/>
      <w:szCs w:val="18"/>
      <w:lang w:eastAsia="en-US"/>
    </w:rPr>
  </w:style>
  <w:style w:type="character" w:styleId="Appelnotedebasdep">
    <w:name w:val="footnote reference"/>
    <w:basedOn w:val="Policepardfaut"/>
    <w:uiPriority w:val="99"/>
    <w:rsid w:val="00FE5594"/>
    <w:rPr>
      <w:rFonts w:cs="Times New Roman"/>
      <w:vertAlign w:val="superscript"/>
    </w:rPr>
  </w:style>
  <w:style w:type="character" w:styleId="Numrodepage">
    <w:name w:val="page number"/>
    <w:basedOn w:val="Policepardfaut"/>
    <w:uiPriority w:val="99"/>
    <w:rsid w:val="00FE5594"/>
    <w:rPr>
      <w:rFonts w:cs="Times New Roman"/>
    </w:rPr>
  </w:style>
  <w:style w:type="paragraph" w:customStyle="1" w:styleId="Annexe1">
    <w:name w:val="Annexe1"/>
    <w:basedOn w:val="Titre1"/>
    <w:link w:val="Annexe1Car"/>
    <w:qFormat/>
    <w:rsid w:val="00AD2B23"/>
  </w:style>
  <w:style w:type="paragraph" w:customStyle="1" w:styleId="Annexe2">
    <w:name w:val="Annexe2"/>
    <w:basedOn w:val="Annexe1"/>
    <w:link w:val="Annexe2Car"/>
    <w:qFormat/>
    <w:rsid w:val="00E9391F"/>
    <w:pPr>
      <w:pageBreakBefore w:val="0"/>
      <w:numPr>
        <w:ilvl w:val="1"/>
        <w:numId w:val="17"/>
      </w:numPr>
      <w:shd w:val="clear" w:color="86C9EE" w:fill="auto"/>
      <w:tabs>
        <w:tab w:val="clear" w:pos="567"/>
        <w:tab w:val="left" w:pos="1701"/>
      </w:tabs>
    </w:pPr>
    <w:rPr>
      <w:caps w:val="0"/>
      <w:smallCaps/>
      <w:sz w:val="24"/>
      <w:u w:val="single"/>
    </w:rPr>
  </w:style>
  <w:style w:type="paragraph" w:styleId="TM6">
    <w:name w:val="toc 6"/>
    <w:basedOn w:val="Normal"/>
    <w:next w:val="Normal"/>
    <w:autoRedefine/>
    <w:uiPriority w:val="99"/>
    <w:semiHidden/>
    <w:rsid w:val="00FE5594"/>
    <w:pPr>
      <w:ind w:left="1200"/>
      <w:jc w:val="left"/>
    </w:pPr>
    <w:rPr>
      <w:rFonts w:ascii="Times New Roman" w:hAnsi="Times New Roman"/>
      <w:sz w:val="24"/>
      <w:szCs w:val="24"/>
    </w:rPr>
  </w:style>
  <w:style w:type="paragraph" w:styleId="TM7">
    <w:name w:val="toc 7"/>
    <w:basedOn w:val="Normal"/>
    <w:next w:val="Normal"/>
    <w:autoRedefine/>
    <w:uiPriority w:val="99"/>
    <w:semiHidden/>
    <w:rsid w:val="00FE5594"/>
    <w:pPr>
      <w:ind w:left="1440"/>
      <w:jc w:val="left"/>
    </w:pPr>
    <w:rPr>
      <w:rFonts w:ascii="Times New Roman" w:hAnsi="Times New Roman"/>
      <w:sz w:val="24"/>
      <w:szCs w:val="24"/>
    </w:rPr>
  </w:style>
  <w:style w:type="paragraph" w:styleId="TM8">
    <w:name w:val="toc 8"/>
    <w:basedOn w:val="Normal"/>
    <w:next w:val="Normal"/>
    <w:autoRedefine/>
    <w:uiPriority w:val="99"/>
    <w:semiHidden/>
    <w:rsid w:val="00FE5594"/>
    <w:pPr>
      <w:ind w:left="1680"/>
      <w:jc w:val="left"/>
    </w:pPr>
    <w:rPr>
      <w:rFonts w:ascii="Times New Roman" w:hAnsi="Times New Roman"/>
      <w:sz w:val="24"/>
      <w:szCs w:val="24"/>
    </w:rPr>
  </w:style>
  <w:style w:type="paragraph" w:styleId="TM9">
    <w:name w:val="toc 9"/>
    <w:basedOn w:val="Normal"/>
    <w:next w:val="Normal"/>
    <w:autoRedefine/>
    <w:uiPriority w:val="99"/>
    <w:semiHidden/>
    <w:rsid w:val="00FE5594"/>
    <w:pPr>
      <w:ind w:left="1920"/>
      <w:jc w:val="left"/>
    </w:pPr>
    <w:rPr>
      <w:rFonts w:ascii="Times New Roman" w:hAnsi="Times New Roman"/>
      <w:sz w:val="24"/>
      <w:szCs w:val="24"/>
    </w:rPr>
  </w:style>
  <w:style w:type="paragraph" w:styleId="Commentaire">
    <w:name w:val="annotation text"/>
    <w:basedOn w:val="Normal"/>
    <w:link w:val="CommentaireCar"/>
    <w:uiPriority w:val="99"/>
    <w:rsid w:val="00491B7E"/>
  </w:style>
  <w:style w:type="character" w:customStyle="1" w:styleId="CommentTextChar">
    <w:name w:val="Comment Text Char"/>
    <w:basedOn w:val="Policepardfaut"/>
    <w:semiHidden/>
    <w:locked/>
    <w:rsid w:val="00DF7B38"/>
    <w:rPr>
      <w:rFonts w:ascii="Arial" w:hAnsi="Arial" w:cs="Times New Roman"/>
      <w:sz w:val="20"/>
    </w:rPr>
  </w:style>
  <w:style w:type="paragraph" w:customStyle="1" w:styleId="Tableau">
    <w:name w:val="Tableau"/>
    <w:basedOn w:val="Normal"/>
    <w:semiHidden/>
    <w:locked/>
    <w:rsid w:val="00AA37F2"/>
    <w:pPr>
      <w:jc w:val="center"/>
    </w:pPr>
  </w:style>
  <w:style w:type="character" w:customStyle="1" w:styleId="Titre2Car">
    <w:name w:val="Titre 2 Car"/>
    <w:basedOn w:val="Policepardfaut"/>
    <w:link w:val="Titre2"/>
    <w:uiPriority w:val="99"/>
    <w:locked/>
    <w:rsid w:val="00231D5B"/>
    <w:rPr>
      <w:rFonts w:ascii="Arial Gras" w:hAnsi="Arial Gras"/>
      <w:b/>
      <w:smallCaps/>
      <w:color w:val="00336E"/>
      <w:sz w:val="24"/>
      <w:u w:val="single"/>
    </w:rPr>
  </w:style>
  <w:style w:type="paragraph" w:styleId="Index1">
    <w:name w:val="index 1"/>
    <w:basedOn w:val="Normal"/>
    <w:next w:val="Normal"/>
    <w:autoRedefine/>
    <w:uiPriority w:val="99"/>
    <w:semiHidden/>
    <w:rsid w:val="00491B7E"/>
    <w:pPr>
      <w:ind w:left="220" w:hanging="220"/>
    </w:pPr>
  </w:style>
  <w:style w:type="character" w:customStyle="1" w:styleId="Titre4Car">
    <w:name w:val="Titre 4 Car"/>
    <w:basedOn w:val="Policepardfaut"/>
    <w:link w:val="Titre4"/>
    <w:uiPriority w:val="99"/>
    <w:locked/>
    <w:rsid w:val="00943E51"/>
    <w:rPr>
      <w:rFonts w:ascii="Arial" w:hAnsi="Arial" w:cs="Arial"/>
      <w:i/>
      <w:color w:val="00336E"/>
      <w:sz w:val="22"/>
    </w:rPr>
  </w:style>
  <w:style w:type="character" w:styleId="Lienhypertexte">
    <w:name w:val="Hyperlink"/>
    <w:basedOn w:val="Policepardfaut"/>
    <w:uiPriority w:val="99"/>
    <w:rsid w:val="00FE5594"/>
    <w:rPr>
      <w:rFonts w:cs="Times New Roman"/>
      <w:color w:val="0000FF"/>
      <w:u w:val="single"/>
    </w:rPr>
  </w:style>
  <w:style w:type="paragraph" w:styleId="Retraitcorpsdetexte">
    <w:name w:val="Body Text Indent"/>
    <w:basedOn w:val="Normal"/>
    <w:link w:val="RetraitcorpsdetexteCar"/>
    <w:semiHidden/>
    <w:rsid w:val="00FE5594"/>
    <w:pPr>
      <w:tabs>
        <w:tab w:val="left" w:pos="3402"/>
      </w:tabs>
      <w:ind w:left="3402" w:hanging="3402"/>
    </w:pPr>
  </w:style>
  <w:style w:type="character" w:customStyle="1" w:styleId="RetraitcorpsdetexteCar">
    <w:name w:val="Retrait corps de texte Car"/>
    <w:basedOn w:val="Policepardfaut"/>
    <w:link w:val="Retraitcorpsdetexte"/>
    <w:uiPriority w:val="99"/>
    <w:semiHidden/>
    <w:locked/>
    <w:rsid w:val="00C414C6"/>
    <w:rPr>
      <w:rFonts w:ascii="Arial" w:hAnsi="Arial" w:cs="Times New Roman"/>
      <w:sz w:val="20"/>
      <w:szCs w:val="20"/>
    </w:rPr>
  </w:style>
  <w:style w:type="character" w:styleId="Lienhypertextesuivivisit">
    <w:name w:val="FollowedHyperlink"/>
    <w:basedOn w:val="Policepardfaut"/>
    <w:uiPriority w:val="99"/>
    <w:rsid w:val="00FE5594"/>
    <w:rPr>
      <w:rFonts w:cs="Times New Roman"/>
      <w:color w:val="800080"/>
      <w:u w:val="single"/>
    </w:rPr>
  </w:style>
  <w:style w:type="paragraph" w:styleId="Textedebulles">
    <w:name w:val="Balloon Text"/>
    <w:basedOn w:val="Normal"/>
    <w:link w:val="TextedebullesCar"/>
    <w:uiPriority w:val="99"/>
    <w:rsid w:val="00FE5594"/>
    <w:rPr>
      <w:rFonts w:ascii="Tahoma" w:hAnsi="Tahoma" w:cs="Tahoma"/>
      <w:sz w:val="16"/>
      <w:szCs w:val="16"/>
    </w:rPr>
  </w:style>
  <w:style w:type="character" w:customStyle="1" w:styleId="TextedebullesCar">
    <w:name w:val="Texte de bulles Car"/>
    <w:basedOn w:val="Policepardfaut"/>
    <w:link w:val="Textedebulles"/>
    <w:uiPriority w:val="99"/>
    <w:locked/>
    <w:rsid w:val="00DF7B38"/>
    <w:rPr>
      <w:rFonts w:ascii="Tahoma" w:hAnsi="Tahoma" w:cs="Tahoma"/>
      <w:sz w:val="16"/>
      <w:szCs w:val="16"/>
    </w:rPr>
  </w:style>
  <w:style w:type="table" w:styleId="Grilledutableau">
    <w:name w:val="Table Grid"/>
    <w:basedOn w:val="TableauNormal"/>
    <w:rsid w:val="00FE5594"/>
    <w:pPr>
      <w:spacing w:before="120"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3Car">
    <w:name w:val="Titre 3 Car"/>
    <w:link w:val="Titre3"/>
    <w:uiPriority w:val="99"/>
    <w:locked/>
    <w:rsid w:val="009B32AA"/>
    <w:rPr>
      <w:rFonts w:ascii="Arial" w:hAnsi="Arial"/>
      <w:smallCaps/>
      <w:color w:val="00336E"/>
      <w:sz w:val="24"/>
      <w:lang w:eastAsia="de-DE"/>
    </w:rPr>
  </w:style>
  <w:style w:type="paragraph" w:customStyle="1" w:styleId="TM10">
    <w:name w:val="TM1"/>
    <w:basedOn w:val="Normal"/>
    <w:semiHidden/>
    <w:locked/>
    <w:rsid w:val="00FE5594"/>
  </w:style>
  <w:style w:type="character" w:customStyle="1" w:styleId="Titre5Car">
    <w:name w:val="Titre 5 Car"/>
    <w:basedOn w:val="Policepardfaut"/>
    <w:link w:val="Titre5"/>
    <w:uiPriority w:val="99"/>
    <w:locked/>
    <w:rsid w:val="00DF7B38"/>
    <w:rPr>
      <w:rFonts w:ascii="Arial (W1)" w:hAnsi="Arial (W1)"/>
      <w:i/>
      <w:color w:val="00336E"/>
      <w:sz w:val="22"/>
      <w:lang w:val="en-US"/>
    </w:rPr>
  </w:style>
  <w:style w:type="character" w:styleId="AcronymeHTML">
    <w:name w:val="HTML Acronym"/>
    <w:basedOn w:val="Policepardfaut"/>
    <w:semiHidden/>
    <w:rsid w:val="00FE5594"/>
    <w:rPr>
      <w:rFonts w:cs="Times New Roman"/>
    </w:rPr>
  </w:style>
  <w:style w:type="paragraph" w:styleId="Adressedestinataire">
    <w:name w:val="envelope address"/>
    <w:basedOn w:val="Normal"/>
    <w:semiHidden/>
    <w:rsid w:val="00FE5594"/>
    <w:pPr>
      <w:framePr w:w="7938" w:h="1985" w:hRule="exact" w:hSpace="141" w:wrap="auto" w:hAnchor="page" w:xAlign="center" w:yAlign="bottom"/>
      <w:ind w:left="2835"/>
    </w:pPr>
    <w:rPr>
      <w:sz w:val="24"/>
      <w:szCs w:val="24"/>
    </w:rPr>
  </w:style>
  <w:style w:type="paragraph" w:styleId="Adresseexpditeur">
    <w:name w:val="envelope return"/>
    <w:basedOn w:val="Normal"/>
    <w:semiHidden/>
    <w:rsid w:val="00FE5594"/>
  </w:style>
  <w:style w:type="paragraph" w:styleId="AdresseHTML">
    <w:name w:val="HTML Address"/>
    <w:basedOn w:val="Normal"/>
    <w:link w:val="AdresseHTMLCar"/>
    <w:semiHidden/>
    <w:rsid w:val="00FE5594"/>
    <w:rPr>
      <w:i/>
      <w:iCs/>
    </w:rPr>
  </w:style>
  <w:style w:type="character" w:customStyle="1" w:styleId="AdresseHTMLCar">
    <w:name w:val="Adresse HTML Car"/>
    <w:basedOn w:val="Policepardfaut"/>
    <w:link w:val="AdresseHTML"/>
    <w:uiPriority w:val="99"/>
    <w:semiHidden/>
    <w:locked/>
    <w:rsid w:val="00C414C6"/>
    <w:rPr>
      <w:rFonts w:ascii="Arial" w:hAnsi="Arial" w:cs="Times New Roman"/>
      <w:i/>
      <w:iCs/>
      <w:sz w:val="20"/>
      <w:szCs w:val="20"/>
    </w:rPr>
  </w:style>
  <w:style w:type="character" w:styleId="CitationHTML">
    <w:name w:val="HTML Cite"/>
    <w:basedOn w:val="Policepardfaut"/>
    <w:semiHidden/>
    <w:rsid w:val="00FE5594"/>
    <w:rPr>
      <w:rFonts w:cs="Times New Roman"/>
      <w:i/>
    </w:rPr>
  </w:style>
  <w:style w:type="table" w:customStyle="1" w:styleId="Tableauclassique11">
    <w:name w:val="Tableau classique 11"/>
    <w:semiHidden/>
    <w:locked/>
    <w:rsid w:val="00FE5594"/>
    <w:pPr>
      <w:spacing w:before="120" w:after="120"/>
      <w:jc w:val="both"/>
    </w:p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Tableauclassique21">
    <w:name w:val="Tableau classique 21"/>
    <w:semiHidden/>
    <w:locked/>
    <w:rsid w:val="00FE5594"/>
    <w:pPr>
      <w:spacing w:before="120" w:after="120"/>
      <w:jc w:val="both"/>
    </w:pPr>
    <w:tblPr>
      <w:tblInd w:w="0" w:type="dxa"/>
      <w:tblBorders>
        <w:top w:val="single" w:sz="12" w:space="0" w:color="000000"/>
        <w:bottom w:val="single" w:sz="12" w:space="0" w:color="000000"/>
      </w:tblBorders>
      <w:tblCellMar>
        <w:top w:w="0" w:type="dxa"/>
        <w:left w:w="108" w:type="dxa"/>
        <w:bottom w:w="0" w:type="dxa"/>
        <w:right w:w="108" w:type="dxa"/>
      </w:tblCellMar>
    </w:tblPr>
  </w:style>
  <w:style w:type="table" w:customStyle="1" w:styleId="Tableauclassique31">
    <w:name w:val="Tableau classique 31"/>
    <w:semiHidden/>
    <w:locked/>
    <w:rsid w:val="00FE5594"/>
    <w:pPr>
      <w:spacing w:before="120" w:after="12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style>
  <w:style w:type="table" w:customStyle="1" w:styleId="Tableauclassique41">
    <w:name w:val="Tableau classique 41"/>
    <w:semiHidden/>
    <w:locked/>
    <w:rsid w:val="00FE5594"/>
    <w:pPr>
      <w:spacing w:before="120" w:after="12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style>
  <w:style w:type="character" w:styleId="ClavierHTML">
    <w:name w:val="HTML Keyboard"/>
    <w:basedOn w:val="Policepardfaut"/>
    <w:semiHidden/>
    <w:rsid w:val="00FE5594"/>
    <w:rPr>
      <w:rFonts w:ascii="Courier New" w:hAnsi="Courier New" w:cs="Times New Roman"/>
      <w:sz w:val="20"/>
    </w:rPr>
  </w:style>
  <w:style w:type="character" w:styleId="CodeHTML">
    <w:name w:val="HTML Code"/>
    <w:basedOn w:val="Policepardfaut"/>
    <w:semiHidden/>
    <w:rsid w:val="00FE5594"/>
    <w:rPr>
      <w:rFonts w:ascii="Courier New" w:hAnsi="Courier New" w:cs="Times New Roman"/>
      <w:sz w:val="20"/>
    </w:rPr>
  </w:style>
  <w:style w:type="table" w:customStyle="1" w:styleId="Colonnesdetableau11">
    <w:name w:val="Colonnes de tableau 11"/>
    <w:semiHidden/>
    <w:locked/>
    <w:rsid w:val="00FE5594"/>
    <w:pPr>
      <w:spacing w:before="120" w:after="12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style>
  <w:style w:type="table" w:customStyle="1" w:styleId="Colonnesdetableau21">
    <w:name w:val="Colonnes de tableau 21"/>
    <w:semiHidden/>
    <w:locked/>
    <w:rsid w:val="00FE5594"/>
    <w:pPr>
      <w:spacing w:before="120" w:after="120"/>
      <w:jc w:val="both"/>
    </w:pPr>
    <w:rPr>
      <w:b/>
      <w:bCs/>
    </w:rPr>
    <w:tblPr>
      <w:tblStyleColBandSize w:val="1"/>
      <w:tblInd w:w="0" w:type="dxa"/>
      <w:tblCellMar>
        <w:top w:w="0" w:type="dxa"/>
        <w:left w:w="108" w:type="dxa"/>
        <w:bottom w:w="0" w:type="dxa"/>
        <w:right w:w="108" w:type="dxa"/>
      </w:tblCellMar>
    </w:tblPr>
  </w:style>
  <w:style w:type="table" w:customStyle="1" w:styleId="Colonnesdetableau31">
    <w:name w:val="Colonnes de tableau 31"/>
    <w:semiHidden/>
    <w:locked/>
    <w:rsid w:val="00FE5594"/>
    <w:pPr>
      <w:spacing w:before="120" w:after="12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style>
  <w:style w:type="table" w:customStyle="1" w:styleId="Colonnesdetableau41">
    <w:name w:val="Colonnes de tableau 41"/>
    <w:semiHidden/>
    <w:locked/>
    <w:rsid w:val="00FE5594"/>
    <w:pPr>
      <w:spacing w:before="120" w:after="120"/>
      <w:jc w:val="both"/>
    </w:pPr>
    <w:tblPr>
      <w:tblStyleColBandSize w:val="1"/>
      <w:tblInd w:w="0" w:type="dxa"/>
      <w:tblCellMar>
        <w:top w:w="0" w:type="dxa"/>
        <w:left w:w="108" w:type="dxa"/>
        <w:bottom w:w="0" w:type="dxa"/>
        <w:right w:w="108" w:type="dxa"/>
      </w:tblCellMar>
    </w:tblPr>
  </w:style>
  <w:style w:type="table" w:customStyle="1" w:styleId="Colonnesdetableau51">
    <w:name w:val="Colonnes de tableau 51"/>
    <w:semiHidden/>
    <w:locked/>
    <w:rsid w:val="00FE5594"/>
    <w:pPr>
      <w:spacing w:before="120" w:after="12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style>
  <w:style w:type="table" w:customStyle="1" w:styleId="Tableaucolor11">
    <w:name w:val="Tableau coloré 11"/>
    <w:semiHidden/>
    <w:locked/>
    <w:rsid w:val="00FE5594"/>
    <w:pPr>
      <w:spacing w:before="120" w:after="12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style>
  <w:style w:type="table" w:customStyle="1" w:styleId="Tableaucolor21">
    <w:name w:val="Tableau coloré 21"/>
    <w:semiHidden/>
    <w:locked/>
    <w:rsid w:val="00FE5594"/>
    <w:pPr>
      <w:spacing w:before="120" w:after="12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style>
  <w:style w:type="table" w:customStyle="1" w:styleId="Tableaucolor31">
    <w:name w:val="Tableau coloré 31"/>
    <w:semiHidden/>
    <w:locked/>
    <w:rsid w:val="00FE5594"/>
    <w:pPr>
      <w:spacing w:before="120" w:after="12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style>
  <w:style w:type="table" w:customStyle="1" w:styleId="Tableaucontemporain1">
    <w:name w:val="Tableau contemporain1"/>
    <w:semiHidden/>
    <w:locked/>
    <w:rsid w:val="00FE5594"/>
    <w:pPr>
      <w:spacing w:before="120" w:after="12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style>
  <w:style w:type="paragraph" w:styleId="Corpsdetexte0">
    <w:name w:val="Body Text"/>
    <w:basedOn w:val="Normal"/>
    <w:link w:val="CorpsdetexteCar"/>
    <w:uiPriority w:val="99"/>
    <w:semiHidden/>
    <w:rsid w:val="00FE5594"/>
  </w:style>
  <w:style w:type="character" w:customStyle="1" w:styleId="CorpsdetexteCar">
    <w:name w:val="Corps de texte Car"/>
    <w:basedOn w:val="Policepardfaut"/>
    <w:link w:val="Corpsdetexte0"/>
    <w:uiPriority w:val="99"/>
    <w:semiHidden/>
    <w:locked/>
    <w:rsid w:val="00C414C6"/>
    <w:rPr>
      <w:rFonts w:ascii="Arial" w:hAnsi="Arial" w:cs="Times New Roman"/>
      <w:sz w:val="20"/>
      <w:szCs w:val="20"/>
    </w:rPr>
  </w:style>
  <w:style w:type="paragraph" w:styleId="Corpsdetexte3">
    <w:name w:val="Body Text 3"/>
    <w:basedOn w:val="Normal"/>
    <w:link w:val="Corpsdetexte3Car"/>
    <w:semiHidden/>
    <w:rsid w:val="00FE5594"/>
    <w:rPr>
      <w:sz w:val="16"/>
      <w:szCs w:val="16"/>
    </w:rPr>
  </w:style>
  <w:style w:type="character" w:customStyle="1" w:styleId="Corpsdetexte3Car">
    <w:name w:val="Corps de texte 3 Car"/>
    <w:basedOn w:val="Policepardfaut"/>
    <w:link w:val="Corpsdetexte3"/>
    <w:uiPriority w:val="99"/>
    <w:semiHidden/>
    <w:locked/>
    <w:rsid w:val="00C414C6"/>
    <w:rPr>
      <w:rFonts w:ascii="Arial" w:hAnsi="Arial" w:cs="Times New Roman"/>
      <w:sz w:val="16"/>
      <w:szCs w:val="16"/>
    </w:rPr>
  </w:style>
  <w:style w:type="paragraph" w:styleId="Date">
    <w:name w:val="Date"/>
    <w:basedOn w:val="Normal"/>
    <w:next w:val="Normal"/>
    <w:link w:val="DateCar"/>
    <w:semiHidden/>
    <w:rsid w:val="00FE5594"/>
  </w:style>
  <w:style w:type="character" w:customStyle="1" w:styleId="DateCar">
    <w:name w:val="Date Car"/>
    <w:basedOn w:val="Policepardfaut"/>
    <w:link w:val="Date"/>
    <w:uiPriority w:val="99"/>
    <w:semiHidden/>
    <w:locked/>
    <w:rsid w:val="00C414C6"/>
    <w:rPr>
      <w:rFonts w:ascii="Arial" w:hAnsi="Arial" w:cs="Times New Roman"/>
      <w:sz w:val="20"/>
      <w:szCs w:val="20"/>
    </w:rPr>
  </w:style>
  <w:style w:type="character" w:styleId="DfinitionHTML">
    <w:name w:val="HTML Definition"/>
    <w:basedOn w:val="Policepardfaut"/>
    <w:semiHidden/>
    <w:rsid w:val="00FE5594"/>
    <w:rPr>
      <w:rFonts w:cs="Times New Roman"/>
      <w:i/>
    </w:rPr>
  </w:style>
  <w:style w:type="table" w:customStyle="1" w:styleId="Effetsdetableau3D21">
    <w:name w:val="Effets de tableau 3D 21"/>
    <w:semiHidden/>
    <w:locked/>
    <w:rsid w:val="00FE5594"/>
    <w:pPr>
      <w:spacing w:before="120" w:after="120"/>
      <w:jc w:val="both"/>
    </w:pPr>
    <w:tblPr>
      <w:tblStyleRowBandSize w:val="1"/>
      <w:tblInd w:w="0" w:type="dxa"/>
      <w:tblCellMar>
        <w:top w:w="0" w:type="dxa"/>
        <w:left w:w="108" w:type="dxa"/>
        <w:bottom w:w="0" w:type="dxa"/>
        <w:right w:w="108" w:type="dxa"/>
      </w:tblCellMar>
    </w:tblPr>
    <w:tcPr>
      <w:shd w:val="solid" w:color="C0C0C0" w:fill="FFFFFF"/>
    </w:tcPr>
  </w:style>
  <w:style w:type="table" w:customStyle="1" w:styleId="Effetsdetableau3D11">
    <w:name w:val="Effets de tableau 3D 11"/>
    <w:semiHidden/>
    <w:locked/>
    <w:rsid w:val="00FE5594"/>
    <w:pPr>
      <w:spacing w:before="120" w:after="120"/>
      <w:jc w:val="both"/>
    </w:pPr>
    <w:tblPr>
      <w:tblInd w:w="0" w:type="dxa"/>
      <w:tblCellMar>
        <w:top w:w="0" w:type="dxa"/>
        <w:left w:w="108" w:type="dxa"/>
        <w:bottom w:w="0" w:type="dxa"/>
        <w:right w:w="108" w:type="dxa"/>
      </w:tblCellMar>
    </w:tblPr>
    <w:tcPr>
      <w:shd w:val="solid" w:color="C0C0C0" w:fill="FFFFFF"/>
    </w:tcPr>
  </w:style>
  <w:style w:type="table" w:customStyle="1" w:styleId="Effetsdetableau3D31">
    <w:name w:val="Effets de tableau 3D 31"/>
    <w:semiHidden/>
    <w:locked/>
    <w:rsid w:val="00FE5594"/>
    <w:pPr>
      <w:spacing w:before="120" w:after="120"/>
      <w:jc w:val="both"/>
    </w:pPr>
    <w:tblPr>
      <w:tblStyleRowBandSize w:val="1"/>
      <w:tblStyleColBandSize w:val="1"/>
      <w:tblInd w:w="0" w:type="dxa"/>
      <w:tblCellMar>
        <w:top w:w="0" w:type="dxa"/>
        <w:left w:w="108" w:type="dxa"/>
        <w:bottom w:w="0" w:type="dxa"/>
        <w:right w:w="108" w:type="dxa"/>
      </w:tblCellMar>
    </w:tblPr>
  </w:style>
  <w:style w:type="table" w:customStyle="1" w:styleId="Tableaulgant1">
    <w:name w:val="Tableau élégant1"/>
    <w:semiHidden/>
    <w:locked/>
    <w:rsid w:val="00FE5594"/>
    <w:pPr>
      <w:spacing w:before="120" w:after="12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style>
  <w:style w:type="paragraph" w:styleId="En-ttedemessage">
    <w:name w:val="Message Header"/>
    <w:basedOn w:val="Normal"/>
    <w:link w:val="En-ttedemessageCar"/>
    <w:semiHidden/>
    <w:rsid w:val="00FE5594"/>
    <w:pPr>
      <w:pBdr>
        <w:top w:val="single" w:sz="6" w:space="1" w:color="auto"/>
        <w:left w:val="single" w:sz="6" w:space="1" w:color="auto"/>
        <w:bottom w:val="single" w:sz="6" w:space="1" w:color="auto"/>
        <w:right w:val="single" w:sz="6" w:space="1" w:color="auto"/>
      </w:pBdr>
      <w:shd w:val="pct20" w:color="auto" w:fill="auto"/>
      <w:ind w:left="1134" w:hanging="1134"/>
    </w:pPr>
    <w:rPr>
      <w:sz w:val="24"/>
      <w:szCs w:val="24"/>
    </w:rPr>
  </w:style>
  <w:style w:type="character" w:customStyle="1" w:styleId="En-ttedemessageCar">
    <w:name w:val="En-tête de message Car"/>
    <w:basedOn w:val="Policepardfaut"/>
    <w:link w:val="En-ttedemessage"/>
    <w:uiPriority w:val="99"/>
    <w:semiHidden/>
    <w:locked/>
    <w:rsid w:val="00C414C6"/>
    <w:rPr>
      <w:rFonts w:ascii="Cambria" w:hAnsi="Cambria" w:cs="Times New Roman"/>
      <w:sz w:val="24"/>
      <w:szCs w:val="24"/>
      <w:shd w:val="pct20" w:color="auto" w:fill="auto"/>
    </w:rPr>
  </w:style>
  <w:style w:type="character" w:styleId="ExempleHTML">
    <w:name w:val="HTML Sample"/>
    <w:basedOn w:val="Policepardfaut"/>
    <w:semiHidden/>
    <w:rsid w:val="00FE5594"/>
    <w:rPr>
      <w:rFonts w:ascii="Courier New" w:hAnsi="Courier New" w:cs="Times New Roman"/>
    </w:rPr>
  </w:style>
  <w:style w:type="paragraph" w:styleId="Formuledepolitesse">
    <w:name w:val="Closing"/>
    <w:basedOn w:val="Normal"/>
    <w:link w:val="FormuledepolitesseCar"/>
    <w:semiHidden/>
    <w:rsid w:val="00FE5594"/>
    <w:pPr>
      <w:ind w:left="4252"/>
    </w:pPr>
  </w:style>
  <w:style w:type="character" w:customStyle="1" w:styleId="FormuledepolitesseCar">
    <w:name w:val="Formule de politesse Car"/>
    <w:basedOn w:val="Policepardfaut"/>
    <w:link w:val="Formuledepolitesse"/>
    <w:uiPriority w:val="99"/>
    <w:semiHidden/>
    <w:locked/>
    <w:rsid w:val="00C414C6"/>
    <w:rPr>
      <w:rFonts w:ascii="Arial" w:hAnsi="Arial" w:cs="Times New Roman"/>
      <w:sz w:val="20"/>
      <w:szCs w:val="20"/>
    </w:rPr>
  </w:style>
  <w:style w:type="table" w:customStyle="1" w:styleId="Grilledetableau11">
    <w:name w:val="Grille de tableau 11"/>
    <w:semiHidden/>
    <w:locked/>
    <w:rsid w:val="00FE5594"/>
    <w:pPr>
      <w:spacing w:before="120" w:after="12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style>
  <w:style w:type="table" w:customStyle="1" w:styleId="Grilledetableau21">
    <w:name w:val="Grille de tableau 21"/>
    <w:semiHidden/>
    <w:locked/>
    <w:rsid w:val="00FE5594"/>
    <w:pPr>
      <w:spacing w:before="120" w:after="120"/>
      <w:jc w:val="both"/>
    </w:pPr>
    <w:tblPr>
      <w:tblInd w:w="0" w:type="dxa"/>
      <w:tblBorders>
        <w:insideH w:val="single" w:sz="6" w:space="0" w:color="000000"/>
        <w:insideV w:val="single" w:sz="6" w:space="0" w:color="000000"/>
      </w:tblBorders>
      <w:tblCellMar>
        <w:top w:w="0" w:type="dxa"/>
        <w:left w:w="108" w:type="dxa"/>
        <w:bottom w:w="0" w:type="dxa"/>
        <w:right w:w="108" w:type="dxa"/>
      </w:tblCellMar>
    </w:tblPr>
  </w:style>
  <w:style w:type="table" w:customStyle="1" w:styleId="Grilledetableau31">
    <w:name w:val="Grille de tableau 31"/>
    <w:semiHidden/>
    <w:locked/>
    <w:rsid w:val="00FE5594"/>
    <w:pPr>
      <w:spacing w:before="120" w:after="12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style>
  <w:style w:type="table" w:customStyle="1" w:styleId="Grilledetableau41">
    <w:name w:val="Grille de tableau 41"/>
    <w:semiHidden/>
    <w:locked/>
    <w:rsid w:val="00FE5594"/>
    <w:pPr>
      <w:spacing w:before="120" w:after="12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style>
  <w:style w:type="table" w:customStyle="1" w:styleId="Grilledetableau51">
    <w:name w:val="Grille de tableau 51"/>
    <w:semiHidden/>
    <w:locked/>
    <w:rsid w:val="00FE5594"/>
    <w:pPr>
      <w:spacing w:before="120" w:after="12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style>
  <w:style w:type="table" w:customStyle="1" w:styleId="Grilledetableau61">
    <w:name w:val="Grille de tableau 61"/>
    <w:semiHidden/>
    <w:locked/>
    <w:rsid w:val="00FE5594"/>
    <w:pPr>
      <w:spacing w:before="120" w:after="12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style>
  <w:style w:type="table" w:customStyle="1" w:styleId="Grilledetableau71">
    <w:name w:val="Grille de tableau 71"/>
    <w:semiHidden/>
    <w:locked/>
    <w:rsid w:val="00FE5594"/>
    <w:pPr>
      <w:spacing w:before="120" w:after="12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style>
  <w:style w:type="table" w:customStyle="1" w:styleId="Grilledetableau81">
    <w:name w:val="Grille de tableau 81"/>
    <w:semiHidden/>
    <w:locked/>
    <w:rsid w:val="00FE5594"/>
    <w:pPr>
      <w:spacing w:before="120" w:after="12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style>
  <w:style w:type="paragraph" w:styleId="Liste">
    <w:name w:val="List"/>
    <w:basedOn w:val="Normal"/>
    <w:semiHidden/>
    <w:rsid w:val="00FE5594"/>
    <w:pPr>
      <w:ind w:left="283" w:hanging="283"/>
    </w:pPr>
  </w:style>
  <w:style w:type="paragraph" w:styleId="Liste2">
    <w:name w:val="List 2"/>
    <w:basedOn w:val="Normal"/>
    <w:semiHidden/>
    <w:rsid w:val="00FE5594"/>
    <w:pPr>
      <w:ind w:left="566" w:hanging="283"/>
    </w:pPr>
  </w:style>
  <w:style w:type="paragraph" w:styleId="Liste3">
    <w:name w:val="List 3"/>
    <w:basedOn w:val="Normal"/>
    <w:semiHidden/>
    <w:rsid w:val="00FE5594"/>
    <w:pPr>
      <w:ind w:left="849" w:hanging="283"/>
    </w:pPr>
  </w:style>
  <w:style w:type="paragraph" w:styleId="Liste4">
    <w:name w:val="List 4"/>
    <w:basedOn w:val="Normal"/>
    <w:semiHidden/>
    <w:rsid w:val="00FE5594"/>
    <w:pPr>
      <w:ind w:left="1132" w:hanging="283"/>
    </w:pPr>
  </w:style>
  <w:style w:type="paragraph" w:styleId="Liste5">
    <w:name w:val="List 5"/>
    <w:basedOn w:val="Normal"/>
    <w:semiHidden/>
    <w:rsid w:val="00FE5594"/>
    <w:pPr>
      <w:ind w:left="1415" w:hanging="283"/>
    </w:pPr>
  </w:style>
  <w:style w:type="paragraph" w:styleId="Listenumros">
    <w:name w:val="List Number"/>
    <w:basedOn w:val="Normal"/>
    <w:semiHidden/>
    <w:rsid w:val="00FE5594"/>
    <w:pPr>
      <w:numPr>
        <w:numId w:val="1"/>
      </w:numPr>
    </w:pPr>
  </w:style>
  <w:style w:type="paragraph" w:styleId="Listenumros2">
    <w:name w:val="List Number 2"/>
    <w:basedOn w:val="Normal"/>
    <w:semiHidden/>
    <w:rsid w:val="00FE5594"/>
    <w:pPr>
      <w:numPr>
        <w:numId w:val="2"/>
      </w:numPr>
    </w:pPr>
  </w:style>
  <w:style w:type="paragraph" w:styleId="Listenumros3">
    <w:name w:val="List Number 3"/>
    <w:basedOn w:val="Normal"/>
    <w:semiHidden/>
    <w:rsid w:val="00FE5594"/>
    <w:pPr>
      <w:numPr>
        <w:numId w:val="3"/>
      </w:numPr>
    </w:pPr>
  </w:style>
  <w:style w:type="paragraph" w:styleId="Listenumros4">
    <w:name w:val="List Number 4"/>
    <w:basedOn w:val="Normal"/>
    <w:semiHidden/>
    <w:rsid w:val="00FE5594"/>
    <w:pPr>
      <w:numPr>
        <w:numId w:val="4"/>
      </w:numPr>
    </w:pPr>
  </w:style>
  <w:style w:type="paragraph" w:styleId="Listenumros5">
    <w:name w:val="List Number 5"/>
    <w:basedOn w:val="Normal"/>
    <w:semiHidden/>
    <w:rsid w:val="00FE5594"/>
    <w:pPr>
      <w:numPr>
        <w:numId w:val="5"/>
      </w:numPr>
    </w:pPr>
  </w:style>
  <w:style w:type="paragraph" w:styleId="Listepuces">
    <w:name w:val="List Bullet"/>
    <w:basedOn w:val="Normal"/>
    <w:semiHidden/>
    <w:rsid w:val="00FE5594"/>
    <w:pPr>
      <w:numPr>
        <w:numId w:val="6"/>
      </w:numPr>
    </w:pPr>
  </w:style>
  <w:style w:type="paragraph" w:styleId="Listepuces2">
    <w:name w:val="List Bullet 2"/>
    <w:basedOn w:val="Normal"/>
    <w:semiHidden/>
    <w:rsid w:val="00FE5594"/>
    <w:pPr>
      <w:numPr>
        <w:numId w:val="7"/>
      </w:numPr>
    </w:pPr>
  </w:style>
  <w:style w:type="paragraph" w:styleId="Listepuces3">
    <w:name w:val="List Bullet 3"/>
    <w:basedOn w:val="Normal"/>
    <w:semiHidden/>
    <w:rsid w:val="00FE5594"/>
    <w:pPr>
      <w:numPr>
        <w:numId w:val="8"/>
      </w:numPr>
      <w:tabs>
        <w:tab w:val="clear" w:pos="360"/>
        <w:tab w:val="num" w:pos="926"/>
      </w:tabs>
      <w:ind w:left="926"/>
    </w:pPr>
  </w:style>
  <w:style w:type="paragraph" w:styleId="Listepuces4">
    <w:name w:val="List Bullet 4"/>
    <w:basedOn w:val="Normal"/>
    <w:semiHidden/>
    <w:rsid w:val="00FE5594"/>
    <w:pPr>
      <w:numPr>
        <w:numId w:val="9"/>
      </w:numPr>
      <w:tabs>
        <w:tab w:val="clear" w:pos="360"/>
        <w:tab w:val="num" w:pos="1209"/>
      </w:tabs>
      <w:ind w:left="1209"/>
    </w:pPr>
  </w:style>
  <w:style w:type="paragraph" w:styleId="Listepuces5">
    <w:name w:val="List Bullet 5"/>
    <w:basedOn w:val="Normal"/>
    <w:uiPriority w:val="99"/>
    <w:semiHidden/>
    <w:rsid w:val="00FE5594"/>
    <w:pPr>
      <w:numPr>
        <w:numId w:val="10"/>
      </w:numPr>
      <w:tabs>
        <w:tab w:val="clear" w:pos="1440"/>
        <w:tab w:val="num" w:pos="1492"/>
      </w:tabs>
      <w:ind w:left="1492" w:hanging="360"/>
    </w:pPr>
  </w:style>
  <w:style w:type="paragraph" w:styleId="Listecontinue">
    <w:name w:val="List Continue"/>
    <w:basedOn w:val="Normal"/>
    <w:semiHidden/>
    <w:rsid w:val="00FE5594"/>
    <w:pPr>
      <w:ind w:left="283"/>
    </w:pPr>
  </w:style>
  <w:style w:type="paragraph" w:styleId="Listecontinue2">
    <w:name w:val="List Continue 2"/>
    <w:basedOn w:val="Normal"/>
    <w:semiHidden/>
    <w:rsid w:val="00FE5594"/>
    <w:pPr>
      <w:ind w:left="566"/>
    </w:pPr>
  </w:style>
  <w:style w:type="paragraph" w:styleId="Listecontinue3">
    <w:name w:val="List Continue 3"/>
    <w:basedOn w:val="Normal"/>
    <w:semiHidden/>
    <w:rsid w:val="00FE5594"/>
    <w:pPr>
      <w:ind w:left="849"/>
    </w:pPr>
  </w:style>
  <w:style w:type="paragraph" w:styleId="Listecontinue4">
    <w:name w:val="List Continue 4"/>
    <w:basedOn w:val="Normal"/>
    <w:semiHidden/>
    <w:rsid w:val="00FE5594"/>
    <w:pPr>
      <w:ind w:left="1132"/>
    </w:pPr>
  </w:style>
  <w:style w:type="paragraph" w:styleId="Listecontinue5">
    <w:name w:val="List Continue 5"/>
    <w:basedOn w:val="Normal"/>
    <w:semiHidden/>
    <w:rsid w:val="00FE5594"/>
    <w:pPr>
      <w:ind w:left="1415"/>
    </w:pPr>
  </w:style>
  <w:style w:type="character" w:styleId="MachinecrireHTML">
    <w:name w:val="HTML Typewriter"/>
    <w:basedOn w:val="Policepardfaut"/>
    <w:semiHidden/>
    <w:rsid w:val="00FE5594"/>
    <w:rPr>
      <w:rFonts w:ascii="Courier New" w:hAnsi="Courier New" w:cs="Times New Roman"/>
      <w:sz w:val="20"/>
    </w:rPr>
  </w:style>
  <w:style w:type="character" w:customStyle="1" w:styleId="Annexe1Car">
    <w:name w:val="Annexe1 Car"/>
    <w:basedOn w:val="Titre1Car"/>
    <w:link w:val="Annexe1"/>
    <w:rsid w:val="00AD2B23"/>
    <w:rPr>
      <w:rFonts w:ascii="Arial Gras" w:hAnsi="Arial Gras"/>
      <w:b/>
      <w:caps/>
      <w:color w:val="00336E"/>
      <w:sz w:val="28"/>
      <w:shd w:val="solid" w:color="86C9EE" w:fill="99CCFF"/>
    </w:rPr>
  </w:style>
  <w:style w:type="paragraph" w:styleId="Notedefin">
    <w:name w:val="endnote text"/>
    <w:basedOn w:val="Normal"/>
    <w:link w:val="NotedefinCar"/>
    <w:rsid w:val="00FE5594"/>
  </w:style>
  <w:style w:type="character" w:customStyle="1" w:styleId="NotedefinCar">
    <w:name w:val="Note de fin Car"/>
    <w:basedOn w:val="Policepardfaut"/>
    <w:link w:val="Notedefin"/>
    <w:uiPriority w:val="99"/>
    <w:semiHidden/>
    <w:locked/>
    <w:rsid w:val="00C414C6"/>
    <w:rPr>
      <w:rFonts w:ascii="Arial" w:hAnsi="Arial" w:cs="Times New Roman"/>
      <w:sz w:val="20"/>
      <w:szCs w:val="20"/>
    </w:rPr>
  </w:style>
  <w:style w:type="character" w:styleId="Numrodeligne">
    <w:name w:val="line number"/>
    <w:basedOn w:val="Policepardfaut"/>
    <w:semiHidden/>
    <w:rsid w:val="00FE5594"/>
    <w:rPr>
      <w:rFonts w:cs="Times New Roman"/>
    </w:rPr>
  </w:style>
  <w:style w:type="table" w:customStyle="1" w:styleId="Tableauple11">
    <w:name w:val="Tableau pâle 11"/>
    <w:semiHidden/>
    <w:locked/>
    <w:rsid w:val="00FE5594"/>
    <w:pPr>
      <w:spacing w:before="120" w:after="120"/>
      <w:jc w:val="both"/>
    </w:pPr>
    <w:tblPr>
      <w:tblStyleRowBandSize w:val="1"/>
      <w:tblInd w:w="0" w:type="dxa"/>
      <w:tblCellMar>
        <w:top w:w="0" w:type="dxa"/>
        <w:left w:w="108" w:type="dxa"/>
        <w:bottom w:w="0" w:type="dxa"/>
        <w:right w:w="108" w:type="dxa"/>
      </w:tblCellMar>
    </w:tblPr>
  </w:style>
  <w:style w:type="table" w:customStyle="1" w:styleId="Tableauple21">
    <w:name w:val="Tableau pâle 21"/>
    <w:semiHidden/>
    <w:locked/>
    <w:rsid w:val="00FE5594"/>
    <w:pPr>
      <w:spacing w:before="120" w:after="120"/>
      <w:jc w:val="both"/>
    </w:pPr>
    <w:tblPr>
      <w:tblInd w:w="0" w:type="dxa"/>
      <w:tblBorders>
        <w:left w:val="single" w:sz="6" w:space="0" w:color="000000"/>
        <w:right w:val="single" w:sz="6" w:space="0" w:color="000000"/>
      </w:tblBorders>
      <w:tblCellMar>
        <w:top w:w="0" w:type="dxa"/>
        <w:left w:w="108" w:type="dxa"/>
        <w:bottom w:w="0" w:type="dxa"/>
        <w:right w:w="108" w:type="dxa"/>
      </w:tblCellMar>
    </w:tblPr>
  </w:style>
  <w:style w:type="paragraph" w:styleId="PrformatHTML">
    <w:name w:val="HTML Preformatted"/>
    <w:basedOn w:val="Normal"/>
    <w:link w:val="PrformatHTMLCar"/>
    <w:semiHidden/>
    <w:rsid w:val="00FE5594"/>
    <w:rPr>
      <w:rFonts w:ascii="Courier New" w:hAnsi="Courier New"/>
    </w:rPr>
  </w:style>
  <w:style w:type="character" w:customStyle="1" w:styleId="PrformatHTMLCar">
    <w:name w:val="Préformaté HTML Car"/>
    <w:basedOn w:val="Policepardfaut"/>
    <w:link w:val="PrformatHTML"/>
    <w:uiPriority w:val="99"/>
    <w:semiHidden/>
    <w:locked/>
    <w:rsid w:val="00C414C6"/>
    <w:rPr>
      <w:rFonts w:ascii="Courier New" w:hAnsi="Courier New" w:cs="Courier New"/>
      <w:sz w:val="20"/>
      <w:szCs w:val="20"/>
    </w:rPr>
  </w:style>
  <w:style w:type="table" w:customStyle="1" w:styleId="Tableauprofessionnel1">
    <w:name w:val="Tableau professionnel1"/>
    <w:semiHidden/>
    <w:locked/>
    <w:rsid w:val="00FE5594"/>
    <w:pPr>
      <w:spacing w:before="120" w:after="12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style>
  <w:style w:type="paragraph" w:styleId="Retrait1religne">
    <w:name w:val="Body Text First Indent"/>
    <w:basedOn w:val="Corpsdetexte0"/>
    <w:link w:val="Retrait1religneCar"/>
    <w:semiHidden/>
    <w:rsid w:val="00FE5594"/>
    <w:pPr>
      <w:ind w:firstLine="210"/>
    </w:pPr>
  </w:style>
  <w:style w:type="character" w:customStyle="1" w:styleId="Retrait1religneCar">
    <w:name w:val="Retrait 1re ligne Car"/>
    <w:basedOn w:val="CorpsdetexteCar"/>
    <w:link w:val="Retrait1religne"/>
    <w:uiPriority w:val="99"/>
    <w:semiHidden/>
    <w:locked/>
    <w:rsid w:val="00C414C6"/>
    <w:rPr>
      <w:rFonts w:ascii="Arial" w:hAnsi="Arial" w:cs="Times New Roman"/>
      <w:sz w:val="20"/>
      <w:szCs w:val="20"/>
    </w:rPr>
  </w:style>
  <w:style w:type="paragraph" w:styleId="Retraitcorpsdetexte2">
    <w:name w:val="Body Text Indent 2"/>
    <w:basedOn w:val="Normal"/>
    <w:link w:val="Retraitcorpsdetexte2Car"/>
    <w:semiHidden/>
    <w:rsid w:val="00FE5594"/>
    <w:pPr>
      <w:spacing w:line="480" w:lineRule="auto"/>
      <w:ind w:left="283"/>
    </w:pPr>
  </w:style>
  <w:style w:type="character" w:customStyle="1" w:styleId="Retraitcorpsdetexte2Car">
    <w:name w:val="Retrait corps de texte 2 Car"/>
    <w:basedOn w:val="Policepardfaut"/>
    <w:link w:val="Retraitcorpsdetexte2"/>
    <w:uiPriority w:val="99"/>
    <w:semiHidden/>
    <w:locked/>
    <w:rsid w:val="00C414C6"/>
    <w:rPr>
      <w:rFonts w:ascii="Arial" w:hAnsi="Arial" w:cs="Times New Roman"/>
      <w:sz w:val="20"/>
      <w:szCs w:val="20"/>
    </w:rPr>
  </w:style>
  <w:style w:type="paragraph" w:styleId="Retraitcorpsdetexte3">
    <w:name w:val="Body Text Indent 3"/>
    <w:basedOn w:val="Normal"/>
    <w:link w:val="Retraitcorpsdetexte3Car"/>
    <w:semiHidden/>
    <w:rsid w:val="00FE5594"/>
    <w:pPr>
      <w:ind w:left="283"/>
    </w:pPr>
    <w:rPr>
      <w:sz w:val="16"/>
      <w:szCs w:val="16"/>
    </w:rPr>
  </w:style>
  <w:style w:type="character" w:customStyle="1" w:styleId="Retraitcorpsdetexte3Car">
    <w:name w:val="Retrait corps de texte 3 Car"/>
    <w:basedOn w:val="Policepardfaut"/>
    <w:link w:val="Retraitcorpsdetexte3"/>
    <w:uiPriority w:val="99"/>
    <w:semiHidden/>
    <w:locked/>
    <w:rsid w:val="00C414C6"/>
    <w:rPr>
      <w:rFonts w:ascii="Arial" w:hAnsi="Arial" w:cs="Times New Roman"/>
      <w:sz w:val="16"/>
      <w:szCs w:val="16"/>
    </w:rPr>
  </w:style>
  <w:style w:type="paragraph" w:styleId="Retraitcorpset1relig">
    <w:name w:val="Body Text First Indent 2"/>
    <w:basedOn w:val="Retraitcorpsdetexte"/>
    <w:link w:val="Retraitcorpset1religCar"/>
    <w:semiHidden/>
    <w:rsid w:val="00FE5594"/>
    <w:pPr>
      <w:tabs>
        <w:tab w:val="clear" w:pos="3402"/>
      </w:tabs>
      <w:ind w:left="283" w:firstLine="210"/>
    </w:pPr>
  </w:style>
  <w:style w:type="character" w:customStyle="1" w:styleId="Retraitcorpset1religCar">
    <w:name w:val="Retrait corps et 1re lig. Car"/>
    <w:basedOn w:val="RetraitcorpsdetexteCar"/>
    <w:link w:val="Retraitcorpset1relig"/>
    <w:uiPriority w:val="99"/>
    <w:semiHidden/>
    <w:locked/>
    <w:rsid w:val="00C414C6"/>
    <w:rPr>
      <w:rFonts w:ascii="Arial" w:hAnsi="Arial" w:cs="Times New Roman"/>
      <w:sz w:val="20"/>
      <w:szCs w:val="20"/>
    </w:rPr>
  </w:style>
  <w:style w:type="paragraph" w:styleId="Retraitnormal">
    <w:name w:val="Normal Indent"/>
    <w:basedOn w:val="Normal"/>
    <w:semiHidden/>
    <w:rsid w:val="00FE5594"/>
    <w:pPr>
      <w:ind w:left="708"/>
    </w:pPr>
  </w:style>
  <w:style w:type="paragraph" w:styleId="Salutations">
    <w:name w:val="Salutation"/>
    <w:basedOn w:val="Normal"/>
    <w:next w:val="Normal"/>
    <w:link w:val="SalutationsCar"/>
    <w:semiHidden/>
    <w:rsid w:val="00FE5594"/>
  </w:style>
  <w:style w:type="character" w:customStyle="1" w:styleId="SalutationsCar">
    <w:name w:val="Salutations Car"/>
    <w:basedOn w:val="Policepardfaut"/>
    <w:link w:val="Salutations"/>
    <w:uiPriority w:val="99"/>
    <w:semiHidden/>
    <w:locked/>
    <w:rsid w:val="00C414C6"/>
    <w:rPr>
      <w:rFonts w:ascii="Arial" w:hAnsi="Arial" w:cs="Times New Roman"/>
      <w:sz w:val="20"/>
      <w:szCs w:val="20"/>
    </w:rPr>
  </w:style>
  <w:style w:type="paragraph" w:styleId="Signature">
    <w:name w:val="Signature"/>
    <w:basedOn w:val="Normal"/>
    <w:link w:val="SignatureCar"/>
    <w:semiHidden/>
    <w:rsid w:val="00FE5594"/>
    <w:pPr>
      <w:ind w:left="4252"/>
    </w:pPr>
  </w:style>
  <w:style w:type="character" w:customStyle="1" w:styleId="SignatureCar">
    <w:name w:val="Signature Car"/>
    <w:basedOn w:val="Policepardfaut"/>
    <w:link w:val="Signature"/>
    <w:uiPriority w:val="99"/>
    <w:semiHidden/>
    <w:locked/>
    <w:rsid w:val="00C414C6"/>
    <w:rPr>
      <w:rFonts w:ascii="Arial" w:hAnsi="Arial" w:cs="Times New Roman"/>
      <w:sz w:val="20"/>
      <w:szCs w:val="20"/>
    </w:rPr>
  </w:style>
  <w:style w:type="paragraph" w:styleId="Signaturelectronique">
    <w:name w:val="E-mail Signature"/>
    <w:basedOn w:val="Normal"/>
    <w:link w:val="SignaturelectroniqueCar"/>
    <w:semiHidden/>
    <w:rsid w:val="00FE5594"/>
  </w:style>
  <w:style w:type="character" w:customStyle="1" w:styleId="SignaturelectroniqueCar">
    <w:name w:val="Signature électronique Car"/>
    <w:basedOn w:val="Policepardfaut"/>
    <w:link w:val="Signaturelectronique"/>
    <w:uiPriority w:val="99"/>
    <w:semiHidden/>
    <w:locked/>
    <w:rsid w:val="00C414C6"/>
    <w:rPr>
      <w:rFonts w:ascii="Arial" w:hAnsi="Arial" w:cs="Times New Roman"/>
      <w:sz w:val="20"/>
      <w:szCs w:val="20"/>
    </w:rPr>
  </w:style>
  <w:style w:type="table" w:customStyle="1" w:styleId="Tableausimple11">
    <w:name w:val="Tableau simple 11"/>
    <w:semiHidden/>
    <w:locked/>
    <w:rsid w:val="00FE5594"/>
    <w:pPr>
      <w:spacing w:before="120" w:after="120"/>
      <w:jc w:val="both"/>
    </w:pPr>
    <w:tblPr>
      <w:tblInd w:w="0" w:type="dxa"/>
      <w:tblBorders>
        <w:top w:val="single" w:sz="12" w:space="0" w:color="008000"/>
        <w:bottom w:val="single" w:sz="12" w:space="0" w:color="008000"/>
      </w:tblBorders>
      <w:tblCellMar>
        <w:top w:w="0" w:type="dxa"/>
        <w:left w:w="108" w:type="dxa"/>
        <w:bottom w:w="0" w:type="dxa"/>
        <w:right w:w="108" w:type="dxa"/>
      </w:tblCellMar>
    </w:tblPr>
  </w:style>
  <w:style w:type="table" w:customStyle="1" w:styleId="Tableausimple21">
    <w:name w:val="Tableau simple 21"/>
    <w:semiHidden/>
    <w:locked/>
    <w:rsid w:val="00FE5594"/>
    <w:pPr>
      <w:spacing w:before="120" w:after="120"/>
      <w:jc w:val="both"/>
    </w:pPr>
    <w:tblPr>
      <w:tblInd w:w="0" w:type="dxa"/>
      <w:tblCellMar>
        <w:top w:w="0" w:type="dxa"/>
        <w:left w:w="108" w:type="dxa"/>
        <w:bottom w:w="0" w:type="dxa"/>
        <w:right w:w="108" w:type="dxa"/>
      </w:tblCellMar>
    </w:tblPr>
  </w:style>
  <w:style w:type="table" w:customStyle="1" w:styleId="Tableausimple31">
    <w:name w:val="Tableau simple 31"/>
    <w:semiHidden/>
    <w:locked/>
    <w:rsid w:val="00FE5594"/>
    <w:pPr>
      <w:spacing w:before="120" w:after="12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style>
  <w:style w:type="table" w:styleId="Tableauliste1">
    <w:name w:val="Table List 1"/>
    <w:basedOn w:val="TableauNormal"/>
    <w:semiHidden/>
    <w:locked/>
    <w:rsid w:val="00FE5594"/>
    <w:pPr>
      <w:spacing w:before="120"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auliste2">
    <w:name w:val="Table List 2"/>
    <w:basedOn w:val="TableauNormal"/>
    <w:semiHidden/>
    <w:locked/>
    <w:rsid w:val="00FE5594"/>
    <w:pPr>
      <w:spacing w:before="120" w:after="120"/>
      <w:jc w:val="both"/>
    </w:p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auliste3">
    <w:name w:val="Table List 3"/>
    <w:basedOn w:val="TableauNormal"/>
    <w:semiHidden/>
    <w:locked/>
    <w:rsid w:val="00FE5594"/>
    <w:pPr>
      <w:spacing w:before="120" w:after="120"/>
      <w:jc w:val="both"/>
    </w:p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auliste4">
    <w:name w:val="Table List 4"/>
    <w:basedOn w:val="TableauNormal"/>
    <w:semiHidden/>
    <w:locked/>
    <w:rsid w:val="00FE5594"/>
    <w:pPr>
      <w:spacing w:before="120"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semiHidden/>
    <w:locked/>
    <w:rsid w:val="00FE5594"/>
    <w:pPr>
      <w:spacing w:before="120"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auliste6">
    <w:name w:val="Table List 6"/>
    <w:basedOn w:val="TableauNormal"/>
    <w:semiHidden/>
    <w:rsid w:val="00FE5594"/>
    <w:pPr>
      <w:spacing w:before="120"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auliste7">
    <w:name w:val="Table List 7"/>
    <w:basedOn w:val="TableauNormal"/>
    <w:semiHidden/>
    <w:locked/>
    <w:rsid w:val="00FE5594"/>
    <w:pPr>
      <w:spacing w:before="120"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auliste8">
    <w:name w:val="Table List 8"/>
    <w:basedOn w:val="TableauNormal"/>
    <w:semiHidden/>
    <w:locked/>
    <w:rsid w:val="00FE5594"/>
    <w:pPr>
      <w:spacing w:before="120"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styleId="Textebrut">
    <w:name w:val="Plain Text"/>
    <w:basedOn w:val="Normal"/>
    <w:link w:val="TextebrutCar"/>
    <w:semiHidden/>
    <w:rsid w:val="00FE5594"/>
    <w:rPr>
      <w:rFonts w:ascii="Courier New" w:hAnsi="Courier New"/>
    </w:rPr>
  </w:style>
  <w:style w:type="character" w:customStyle="1" w:styleId="TextebrutCar">
    <w:name w:val="Texte brut Car"/>
    <w:basedOn w:val="Policepardfaut"/>
    <w:link w:val="Textebrut"/>
    <w:uiPriority w:val="99"/>
    <w:semiHidden/>
    <w:locked/>
    <w:rsid w:val="00C414C6"/>
    <w:rPr>
      <w:rFonts w:ascii="Courier New" w:hAnsi="Courier New" w:cs="Courier New"/>
      <w:sz w:val="20"/>
      <w:szCs w:val="20"/>
    </w:rPr>
  </w:style>
  <w:style w:type="table" w:customStyle="1" w:styleId="Thmedutableau1">
    <w:name w:val="Thème du tableau1"/>
    <w:semiHidden/>
    <w:locked/>
    <w:rsid w:val="00FE5594"/>
    <w:pPr>
      <w:spacing w:before="120"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redenote">
    <w:name w:val="Note Heading"/>
    <w:basedOn w:val="Normal"/>
    <w:next w:val="Normal"/>
    <w:link w:val="TitredenoteCar"/>
    <w:semiHidden/>
    <w:rsid w:val="00FE5594"/>
  </w:style>
  <w:style w:type="character" w:customStyle="1" w:styleId="TitredenoteCar">
    <w:name w:val="Titre de note Car"/>
    <w:basedOn w:val="Policepardfaut"/>
    <w:link w:val="Titredenote"/>
    <w:uiPriority w:val="99"/>
    <w:semiHidden/>
    <w:locked/>
    <w:rsid w:val="00C414C6"/>
    <w:rPr>
      <w:rFonts w:ascii="Arial" w:hAnsi="Arial" w:cs="Times New Roman"/>
      <w:sz w:val="20"/>
      <w:szCs w:val="20"/>
    </w:rPr>
  </w:style>
  <w:style w:type="character" w:styleId="VariableHTML">
    <w:name w:val="HTML Variable"/>
    <w:basedOn w:val="Policepardfaut"/>
    <w:semiHidden/>
    <w:rsid w:val="00FE5594"/>
    <w:rPr>
      <w:rFonts w:cs="Times New Roman"/>
      <w:i/>
    </w:rPr>
  </w:style>
  <w:style w:type="table" w:customStyle="1" w:styleId="TableauWeb11">
    <w:name w:val="Tableau Web 11"/>
    <w:semiHidden/>
    <w:locked/>
    <w:rsid w:val="00FE5594"/>
    <w:pPr>
      <w:spacing w:before="120" w:after="12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style>
  <w:style w:type="table" w:customStyle="1" w:styleId="TableauWeb21">
    <w:name w:val="Tableau Web 21"/>
    <w:semiHidden/>
    <w:locked/>
    <w:rsid w:val="00FE5594"/>
    <w:pPr>
      <w:spacing w:before="120" w:after="12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style>
  <w:style w:type="table" w:customStyle="1" w:styleId="TableauWeb31">
    <w:name w:val="Tableau Web 31"/>
    <w:semiHidden/>
    <w:locked/>
    <w:rsid w:val="00FE5594"/>
    <w:pPr>
      <w:spacing w:before="120" w:after="12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style>
  <w:style w:type="table" w:customStyle="1" w:styleId="Trameclaire-Accent11">
    <w:name w:val="Trame claire - Accent 11"/>
    <w:uiPriority w:val="60"/>
    <w:rsid w:val="004D629F"/>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paragraph" w:styleId="Explorateurdedocuments">
    <w:name w:val="Document Map"/>
    <w:basedOn w:val="Normal"/>
    <w:link w:val="ExplorateurdedocumentsCar"/>
    <w:uiPriority w:val="99"/>
    <w:semiHidden/>
    <w:rsid w:val="006552F5"/>
    <w:pPr>
      <w:shd w:val="clear" w:color="auto" w:fill="000080"/>
    </w:pPr>
    <w:rPr>
      <w:rFonts w:ascii="Tahoma" w:hAnsi="Tahoma" w:cs="Tahoma"/>
    </w:rPr>
  </w:style>
  <w:style w:type="character" w:customStyle="1" w:styleId="ExplorateurdedocumentsCar">
    <w:name w:val="Explorateur de documents Car"/>
    <w:basedOn w:val="Policepardfaut"/>
    <w:link w:val="Explorateurdedocuments"/>
    <w:uiPriority w:val="99"/>
    <w:semiHidden/>
    <w:locked/>
    <w:rsid w:val="00DF7B38"/>
    <w:rPr>
      <w:rFonts w:ascii="Tahoma" w:hAnsi="Tahoma" w:cs="Tahoma"/>
      <w:shd w:val="clear" w:color="auto" w:fill="000080"/>
    </w:rPr>
  </w:style>
  <w:style w:type="paragraph" w:customStyle="1" w:styleId="CorpsdeTexte">
    <w:name w:val="Corps de Texte"/>
    <w:link w:val="CorpsdeTexteCar0"/>
    <w:uiPriority w:val="99"/>
    <w:rsid w:val="00C413F2"/>
    <w:pPr>
      <w:keepLines/>
      <w:spacing w:before="120"/>
      <w:jc w:val="both"/>
    </w:pPr>
    <w:rPr>
      <w:rFonts w:ascii="Arial" w:hAnsi="Arial"/>
      <w:sz w:val="22"/>
      <w:szCs w:val="24"/>
    </w:rPr>
  </w:style>
  <w:style w:type="character" w:customStyle="1" w:styleId="CorpsdeTexteCar0">
    <w:name w:val="Corps de Texte Car"/>
    <w:basedOn w:val="Policepardfaut"/>
    <w:link w:val="CorpsdeTexte"/>
    <w:uiPriority w:val="99"/>
    <w:locked/>
    <w:rsid w:val="00C413F2"/>
    <w:rPr>
      <w:rFonts w:ascii="Arial" w:hAnsi="Arial"/>
      <w:sz w:val="22"/>
      <w:szCs w:val="24"/>
      <w:lang w:val="fr-FR" w:eastAsia="fr-FR" w:bidi="ar-SA"/>
    </w:rPr>
  </w:style>
  <w:style w:type="paragraph" w:styleId="Index2">
    <w:name w:val="index 2"/>
    <w:basedOn w:val="Normal"/>
    <w:next w:val="Normal"/>
    <w:autoRedefine/>
    <w:uiPriority w:val="99"/>
    <w:semiHidden/>
    <w:rsid w:val="00491B7E"/>
    <w:pPr>
      <w:ind w:left="440" w:hanging="220"/>
    </w:pPr>
  </w:style>
  <w:style w:type="paragraph" w:styleId="Index3">
    <w:name w:val="index 3"/>
    <w:basedOn w:val="Normal"/>
    <w:next w:val="Normal"/>
    <w:autoRedefine/>
    <w:uiPriority w:val="99"/>
    <w:semiHidden/>
    <w:rsid w:val="00491B7E"/>
    <w:pPr>
      <w:ind w:left="660" w:hanging="220"/>
    </w:pPr>
  </w:style>
  <w:style w:type="paragraph" w:styleId="Index4">
    <w:name w:val="index 4"/>
    <w:basedOn w:val="Normal"/>
    <w:next w:val="Normal"/>
    <w:autoRedefine/>
    <w:uiPriority w:val="99"/>
    <w:semiHidden/>
    <w:rsid w:val="00491B7E"/>
    <w:pPr>
      <w:ind w:left="880" w:hanging="220"/>
    </w:pPr>
  </w:style>
  <w:style w:type="paragraph" w:styleId="Index5">
    <w:name w:val="index 5"/>
    <w:basedOn w:val="Normal"/>
    <w:next w:val="Normal"/>
    <w:autoRedefine/>
    <w:uiPriority w:val="99"/>
    <w:semiHidden/>
    <w:rsid w:val="00491B7E"/>
    <w:pPr>
      <w:ind w:left="1100" w:hanging="220"/>
    </w:pPr>
  </w:style>
  <w:style w:type="paragraph" w:styleId="Index6">
    <w:name w:val="index 6"/>
    <w:basedOn w:val="Normal"/>
    <w:next w:val="Normal"/>
    <w:autoRedefine/>
    <w:uiPriority w:val="99"/>
    <w:semiHidden/>
    <w:rsid w:val="00491B7E"/>
    <w:pPr>
      <w:ind w:left="1320" w:hanging="220"/>
    </w:pPr>
  </w:style>
  <w:style w:type="paragraph" w:styleId="Index7">
    <w:name w:val="index 7"/>
    <w:basedOn w:val="Normal"/>
    <w:next w:val="Normal"/>
    <w:autoRedefine/>
    <w:uiPriority w:val="99"/>
    <w:semiHidden/>
    <w:rsid w:val="00491B7E"/>
    <w:pPr>
      <w:ind w:left="1540" w:hanging="220"/>
    </w:pPr>
  </w:style>
  <w:style w:type="paragraph" w:styleId="Index8">
    <w:name w:val="index 8"/>
    <w:basedOn w:val="Normal"/>
    <w:next w:val="Normal"/>
    <w:autoRedefine/>
    <w:uiPriority w:val="99"/>
    <w:semiHidden/>
    <w:rsid w:val="00491B7E"/>
    <w:pPr>
      <w:ind w:left="1760" w:hanging="220"/>
    </w:pPr>
  </w:style>
  <w:style w:type="paragraph" w:styleId="Index9">
    <w:name w:val="index 9"/>
    <w:basedOn w:val="Normal"/>
    <w:next w:val="Normal"/>
    <w:autoRedefine/>
    <w:uiPriority w:val="99"/>
    <w:semiHidden/>
    <w:rsid w:val="00491B7E"/>
    <w:pPr>
      <w:ind w:left="1980" w:hanging="220"/>
    </w:pPr>
  </w:style>
  <w:style w:type="paragraph" w:styleId="Objetducommentaire">
    <w:name w:val="annotation subject"/>
    <w:basedOn w:val="Commentaire"/>
    <w:next w:val="Commentaire"/>
    <w:link w:val="ObjetducommentaireCar"/>
    <w:uiPriority w:val="99"/>
    <w:rsid w:val="00491B7E"/>
    <w:rPr>
      <w:b/>
      <w:bCs/>
    </w:rPr>
  </w:style>
  <w:style w:type="character" w:customStyle="1" w:styleId="ObjetducommentaireCar">
    <w:name w:val="Objet du commentaire Car"/>
    <w:basedOn w:val="CommentTextChar"/>
    <w:link w:val="Objetducommentaire"/>
    <w:uiPriority w:val="99"/>
    <w:locked/>
    <w:rsid w:val="00C414C6"/>
    <w:rPr>
      <w:rFonts w:ascii="Arial" w:hAnsi="Arial" w:cs="Times New Roman"/>
      <w:b/>
      <w:bCs/>
      <w:sz w:val="20"/>
      <w:szCs w:val="20"/>
    </w:rPr>
  </w:style>
  <w:style w:type="paragraph" w:styleId="Tabledesillustrations">
    <w:name w:val="table of figures"/>
    <w:basedOn w:val="Normal"/>
    <w:next w:val="Normal"/>
    <w:uiPriority w:val="99"/>
    <w:rsid w:val="00491B7E"/>
  </w:style>
  <w:style w:type="paragraph" w:styleId="Tabledesrfrencesjuridiques">
    <w:name w:val="table of authorities"/>
    <w:basedOn w:val="Normal"/>
    <w:next w:val="Normal"/>
    <w:semiHidden/>
    <w:rsid w:val="00491B7E"/>
    <w:pPr>
      <w:ind w:left="220" w:hanging="220"/>
    </w:pPr>
  </w:style>
  <w:style w:type="paragraph" w:styleId="Textedemacro">
    <w:name w:val="macro"/>
    <w:link w:val="TextedemacroCar"/>
    <w:semiHidden/>
    <w:rsid w:val="00491B7E"/>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hAnsi="Courier New" w:cs="Courier New"/>
    </w:rPr>
  </w:style>
  <w:style w:type="character" w:customStyle="1" w:styleId="TextedemacroCar">
    <w:name w:val="Texte de macro Car"/>
    <w:basedOn w:val="Policepardfaut"/>
    <w:link w:val="Textedemacro"/>
    <w:semiHidden/>
    <w:locked/>
    <w:rsid w:val="00C414C6"/>
    <w:rPr>
      <w:rFonts w:ascii="Courier New" w:hAnsi="Courier New" w:cs="Courier New"/>
      <w:lang w:val="fr-FR" w:eastAsia="fr-FR" w:bidi="ar-SA"/>
    </w:rPr>
  </w:style>
  <w:style w:type="paragraph" w:styleId="Titreindex">
    <w:name w:val="index heading"/>
    <w:basedOn w:val="Normal"/>
    <w:next w:val="Index1"/>
    <w:uiPriority w:val="99"/>
    <w:semiHidden/>
    <w:rsid w:val="00491B7E"/>
    <w:rPr>
      <w:rFonts w:cs="Arial"/>
      <w:b/>
      <w:bCs/>
    </w:rPr>
  </w:style>
  <w:style w:type="paragraph" w:styleId="TitreTR">
    <w:name w:val="toa heading"/>
    <w:basedOn w:val="Normal"/>
    <w:next w:val="Normal"/>
    <w:semiHidden/>
    <w:rsid w:val="00491B7E"/>
    <w:rPr>
      <w:rFonts w:cs="Arial"/>
      <w:b/>
      <w:bCs/>
      <w:sz w:val="24"/>
      <w:szCs w:val="24"/>
    </w:rPr>
  </w:style>
  <w:style w:type="character" w:customStyle="1" w:styleId="Titre8Car">
    <w:name w:val="Titre 8 Car"/>
    <w:basedOn w:val="Policepardfaut"/>
    <w:link w:val="Titre8"/>
    <w:uiPriority w:val="99"/>
    <w:locked/>
    <w:rsid w:val="00DF7B38"/>
    <w:rPr>
      <w:rFonts w:ascii="Arial" w:hAnsi="Arial"/>
      <w:sz w:val="22"/>
      <w:lang w:val="en-US"/>
    </w:rPr>
  </w:style>
  <w:style w:type="character" w:customStyle="1" w:styleId="Titre9Car">
    <w:name w:val="Titre 9 Car"/>
    <w:aliases w:val="Titre 10 Car,Titre figure Car,Annexe 3 Car,h9 Car,RFP Reference Car,Annexe4 Car,Titre Annexe Car"/>
    <w:basedOn w:val="Policepardfaut"/>
    <w:link w:val="Titre9"/>
    <w:uiPriority w:val="99"/>
    <w:locked/>
    <w:rsid w:val="00DF7B38"/>
    <w:rPr>
      <w:rFonts w:ascii="Arial" w:hAnsi="Arial"/>
      <w:sz w:val="22"/>
      <w:lang w:val="en-US"/>
    </w:rPr>
  </w:style>
  <w:style w:type="character" w:styleId="Marquedecommentaire">
    <w:name w:val="annotation reference"/>
    <w:basedOn w:val="Policepardfaut"/>
    <w:uiPriority w:val="99"/>
    <w:rsid w:val="0025568D"/>
    <w:rPr>
      <w:rFonts w:cs="Times New Roman"/>
      <w:sz w:val="16"/>
    </w:rPr>
  </w:style>
  <w:style w:type="character" w:customStyle="1" w:styleId="Heading2Char2">
    <w:name w:val="Heading 2 Char2"/>
    <w:aliases w:val="sstHeading 2 Char,T2 Char2,t2 Char,t2.T2.Titre 2 Char,level 2 Char,2 Char,TCSC2 Char,Appendix Title Char,ah1 Char,A1 Char,Main Hd Char,Second-Order Heading Char,2ndOrd (A.) Char,heading2 Char,H21 Char,H22 Char,21 Char"/>
    <w:basedOn w:val="Policepardfaut"/>
    <w:uiPriority w:val="99"/>
    <w:semiHidden/>
    <w:locked/>
    <w:rsid w:val="00DF7B38"/>
    <w:rPr>
      <w:rFonts w:ascii="Cambria" w:hAnsi="Cambria" w:cs="Times New Roman"/>
      <w:b/>
      <w:bCs/>
      <w:i/>
      <w:iCs/>
      <w:sz w:val="28"/>
      <w:szCs w:val="28"/>
      <w:lang w:val="de-DE" w:eastAsia="de-DE"/>
    </w:rPr>
  </w:style>
  <w:style w:type="character" w:customStyle="1" w:styleId="Heading5Char14">
    <w:name w:val="Heading 5 Char14"/>
    <w:aliases w:val="Block Label Char,H5 Char14,T5 Char14,Contrat 5 Char,Appendix A  Heading 5 Char,(Shift Ctrl 5) Char,a) Char,Heading 5 CFMU Char,Titre51 Char,t5 Char14,Bloc Char,Titre5 Char,TITRE A CINQ CHIFFRES Char,TITRE A CINQ CHIFFRES1 Char,5 Char6"/>
    <w:basedOn w:val="Policepardfaut"/>
    <w:uiPriority w:val="99"/>
    <w:semiHidden/>
    <w:locked/>
    <w:rsid w:val="00DF7B38"/>
    <w:rPr>
      <w:rFonts w:ascii="Calibri" w:hAnsi="Calibri" w:cs="Times New Roman"/>
      <w:b/>
      <w:bCs/>
      <w:i/>
      <w:iCs/>
      <w:sz w:val="26"/>
      <w:szCs w:val="26"/>
      <w:lang w:val="de-DE" w:eastAsia="de-DE"/>
    </w:rPr>
  </w:style>
  <w:style w:type="character" w:customStyle="1" w:styleId="Heading8Char13">
    <w:name w:val="Heading 8 Char13"/>
    <w:aliases w:val="TCSC8 Char13,c Char13,(T Char13,9t Char13,Figure Char1,TCSC81 Char13,c1 Char13,Table Title1 Char13,(T2 Char13,9t1 Char13,Figure1 Char1,Titre 8 CS Char13,Enum3 Char13,Annexe3 Char13,T8 Char13,(table no.) Char13,t8 Char13"/>
    <w:basedOn w:val="Policepardfaut"/>
    <w:uiPriority w:val="99"/>
    <w:semiHidden/>
    <w:locked/>
    <w:rsid w:val="00DF7B38"/>
    <w:rPr>
      <w:rFonts w:ascii="Calibri" w:hAnsi="Calibri" w:cs="Times New Roman"/>
      <w:i/>
      <w:iCs/>
      <w:sz w:val="24"/>
      <w:szCs w:val="24"/>
      <w:lang w:val="de-DE" w:eastAsia="de-DE"/>
    </w:rPr>
  </w:style>
  <w:style w:type="character" w:customStyle="1" w:styleId="Heading9Char13">
    <w:name w:val="Heading 9 Char13"/>
    <w:aliases w:val="T9 Char13,ASAPHeading 9 Char,Table Title Char13,Heading 9 CFMU Char,Titre 10 Char,Annexe4 Char,Titre 9 CS Char13,TCSC9 Char13,t Char13,Table Name Char13,(T1 Char13,Table Char13,Table Name1 Char13,(T11 Char13,Table1 Char13,(T12 Char2"/>
    <w:basedOn w:val="Policepardfaut"/>
    <w:uiPriority w:val="99"/>
    <w:semiHidden/>
    <w:locked/>
    <w:rsid w:val="00DF7B38"/>
    <w:rPr>
      <w:rFonts w:ascii="Cambria" w:hAnsi="Cambria" w:cs="Times New Roman"/>
      <w:lang w:val="de-DE" w:eastAsia="de-DE"/>
    </w:rPr>
  </w:style>
  <w:style w:type="character" w:customStyle="1" w:styleId="Heading5Char13">
    <w:name w:val="Heading 5 Char13"/>
    <w:aliases w:val="Block Label Char13,H5 Char13,T5 Char13,Contrat 5 Char13,Appendix A  Heading 5 Char13,(Shift Ctrl 5) Char13,a) Char13,Heading 5 CFMU Char13,Titre51 Char13,t5 Char13,Bloc Char13,Titre5 Char13,TITRE A CINQ CHIFFRES Char13,5 Char4,TCSC5 Ch"/>
    <w:basedOn w:val="Policepardfaut"/>
    <w:semiHidden/>
    <w:locked/>
    <w:rsid w:val="00DF7B38"/>
    <w:rPr>
      <w:rFonts w:ascii="Calibri" w:hAnsi="Calibri" w:cs="Times New Roman"/>
      <w:b/>
      <w:bCs/>
      <w:i/>
      <w:iCs/>
      <w:sz w:val="26"/>
      <w:szCs w:val="26"/>
      <w:lang w:val="de-DE" w:eastAsia="de-DE"/>
    </w:rPr>
  </w:style>
  <w:style w:type="character" w:customStyle="1" w:styleId="Heading8Char12">
    <w:name w:val="Heading 8 Char12"/>
    <w:aliases w:val="TCSC8 Char12,c Char12,(T Char12,9t Char12,Figure Char12,TCSC81 Char12,c1 Char12,Table Title1 Char12,(T2 Char12,9t1 Char12,Figure1 Char12,Titre 8 CS Char12,Enum3 Char12,Annexe3 Char12,T8 Char12,(table no.) Char12,t8 Char12,action Cha11"/>
    <w:basedOn w:val="Policepardfaut"/>
    <w:semiHidden/>
    <w:locked/>
    <w:rsid w:val="00DF7B38"/>
    <w:rPr>
      <w:rFonts w:ascii="Calibri" w:hAnsi="Calibri" w:cs="Times New Roman"/>
      <w:i/>
      <w:iCs/>
      <w:sz w:val="24"/>
      <w:szCs w:val="24"/>
      <w:lang w:val="de-DE" w:eastAsia="de-DE"/>
    </w:rPr>
  </w:style>
  <w:style w:type="character" w:customStyle="1" w:styleId="Heading9Char12">
    <w:name w:val="Heading 9 Char12"/>
    <w:aliases w:val="T9 Char12,ASAPHeading 9 Char12,Table Title Char12,Heading 9 CFMU Char12,Titre 10 Char12,Annexe4 Char12,Titre 9 CS Char12,TCSC9 Char12,t Char12,Table Name Char12,(T1 Char12,Table Char12,Table Name1 Char12,(T11 Char12,Table1 Char12"/>
    <w:basedOn w:val="Policepardfaut"/>
    <w:semiHidden/>
    <w:locked/>
    <w:rsid w:val="00DF7B38"/>
    <w:rPr>
      <w:rFonts w:ascii="Cambria" w:hAnsi="Cambria" w:cs="Times New Roman"/>
      <w:lang w:val="de-DE" w:eastAsia="de-DE"/>
    </w:rPr>
  </w:style>
  <w:style w:type="character" w:customStyle="1" w:styleId="Heading5Char12">
    <w:name w:val="Heading 5 Char12"/>
    <w:aliases w:val="Block Label Char12,H5 Char12,T5 Char12,Contrat 5 Char12,Appendix A  Heading 5 Char12,(Shift Ctrl 5) Char12,a) Char12,Heading 5 CFMU Char12,Titre51 Char12,t5 Char12,Bloc Char12,Titre5 Char12,TITRE A CINQ CHIFFRES Char12,5 Char3,TCSC5 Ch3"/>
    <w:basedOn w:val="Policepardfaut"/>
    <w:semiHidden/>
    <w:locked/>
    <w:rsid w:val="00DF7B38"/>
    <w:rPr>
      <w:rFonts w:ascii="Calibri" w:hAnsi="Calibri" w:cs="Times New Roman"/>
      <w:b/>
      <w:bCs/>
      <w:i/>
      <w:iCs/>
      <w:sz w:val="26"/>
      <w:szCs w:val="26"/>
      <w:lang w:val="de-DE" w:eastAsia="de-DE"/>
    </w:rPr>
  </w:style>
  <w:style w:type="character" w:customStyle="1" w:styleId="Heading8Char11">
    <w:name w:val="Heading 8 Char11"/>
    <w:aliases w:val="TCSC8 Char11,c Char11,(T Char11,9t Char11,Figure Char11,TCSC81 Char11,c1 Char11,Table Title1 Char11,(T2 Char11,9t1 Char11,Figure1 Char11,Titre 8 CS Char11,Enum3 Char11,Annexe3 Char11,T8 Char11,(table no.) Char11,t8 Char11,action Cha10"/>
    <w:basedOn w:val="Policepardfaut"/>
    <w:semiHidden/>
    <w:locked/>
    <w:rsid w:val="00DF7B38"/>
    <w:rPr>
      <w:rFonts w:ascii="Calibri" w:hAnsi="Calibri" w:cs="Times New Roman"/>
      <w:i/>
      <w:iCs/>
      <w:sz w:val="24"/>
      <w:szCs w:val="24"/>
      <w:lang w:val="de-DE" w:eastAsia="de-DE"/>
    </w:rPr>
  </w:style>
  <w:style w:type="character" w:customStyle="1" w:styleId="Heading9Char11">
    <w:name w:val="Heading 9 Char11"/>
    <w:aliases w:val="T9 Char11,ASAPHeading 9 Char11,Table Title Char11,Heading 9 CFMU Char11,Titre 10 Char11,Annexe4 Char11,Titre 9 CS Char11,TCSC9 Char11,t Char11,Table Name Char11,(T1 Char11,Table Char11,Table Name1 Char11,(T11 Char11,Table1 Char11"/>
    <w:basedOn w:val="Policepardfaut"/>
    <w:semiHidden/>
    <w:locked/>
    <w:rsid w:val="00DF7B38"/>
    <w:rPr>
      <w:rFonts w:ascii="Cambria" w:hAnsi="Cambria" w:cs="Times New Roman"/>
      <w:lang w:val="de-DE" w:eastAsia="de-DE"/>
    </w:rPr>
  </w:style>
  <w:style w:type="character" w:customStyle="1" w:styleId="Heading5Char11">
    <w:name w:val="Heading 5 Char11"/>
    <w:aliases w:val="Block Label Char11,H5 Char11,T5 Char11,Contrat 5 Char11,Appendix A  Heading 5 Char11,(Shift Ctrl 5) Char11,a) Char11,Heading 5 CFMU Char11,Titre51 Char11,t5 Char11,Bloc Char11,Titre5 Char11,TITRE A CINQ CHIFFRES Char11,5 Char2,TCSC5 Ch2"/>
    <w:basedOn w:val="Policepardfaut"/>
    <w:semiHidden/>
    <w:locked/>
    <w:rsid w:val="00DF7B38"/>
    <w:rPr>
      <w:rFonts w:ascii="Calibri" w:hAnsi="Calibri" w:cs="Times New Roman"/>
      <w:b/>
      <w:bCs/>
      <w:i/>
      <w:iCs/>
      <w:sz w:val="26"/>
      <w:szCs w:val="26"/>
      <w:lang w:val="de-DE" w:eastAsia="de-DE"/>
    </w:rPr>
  </w:style>
  <w:style w:type="character" w:customStyle="1" w:styleId="Heading8Char10">
    <w:name w:val="Heading 8 Char10"/>
    <w:aliases w:val="TCSC8 Char10,c Char10,(T Char10,9t Char10,Figure Char10,TCSC81 Char10,c1 Char10,Table Title1 Char10,(T2 Char10,9t1 Char10,Figure1 Char10,Titre 8 CS Char10,Enum3 Char10,Annexe3 Char10,T8 Char10,(table no.) Char10,t8 Char10,action Cha9"/>
    <w:basedOn w:val="Policepardfaut"/>
    <w:semiHidden/>
    <w:locked/>
    <w:rsid w:val="00DF7B38"/>
    <w:rPr>
      <w:rFonts w:ascii="Calibri" w:hAnsi="Calibri" w:cs="Times New Roman"/>
      <w:i/>
      <w:iCs/>
      <w:sz w:val="24"/>
      <w:szCs w:val="24"/>
      <w:lang w:val="de-DE" w:eastAsia="de-DE"/>
    </w:rPr>
  </w:style>
  <w:style w:type="character" w:customStyle="1" w:styleId="Heading9Char10">
    <w:name w:val="Heading 9 Char10"/>
    <w:aliases w:val="T9 Char10,ASAPHeading 9 Char10,Table Title Char10,Heading 9 CFMU Char10,Titre 10 Char10,Annexe4 Char10,Titre 9 CS Char10,TCSC9 Char10,t Char10,Table Name Char10,(T1 Char10,Table Char10,Table Name1 Char10,(T11 Char10,Table1 Char10"/>
    <w:basedOn w:val="Policepardfaut"/>
    <w:semiHidden/>
    <w:locked/>
    <w:rsid w:val="00DF7B38"/>
    <w:rPr>
      <w:rFonts w:ascii="Cambria" w:hAnsi="Cambria" w:cs="Times New Roman"/>
      <w:lang w:val="de-DE" w:eastAsia="de-DE"/>
    </w:rPr>
  </w:style>
  <w:style w:type="character" w:customStyle="1" w:styleId="Heading5Char10">
    <w:name w:val="Heading 5 Char10"/>
    <w:aliases w:val="Block Label Char10,H5 Char10,T5 Char10,Contrat 5 Char10,Appendix A  Heading 5 Char10,(Shift Ctrl 5) Char10,a) Char10,Heading 5 CFMU Char10,Titre51 Char10,t5 Char10,Bloc Char10,Titre5 Char10,TITRE A CINQ CHIFFRES Char10,5 Char1,TCSC5 Ch1"/>
    <w:basedOn w:val="Policepardfaut"/>
    <w:semiHidden/>
    <w:locked/>
    <w:rsid w:val="00DF7B38"/>
    <w:rPr>
      <w:rFonts w:ascii="Calibri" w:hAnsi="Calibri" w:cs="Times New Roman"/>
      <w:b/>
      <w:bCs/>
      <w:i/>
      <w:iCs/>
      <w:sz w:val="26"/>
      <w:szCs w:val="26"/>
      <w:lang w:val="de-DE" w:eastAsia="de-DE"/>
    </w:rPr>
  </w:style>
  <w:style w:type="character" w:customStyle="1" w:styleId="Heading8Char9">
    <w:name w:val="Heading 8 Char9"/>
    <w:aliases w:val="TCSC8 Char9,c Char9,(T Char9,9t Char9,Figure Char9,TCSC81 Char9,c1 Char9,Table Title1 Char9,(T2 Char9,9t1 Char9,Figure1 Char9,Titre 8 CS Char9,Enum3 Char9,Annexe3 Char9,T8 Char9,(table no.) Char9,t8 Char9,Annexe_Titre 8 Char9,action Cha8"/>
    <w:basedOn w:val="Policepardfaut"/>
    <w:semiHidden/>
    <w:locked/>
    <w:rsid w:val="00DF7B38"/>
    <w:rPr>
      <w:rFonts w:ascii="Calibri" w:hAnsi="Calibri" w:cs="Times New Roman"/>
      <w:i/>
      <w:iCs/>
      <w:sz w:val="24"/>
      <w:szCs w:val="24"/>
      <w:lang w:val="de-DE" w:eastAsia="de-DE"/>
    </w:rPr>
  </w:style>
  <w:style w:type="character" w:customStyle="1" w:styleId="Heading9Char9">
    <w:name w:val="Heading 9 Char9"/>
    <w:aliases w:val="T9 Char9,ASAPHeading 9 Char9,Table Title Char9,Heading 9 CFMU Char9,Titre 10 Char9,Annexe4 Char9,Titre 9 CS Char9,TCSC9 Char9,t Char9,Table Name Char9,(T1 Char9,Table Char9,Table Name1 Char9,(T11 Char9,Table1 Char9,Table Name2 Char9"/>
    <w:basedOn w:val="Policepardfaut"/>
    <w:semiHidden/>
    <w:locked/>
    <w:rsid w:val="00DF7B38"/>
    <w:rPr>
      <w:rFonts w:ascii="Cambria" w:hAnsi="Cambria" w:cs="Times New Roman"/>
      <w:lang w:val="de-DE" w:eastAsia="de-DE"/>
    </w:rPr>
  </w:style>
  <w:style w:type="character" w:customStyle="1" w:styleId="Heading5Char9">
    <w:name w:val="Heading 5 Char9"/>
    <w:aliases w:val="Block Label Char9,H5 Char9,T5 Char9,Contrat 5 Char9,Appendix A  Heading 5 Char9,(Shift Ctrl 5) Char9,a) Char9,Heading 5 CFMU Char9,Titre51 Char9,t5 Char9,Bloc Char9,Titre5 Char9,TITRE A CINQ CHIFFRES Char9,TITRE A CINQ CHIFFRES1 Char9"/>
    <w:basedOn w:val="Policepardfaut"/>
    <w:semiHidden/>
    <w:locked/>
    <w:rsid w:val="00DF7B38"/>
    <w:rPr>
      <w:rFonts w:ascii="Calibri" w:hAnsi="Calibri" w:cs="Times New Roman"/>
      <w:b/>
      <w:bCs/>
      <w:i/>
      <w:iCs/>
      <w:sz w:val="26"/>
      <w:szCs w:val="26"/>
      <w:lang w:val="de-DE" w:eastAsia="de-DE"/>
    </w:rPr>
  </w:style>
  <w:style w:type="character" w:customStyle="1" w:styleId="Heading8Char8">
    <w:name w:val="Heading 8 Char8"/>
    <w:aliases w:val="TCSC8 Char8,c Char8,(T Char8,9t Char8,Figure Char8,TCSC81 Char8,c1 Char8,Table Title1 Char8,(T2 Char8,9t1 Char8,Figure1 Char8,Titre 8 CS Char8,Enum3 Char8,Annexe3 Char8,T8 Char8,(table no.) Char8,t8 Char8,Annexe_Titre 8 Char8,action Cha7"/>
    <w:basedOn w:val="Policepardfaut"/>
    <w:semiHidden/>
    <w:locked/>
    <w:rsid w:val="00DF7B38"/>
    <w:rPr>
      <w:rFonts w:ascii="Calibri" w:hAnsi="Calibri" w:cs="Times New Roman"/>
      <w:i/>
      <w:iCs/>
      <w:sz w:val="24"/>
      <w:szCs w:val="24"/>
      <w:lang w:val="de-DE" w:eastAsia="de-DE"/>
    </w:rPr>
  </w:style>
  <w:style w:type="character" w:customStyle="1" w:styleId="Heading9Char8">
    <w:name w:val="Heading 9 Char8"/>
    <w:aliases w:val="T9 Char8,ASAPHeading 9 Char8,Table Title Char8,Heading 9 CFMU Char8,Titre 10 Char8,Annexe4 Char8,Titre 9 CS Char8,TCSC9 Char8,t Char8,Table Name Char8,(T1 Char8,Table Char8,Table Name1 Char8,(T11 Char8,Table1 Char8,Table Name2 Char8"/>
    <w:basedOn w:val="Policepardfaut"/>
    <w:semiHidden/>
    <w:locked/>
    <w:rsid w:val="00DF7B38"/>
    <w:rPr>
      <w:rFonts w:ascii="Cambria" w:hAnsi="Cambria" w:cs="Times New Roman"/>
      <w:lang w:val="de-DE" w:eastAsia="de-DE"/>
    </w:rPr>
  </w:style>
  <w:style w:type="character" w:customStyle="1" w:styleId="Heading5Char8">
    <w:name w:val="Heading 5 Char8"/>
    <w:aliases w:val="Block Label Char8,H5 Char8,T5 Char8,Contrat 5 Char8,Appendix A  Heading 5 Char8,(Shift Ctrl 5) Char8,a) Char8,Heading 5 CFMU Char8,Titre51 Char8,t5 Char8,Bloc Char8,Titre5 Char8,TITRE A CINQ CHIFFRES Char8,TITRE A CINQ CHIFFRES1 Char8"/>
    <w:basedOn w:val="Policepardfaut"/>
    <w:semiHidden/>
    <w:locked/>
    <w:rsid w:val="00DF7B38"/>
    <w:rPr>
      <w:rFonts w:ascii="Calibri" w:hAnsi="Calibri" w:cs="Times New Roman"/>
      <w:b/>
      <w:bCs/>
      <w:i/>
      <w:iCs/>
      <w:sz w:val="26"/>
      <w:szCs w:val="26"/>
      <w:lang w:val="de-DE" w:eastAsia="de-DE"/>
    </w:rPr>
  </w:style>
  <w:style w:type="character" w:customStyle="1" w:styleId="Heading8Char7">
    <w:name w:val="Heading 8 Char7"/>
    <w:aliases w:val="TCSC8 Char7,c Char7,(T Char7,9t Char7,Figure Char7,TCSC81 Char7,c1 Char7,Table Title1 Char7,(T2 Char7,9t1 Char7,Figure1 Char7,Titre 8 CS Char7,Enum3 Char7,Annexe3 Char7,T8 Char7,(table no.) Char7,t8 Char7,Annexe_Titre 8 Char7,action Cha6"/>
    <w:basedOn w:val="Policepardfaut"/>
    <w:semiHidden/>
    <w:locked/>
    <w:rsid w:val="00DF7B38"/>
    <w:rPr>
      <w:rFonts w:ascii="Calibri" w:hAnsi="Calibri" w:cs="Times New Roman"/>
      <w:i/>
      <w:iCs/>
      <w:sz w:val="24"/>
      <w:szCs w:val="24"/>
      <w:lang w:val="de-DE" w:eastAsia="de-DE"/>
    </w:rPr>
  </w:style>
  <w:style w:type="character" w:customStyle="1" w:styleId="Heading9Char7">
    <w:name w:val="Heading 9 Char7"/>
    <w:aliases w:val="T9 Char7,ASAPHeading 9 Char7,Table Title Char7,Heading 9 CFMU Char7,Titre 10 Char7,Annexe4 Char7,Titre 9 CS Char7,TCSC9 Char7,t Char7,Table Name Char7,(T1 Char7,Table Char7,Table Name1 Char7,(T11 Char7,Table1 Char7,Table Name2 Char7"/>
    <w:basedOn w:val="Policepardfaut"/>
    <w:semiHidden/>
    <w:locked/>
    <w:rsid w:val="00DF7B38"/>
    <w:rPr>
      <w:rFonts w:ascii="Cambria" w:hAnsi="Cambria" w:cs="Times New Roman"/>
      <w:lang w:val="de-DE" w:eastAsia="de-DE"/>
    </w:rPr>
  </w:style>
  <w:style w:type="character" w:customStyle="1" w:styleId="Heading5Char7">
    <w:name w:val="Heading 5 Char7"/>
    <w:aliases w:val="Block Label Char7,H5 Char7,T5 Char7,Contrat 5 Char7,Appendix A  Heading 5 Char7,(Shift Ctrl 5) Char7,a) Char7,Heading 5 CFMU Char7,Titre51 Char7,t5 Char7,Bloc Char7,Titre5 Char7,TITRE A CINQ CHIFFRES Char7,TITRE A CINQ CHIFFRES1 Char7"/>
    <w:basedOn w:val="Policepardfaut"/>
    <w:semiHidden/>
    <w:locked/>
    <w:rsid w:val="00DF7B38"/>
    <w:rPr>
      <w:rFonts w:ascii="Calibri" w:hAnsi="Calibri" w:cs="Times New Roman"/>
      <w:b/>
      <w:bCs/>
      <w:i/>
      <w:iCs/>
      <w:sz w:val="26"/>
      <w:szCs w:val="26"/>
      <w:lang w:val="de-DE" w:eastAsia="de-DE"/>
    </w:rPr>
  </w:style>
  <w:style w:type="character" w:customStyle="1" w:styleId="Heading8Char6">
    <w:name w:val="Heading 8 Char6"/>
    <w:aliases w:val="TCSC8 Char6,c Char6,(T Char6,9t Char6,Figure Char6,TCSC81 Char6,c1 Char6,Table Title1 Char6,(T2 Char6,9t1 Char6,Figure1 Char6,Titre 8 CS Char6,Enum3 Char6,Annexe3 Char6,T8 Char6,(table no.) Char6,t8 Char6,Annexe_Titre 8 Char6,action Cha5"/>
    <w:basedOn w:val="Policepardfaut"/>
    <w:semiHidden/>
    <w:locked/>
    <w:rsid w:val="00DF7B38"/>
    <w:rPr>
      <w:rFonts w:ascii="Calibri" w:hAnsi="Calibri" w:cs="Times New Roman"/>
      <w:i/>
      <w:iCs/>
      <w:sz w:val="24"/>
      <w:szCs w:val="24"/>
      <w:lang w:val="de-DE" w:eastAsia="de-DE"/>
    </w:rPr>
  </w:style>
  <w:style w:type="character" w:customStyle="1" w:styleId="Heading9Char6">
    <w:name w:val="Heading 9 Char6"/>
    <w:aliases w:val="T9 Char6,ASAPHeading 9 Char6,Table Title Char6,Heading 9 CFMU Char6,Titre 10 Char6,Annexe4 Char6,Titre 9 CS Char6,TCSC9 Char6,t Char6,Table Name Char6,(T1 Char6,Table Char6,Table Name1 Char6,(T11 Char6,Table1 Char6,Table Name2 Char6"/>
    <w:basedOn w:val="Policepardfaut"/>
    <w:semiHidden/>
    <w:locked/>
    <w:rsid w:val="00DF7B38"/>
    <w:rPr>
      <w:rFonts w:ascii="Cambria" w:hAnsi="Cambria" w:cs="Times New Roman"/>
      <w:lang w:val="de-DE" w:eastAsia="de-DE"/>
    </w:rPr>
  </w:style>
  <w:style w:type="character" w:customStyle="1" w:styleId="Heading5Char6">
    <w:name w:val="Heading 5 Char6"/>
    <w:aliases w:val="Block Label Char6,H5 Char6,T5 Char6,Contrat 5 Char6,Appendix A  Heading 5 Char6,(Shift Ctrl 5) Char6,a) Char6,Heading 5 CFMU Char6,Titre51 Char6,t5 Char6,Bloc Char6,Titre5 Char6,TITRE A CINQ CHIFFRES Char6,TITRE A CINQ CHIFFRES1 Char6"/>
    <w:basedOn w:val="Policepardfaut"/>
    <w:semiHidden/>
    <w:locked/>
    <w:rsid w:val="00DF7B38"/>
    <w:rPr>
      <w:rFonts w:ascii="Calibri" w:hAnsi="Calibri" w:cs="Times New Roman"/>
      <w:b/>
      <w:bCs/>
      <w:i/>
      <w:iCs/>
      <w:sz w:val="26"/>
      <w:szCs w:val="26"/>
      <w:lang w:val="de-DE" w:eastAsia="de-DE"/>
    </w:rPr>
  </w:style>
  <w:style w:type="character" w:customStyle="1" w:styleId="Heading8Char5">
    <w:name w:val="Heading 8 Char5"/>
    <w:aliases w:val="TCSC8 Char5,c Char5,(T Char5,9t Char5,Figure Char5,TCSC81 Char5,c1 Char5,Table Title1 Char5,(T2 Char5,9t1 Char5,Figure1 Char5,Titre 8 CS Char5,Enum3 Char5,Annexe3 Char5,T8 Char5,(table no.) Char5,t8 Char5,Annexe_Titre 8 Char5,action Cha4"/>
    <w:basedOn w:val="Policepardfaut"/>
    <w:semiHidden/>
    <w:locked/>
    <w:rsid w:val="00DF7B38"/>
    <w:rPr>
      <w:rFonts w:ascii="Calibri" w:hAnsi="Calibri" w:cs="Times New Roman"/>
      <w:i/>
      <w:iCs/>
      <w:sz w:val="24"/>
      <w:szCs w:val="24"/>
      <w:lang w:val="de-DE" w:eastAsia="de-DE"/>
    </w:rPr>
  </w:style>
  <w:style w:type="character" w:customStyle="1" w:styleId="Heading9Char5">
    <w:name w:val="Heading 9 Char5"/>
    <w:aliases w:val="T9 Char5,ASAPHeading 9 Char5,Table Title Char5,Heading 9 CFMU Char5,Titre 10 Char5,Annexe4 Char5,Titre 9 CS Char5,TCSC9 Char5,t Char5,Table Name Char5,(T1 Char5,Table Char5,Table Name1 Char5,(T11 Char5,Table1 Char5,Table Name2 Char5"/>
    <w:basedOn w:val="Policepardfaut"/>
    <w:semiHidden/>
    <w:locked/>
    <w:rsid w:val="00DF7B38"/>
    <w:rPr>
      <w:rFonts w:ascii="Cambria" w:hAnsi="Cambria" w:cs="Times New Roman"/>
      <w:lang w:val="de-DE" w:eastAsia="de-DE"/>
    </w:rPr>
  </w:style>
  <w:style w:type="character" w:customStyle="1" w:styleId="Heading5Char5">
    <w:name w:val="Heading 5 Char5"/>
    <w:aliases w:val="Block Label Char5,H5 Char5,T5 Char5,Contrat 5 Char5,Appendix A  Heading 5 Char5,(Shift Ctrl 5) Char5,a) Char5,Heading 5 CFMU Char5,Titre51 Char5,t5 Char5,Bloc Char5,Titre5 Char5,TITRE A CINQ CHIFFRES Char5,TITRE A CINQ CHIFFRES1 Char5"/>
    <w:basedOn w:val="Policepardfaut"/>
    <w:semiHidden/>
    <w:locked/>
    <w:rsid w:val="00DF7B38"/>
    <w:rPr>
      <w:rFonts w:ascii="Calibri" w:hAnsi="Calibri" w:cs="Times New Roman"/>
      <w:b/>
      <w:bCs/>
      <w:i/>
      <w:iCs/>
      <w:sz w:val="26"/>
      <w:szCs w:val="26"/>
      <w:lang w:val="de-DE" w:eastAsia="de-DE"/>
    </w:rPr>
  </w:style>
  <w:style w:type="character" w:customStyle="1" w:styleId="Heading8Char4">
    <w:name w:val="Heading 8 Char4"/>
    <w:aliases w:val="TCSC8 Char4,c Char4,(T Char4,9t Char4,Figure Char4,TCSC81 Char4,c1 Char4,Table Title1 Char4,(T2 Char4,9t1 Char4,Figure1 Char4,Titre 8 CS Char4,Enum3 Char4,Annexe3 Char4,T8 Char4,(table no.) Char4,t8 Char4,Annexe_Titre 8 Char4,action Cha3"/>
    <w:basedOn w:val="Policepardfaut"/>
    <w:semiHidden/>
    <w:locked/>
    <w:rsid w:val="00DF7B38"/>
    <w:rPr>
      <w:rFonts w:ascii="Calibri" w:hAnsi="Calibri" w:cs="Times New Roman"/>
      <w:i/>
      <w:iCs/>
      <w:sz w:val="24"/>
      <w:szCs w:val="24"/>
      <w:lang w:val="de-DE" w:eastAsia="de-DE"/>
    </w:rPr>
  </w:style>
  <w:style w:type="character" w:customStyle="1" w:styleId="Heading9Char4">
    <w:name w:val="Heading 9 Char4"/>
    <w:aliases w:val="T9 Char4,ASAPHeading 9 Char4,Table Title Char4,Heading 9 CFMU Char4,Titre 10 Char4,Annexe4 Char4,Titre 9 CS Char4,TCSC9 Char4,t Char4,Table Name Char4,(T1 Char4,Table Char4,Table Name1 Char4,(T11 Char4,Table1 Char4,Table Name2 Char4"/>
    <w:basedOn w:val="Policepardfaut"/>
    <w:semiHidden/>
    <w:locked/>
    <w:rsid w:val="00DF7B38"/>
    <w:rPr>
      <w:rFonts w:ascii="Cambria" w:hAnsi="Cambria" w:cs="Times New Roman"/>
      <w:lang w:val="de-DE" w:eastAsia="de-DE"/>
    </w:rPr>
  </w:style>
  <w:style w:type="character" w:customStyle="1" w:styleId="Heading5Char4">
    <w:name w:val="Heading 5 Char4"/>
    <w:aliases w:val="Block Label Char4,H5 Char4,T5 Char4,Contrat 5 Char4,Appendix A  Heading 5 Char4,(Shift Ctrl 5) Char4,a) Char4,Heading 5 CFMU Char4,Titre51 Char4,t5 Char4,Bloc Char4,Titre5 Char4,TITRE A CINQ CHIFFRES Char4,TITRE A CINQ CHIFFRES1 Char4"/>
    <w:basedOn w:val="Policepardfaut"/>
    <w:semiHidden/>
    <w:locked/>
    <w:rsid w:val="00DF7B38"/>
    <w:rPr>
      <w:rFonts w:ascii="Calibri" w:hAnsi="Calibri" w:cs="Times New Roman"/>
      <w:b/>
      <w:bCs/>
      <w:i/>
      <w:iCs/>
      <w:sz w:val="26"/>
      <w:szCs w:val="26"/>
      <w:lang w:val="de-DE" w:eastAsia="de-DE"/>
    </w:rPr>
  </w:style>
  <w:style w:type="character" w:customStyle="1" w:styleId="Heading8Char3">
    <w:name w:val="Heading 8 Char3"/>
    <w:aliases w:val="TCSC8 Char3,c Char3,(T Char3,9t Char3,Figure Char3,TCSC81 Char3,c1 Char3,Table Title1 Char3,(T2 Char3,9t1 Char3,Figure1 Char3,Titre 8 CS Char3,Enum3 Char3,Annexe3 Char3,T8 Char3,(table no.) Char3,t8 Char3,Annexe_Titre 8 Char3,action Cha2"/>
    <w:basedOn w:val="Policepardfaut"/>
    <w:semiHidden/>
    <w:locked/>
    <w:rsid w:val="00DF7B38"/>
    <w:rPr>
      <w:rFonts w:ascii="Calibri" w:hAnsi="Calibri" w:cs="Times New Roman"/>
      <w:i/>
      <w:iCs/>
      <w:sz w:val="24"/>
      <w:szCs w:val="24"/>
      <w:lang w:val="de-DE" w:eastAsia="de-DE"/>
    </w:rPr>
  </w:style>
  <w:style w:type="character" w:customStyle="1" w:styleId="Heading9Char3">
    <w:name w:val="Heading 9 Char3"/>
    <w:aliases w:val="T9 Char3,ASAPHeading 9 Char3,Table Title Char3,Heading 9 CFMU Char3,Titre 10 Char3,Annexe4 Char3,Titre 9 CS Char3,TCSC9 Char3,t Char3,Table Name Char3,(T1 Char3,Table Char3,Table Name1 Char3,(T11 Char3,Table1 Char3,Table Name2 Char3"/>
    <w:basedOn w:val="Policepardfaut"/>
    <w:semiHidden/>
    <w:locked/>
    <w:rsid w:val="00DF7B38"/>
    <w:rPr>
      <w:rFonts w:ascii="Cambria" w:hAnsi="Cambria" w:cs="Times New Roman"/>
      <w:lang w:val="de-DE" w:eastAsia="de-DE"/>
    </w:rPr>
  </w:style>
  <w:style w:type="character" w:customStyle="1" w:styleId="Heading5Char3">
    <w:name w:val="Heading 5 Char3"/>
    <w:aliases w:val="Block Label Char3,H5 Char3,T5 Char3,Contrat 5 Char3,Appendix A  Heading 5 Char3,(Shift Ctrl 5) Char3,a) Char3,Heading 5 CFMU Char3,Titre51 Char3,t5 Char3,Bloc Char3,Titre5 Char3,TITRE A CINQ CHIFFRES Char3,TITRE A CINQ CHIFFRES1 Char3"/>
    <w:basedOn w:val="Policepardfaut"/>
    <w:semiHidden/>
    <w:locked/>
    <w:rsid w:val="00DF7B38"/>
    <w:rPr>
      <w:rFonts w:ascii="Calibri" w:hAnsi="Calibri" w:cs="Times New Roman"/>
      <w:b/>
      <w:bCs/>
      <w:i/>
      <w:iCs/>
      <w:sz w:val="26"/>
      <w:szCs w:val="26"/>
      <w:lang w:val="de-DE" w:eastAsia="de-DE"/>
    </w:rPr>
  </w:style>
  <w:style w:type="character" w:customStyle="1" w:styleId="Heading8Char2">
    <w:name w:val="Heading 8 Char2"/>
    <w:aliases w:val="TCSC8 Char2,c Char2,(T Char2,9t Char2,Figure Char2,TCSC81 Char2,c1 Char2,Table Title1 Char2,(T2 Char2,9t1 Char2,Figure1 Char2,Titre 8 CS Char2,Enum3 Char2,Annexe3 Char2,T8 Char2,(table no.) Char2,t8 Char2,Annexe_Titre 8 Char2,action Cha1"/>
    <w:basedOn w:val="Policepardfaut"/>
    <w:semiHidden/>
    <w:locked/>
    <w:rsid w:val="00DF7B38"/>
    <w:rPr>
      <w:rFonts w:ascii="Calibri" w:hAnsi="Calibri" w:cs="Times New Roman"/>
      <w:i/>
      <w:iCs/>
      <w:sz w:val="24"/>
      <w:szCs w:val="24"/>
      <w:lang w:val="de-DE" w:eastAsia="de-DE"/>
    </w:rPr>
  </w:style>
  <w:style w:type="character" w:customStyle="1" w:styleId="Heading9Char2">
    <w:name w:val="Heading 9 Char2"/>
    <w:aliases w:val="T9 Char2,ASAPHeading 9 Char2,Table Title Char2,Heading 9 CFMU Char2,Titre 10 Char2,Annexe4 Char2,Titre 9 CS Char2,TCSC9 Char2,t Char2,Table Name Char2,(T1 Char2,Table Char2,Table Name1 Char2,(T11 Char2,Table1 Char2,Table Name2 Char2"/>
    <w:basedOn w:val="Policepardfaut"/>
    <w:semiHidden/>
    <w:locked/>
    <w:rsid w:val="00DF7B38"/>
    <w:rPr>
      <w:rFonts w:ascii="Cambria" w:hAnsi="Cambria" w:cs="Times New Roman"/>
      <w:lang w:val="de-DE" w:eastAsia="de-DE"/>
    </w:rPr>
  </w:style>
  <w:style w:type="character" w:customStyle="1" w:styleId="Heading5Char2">
    <w:name w:val="Heading 5 Char2"/>
    <w:aliases w:val="Block Label Char2,H5 Char2,T5 Char2,Contrat 5 Char2,Appendix A  Heading 5 Char2,(Shift Ctrl 5) Char2,a) Char2,Heading 5 CFMU Char2,Titre51 Char2,t5 Char2,Bloc Char2,Titre5 Char2,TITRE A CINQ CHIFFRES Char2,TITRE A CINQ CHIFFRES1 Char2"/>
    <w:basedOn w:val="Policepardfaut"/>
    <w:semiHidden/>
    <w:locked/>
    <w:rsid w:val="00DF7B38"/>
    <w:rPr>
      <w:rFonts w:ascii="Calibri" w:hAnsi="Calibri" w:cs="Times New Roman"/>
      <w:b/>
      <w:bCs/>
      <w:i/>
      <w:iCs/>
      <w:sz w:val="26"/>
      <w:szCs w:val="26"/>
      <w:lang w:val="de-DE" w:eastAsia="de-DE"/>
    </w:rPr>
  </w:style>
  <w:style w:type="paragraph" w:customStyle="1" w:styleId="Annexe">
    <w:name w:val="Annexe"/>
    <w:basedOn w:val="Normal"/>
    <w:next w:val="CorpsdeTexte"/>
    <w:rsid w:val="00E0564E"/>
    <w:pPr>
      <w:keepNext/>
      <w:pageBreakBefore/>
      <w:numPr>
        <w:numId w:val="11"/>
      </w:numPr>
      <w:shd w:val="clear" w:color="auto" w:fill="99CCFF"/>
      <w:tabs>
        <w:tab w:val="left" w:pos="2835"/>
      </w:tabs>
      <w:spacing w:before="4000"/>
      <w:jc w:val="center"/>
    </w:pPr>
    <w:rPr>
      <w:rFonts w:ascii="Arial Gras" w:hAnsi="Arial Gras"/>
      <w:b/>
      <w:color w:val="00336E"/>
      <w:sz w:val="48"/>
    </w:rPr>
  </w:style>
  <w:style w:type="character" w:customStyle="1" w:styleId="LgendeCar">
    <w:name w:val="Légende Car"/>
    <w:basedOn w:val="Policepardfaut"/>
    <w:link w:val="Lgende"/>
    <w:uiPriority w:val="99"/>
    <w:locked/>
    <w:rsid w:val="00270B7F"/>
    <w:rPr>
      <w:rFonts w:ascii="Arial" w:hAnsi="Arial"/>
      <w:b/>
      <w:bCs/>
    </w:rPr>
  </w:style>
  <w:style w:type="character" w:customStyle="1" w:styleId="CommentaireCar">
    <w:name w:val="Commentaire Car"/>
    <w:basedOn w:val="Policepardfaut"/>
    <w:link w:val="Commentaire"/>
    <w:uiPriority w:val="99"/>
    <w:locked/>
    <w:rsid w:val="00DF7B38"/>
    <w:rPr>
      <w:rFonts w:ascii="Arial" w:hAnsi="Arial" w:cs="Times New Roman"/>
    </w:rPr>
  </w:style>
  <w:style w:type="table" w:styleId="Tableauweb3">
    <w:name w:val="Table Web 3"/>
    <w:basedOn w:val="TableauNormal"/>
    <w:rsid w:val="00DF7B38"/>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Listeclaire-Accent11">
    <w:name w:val="Liste claire - Accent 11"/>
    <w:rsid w:val="00DF7B38"/>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paragraph" w:customStyle="1" w:styleId="Listepuce3">
    <w:name w:val="Liste puce 3"/>
    <w:basedOn w:val="CorpsdeTexte"/>
    <w:uiPriority w:val="99"/>
    <w:rsid w:val="00F315C4"/>
    <w:pPr>
      <w:numPr>
        <w:ilvl w:val="2"/>
        <w:numId w:val="19"/>
      </w:numPr>
      <w:tabs>
        <w:tab w:val="left" w:pos="1134"/>
      </w:tabs>
      <w:spacing w:before="60"/>
      <w:ind w:left="1134" w:hanging="425"/>
    </w:pPr>
    <w:rPr>
      <w:lang w:eastAsia="de-DE"/>
    </w:rPr>
  </w:style>
  <w:style w:type="paragraph" w:styleId="En-ttedetabledesmatires">
    <w:name w:val="TOC Heading"/>
    <w:basedOn w:val="Titre1"/>
    <w:next w:val="Normal"/>
    <w:uiPriority w:val="39"/>
    <w:qFormat/>
    <w:rsid w:val="000F0176"/>
    <w:pPr>
      <w:keepNext/>
      <w:keepLines/>
      <w:pageBreakBefore w:val="0"/>
      <w:widowControl/>
      <w:numPr>
        <w:numId w:val="0"/>
      </w:numPr>
      <w:pBdr>
        <w:top w:val="none" w:sz="0" w:space="0" w:color="auto"/>
        <w:left w:val="none" w:sz="0" w:space="0" w:color="auto"/>
        <w:bottom w:val="none" w:sz="0" w:space="0" w:color="auto"/>
        <w:right w:val="none" w:sz="0" w:space="0" w:color="auto"/>
      </w:pBdr>
      <w:shd w:val="clear" w:color="auto" w:fill="auto"/>
      <w:tabs>
        <w:tab w:val="clear" w:pos="567"/>
      </w:tabs>
      <w:spacing w:before="480" w:after="0" w:line="276" w:lineRule="auto"/>
      <w:outlineLvl w:val="9"/>
    </w:pPr>
    <w:rPr>
      <w:rFonts w:ascii="Cambria" w:hAnsi="Cambria"/>
      <w:bCs/>
      <w:caps w:val="0"/>
      <w:color w:val="365F91"/>
      <w:szCs w:val="28"/>
      <w:lang w:eastAsia="en-US"/>
    </w:rPr>
  </w:style>
  <w:style w:type="character" w:styleId="Textedelespacerserv">
    <w:name w:val="Placeholder Text"/>
    <w:basedOn w:val="Policepardfaut"/>
    <w:uiPriority w:val="99"/>
    <w:semiHidden/>
    <w:rsid w:val="00C318F3"/>
    <w:rPr>
      <w:rFonts w:cs="Times New Roman"/>
      <w:color w:val="808080"/>
    </w:rPr>
  </w:style>
  <w:style w:type="table" w:customStyle="1" w:styleId="Tramemoyenne1-Accent11">
    <w:name w:val="Trame moyenne 1 - Accent 11"/>
    <w:uiPriority w:val="99"/>
    <w:rsid w:val="00C40B58"/>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table" w:customStyle="1" w:styleId="Tramemoyenne1-Accent12">
    <w:name w:val="Trame moyenne 1 - Accent 12"/>
    <w:uiPriority w:val="99"/>
    <w:rsid w:val="00AE3545"/>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paragraph" w:customStyle="1" w:styleId="StyleTitre1Aprs18pt">
    <w:name w:val="Style Titre 1 + Après : 18 pt"/>
    <w:basedOn w:val="Titre1"/>
    <w:rsid w:val="009856EA"/>
    <w:pPr>
      <w:spacing w:after="360"/>
    </w:pPr>
    <w:rPr>
      <w:bCs/>
    </w:rPr>
  </w:style>
  <w:style w:type="table" w:customStyle="1" w:styleId="Listeclaire-Accent12">
    <w:name w:val="Liste claire - Accent 12"/>
    <w:basedOn w:val="TableauNormal"/>
    <w:uiPriority w:val="61"/>
    <w:rsid w:val="000822D7"/>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styleId="ArticleSection">
    <w:name w:val="Outline List 3"/>
    <w:basedOn w:val="Aucuneliste"/>
    <w:uiPriority w:val="99"/>
    <w:semiHidden/>
    <w:unhideWhenUsed/>
    <w:locked/>
    <w:rsid w:val="00583DBE"/>
    <w:pPr>
      <w:numPr>
        <w:numId w:val="10"/>
      </w:numPr>
    </w:pPr>
  </w:style>
  <w:style w:type="numbering" w:styleId="1ai">
    <w:name w:val="Outline List 1"/>
    <w:basedOn w:val="Aucuneliste"/>
    <w:semiHidden/>
    <w:unhideWhenUsed/>
    <w:locked/>
    <w:rsid w:val="00583DBE"/>
    <w:pPr>
      <w:numPr>
        <w:numId w:val="9"/>
      </w:numPr>
    </w:pPr>
  </w:style>
  <w:style w:type="numbering" w:styleId="111111">
    <w:name w:val="Outline List 2"/>
    <w:basedOn w:val="Aucuneliste"/>
    <w:semiHidden/>
    <w:unhideWhenUsed/>
    <w:locked/>
    <w:rsid w:val="00583DBE"/>
    <w:pPr>
      <w:numPr>
        <w:numId w:val="8"/>
      </w:numPr>
    </w:pPr>
  </w:style>
  <w:style w:type="paragraph" w:customStyle="1" w:styleId="Listepuce2">
    <w:name w:val="Liste puce 2"/>
    <w:basedOn w:val="CorpsdeTexte"/>
    <w:uiPriority w:val="99"/>
    <w:rsid w:val="00F315C4"/>
    <w:pPr>
      <w:numPr>
        <w:ilvl w:val="1"/>
        <w:numId w:val="19"/>
      </w:numPr>
      <w:tabs>
        <w:tab w:val="left" w:pos="709"/>
      </w:tabs>
    </w:pPr>
    <w:rPr>
      <w:lang w:eastAsia="de-DE"/>
    </w:rPr>
  </w:style>
  <w:style w:type="paragraph" w:styleId="Paragraphedeliste">
    <w:name w:val="List Paragraph"/>
    <w:basedOn w:val="Normal"/>
    <w:uiPriority w:val="34"/>
    <w:qFormat/>
    <w:rsid w:val="008C0C7D"/>
    <w:pPr>
      <w:ind w:left="720"/>
      <w:contextualSpacing/>
    </w:pPr>
  </w:style>
  <w:style w:type="character" w:customStyle="1" w:styleId="Annexe2Car">
    <w:name w:val="Annexe2 Car"/>
    <w:basedOn w:val="Annexe1Car"/>
    <w:link w:val="Annexe2"/>
    <w:rsid w:val="00E9391F"/>
    <w:rPr>
      <w:rFonts w:ascii="Arial Gras" w:hAnsi="Arial Gras"/>
      <w:b/>
      <w:caps w:val="0"/>
      <w:smallCaps/>
      <w:color w:val="00336E"/>
      <w:sz w:val="24"/>
      <w:u w:val="single"/>
      <w:shd w:val="clear" w:color="86C9EE" w:fill="auto"/>
    </w:rPr>
  </w:style>
  <w:style w:type="paragraph" w:customStyle="1" w:styleId="Niveau2">
    <w:name w:val="Niveau2"/>
    <w:basedOn w:val="Normal"/>
    <w:rsid w:val="00AB5CAB"/>
    <w:pPr>
      <w:spacing w:before="200"/>
      <w:ind w:left="426"/>
    </w:pPr>
    <w:rPr>
      <w:sz w:val="20"/>
    </w:rPr>
  </w:style>
  <w:style w:type="paragraph" w:customStyle="1" w:styleId="Annexe3">
    <w:name w:val="Annexe3"/>
    <w:basedOn w:val="Annexe2"/>
    <w:link w:val="Annexe3Car"/>
    <w:qFormat/>
    <w:rsid w:val="00075ACE"/>
    <w:pPr>
      <w:numPr>
        <w:ilvl w:val="2"/>
      </w:numPr>
      <w:tabs>
        <w:tab w:val="clear" w:pos="0"/>
        <w:tab w:val="clear" w:pos="1701"/>
        <w:tab w:val="num" w:pos="1276"/>
      </w:tabs>
      <w:spacing w:before="120" w:after="60"/>
      <w:ind w:left="1276" w:hanging="992"/>
    </w:pPr>
    <w:rPr>
      <w:rFonts w:ascii="Arial" w:hAnsi="Arial" w:cs="Arial"/>
      <w:b w:val="0"/>
      <w:u w:val="none"/>
    </w:rPr>
  </w:style>
  <w:style w:type="paragraph" w:customStyle="1" w:styleId="Nomdesocit">
    <w:name w:val="Nom de société"/>
    <w:basedOn w:val="Normal"/>
    <w:next w:val="Normal"/>
    <w:uiPriority w:val="99"/>
    <w:rsid w:val="007F69A2"/>
    <w:pPr>
      <w:tabs>
        <w:tab w:val="left" w:pos="2160"/>
        <w:tab w:val="right" w:pos="6480"/>
      </w:tabs>
      <w:spacing w:before="240" w:after="40" w:line="220" w:lineRule="atLeast"/>
      <w:jc w:val="left"/>
    </w:pPr>
    <w:rPr>
      <w:sz w:val="20"/>
      <w:lang w:eastAsia="en-US"/>
    </w:rPr>
  </w:style>
  <w:style w:type="numbering" w:customStyle="1" w:styleId="Style2">
    <w:name w:val="Style2"/>
    <w:rsid w:val="007E4C85"/>
    <w:pPr>
      <w:numPr>
        <w:numId w:val="12"/>
      </w:numPr>
    </w:pPr>
  </w:style>
  <w:style w:type="paragraph" w:customStyle="1" w:styleId="-PTM-Name3">
    <w:name w:val="- PTM - Name 3"/>
    <w:basedOn w:val="Normal"/>
    <w:rsid w:val="00C32115"/>
    <w:pPr>
      <w:keepLines/>
      <w:spacing w:before="240" w:after="60"/>
      <w:ind w:left="34"/>
      <w:jc w:val="center"/>
    </w:pPr>
    <w:rPr>
      <w:rFonts w:ascii="Arial Gras" w:hAnsi="Arial Gras"/>
      <w:b/>
      <w:bCs/>
      <w:smallCaps/>
      <w:color w:val="002060"/>
      <w:kern w:val="28"/>
      <w:sz w:val="40"/>
    </w:rPr>
  </w:style>
  <w:style w:type="paragraph" w:customStyle="1" w:styleId="Paragraphe">
    <w:name w:val="Paragraphe"/>
    <w:basedOn w:val="Normal"/>
    <w:link w:val="ParagrapheCar1"/>
    <w:uiPriority w:val="99"/>
    <w:rsid w:val="00BE4722"/>
    <w:pPr>
      <w:spacing w:before="120"/>
      <w:ind w:left="709"/>
    </w:pPr>
    <w:rPr>
      <w:sz w:val="20"/>
      <w:lang w:val="en-GB"/>
    </w:rPr>
  </w:style>
  <w:style w:type="character" w:customStyle="1" w:styleId="ParagrapheCar1">
    <w:name w:val="Paragraphe Car1"/>
    <w:basedOn w:val="Policepardfaut"/>
    <w:link w:val="Paragraphe"/>
    <w:uiPriority w:val="99"/>
    <w:locked/>
    <w:rsid w:val="00BE4722"/>
    <w:rPr>
      <w:rFonts w:ascii="Arial" w:hAnsi="Arial"/>
      <w:lang w:val="en-GB"/>
    </w:rPr>
  </w:style>
  <w:style w:type="character" w:customStyle="1" w:styleId="Annexe3Car">
    <w:name w:val="Annexe3 Car"/>
    <w:basedOn w:val="Annexe2Car"/>
    <w:link w:val="Annexe3"/>
    <w:rsid w:val="00075ACE"/>
    <w:rPr>
      <w:rFonts w:ascii="Arial" w:hAnsi="Arial" w:cs="Arial"/>
      <w:b w:val="0"/>
      <w:caps w:val="0"/>
      <w:smallCaps/>
      <w:color w:val="00336E"/>
      <w:sz w:val="24"/>
      <w:u w:val="single"/>
      <w:shd w:val="clear" w:color="86C9EE" w:fill="auto"/>
    </w:rPr>
  </w:style>
  <w:style w:type="paragraph" w:customStyle="1" w:styleId="Default">
    <w:name w:val="Default"/>
    <w:rsid w:val="00C81854"/>
    <w:pPr>
      <w:widowControl w:val="0"/>
      <w:autoSpaceDE w:val="0"/>
      <w:autoSpaceDN w:val="0"/>
      <w:adjustRightInd w:val="0"/>
    </w:pPr>
    <w:rPr>
      <w:color w:val="000000"/>
      <w:sz w:val="24"/>
      <w:szCs w:val="24"/>
    </w:rPr>
  </w:style>
  <w:style w:type="paragraph" w:customStyle="1" w:styleId="CM1">
    <w:name w:val="CM1"/>
    <w:basedOn w:val="Default"/>
    <w:next w:val="Default"/>
    <w:rsid w:val="00C81854"/>
    <w:pPr>
      <w:spacing w:line="138" w:lineRule="atLeast"/>
    </w:pPr>
    <w:rPr>
      <w:color w:val="auto"/>
    </w:rPr>
  </w:style>
  <w:style w:type="paragraph" w:customStyle="1" w:styleId="CM2">
    <w:name w:val="CM2"/>
    <w:basedOn w:val="Default"/>
    <w:next w:val="Default"/>
    <w:rsid w:val="00C81854"/>
    <w:pPr>
      <w:spacing w:after="140"/>
    </w:pPr>
    <w:rPr>
      <w:color w:val="auto"/>
    </w:rPr>
  </w:style>
  <w:style w:type="table" w:styleId="Listeclaire-Accent1">
    <w:name w:val="Light List Accent 1"/>
    <w:basedOn w:val="TableauNormal"/>
    <w:uiPriority w:val="61"/>
    <w:rsid w:val="001B0C56"/>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pytext">
    <w:name w:val="copytext"/>
    <w:link w:val="copytextZchn"/>
    <w:uiPriority w:val="99"/>
    <w:rsid w:val="00D855AC"/>
    <w:pPr>
      <w:tabs>
        <w:tab w:val="left" w:pos="4536"/>
        <w:tab w:val="left" w:pos="6804"/>
      </w:tabs>
      <w:spacing w:after="240" w:line="23" w:lineRule="atLeast"/>
    </w:pPr>
    <w:rPr>
      <w:rFonts w:ascii="Arial" w:hAnsi="Arial"/>
      <w:sz w:val="24"/>
      <w:szCs w:val="24"/>
      <w:lang w:val="en-GB" w:eastAsia="en-US"/>
    </w:rPr>
  </w:style>
  <w:style w:type="character" w:customStyle="1" w:styleId="copytextZchn">
    <w:name w:val="copytext Zchn"/>
    <w:link w:val="copytext"/>
    <w:uiPriority w:val="99"/>
    <w:locked/>
    <w:rsid w:val="00D855AC"/>
    <w:rPr>
      <w:rFonts w:ascii="Arial" w:hAnsi="Arial"/>
      <w:sz w:val="24"/>
      <w:szCs w:val="24"/>
      <w:lang w:val="en-GB" w:eastAsia="en-US"/>
    </w:rPr>
  </w:style>
  <w:style w:type="paragraph" w:customStyle="1" w:styleId="Courant">
    <w:name w:val="Courant"/>
    <w:basedOn w:val="Normal"/>
    <w:uiPriority w:val="99"/>
    <w:rsid w:val="00E60F7D"/>
    <w:pPr>
      <w:spacing w:before="200"/>
    </w:pPr>
    <w:rPr>
      <w:rFonts w:ascii="Tahoma" w:hAnsi="Tahoma"/>
      <w:sz w:val="24"/>
    </w:rPr>
  </w:style>
  <w:style w:type="paragraph" w:customStyle="1" w:styleId="DocApp">
    <w:name w:val="Doc. App."/>
    <w:basedOn w:val="Normal"/>
    <w:uiPriority w:val="99"/>
    <w:rsid w:val="004B397C"/>
    <w:pPr>
      <w:numPr>
        <w:numId w:val="13"/>
      </w:numPr>
      <w:tabs>
        <w:tab w:val="left" w:pos="1418"/>
        <w:tab w:val="right" w:pos="9356"/>
      </w:tabs>
      <w:spacing w:before="200"/>
      <w:jc w:val="left"/>
    </w:pPr>
    <w:rPr>
      <w:rFonts w:ascii="Tahoma" w:hAnsi="Tahoma"/>
      <w:sz w:val="24"/>
    </w:rPr>
  </w:style>
  <w:style w:type="paragraph" w:customStyle="1" w:styleId="DocRef">
    <w:name w:val="Doc. Ref."/>
    <w:basedOn w:val="Normal"/>
    <w:uiPriority w:val="99"/>
    <w:rsid w:val="004B397C"/>
    <w:pPr>
      <w:numPr>
        <w:numId w:val="15"/>
      </w:numPr>
      <w:tabs>
        <w:tab w:val="left" w:pos="1418"/>
        <w:tab w:val="right" w:pos="9356"/>
      </w:tabs>
      <w:spacing w:before="200"/>
      <w:jc w:val="left"/>
    </w:pPr>
    <w:rPr>
      <w:rFonts w:ascii="Tahoma" w:hAnsi="Tahoma"/>
      <w:sz w:val="24"/>
    </w:rPr>
  </w:style>
  <w:style w:type="paragraph" w:customStyle="1" w:styleId="CelluleTitre">
    <w:name w:val="CelluleTitre"/>
    <w:basedOn w:val="Courant"/>
    <w:rsid w:val="00E54091"/>
    <w:pPr>
      <w:jc w:val="center"/>
    </w:pPr>
    <w:rPr>
      <w:rFonts w:ascii="Arial Narrow" w:hAnsi="Arial Narrow"/>
      <w:b/>
      <w:bCs/>
    </w:rPr>
  </w:style>
  <w:style w:type="paragraph" w:customStyle="1" w:styleId="Listepuce1">
    <w:name w:val="Liste puce 1"/>
    <w:basedOn w:val="Normal"/>
    <w:uiPriority w:val="99"/>
    <w:rsid w:val="000B0ACF"/>
    <w:pPr>
      <w:numPr>
        <w:numId w:val="19"/>
      </w:numPr>
      <w:tabs>
        <w:tab w:val="left" w:pos="426"/>
      </w:tabs>
      <w:spacing w:before="120" w:after="40"/>
      <w:ind w:left="357" w:hanging="357"/>
    </w:pPr>
    <w:rPr>
      <w:rFonts w:cs="Arial"/>
      <w:szCs w:val="22"/>
    </w:rPr>
  </w:style>
  <w:style w:type="paragraph" w:customStyle="1" w:styleId="Image">
    <w:name w:val="Image"/>
    <w:basedOn w:val="Normal"/>
    <w:uiPriority w:val="99"/>
    <w:rsid w:val="00CF77AF"/>
    <w:pPr>
      <w:jc w:val="center"/>
    </w:pPr>
    <w:rPr>
      <w:rFonts w:ascii="Arial Narrow" w:hAnsi="Arial Narrow"/>
      <w:sz w:val="20"/>
      <w:lang w:val="en-GB"/>
    </w:rPr>
  </w:style>
  <w:style w:type="paragraph" w:styleId="Normalcentr">
    <w:name w:val="Block Text"/>
    <w:basedOn w:val="Normal"/>
    <w:locked/>
    <w:rsid w:val="00CF77AF"/>
    <w:pPr>
      <w:pBdr>
        <w:top w:val="double" w:sz="6" w:space="10" w:color="auto"/>
        <w:left w:val="double" w:sz="6" w:space="10" w:color="auto"/>
        <w:bottom w:val="double" w:sz="6" w:space="10" w:color="auto"/>
        <w:right w:val="double" w:sz="6" w:space="10" w:color="auto"/>
      </w:pBdr>
      <w:shd w:val="pct25" w:color="auto" w:fill="auto"/>
      <w:tabs>
        <w:tab w:val="left" w:pos="2700"/>
        <w:tab w:val="left" w:pos="3210"/>
      </w:tabs>
      <w:spacing w:before="240" w:after="120"/>
      <w:ind w:left="840" w:right="980"/>
      <w:jc w:val="center"/>
    </w:pPr>
    <w:rPr>
      <w:rFonts w:ascii="Tahoma" w:hAnsi="Tahoma"/>
      <w:b/>
      <w:sz w:val="48"/>
      <w:lang w:val="en-GB"/>
    </w:rPr>
  </w:style>
  <w:style w:type="paragraph" w:customStyle="1" w:styleId="INDEX10">
    <w:name w:val="INDEX1"/>
    <w:basedOn w:val="TM1"/>
    <w:uiPriority w:val="99"/>
    <w:rsid w:val="00CF77AF"/>
    <w:pPr>
      <w:tabs>
        <w:tab w:val="clear" w:pos="9639"/>
        <w:tab w:val="right" w:leader="dot" w:pos="10065"/>
      </w:tabs>
      <w:spacing w:before="360" w:after="120"/>
      <w:ind w:left="0" w:right="1038" w:firstLine="0"/>
      <w:jc w:val="left"/>
    </w:pPr>
    <w:rPr>
      <w:rFonts w:ascii="Tahoma" w:hAnsi="Tahoma"/>
      <w:lang w:val="en-GB"/>
    </w:rPr>
  </w:style>
  <w:style w:type="paragraph" w:styleId="Rvision">
    <w:name w:val="Revision"/>
    <w:hidden/>
    <w:uiPriority w:val="99"/>
    <w:semiHidden/>
    <w:rsid w:val="00CF77AF"/>
    <w:rPr>
      <w:rFonts w:ascii="Tahoma" w:hAnsi="Tahoma"/>
      <w:sz w:val="24"/>
    </w:rPr>
  </w:style>
  <w:style w:type="character" w:styleId="Accentuation">
    <w:name w:val="Emphasis"/>
    <w:basedOn w:val="Policepardfaut"/>
    <w:uiPriority w:val="99"/>
    <w:qFormat/>
    <w:rsid w:val="00CF77AF"/>
    <w:rPr>
      <w:rFonts w:cs="Times New Roman"/>
      <w:i/>
      <w:iCs/>
    </w:rPr>
  </w:style>
  <w:style w:type="paragraph" w:customStyle="1" w:styleId="TabPuce1">
    <w:name w:val="Tab Puce 1"/>
    <w:basedOn w:val="CorpsdeTexte"/>
    <w:next w:val="TabPuce2"/>
    <w:rsid w:val="00FC459A"/>
    <w:pPr>
      <w:numPr>
        <w:numId w:val="20"/>
      </w:numPr>
      <w:tabs>
        <w:tab w:val="clear" w:pos="439"/>
        <w:tab w:val="num" w:pos="284"/>
      </w:tabs>
      <w:spacing w:before="0" w:after="120"/>
      <w:ind w:left="283" w:hanging="255"/>
      <w:contextualSpacing/>
    </w:pPr>
    <w:rPr>
      <w:sz w:val="20"/>
      <w:szCs w:val="20"/>
      <w:lang w:val="en-US"/>
    </w:rPr>
  </w:style>
  <w:style w:type="paragraph" w:customStyle="1" w:styleId="TabPuce2">
    <w:name w:val="Tab Puce 2"/>
    <w:basedOn w:val="TabPuce1"/>
    <w:rsid w:val="00FC459A"/>
    <w:pPr>
      <w:numPr>
        <w:ilvl w:val="1"/>
      </w:numPr>
      <w:tabs>
        <w:tab w:val="clear" w:pos="5001"/>
        <w:tab w:val="left" w:pos="567"/>
      </w:tabs>
      <w:ind w:left="568" w:hanging="284"/>
    </w:pPr>
  </w:style>
  <w:style w:type="paragraph" w:customStyle="1" w:styleId="TabPuce3">
    <w:name w:val="Tab Puce 3"/>
    <w:basedOn w:val="TabPuce2"/>
    <w:qFormat/>
    <w:rsid w:val="00FC459A"/>
    <w:pPr>
      <w:numPr>
        <w:ilvl w:val="2"/>
      </w:numPr>
      <w:tabs>
        <w:tab w:val="clear" w:pos="567"/>
        <w:tab w:val="clear" w:pos="5721"/>
        <w:tab w:val="num" w:pos="851"/>
      </w:tabs>
      <w:ind w:left="851" w:hanging="283"/>
    </w:pPr>
  </w:style>
  <w:style w:type="paragraph" w:customStyle="1" w:styleId="Autretitre">
    <w:name w:val="Autre titre"/>
    <w:basedOn w:val="Titre1"/>
    <w:qFormat/>
    <w:rsid w:val="00DC39AF"/>
    <w:pPr>
      <w:numPr>
        <w:numId w:val="0"/>
      </w:numPr>
      <w:jc w:val="center"/>
    </w:pPr>
  </w:style>
  <w:style w:type="table" w:styleId="Trameclaire-Accent1">
    <w:name w:val="Light Shading Accent 1"/>
    <w:basedOn w:val="TableauNormal"/>
    <w:uiPriority w:val="60"/>
    <w:rsid w:val="00F830D4"/>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StyleDS2i">
    <w:name w:val="StyleDS2i"/>
    <w:basedOn w:val="TableauNormal"/>
    <w:uiPriority w:val="99"/>
    <w:rsid w:val="00B05E20"/>
    <w:tblPr>
      <w:tblStyleRowBandSize w:val="1"/>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Pr>
    <w:tblStylePr w:type="firstRow">
      <w:rPr>
        <w:rFonts w:ascii="Arial" w:hAnsi="Arial"/>
        <w:b w:val="0"/>
        <w:color w:val="FFFFFF" w:themeColor="background1"/>
        <w:sz w:val="22"/>
      </w:rPr>
      <w:tblPr/>
      <w:tcPr>
        <w:shd w:val="clear" w:color="auto" w:fill="1F497D" w:themeFill="text2"/>
      </w:tcPr>
    </w:tblStylePr>
    <w:tblStylePr w:type="band1Horz">
      <w:rPr>
        <w:rFonts w:ascii="Arial" w:hAnsi="Arial"/>
        <w:sz w:val="20"/>
      </w:rPr>
      <w:tblPr/>
      <w:tcPr>
        <w:shd w:val="clear" w:color="auto" w:fill="E2EBEC"/>
      </w:tcPr>
    </w:tblStylePr>
    <w:tblStylePr w:type="band2Horz">
      <w:rPr>
        <w:rFonts w:ascii="Arial" w:hAnsi="Arial"/>
        <w:sz w:val="20"/>
      </w:rPr>
    </w:tblStylePr>
  </w:style>
  <w:style w:type="paragraph" w:customStyle="1" w:styleId="Cellule">
    <w:name w:val="Cellule"/>
    <w:basedOn w:val="Normal"/>
    <w:rsid w:val="003679AE"/>
    <w:pPr>
      <w:spacing w:before="40" w:after="40"/>
      <w:ind w:left="57" w:right="57"/>
      <w:jc w:val="left"/>
    </w:pPr>
    <w:rPr>
      <w:bCs/>
      <w:sz w:val="18"/>
    </w:rPr>
  </w:style>
  <w:style w:type="paragraph" w:styleId="NormalWeb">
    <w:name w:val="Normal (Web)"/>
    <w:basedOn w:val="Normal"/>
    <w:uiPriority w:val="99"/>
    <w:unhideWhenUsed/>
    <w:locked/>
    <w:rsid w:val="003132C9"/>
    <w:pPr>
      <w:spacing w:before="100" w:beforeAutospacing="1" w:after="100" w:afterAutospacing="1"/>
      <w:jc w:val="left"/>
    </w:pPr>
    <w:rPr>
      <w:rFonts w:ascii="Times New Roman" w:hAnsi="Times New Roman"/>
      <w:sz w:val="24"/>
      <w:szCs w:val="24"/>
    </w:rPr>
  </w:style>
  <w:style w:type="character" w:styleId="Mentionnonrsolue">
    <w:name w:val="Unresolved Mention"/>
    <w:basedOn w:val="Policepardfaut"/>
    <w:uiPriority w:val="99"/>
    <w:semiHidden/>
    <w:unhideWhenUsed/>
    <w:rsid w:val="00EC7D35"/>
    <w:rPr>
      <w:color w:val="605E5C"/>
      <w:shd w:val="clear" w:color="auto" w:fill="E1DFDD"/>
    </w:rPr>
  </w:style>
  <w:style w:type="paragraph" w:styleId="Citationintense">
    <w:name w:val="Intense Quote"/>
    <w:basedOn w:val="Normal"/>
    <w:next w:val="Normal"/>
    <w:link w:val="CitationintenseCar"/>
    <w:uiPriority w:val="30"/>
    <w:qFormat/>
    <w:rsid w:val="00E6131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tionintenseCar">
    <w:name w:val="Citation intense Car"/>
    <w:basedOn w:val="Policepardfaut"/>
    <w:link w:val="Citationintense"/>
    <w:uiPriority w:val="30"/>
    <w:rsid w:val="00E61311"/>
    <w:rPr>
      <w:rFonts w:ascii="Arial" w:hAnsi="Arial"/>
      <w:i/>
      <w:iCs/>
      <w:color w:val="4F81BD" w:themeColor="accent1"/>
      <w:sz w:val="22"/>
    </w:rPr>
  </w:style>
  <w:style w:type="paragraph" w:customStyle="1" w:styleId="FirstParagraph">
    <w:name w:val="First Paragraph"/>
    <w:basedOn w:val="Corpsdetexte0"/>
    <w:next w:val="Corpsdetexte0"/>
    <w:qFormat/>
    <w:rsid w:val="0018628E"/>
    <w:pPr>
      <w:spacing w:before="180" w:after="180"/>
      <w:jc w:val="left"/>
    </w:pPr>
    <w:rPr>
      <w:rFonts w:asciiTheme="minorHAnsi" w:eastAsiaTheme="minorHAnsi" w:hAnsiTheme="minorHAnsi" w:cstheme="minorBidi"/>
      <w:sz w:val="24"/>
      <w:szCs w:val="24"/>
      <w:lang w:val="en-US" w:eastAsia="en-US"/>
    </w:rPr>
  </w:style>
  <w:style w:type="paragraph" w:customStyle="1" w:styleId="Compact">
    <w:name w:val="Compact"/>
    <w:basedOn w:val="Corpsdetexte0"/>
    <w:qFormat/>
    <w:rsid w:val="0018628E"/>
    <w:pPr>
      <w:spacing w:before="36" w:after="36"/>
      <w:jc w:val="left"/>
    </w:pPr>
    <w:rPr>
      <w:rFonts w:asciiTheme="minorHAnsi" w:eastAsiaTheme="minorHAnsi" w:hAnsiTheme="minorHAnsi" w:cstheme="minorBidi"/>
      <w:sz w:val="24"/>
      <w:szCs w:val="24"/>
      <w:lang w:val="en-US" w:eastAsia="en-US"/>
    </w:rPr>
  </w:style>
  <w:style w:type="character" w:customStyle="1" w:styleId="VerbatimChar">
    <w:name w:val="Verbatim Char"/>
    <w:basedOn w:val="Policepardfaut"/>
    <w:link w:val="SourceCode"/>
    <w:rsid w:val="0018628E"/>
    <w:rPr>
      <w:rFonts w:ascii="Consolas" w:hAnsi="Consolas"/>
      <w:sz w:val="22"/>
    </w:rPr>
  </w:style>
  <w:style w:type="paragraph" w:customStyle="1" w:styleId="SourceCode">
    <w:name w:val="Source Code"/>
    <w:basedOn w:val="Normal"/>
    <w:link w:val="VerbatimChar"/>
    <w:rsid w:val="0018628E"/>
    <w:pPr>
      <w:wordWrap w:val="0"/>
      <w:spacing w:after="200"/>
      <w:jc w:val="left"/>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60683">
      <w:bodyDiv w:val="1"/>
      <w:marLeft w:val="0"/>
      <w:marRight w:val="0"/>
      <w:marTop w:val="0"/>
      <w:marBottom w:val="0"/>
      <w:divBdr>
        <w:top w:val="none" w:sz="0" w:space="0" w:color="auto"/>
        <w:left w:val="none" w:sz="0" w:space="0" w:color="auto"/>
        <w:bottom w:val="none" w:sz="0" w:space="0" w:color="auto"/>
        <w:right w:val="none" w:sz="0" w:space="0" w:color="auto"/>
      </w:divBdr>
    </w:div>
    <w:div w:id="184755585">
      <w:bodyDiv w:val="1"/>
      <w:marLeft w:val="0"/>
      <w:marRight w:val="0"/>
      <w:marTop w:val="0"/>
      <w:marBottom w:val="0"/>
      <w:divBdr>
        <w:top w:val="none" w:sz="0" w:space="0" w:color="auto"/>
        <w:left w:val="none" w:sz="0" w:space="0" w:color="auto"/>
        <w:bottom w:val="none" w:sz="0" w:space="0" w:color="auto"/>
        <w:right w:val="none" w:sz="0" w:space="0" w:color="auto"/>
      </w:divBdr>
    </w:div>
    <w:div w:id="190384496">
      <w:bodyDiv w:val="1"/>
      <w:marLeft w:val="0"/>
      <w:marRight w:val="0"/>
      <w:marTop w:val="0"/>
      <w:marBottom w:val="0"/>
      <w:divBdr>
        <w:top w:val="none" w:sz="0" w:space="0" w:color="auto"/>
        <w:left w:val="none" w:sz="0" w:space="0" w:color="auto"/>
        <w:bottom w:val="none" w:sz="0" w:space="0" w:color="auto"/>
        <w:right w:val="none" w:sz="0" w:space="0" w:color="auto"/>
      </w:divBdr>
    </w:div>
    <w:div w:id="212346993">
      <w:bodyDiv w:val="1"/>
      <w:marLeft w:val="0"/>
      <w:marRight w:val="0"/>
      <w:marTop w:val="0"/>
      <w:marBottom w:val="0"/>
      <w:divBdr>
        <w:top w:val="none" w:sz="0" w:space="0" w:color="auto"/>
        <w:left w:val="none" w:sz="0" w:space="0" w:color="auto"/>
        <w:bottom w:val="none" w:sz="0" w:space="0" w:color="auto"/>
        <w:right w:val="none" w:sz="0" w:space="0" w:color="auto"/>
      </w:divBdr>
      <w:divsChild>
        <w:div w:id="114327408">
          <w:marLeft w:val="0"/>
          <w:marRight w:val="0"/>
          <w:marTop w:val="60"/>
          <w:marBottom w:val="0"/>
          <w:divBdr>
            <w:top w:val="none" w:sz="0" w:space="0" w:color="auto"/>
            <w:left w:val="none" w:sz="0" w:space="0" w:color="auto"/>
            <w:bottom w:val="none" w:sz="0" w:space="0" w:color="auto"/>
            <w:right w:val="none" w:sz="0" w:space="0" w:color="auto"/>
          </w:divBdr>
        </w:div>
        <w:div w:id="272513699">
          <w:marLeft w:val="0"/>
          <w:marRight w:val="0"/>
          <w:marTop w:val="60"/>
          <w:marBottom w:val="0"/>
          <w:divBdr>
            <w:top w:val="none" w:sz="0" w:space="0" w:color="auto"/>
            <w:left w:val="none" w:sz="0" w:space="0" w:color="auto"/>
            <w:bottom w:val="none" w:sz="0" w:space="0" w:color="auto"/>
            <w:right w:val="none" w:sz="0" w:space="0" w:color="auto"/>
          </w:divBdr>
        </w:div>
        <w:div w:id="313221025">
          <w:marLeft w:val="0"/>
          <w:marRight w:val="0"/>
          <w:marTop w:val="60"/>
          <w:marBottom w:val="0"/>
          <w:divBdr>
            <w:top w:val="none" w:sz="0" w:space="0" w:color="auto"/>
            <w:left w:val="none" w:sz="0" w:space="0" w:color="auto"/>
            <w:bottom w:val="none" w:sz="0" w:space="0" w:color="auto"/>
            <w:right w:val="none" w:sz="0" w:space="0" w:color="auto"/>
          </w:divBdr>
        </w:div>
        <w:div w:id="909388319">
          <w:marLeft w:val="0"/>
          <w:marRight w:val="0"/>
          <w:marTop w:val="160"/>
          <w:marBottom w:val="0"/>
          <w:divBdr>
            <w:top w:val="none" w:sz="0" w:space="0" w:color="auto"/>
            <w:left w:val="none" w:sz="0" w:space="0" w:color="auto"/>
            <w:bottom w:val="none" w:sz="0" w:space="0" w:color="auto"/>
            <w:right w:val="none" w:sz="0" w:space="0" w:color="auto"/>
          </w:divBdr>
        </w:div>
        <w:div w:id="1773932082">
          <w:marLeft w:val="0"/>
          <w:marRight w:val="0"/>
          <w:marTop w:val="160"/>
          <w:marBottom w:val="0"/>
          <w:divBdr>
            <w:top w:val="none" w:sz="0" w:space="0" w:color="auto"/>
            <w:left w:val="none" w:sz="0" w:space="0" w:color="auto"/>
            <w:bottom w:val="none" w:sz="0" w:space="0" w:color="auto"/>
            <w:right w:val="none" w:sz="0" w:space="0" w:color="auto"/>
          </w:divBdr>
        </w:div>
      </w:divsChild>
    </w:div>
    <w:div w:id="299502983">
      <w:bodyDiv w:val="1"/>
      <w:marLeft w:val="0"/>
      <w:marRight w:val="0"/>
      <w:marTop w:val="0"/>
      <w:marBottom w:val="0"/>
      <w:divBdr>
        <w:top w:val="none" w:sz="0" w:space="0" w:color="auto"/>
        <w:left w:val="none" w:sz="0" w:space="0" w:color="auto"/>
        <w:bottom w:val="none" w:sz="0" w:space="0" w:color="auto"/>
        <w:right w:val="none" w:sz="0" w:space="0" w:color="auto"/>
      </w:divBdr>
    </w:div>
    <w:div w:id="397559434">
      <w:bodyDiv w:val="1"/>
      <w:marLeft w:val="0"/>
      <w:marRight w:val="0"/>
      <w:marTop w:val="0"/>
      <w:marBottom w:val="0"/>
      <w:divBdr>
        <w:top w:val="none" w:sz="0" w:space="0" w:color="auto"/>
        <w:left w:val="none" w:sz="0" w:space="0" w:color="auto"/>
        <w:bottom w:val="none" w:sz="0" w:space="0" w:color="auto"/>
        <w:right w:val="none" w:sz="0" w:space="0" w:color="auto"/>
      </w:divBdr>
    </w:div>
    <w:div w:id="410465100">
      <w:bodyDiv w:val="1"/>
      <w:marLeft w:val="0"/>
      <w:marRight w:val="0"/>
      <w:marTop w:val="0"/>
      <w:marBottom w:val="0"/>
      <w:divBdr>
        <w:top w:val="none" w:sz="0" w:space="0" w:color="auto"/>
        <w:left w:val="none" w:sz="0" w:space="0" w:color="auto"/>
        <w:bottom w:val="none" w:sz="0" w:space="0" w:color="auto"/>
        <w:right w:val="none" w:sz="0" w:space="0" w:color="auto"/>
      </w:divBdr>
      <w:divsChild>
        <w:div w:id="2631932">
          <w:marLeft w:val="0"/>
          <w:marRight w:val="0"/>
          <w:marTop w:val="100"/>
          <w:marBottom w:val="0"/>
          <w:divBdr>
            <w:top w:val="none" w:sz="0" w:space="0" w:color="auto"/>
            <w:left w:val="none" w:sz="0" w:space="0" w:color="auto"/>
            <w:bottom w:val="none" w:sz="0" w:space="0" w:color="auto"/>
            <w:right w:val="none" w:sz="0" w:space="0" w:color="auto"/>
          </w:divBdr>
        </w:div>
        <w:div w:id="789085860">
          <w:marLeft w:val="0"/>
          <w:marRight w:val="0"/>
          <w:marTop w:val="100"/>
          <w:marBottom w:val="0"/>
          <w:divBdr>
            <w:top w:val="none" w:sz="0" w:space="0" w:color="auto"/>
            <w:left w:val="none" w:sz="0" w:space="0" w:color="auto"/>
            <w:bottom w:val="none" w:sz="0" w:space="0" w:color="auto"/>
            <w:right w:val="none" w:sz="0" w:space="0" w:color="auto"/>
          </w:divBdr>
        </w:div>
        <w:div w:id="948512456">
          <w:marLeft w:val="0"/>
          <w:marRight w:val="0"/>
          <w:marTop w:val="100"/>
          <w:marBottom w:val="0"/>
          <w:divBdr>
            <w:top w:val="none" w:sz="0" w:space="0" w:color="auto"/>
            <w:left w:val="none" w:sz="0" w:space="0" w:color="auto"/>
            <w:bottom w:val="none" w:sz="0" w:space="0" w:color="auto"/>
            <w:right w:val="none" w:sz="0" w:space="0" w:color="auto"/>
          </w:divBdr>
        </w:div>
        <w:div w:id="1802573588">
          <w:marLeft w:val="0"/>
          <w:marRight w:val="0"/>
          <w:marTop w:val="100"/>
          <w:marBottom w:val="0"/>
          <w:divBdr>
            <w:top w:val="none" w:sz="0" w:space="0" w:color="auto"/>
            <w:left w:val="none" w:sz="0" w:space="0" w:color="auto"/>
            <w:bottom w:val="none" w:sz="0" w:space="0" w:color="auto"/>
            <w:right w:val="none" w:sz="0" w:space="0" w:color="auto"/>
          </w:divBdr>
        </w:div>
        <w:div w:id="1880699088">
          <w:marLeft w:val="0"/>
          <w:marRight w:val="0"/>
          <w:marTop w:val="100"/>
          <w:marBottom w:val="0"/>
          <w:divBdr>
            <w:top w:val="none" w:sz="0" w:space="0" w:color="auto"/>
            <w:left w:val="none" w:sz="0" w:space="0" w:color="auto"/>
            <w:bottom w:val="none" w:sz="0" w:space="0" w:color="auto"/>
            <w:right w:val="none" w:sz="0" w:space="0" w:color="auto"/>
          </w:divBdr>
        </w:div>
        <w:div w:id="1917082538">
          <w:marLeft w:val="0"/>
          <w:marRight w:val="0"/>
          <w:marTop w:val="100"/>
          <w:marBottom w:val="0"/>
          <w:divBdr>
            <w:top w:val="none" w:sz="0" w:space="0" w:color="auto"/>
            <w:left w:val="none" w:sz="0" w:space="0" w:color="auto"/>
            <w:bottom w:val="none" w:sz="0" w:space="0" w:color="auto"/>
            <w:right w:val="none" w:sz="0" w:space="0" w:color="auto"/>
          </w:divBdr>
        </w:div>
      </w:divsChild>
    </w:div>
    <w:div w:id="674066660">
      <w:bodyDiv w:val="1"/>
      <w:marLeft w:val="0"/>
      <w:marRight w:val="0"/>
      <w:marTop w:val="0"/>
      <w:marBottom w:val="0"/>
      <w:divBdr>
        <w:top w:val="none" w:sz="0" w:space="0" w:color="auto"/>
        <w:left w:val="none" w:sz="0" w:space="0" w:color="auto"/>
        <w:bottom w:val="none" w:sz="0" w:space="0" w:color="auto"/>
        <w:right w:val="none" w:sz="0" w:space="0" w:color="auto"/>
      </w:divBdr>
    </w:div>
    <w:div w:id="793448013">
      <w:bodyDiv w:val="1"/>
      <w:marLeft w:val="0"/>
      <w:marRight w:val="0"/>
      <w:marTop w:val="0"/>
      <w:marBottom w:val="0"/>
      <w:divBdr>
        <w:top w:val="none" w:sz="0" w:space="0" w:color="auto"/>
        <w:left w:val="none" w:sz="0" w:space="0" w:color="auto"/>
        <w:bottom w:val="none" w:sz="0" w:space="0" w:color="auto"/>
        <w:right w:val="none" w:sz="0" w:space="0" w:color="auto"/>
      </w:divBdr>
    </w:div>
    <w:div w:id="809636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363">
          <w:marLeft w:val="0"/>
          <w:marRight w:val="0"/>
          <w:marTop w:val="60"/>
          <w:marBottom w:val="0"/>
          <w:divBdr>
            <w:top w:val="none" w:sz="0" w:space="0" w:color="auto"/>
            <w:left w:val="none" w:sz="0" w:space="0" w:color="auto"/>
            <w:bottom w:val="none" w:sz="0" w:space="0" w:color="auto"/>
            <w:right w:val="none" w:sz="0" w:space="0" w:color="auto"/>
          </w:divBdr>
        </w:div>
        <w:div w:id="822895259">
          <w:marLeft w:val="0"/>
          <w:marRight w:val="0"/>
          <w:marTop w:val="160"/>
          <w:marBottom w:val="0"/>
          <w:divBdr>
            <w:top w:val="none" w:sz="0" w:space="0" w:color="auto"/>
            <w:left w:val="none" w:sz="0" w:space="0" w:color="auto"/>
            <w:bottom w:val="none" w:sz="0" w:space="0" w:color="auto"/>
            <w:right w:val="none" w:sz="0" w:space="0" w:color="auto"/>
          </w:divBdr>
        </w:div>
        <w:div w:id="952519923">
          <w:marLeft w:val="0"/>
          <w:marRight w:val="0"/>
          <w:marTop w:val="60"/>
          <w:marBottom w:val="0"/>
          <w:divBdr>
            <w:top w:val="none" w:sz="0" w:space="0" w:color="auto"/>
            <w:left w:val="none" w:sz="0" w:space="0" w:color="auto"/>
            <w:bottom w:val="none" w:sz="0" w:space="0" w:color="auto"/>
            <w:right w:val="none" w:sz="0" w:space="0" w:color="auto"/>
          </w:divBdr>
        </w:div>
        <w:div w:id="1791582319">
          <w:marLeft w:val="0"/>
          <w:marRight w:val="0"/>
          <w:marTop w:val="60"/>
          <w:marBottom w:val="0"/>
          <w:divBdr>
            <w:top w:val="none" w:sz="0" w:space="0" w:color="auto"/>
            <w:left w:val="none" w:sz="0" w:space="0" w:color="auto"/>
            <w:bottom w:val="none" w:sz="0" w:space="0" w:color="auto"/>
            <w:right w:val="none" w:sz="0" w:space="0" w:color="auto"/>
          </w:divBdr>
        </w:div>
        <w:div w:id="2079815339">
          <w:marLeft w:val="0"/>
          <w:marRight w:val="0"/>
          <w:marTop w:val="160"/>
          <w:marBottom w:val="0"/>
          <w:divBdr>
            <w:top w:val="none" w:sz="0" w:space="0" w:color="auto"/>
            <w:left w:val="none" w:sz="0" w:space="0" w:color="auto"/>
            <w:bottom w:val="none" w:sz="0" w:space="0" w:color="auto"/>
            <w:right w:val="none" w:sz="0" w:space="0" w:color="auto"/>
          </w:divBdr>
        </w:div>
      </w:divsChild>
    </w:div>
    <w:div w:id="942228614">
      <w:bodyDiv w:val="1"/>
      <w:marLeft w:val="0"/>
      <w:marRight w:val="0"/>
      <w:marTop w:val="0"/>
      <w:marBottom w:val="0"/>
      <w:divBdr>
        <w:top w:val="none" w:sz="0" w:space="0" w:color="auto"/>
        <w:left w:val="none" w:sz="0" w:space="0" w:color="auto"/>
        <w:bottom w:val="none" w:sz="0" w:space="0" w:color="auto"/>
        <w:right w:val="none" w:sz="0" w:space="0" w:color="auto"/>
      </w:divBdr>
    </w:div>
    <w:div w:id="1225487741">
      <w:bodyDiv w:val="1"/>
      <w:marLeft w:val="0"/>
      <w:marRight w:val="0"/>
      <w:marTop w:val="0"/>
      <w:marBottom w:val="0"/>
      <w:divBdr>
        <w:top w:val="none" w:sz="0" w:space="0" w:color="auto"/>
        <w:left w:val="none" w:sz="0" w:space="0" w:color="auto"/>
        <w:bottom w:val="none" w:sz="0" w:space="0" w:color="auto"/>
        <w:right w:val="none" w:sz="0" w:space="0" w:color="auto"/>
      </w:divBdr>
    </w:div>
    <w:div w:id="1342511813">
      <w:bodyDiv w:val="1"/>
      <w:marLeft w:val="0"/>
      <w:marRight w:val="0"/>
      <w:marTop w:val="0"/>
      <w:marBottom w:val="0"/>
      <w:divBdr>
        <w:top w:val="none" w:sz="0" w:space="0" w:color="auto"/>
        <w:left w:val="none" w:sz="0" w:space="0" w:color="auto"/>
        <w:bottom w:val="none" w:sz="0" w:space="0" w:color="auto"/>
        <w:right w:val="none" w:sz="0" w:space="0" w:color="auto"/>
      </w:divBdr>
    </w:div>
    <w:div w:id="1469124181">
      <w:bodyDiv w:val="1"/>
      <w:marLeft w:val="0"/>
      <w:marRight w:val="0"/>
      <w:marTop w:val="0"/>
      <w:marBottom w:val="0"/>
      <w:divBdr>
        <w:top w:val="none" w:sz="0" w:space="0" w:color="auto"/>
        <w:left w:val="none" w:sz="0" w:space="0" w:color="auto"/>
        <w:bottom w:val="none" w:sz="0" w:space="0" w:color="auto"/>
        <w:right w:val="none" w:sz="0" w:space="0" w:color="auto"/>
      </w:divBdr>
    </w:div>
    <w:div w:id="1539734181">
      <w:bodyDiv w:val="1"/>
      <w:marLeft w:val="0"/>
      <w:marRight w:val="0"/>
      <w:marTop w:val="0"/>
      <w:marBottom w:val="0"/>
      <w:divBdr>
        <w:top w:val="none" w:sz="0" w:space="0" w:color="auto"/>
        <w:left w:val="none" w:sz="0" w:space="0" w:color="auto"/>
        <w:bottom w:val="none" w:sz="0" w:space="0" w:color="auto"/>
        <w:right w:val="none" w:sz="0" w:space="0" w:color="auto"/>
      </w:divBdr>
      <w:divsChild>
        <w:div w:id="234122490">
          <w:marLeft w:val="0"/>
          <w:marRight w:val="0"/>
          <w:marTop w:val="60"/>
          <w:marBottom w:val="0"/>
          <w:divBdr>
            <w:top w:val="none" w:sz="0" w:space="0" w:color="auto"/>
            <w:left w:val="none" w:sz="0" w:space="0" w:color="auto"/>
            <w:bottom w:val="none" w:sz="0" w:space="0" w:color="auto"/>
            <w:right w:val="none" w:sz="0" w:space="0" w:color="auto"/>
          </w:divBdr>
        </w:div>
        <w:div w:id="410780928">
          <w:marLeft w:val="0"/>
          <w:marRight w:val="0"/>
          <w:marTop w:val="60"/>
          <w:marBottom w:val="0"/>
          <w:divBdr>
            <w:top w:val="none" w:sz="0" w:space="0" w:color="auto"/>
            <w:left w:val="none" w:sz="0" w:space="0" w:color="auto"/>
            <w:bottom w:val="none" w:sz="0" w:space="0" w:color="auto"/>
            <w:right w:val="none" w:sz="0" w:space="0" w:color="auto"/>
          </w:divBdr>
        </w:div>
        <w:div w:id="433672035">
          <w:marLeft w:val="0"/>
          <w:marRight w:val="0"/>
          <w:marTop w:val="160"/>
          <w:marBottom w:val="0"/>
          <w:divBdr>
            <w:top w:val="none" w:sz="0" w:space="0" w:color="auto"/>
            <w:left w:val="none" w:sz="0" w:space="0" w:color="auto"/>
            <w:bottom w:val="none" w:sz="0" w:space="0" w:color="auto"/>
            <w:right w:val="none" w:sz="0" w:space="0" w:color="auto"/>
          </w:divBdr>
        </w:div>
        <w:div w:id="435949329">
          <w:marLeft w:val="0"/>
          <w:marRight w:val="0"/>
          <w:marTop w:val="60"/>
          <w:marBottom w:val="0"/>
          <w:divBdr>
            <w:top w:val="none" w:sz="0" w:space="0" w:color="auto"/>
            <w:left w:val="none" w:sz="0" w:space="0" w:color="auto"/>
            <w:bottom w:val="none" w:sz="0" w:space="0" w:color="auto"/>
            <w:right w:val="none" w:sz="0" w:space="0" w:color="auto"/>
          </w:divBdr>
        </w:div>
        <w:div w:id="531309778">
          <w:marLeft w:val="0"/>
          <w:marRight w:val="0"/>
          <w:marTop w:val="160"/>
          <w:marBottom w:val="0"/>
          <w:divBdr>
            <w:top w:val="none" w:sz="0" w:space="0" w:color="auto"/>
            <w:left w:val="none" w:sz="0" w:space="0" w:color="auto"/>
            <w:bottom w:val="none" w:sz="0" w:space="0" w:color="auto"/>
            <w:right w:val="none" w:sz="0" w:space="0" w:color="auto"/>
          </w:divBdr>
        </w:div>
      </w:divsChild>
    </w:div>
    <w:div w:id="1587566867">
      <w:bodyDiv w:val="1"/>
      <w:marLeft w:val="0"/>
      <w:marRight w:val="0"/>
      <w:marTop w:val="0"/>
      <w:marBottom w:val="0"/>
      <w:divBdr>
        <w:top w:val="none" w:sz="0" w:space="0" w:color="auto"/>
        <w:left w:val="none" w:sz="0" w:space="0" w:color="auto"/>
        <w:bottom w:val="none" w:sz="0" w:space="0" w:color="auto"/>
        <w:right w:val="none" w:sz="0" w:space="0" w:color="auto"/>
      </w:divBdr>
    </w:div>
    <w:div w:id="1595285295">
      <w:bodyDiv w:val="1"/>
      <w:marLeft w:val="0"/>
      <w:marRight w:val="0"/>
      <w:marTop w:val="0"/>
      <w:marBottom w:val="0"/>
      <w:divBdr>
        <w:top w:val="none" w:sz="0" w:space="0" w:color="auto"/>
        <w:left w:val="none" w:sz="0" w:space="0" w:color="auto"/>
        <w:bottom w:val="none" w:sz="0" w:space="0" w:color="auto"/>
        <w:right w:val="none" w:sz="0" w:space="0" w:color="auto"/>
      </w:divBdr>
    </w:div>
    <w:div w:id="1636520400">
      <w:bodyDiv w:val="1"/>
      <w:marLeft w:val="0"/>
      <w:marRight w:val="0"/>
      <w:marTop w:val="0"/>
      <w:marBottom w:val="0"/>
      <w:divBdr>
        <w:top w:val="none" w:sz="0" w:space="0" w:color="auto"/>
        <w:left w:val="none" w:sz="0" w:space="0" w:color="auto"/>
        <w:bottom w:val="none" w:sz="0" w:space="0" w:color="auto"/>
        <w:right w:val="none" w:sz="0" w:space="0" w:color="auto"/>
      </w:divBdr>
    </w:div>
    <w:div w:id="1649896510">
      <w:bodyDiv w:val="1"/>
      <w:marLeft w:val="0"/>
      <w:marRight w:val="0"/>
      <w:marTop w:val="0"/>
      <w:marBottom w:val="0"/>
      <w:divBdr>
        <w:top w:val="none" w:sz="0" w:space="0" w:color="auto"/>
        <w:left w:val="none" w:sz="0" w:space="0" w:color="auto"/>
        <w:bottom w:val="none" w:sz="0" w:space="0" w:color="auto"/>
        <w:right w:val="none" w:sz="0" w:space="0" w:color="auto"/>
      </w:divBdr>
    </w:div>
    <w:div w:id="1720126944">
      <w:bodyDiv w:val="1"/>
      <w:marLeft w:val="0"/>
      <w:marRight w:val="0"/>
      <w:marTop w:val="0"/>
      <w:marBottom w:val="0"/>
      <w:divBdr>
        <w:top w:val="none" w:sz="0" w:space="0" w:color="auto"/>
        <w:left w:val="none" w:sz="0" w:space="0" w:color="auto"/>
        <w:bottom w:val="none" w:sz="0" w:space="0" w:color="auto"/>
        <w:right w:val="none" w:sz="0" w:space="0" w:color="auto"/>
      </w:divBdr>
      <w:divsChild>
        <w:div w:id="133958094">
          <w:marLeft w:val="0"/>
          <w:marRight w:val="0"/>
          <w:marTop w:val="100"/>
          <w:marBottom w:val="0"/>
          <w:divBdr>
            <w:top w:val="none" w:sz="0" w:space="0" w:color="auto"/>
            <w:left w:val="none" w:sz="0" w:space="0" w:color="auto"/>
            <w:bottom w:val="none" w:sz="0" w:space="0" w:color="auto"/>
            <w:right w:val="none" w:sz="0" w:space="0" w:color="auto"/>
          </w:divBdr>
        </w:div>
        <w:div w:id="323434271">
          <w:marLeft w:val="0"/>
          <w:marRight w:val="0"/>
          <w:marTop w:val="100"/>
          <w:marBottom w:val="0"/>
          <w:divBdr>
            <w:top w:val="none" w:sz="0" w:space="0" w:color="auto"/>
            <w:left w:val="none" w:sz="0" w:space="0" w:color="auto"/>
            <w:bottom w:val="none" w:sz="0" w:space="0" w:color="auto"/>
            <w:right w:val="none" w:sz="0" w:space="0" w:color="auto"/>
          </w:divBdr>
        </w:div>
        <w:div w:id="675545292">
          <w:marLeft w:val="0"/>
          <w:marRight w:val="0"/>
          <w:marTop w:val="100"/>
          <w:marBottom w:val="0"/>
          <w:divBdr>
            <w:top w:val="none" w:sz="0" w:space="0" w:color="auto"/>
            <w:left w:val="none" w:sz="0" w:space="0" w:color="auto"/>
            <w:bottom w:val="none" w:sz="0" w:space="0" w:color="auto"/>
            <w:right w:val="none" w:sz="0" w:space="0" w:color="auto"/>
          </w:divBdr>
        </w:div>
        <w:div w:id="692927124">
          <w:marLeft w:val="0"/>
          <w:marRight w:val="0"/>
          <w:marTop w:val="100"/>
          <w:marBottom w:val="0"/>
          <w:divBdr>
            <w:top w:val="none" w:sz="0" w:space="0" w:color="auto"/>
            <w:left w:val="none" w:sz="0" w:space="0" w:color="auto"/>
            <w:bottom w:val="none" w:sz="0" w:space="0" w:color="auto"/>
            <w:right w:val="none" w:sz="0" w:space="0" w:color="auto"/>
          </w:divBdr>
        </w:div>
        <w:div w:id="867066305">
          <w:marLeft w:val="0"/>
          <w:marRight w:val="0"/>
          <w:marTop w:val="100"/>
          <w:marBottom w:val="0"/>
          <w:divBdr>
            <w:top w:val="none" w:sz="0" w:space="0" w:color="auto"/>
            <w:left w:val="none" w:sz="0" w:space="0" w:color="auto"/>
            <w:bottom w:val="none" w:sz="0" w:space="0" w:color="auto"/>
            <w:right w:val="none" w:sz="0" w:space="0" w:color="auto"/>
          </w:divBdr>
        </w:div>
        <w:div w:id="1436949066">
          <w:marLeft w:val="0"/>
          <w:marRight w:val="0"/>
          <w:marTop w:val="100"/>
          <w:marBottom w:val="0"/>
          <w:divBdr>
            <w:top w:val="none" w:sz="0" w:space="0" w:color="auto"/>
            <w:left w:val="none" w:sz="0" w:space="0" w:color="auto"/>
            <w:bottom w:val="none" w:sz="0" w:space="0" w:color="auto"/>
            <w:right w:val="none" w:sz="0" w:space="0" w:color="auto"/>
          </w:divBdr>
        </w:div>
      </w:divsChild>
    </w:div>
    <w:div w:id="1745108146">
      <w:bodyDiv w:val="1"/>
      <w:marLeft w:val="0"/>
      <w:marRight w:val="0"/>
      <w:marTop w:val="0"/>
      <w:marBottom w:val="0"/>
      <w:divBdr>
        <w:top w:val="none" w:sz="0" w:space="0" w:color="auto"/>
        <w:left w:val="none" w:sz="0" w:space="0" w:color="auto"/>
        <w:bottom w:val="none" w:sz="0" w:space="0" w:color="auto"/>
        <w:right w:val="none" w:sz="0" w:space="0" w:color="auto"/>
      </w:divBdr>
    </w:div>
    <w:div w:id="1808624927">
      <w:bodyDiv w:val="1"/>
      <w:marLeft w:val="0"/>
      <w:marRight w:val="0"/>
      <w:marTop w:val="0"/>
      <w:marBottom w:val="0"/>
      <w:divBdr>
        <w:top w:val="none" w:sz="0" w:space="0" w:color="auto"/>
        <w:left w:val="none" w:sz="0" w:space="0" w:color="auto"/>
        <w:bottom w:val="none" w:sz="0" w:space="0" w:color="auto"/>
        <w:right w:val="none" w:sz="0" w:space="0" w:color="auto"/>
      </w:divBdr>
    </w:div>
    <w:div w:id="2079280077">
      <w:marLeft w:val="0"/>
      <w:marRight w:val="0"/>
      <w:marTop w:val="0"/>
      <w:marBottom w:val="0"/>
      <w:divBdr>
        <w:top w:val="none" w:sz="0" w:space="0" w:color="auto"/>
        <w:left w:val="none" w:sz="0" w:space="0" w:color="auto"/>
        <w:bottom w:val="none" w:sz="0" w:space="0" w:color="auto"/>
        <w:right w:val="none" w:sz="0" w:space="0" w:color="auto"/>
      </w:divBdr>
    </w:div>
    <w:div w:id="2079280078">
      <w:marLeft w:val="0"/>
      <w:marRight w:val="0"/>
      <w:marTop w:val="0"/>
      <w:marBottom w:val="0"/>
      <w:divBdr>
        <w:top w:val="none" w:sz="0" w:space="0" w:color="auto"/>
        <w:left w:val="none" w:sz="0" w:space="0" w:color="auto"/>
        <w:bottom w:val="none" w:sz="0" w:space="0" w:color="auto"/>
        <w:right w:val="none" w:sz="0" w:space="0" w:color="auto"/>
      </w:divBdr>
    </w:div>
    <w:div w:id="2079280079">
      <w:marLeft w:val="0"/>
      <w:marRight w:val="0"/>
      <w:marTop w:val="0"/>
      <w:marBottom w:val="0"/>
      <w:divBdr>
        <w:top w:val="none" w:sz="0" w:space="0" w:color="auto"/>
        <w:left w:val="none" w:sz="0" w:space="0" w:color="auto"/>
        <w:bottom w:val="none" w:sz="0" w:space="0" w:color="auto"/>
        <w:right w:val="none" w:sz="0" w:space="0" w:color="auto"/>
      </w:divBdr>
    </w:div>
    <w:div w:id="2079280080">
      <w:marLeft w:val="0"/>
      <w:marRight w:val="0"/>
      <w:marTop w:val="0"/>
      <w:marBottom w:val="0"/>
      <w:divBdr>
        <w:top w:val="none" w:sz="0" w:space="0" w:color="auto"/>
        <w:left w:val="none" w:sz="0" w:space="0" w:color="auto"/>
        <w:bottom w:val="none" w:sz="0" w:space="0" w:color="auto"/>
        <w:right w:val="none" w:sz="0" w:space="0" w:color="auto"/>
      </w:divBdr>
    </w:div>
    <w:div w:id="2079280081">
      <w:marLeft w:val="0"/>
      <w:marRight w:val="0"/>
      <w:marTop w:val="0"/>
      <w:marBottom w:val="0"/>
      <w:divBdr>
        <w:top w:val="none" w:sz="0" w:space="0" w:color="auto"/>
        <w:left w:val="none" w:sz="0" w:space="0" w:color="auto"/>
        <w:bottom w:val="none" w:sz="0" w:space="0" w:color="auto"/>
        <w:right w:val="none" w:sz="0" w:space="0" w:color="auto"/>
      </w:divBdr>
    </w:div>
    <w:div w:id="2079280082">
      <w:marLeft w:val="0"/>
      <w:marRight w:val="0"/>
      <w:marTop w:val="0"/>
      <w:marBottom w:val="0"/>
      <w:divBdr>
        <w:top w:val="none" w:sz="0" w:space="0" w:color="auto"/>
        <w:left w:val="none" w:sz="0" w:space="0" w:color="auto"/>
        <w:bottom w:val="none" w:sz="0" w:space="0" w:color="auto"/>
        <w:right w:val="none" w:sz="0" w:space="0" w:color="auto"/>
      </w:divBdr>
    </w:div>
    <w:div w:id="2079280083">
      <w:marLeft w:val="0"/>
      <w:marRight w:val="0"/>
      <w:marTop w:val="0"/>
      <w:marBottom w:val="0"/>
      <w:divBdr>
        <w:top w:val="none" w:sz="0" w:space="0" w:color="auto"/>
        <w:left w:val="none" w:sz="0" w:space="0" w:color="auto"/>
        <w:bottom w:val="none" w:sz="0" w:space="0" w:color="auto"/>
        <w:right w:val="none" w:sz="0" w:space="0" w:color="auto"/>
      </w:divBdr>
    </w:div>
    <w:div w:id="2079280084">
      <w:marLeft w:val="0"/>
      <w:marRight w:val="0"/>
      <w:marTop w:val="0"/>
      <w:marBottom w:val="0"/>
      <w:divBdr>
        <w:top w:val="none" w:sz="0" w:space="0" w:color="auto"/>
        <w:left w:val="none" w:sz="0" w:space="0" w:color="auto"/>
        <w:bottom w:val="none" w:sz="0" w:space="0" w:color="auto"/>
        <w:right w:val="none" w:sz="0" w:space="0" w:color="auto"/>
      </w:divBdr>
    </w:div>
    <w:div w:id="2079280085">
      <w:marLeft w:val="0"/>
      <w:marRight w:val="0"/>
      <w:marTop w:val="0"/>
      <w:marBottom w:val="0"/>
      <w:divBdr>
        <w:top w:val="none" w:sz="0" w:space="0" w:color="auto"/>
        <w:left w:val="none" w:sz="0" w:space="0" w:color="auto"/>
        <w:bottom w:val="none" w:sz="0" w:space="0" w:color="auto"/>
        <w:right w:val="none" w:sz="0" w:space="0" w:color="auto"/>
      </w:divBdr>
    </w:div>
    <w:div w:id="2079280087">
      <w:marLeft w:val="0"/>
      <w:marRight w:val="0"/>
      <w:marTop w:val="0"/>
      <w:marBottom w:val="0"/>
      <w:divBdr>
        <w:top w:val="none" w:sz="0" w:space="0" w:color="auto"/>
        <w:left w:val="none" w:sz="0" w:space="0" w:color="auto"/>
        <w:bottom w:val="none" w:sz="0" w:space="0" w:color="auto"/>
        <w:right w:val="none" w:sz="0" w:space="0" w:color="auto"/>
      </w:divBdr>
    </w:div>
    <w:div w:id="2079280088">
      <w:marLeft w:val="0"/>
      <w:marRight w:val="0"/>
      <w:marTop w:val="0"/>
      <w:marBottom w:val="0"/>
      <w:divBdr>
        <w:top w:val="none" w:sz="0" w:space="0" w:color="auto"/>
        <w:left w:val="none" w:sz="0" w:space="0" w:color="auto"/>
        <w:bottom w:val="none" w:sz="0" w:space="0" w:color="auto"/>
        <w:right w:val="none" w:sz="0" w:space="0" w:color="auto"/>
      </w:divBdr>
    </w:div>
    <w:div w:id="2079280089">
      <w:marLeft w:val="0"/>
      <w:marRight w:val="0"/>
      <w:marTop w:val="0"/>
      <w:marBottom w:val="0"/>
      <w:divBdr>
        <w:top w:val="none" w:sz="0" w:space="0" w:color="auto"/>
        <w:left w:val="none" w:sz="0" w:space="0" w:color="auto"/>
        <w:bottom w:val="none" w:sz="0" w:space="0" w:color="auto"/>
        <w:right w:val="none" w:sz="0" w:space="0" w:color="auto"/>
      </w:divBdr>
    </w:div>
    <w:div w:id="2079280090">
      <w:marLeft w:val="0"/>
      <w:marRight w:val="0"/>
      <w:marTop w:val="0"/>
      <w:marBottom w:val="0"/>
      <w:divBdr>
        <w:top w:val="none" w:sz="0" w:space="0" w:color="auto"/>
        <w:left w:val="none" w:sz="0" w:space="0" w:color="auto"/>
        <w:bottom w:val="none" w:sz="0" w:space="0" w:color="auto"/>
        <w:right w:val="none" w:sz="0" w:space="0" w:color="auto"/>
      </w:divBdr>
    </w:div>
    <w:div w:id="2079280091">
      <w:marLeft w:val="0"/>
      <w:marRight w:val="0"/>
      <w:marTop w:val="0"/>
      <w:marBottom w:val="0"/>
      <w:divBdr>
        <w:top w:val="none" w:sz="0" w:space="0" w:color="auto"/>
        <w:left w:val="none" w:sz="0" w:space="0" w:color="auto"/>
        <w:bottom w:val="none" w:sz="0" w:space="0" w:color="auto"/>
        <w:right w:val="none" w:sz="0" w:space="0" w:color="auto"/>
      </w:divBdr>
    </w:div>
    <w:div w:id="2079280092">
      <w:marLeft w:val="0"/>
      <w:marRight w:val="0"/>
      <w:marTop w:val="0"/>
      <w:marBottom w:val="0"/>
      <w:divBdr>
        <w:top w:val="none" w:sz="0" w:space="0" w:color="auto"/>
        <w:left w:val="none" w:sz="0" w:space="0" w:color="auto"/>
        <w:bottom w:val="none" w:sz="0" w:space="0" w:color="auto"/>
        <w:right w:val="none" w:sz="0" w:space="0" w:color="auto"/>
      </w:divBdr>
    </w:div>
    <w:div w:id="2079280093">
      <w:marLeft w:val="0"/>
      <w:marRight w:val="0"/>
      <w:marTop w:val="0"/>
      <w:marBottom w:val="0"/>
      <w:divBdr>
        <w:top w:val="none" w:sz="0" w:space="0" w:color="auto"/>
        <w:left w:val="none" w:sz="0" w:space="0" w:color="auto"/>
        <w:bottom w:val="none" w:sz="0" w:space="0" w:color="auto"/>
        <w:right w:val="none" w:sz="0" w:space="0" w:color="auto"/>
      </w:divBdr>
      <w:divsChild>
        <w:div w:id="2079280086">
          <w:marLeft w:val="418"/>
          <w:marRight w:val="0"/>
          <w:marTop w:val="0"/>
          <w:marBottom w:val="0"/>
          <w:divBdr>
            <w:top w:val="none" w:sz="0" w:space="0" w:color="auto"/>
            <w:left w:val="none" w:sz="0" w:space="0" w:color="auto"/>
            <w:bottom w:val="none" w:sz="0" w:space="0" w:color="auto"/>
            <w:right w:val="none" w:sz="0" w:space="0" w:color="auto"/>
          </w:divBdr>
        </w:div>
        <w:div w:id="2079280096">
          <w:marLeft w:val="418"/>
          <w:marRight w:val="0"/>
          <w:marTop w:val="0"/>
          <w:marBottom w:val="0"/>
          <w:divBdr>
            <w:top w:val="none" w:sz="0" w:space="0" w:color="auto"/>
            <w:left w:val="none" w:sz="0" w:space="0" w:color="auto"/>
            <w:bottom w:val="none" w:sz="0" w:space="0" w:color="auto"/>
            <w:right w:val="none" w:sz="0" w:space="0" w:color="auto"/>
          </w:divBdr>
        </w:div>
        <w:div w:id="2079280100">
          <w:marLeft w:val="418"/>
          <w:marRight w:val="0"/>
          <w:marTop w:val="0"/>
          <w:marBottom w:val="0"/>
          <w:divBdr>
            <w:top w:val="none" w:sz="0" w:space="0" w:color="auto"/>
            <w:left w:val="none" w:sz="0" w:space="0" w:color="auto"/>
            <w:bottom w:val="none" w:sz="0" w:space="0" w:color="auto"/>
            <w:right w:val="none" w:sz="0" w:space="0" w:color="auto"/>
          </w:divBdr>
        </w:div>
        <w:div w:id="2079280103">
          <w:marLeft w:val="418"/>
          <w:marRight w:val="0"/>
          <w:marTop w:val="0"/>
          <w:marBottom w:val="0"/>
          <w:divBdr>
            <w:top w:val="none" w:sz="0" w:space="0" w:color="auto"/>
            <w:left w:val="none" w:sz="0" w:space="0" w:color="auto"/>
            <w:bottom w:val="none" w:sz="0" w:space="0" w:color="auto"/>
            <w:right w:val="none" w:sz="0" w:space="0" w:color="auto"/>
          </w:divBdr>
        </w:div>
        <w:div w:id="2079280104">
          <w:marLeft w:val="418"/>
          <w:marRight w:val="0"/>
          <w:marTop w:val="0"/>
          <w:marBottom w:val="0"/>
          <w:divBdr>
            <w:top w:val="none" w:sz="0" w:space="0" w:color="auto"/>
            <w:left w:val="none" w:sz="0" w:space="0" w:color="auto"/>
            <w:bottom w:val="none" w:sz="0" w:space="0" w:color="auto"/>
            <w:right w:val="none" w:sz="0" w:space="0" w:color="auto"/>
          </w:divBdr>
        </w:div>
      </w:divsChild>
    </w:div>
    <w:div w:id="2079280094">
      <w:marLeft w:val="0"/>
      <w:marRight w:val="0"/>
      <w:marTop w:val="0"/>
      <w:marBottom w:val="0"/>
      <w:divBdr>
        <w:top w:val="none" w:sz="0" w:space="0" w:color="auto"/>
        <w:left w:val="none" w:sz="0" w:space="0" w:color="auto"/>
        <w:bottom w:val="none" w:sz="0" w:space="0" w:color="auto"/>
        <w:right w:val="none" w:sz="0" w:space="0" w:color="auto"/>
      </w:divBdr>
    </w:div>
    <w:div w:id="2079280095">
      <w:marLeft w:val="0"/>
      <w:marRight w:val="0"/>
      <w:marTop w:val="0"/>
      <w:marBottom w:val="0"/>
      <w:divBdr>
        <w:top w:val="none" w:sz="0" w:space="0" w:color="auto"/>
        <w:left w:val="none" w:sz="0" w:space="0" w:color="auto"/>
        <w:bottom w:val="none" w:sz="0" w:space="0" w:color="auto"/>
        <w:right w:val="none" w:sz="0" w:space="0" w:color="auto"/>
      </w:divBdr>
    </w:div>
    <w:div w:id="2079280097">
      <w:marLeft w:val="0"/>
      <w:marRight w:val="0"/>
      <w:marTop w:val="0"/>
      <w:marBottom w:val="0"/>
      <w:divBdr>
        <w:top w:val="none" w:sz="0" w:space="0" w:color="auto"/>
        <w:left w:val="none" w:sz="0" w:space="0" w:color="auto"/>
        <w:bottom w:val="none" w:sz="0" w:space="0" w:color="auto"/>
        <w:right w:val="none" w:sz="0" w:space="0" w:color="auto"/>
      </w:divBdr>
    </w:div>
    <w:div w:id="2079280098">
      <w:marLeft w:val="0"/>
      <w:marRight w:val="0"/>
      <w:marTop w:val="0"/>
      <w:marBottom w:val="0"/>
      <w:divBdr>
        <w:top w:val="none" w:sz="0" w:space="0" w:color="auto"/>
        <w:left w:val="none" w:sz="0" w:space="0" w:color="auto"/>
        <w:bottom w:val="none" w:sz="0" w:space="0" w:color="auto"/>
        <w:right w:val="none" w:sz="0" w:space="0" w:color="auto"/>
      </w:divBdr>
    </w:div>
    <w:div w:id="2079280099">
      <w:marLeft w:val="0"/>
      <w:marRight w:val="0"/>
      <w:marTop w:val="0"/>
      <w:marBottom w:val="0"/>
      <w:divBdr>
        <w:top w:val="none" w:sz="0" w:space="0" w:color="auto"/>
        <w:left w:val="none" w:sz="0" w:space="0" w:color="auto"/>
        <w:bottom w:val="none" w:sz="0" w:space="0" w:color="auto"/>
        <w:right w:val="none" w:sz="0" w:space="0" w:color="auto"/>
      </w:divBdr>
    </w:div>
    <w:div w:id="2079280101">
      <w:marLeft w:val="0"/>
      <w:marRight w:val="0"/>
      <w:marTop w:val="0"/>
      <w:marBottom w:val="0"/>
      <w:divBdr>
        <w:top w:val="none" w:sz="0" w:space="0" w:color="auto"/>
        <w:left w:val="none" w:sz="0" w:space="0" w:color="auto"/>
        <w:bottom w:val="none" w:sz="0" w:space="0" w:color="auto"/>
        <w:right w:val="none" w:sz="0" w:space="0" w:color="auto"/>
      </w:divBdr>
    </w:div>
    <w:div w:id="2079280102">
      <w:marLeft w:val="0"/>
      <w:marRight w:val="0"/>
      <w:marTop w:val="0"/>
      <w:marBottom w:val="0"/>
      <w:divBdr>
        <w:top w:val="none" w:sz="0" w:space="0" w:color="auto"/>
        <w:left w:val="none" w:sz="0" w:space="0" w:color="auto"/>
        <w:bottom w:val="none" w:sz="0" w:space="0" w:color="auto"/>
        <w:right w:val="none" w:sz="0" w:space="0" w:color="auto"/>
      </w:divBdr>
    </w:div>
    <w:div w:id="2079280105">
      <w:marLeft w:val="0"/>
      <w:marRight w:val="0"/>
      <w:marTop w:val="0"/>
      <w:marBottom w:val="0"/>
      <w:divBdr>
        <w:top w:val="none" w:sz="0" w:space="0" w:color="auto"/>
        <w:left w:val="none" w:sz="0" w:space="0" w:color="auto"/>
        <w:bottom w:val="none" w:sz="0" w:space="0" w:color="auto"/>
        <w:right w:val="none" w:sz="0" w:space="0" w:color="auto"/>
      </w:divBdr>
    </w:div>
    <w:div w:id="2079280106">
      <w:marLeft w:val="0"/>
      <w:marRight w:val="0"/>
      <w:marTop w:val="0"/>
      <w:marBottom w:val="0"/>
      <w:divBdr>
        <w:top w:val="none" w:sz="0" w:space="0" w:color="auto"/>
        <w:left w:val="none" w:sz="0" w:space="0" w:color="auto"/>
        <w:bottom w:val="none" w:sz="0" w:space="0" w:color="auto"/>
        <w:right w:val="none" w:sz="0" w:space="0" w:color="auto"/>
      </w:divBdr>
    </w:div>
    <w:div w:id="2079280107">
      <w:marLeft w:val="0"/>
      <w:marRight w:val="0"/>
      <w:marTop w:val="0"/>
      <w:marBottom w:val="0"/>
      <w:divBdr>
        <w:top w:val="none" w:sz="0" w:space="0" w:color="auto"/>
        <w:left w:val="none" w:sz="0" w:space="0" w:color="auto"/>
        <w:bottom w:val="none" w:sz="0" w:space="0" w:color="auto"/>
        <w:right w:val="none" w:sz="0" w:space="0" w:color="auto"/>
      </w:divBdr>
    </w:div>
    <w:div w:id="2079280108">
      <w:marLeft w:val="0"/>
      <w:marRight w:val="0"/>
      <w:marTop w:val="0"/>
      <w:marBottom w:val="0"/>
      <w:divBdr>
        <w:top w:val="none" w:sz="0" w:space="0" w:color="auto"/>
        <w:left w:val="none" w:sz="0" w:space="0" w:color="auto"/>
        <w:bottom w:val="none" w:sz="0" w:space="0" w:color="auto"/>
        <w:right w:val="none" w:sz="0" w:space="0" w:color="auto"/>
      </w:divBdr>
    </w:div>
    <w:div w:id="2079280109">
      <w:marLeft w:val="0"/>
      <w:marRight w:val="0"/>
      <w:marTop w:val="0"/>
      <w:marBottom w:val="0"/>
      <w:divBdr>
        <w:top w:val="none" w:sz="0" w:space="0" w:color="auto"/>
        <w:left w:val="none" w:sz="0" w:space="0" w:color="auto"/>
        <w:bottom w:val="none" w:sz="0" w:space="0" w:color="auto"/>
        <w:right w:val="none" w:sz="0" w:space="0" w:color="auto"/>
      </w:divBdr>
    </w:div>
    <w:div w:id="2079280110">
      <w:marLeft w:val="0"/>
      <w:marRight w:val="0"/>
      <w:marTop w:val="0"/>
      <w:marBottom w:val="0"/>
      <w:divBdr>
        <w:top w:val="none" w:sz="0" w:space="0" w:color="auto"/>
        <w:left w:val="none" w:sz="0" w:space="0" w:color="auto"/>
        <w:bottom w:val="none" w:sz="0" w:space="0" w:color="auto"/>
        <w:right w:val="none" w:sz="0" w:space="0" w:color="auto"/>
      </w:divBdr>
    </w:div>
    <w:div w:id="2079280111">
      <w:marLeft w:val="0"/>
      <w:marRight w:val="0"/>
      <w:marTop w:val="0"/>
      <w:marBottom w:val="0"/>
      <w:divBdr>
        <w:top w:val="none" w:sz="0" w:space="0" w:color="auto"/>
        <w:left w:val="none" w:sz="0" w:space="0" w:color="auto"/>
        <w:bottom w:val="none" w:sz="0" w:space="0" w:color="auto"/>
        <w:right w:val="none" w:sz="0" w:space="0" w:color="auto"/>
      </w:divBdr>
      <w:divsChild>
        <w:div w:id="2079280076">
          <w:marLeft w:val="0"/>
          <w:marRight w:val="0"/>
          <w:marTop w:val="0"/>
          <w:marBottom w:val="0"/>
          <w:divBdr>
            <w:top w:val="none" w:sz="0" w:space="0" w:color="auto"/>
            <w:left w:val="none" w:sz="0" w:space="0" w:color="auto"/>
            <w:bottom w:val="none" w:sz="0" w:space="0" w:color="auto"/>
            <w:right w:val="none" w:sz="0" w:space="0" w:color="auto"/>
          </w:divBdr>
        </w:div>
      </w:divsChild>
    </w:div>
    <w:div w:id="2079280112">
      <w:marLeft w:val="0"/>
      <w:marRight w:val="0"/>
      <w:marTop w:val="0"/>
      <w:marBottom w:val="0"/>
      <w:divBdr>
        <w:top w:val="none" w:sz="0" w:space="0" w:color="auto"/>
        <w:left w:val="none" w:sz="0" w:space="0" w:color="auto"/>
        <w:bottom w:val="none" w:sz="0" w:space="0" w:color="auto"/>
        <w:right w:val="none" w:sz="0" w:space="0" w:color="auto"/>
      </w:divBdr>
    </w:div>
    <w:div w:id="2079280113">
      <w:marLeft w:val="0"/>
      <w:marRight w:val="0"/>
      <w:marTop w:val="0"/>
      <w:marBottom w:val="0"/>
      <w:divBdr>
        <w:top w:val="none" w:sz="0" w:space="0" w:color="auto"/>
        <w:left w:val="none" w:sz="0" w:space="0" w:color="auto"/>
        <w:bottom w:val="none" w:sz="0" w:space="0" w:color="auto"/>
        <w:right w:val="none" w:sz="0" w:space="0" w:color="auto"/>
      </w:divBdr>
    </w:div>
    <w:div w:id="2079280114">
      <w:marLeft w:val="0"/>
      <w:marRight w:val="0"/>
      <w:marTop w:val="0"/>
      <w:marBottom w:val="0"/>
      <w:divBdr>
        <w:top w:val="none" w:sz="0" w:space="0" w:color="auto"/>
        <w:left w:val="none" w:sz="0" w:space="0" w:color="auto"/>
        <w:bottom w:val="none" w:sz="0" w:space="0" w:color="auto"/>
        <w:right w:val="none" w:sz="0" w:space="0" w:color="auto"/>
      </w:divBdr>
    </w:div>
    <w:div w:id="2079280115">
      <w:marLeft w:val="0"/>
      <w:marRight w:val="0"/>
      <w:marTop w:val="0"/>
      <w:marBottom w:val="0"/>
      <w:divBdr>
        <w:top w:val="none" w:sz="0" w:space="0" w:color="auto"/>
        <w:left w:val="none" w:sz="0" w:space="0" w:color="auto"/>
        <w:bottom w:val="none" w:sz="0" w:space="0" w:color="auto"/>
        <w:right w:val="none" w:sz="0" w:space="0" w:color="auto"/>
      </w:divBdr>
    </w:div>
    <w:div w:id="2079280116">
      <w:marLeft w:val="0"/>
      <w:marRight w:val="0"/>
      <w:marTop w:val="0"/>
      <w:marBottom w:val="0"/>
      <w:divBdr>
        <w:top w:val="none" w:sz="0" w:space="0" w:color="auto"/>
        <w:left w:val="none" w:sz="0" w:space="0" w:color="auto"/>
        <w:bottom w:val="none" w:sz="0" w:space="0" w:color="auto"/>
        <w:right w:val="none" w:sz="0" w:space="0" w:color="auto"/>
      </w:divBdr>
    </w:div>
    <w:div w:id="2081054639">
      <w:bodyDiv w:val="1"/>
      <w:marLeft w:val="0"/>
      <w:marRight w:val="0"/>
      <w:marTop w:val="0"/>
      <w:marBottom w:val="0"/>
      <w:divBdr>
        <w:top w:val="none" w:sz="0" w:space="0" w:color="auto"/>
        <w:left w:val="none" w:sz="0" w:space="0" w:color="auto"/>
        <w:bottom w:val="none" w:sz="0" w:space="0" w:color="auto"/>
        <w:right w:val="none" w:sz="0" w:space="0" w:color="auto"/>
      </w:divBdr>
      <w:divsChild>
        <w:div w:id="37972438">
          <w:marLeft w:val="0"/>
          <w:marRight w:val="0"/>
          <w:marTop w:val="100"/>
          <w:marBottom w:val="0"/>
          <w:divBdr>
            <w:top w:val="none" w:sz="0" w:space="0" w:color="auto"/>
            <w:left w:val="none" w:sz="0" w:space="0" w:color="auto"/>
            <w:bottom w:val="none" w:sz="0" w:space="0" w:color="auto"/>
            <w:right w:val="none" w:sz="0" w:space="0" w:color="auto"/>
          </w:divBdr>
        </w:div>
        <w:div w:id="136578070">
          <w:marLeft w:val="0"/>
          <w:marRight w:val="0"/>
          <w:marTop w:val="100"/>
          <w:marBottom w:val="0"/>
          <w:divBdr>
            <w:top w:val="none" w:sz="0" w:space="0" w:color="auto"/>
            <w:left w:val="none" w:sz="0" w:space="0" w:color="auto"/>
            <w:bottom w:val="none" w:sz="0" w:space="0" w:color="auto"/>
            <w:right w:val="none" w:sz="0" w:space="0" w:color="auto"/>
          </w:divBdr>
        </w:div>
        <w:div w:id="410125029">
          <w:marLeft w:val="0"/>
          <w:marRight w:val="0"/>
          <w:marTop w:val="100"/>
          <w:marBottom w:val="0"/>
          <w:divBdr>
            <w:top w:val="none" w:sz="0" w:space="0" w:color="auto"/>
            <w:left w:val="none" w:sz="0" w:space="0" w:color="auto"/>
            <w:bottom w:val="none" w:sz="0" w:space="0" w:color="auto"/>
            <w:right w:val="none" w:sz="0" w:space="0" w:color="auto"/>
          </w:divBdr>
        </w:div>
        <w:div w:id="1460878764">
          <w:marLeft w:val="0"/>
          <w:marRight w:val="0"/>
          <w:marTop w:val="100"/>
          <w:marBottom w:val="0"/>
          <w:divBdr>
            <w:top w:val="none" w:sz="0" w:space="0" w:color="auto"/>
            <w:left w:val="none" w:sz="0" w:space="0" w:color="auto"/>
            <w:bottom w:val="none" w:sz="0" w:space="0" w:color="auto"/>
            <w:right w:val="none" w:sz="0" w:space="0" w:color="auto"/>
          </w:divBdr>
        </w:div>
        <w:div w:id="1717003808">
          <w:marLeft w:val="0"/>
          <w:marRight w:val="0"/>
          <w:marTop w:val="100"/>
          <w:marBottom w:val="0"/>
          <w:divBdr>
            <w:top w:val="none" w:sz="0" w:space="0" w:color="auto"/>
            <w:left w:val="none" w:sz="0" w:space="0" w:color="auto"/>
            <w:bottom w:val="none" w:sz="0" w:space="0" w:color="auto"/>
            <w:right w:val="none" w:sz="0" w:space="0" w:color="auto"/>
          </w:divBdr>
        </w:div>
        <w:div w:id="1962031141">
          <w:marLeft w:val="0"/>
          <w:marRight w:val="0"/>
          <w:marTop w:val="100"/>
          <w:marBottom w:val="0"/>
          <w:divBdr>
            <w:top w:val="none" w:sz="0" w:space="0" w:color="auto"/>
            <w:left w:val="none" w:sz="0" w:space="0" w:color="auto"/>
            <w:bottom w:val="none" w:sz="0" w:space="0" w:color="auto"/>
            <w:right w:val="none" w:sz="0" w:space="0" w:color="auto"/>
          </w:divBdr>
        </w:div>
      </w:divsChild>
    </w:div>
    <w:div w:id="2117866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egelec@dronextr.fr" TargetMode="Externa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6.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3.png@01DA9A50.B68435F0" TargetMode="External"/><Relationship Id="rId1" Type="http://schemas.openxmlformats.org/officeDocument/2006/relationships/image" Target="media/image1.png"/><Relationship Id="rId4"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3.png@01DA9A50.B68435F0" TargetMode="External"/><Relationship Id="rId1" Type="http://schemas.openxmlformats.org/officeDocument/2006/relationships/image" Target="media/image1.png"/><Relationship Id="rId4"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7DE253-2C24-4276-84A5-B4104E2F7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3439</Words>
  <Characters>18916</Characters>
  <Application>Microsoft Office Word</Application>
  <DocSecurity>0</DocSecurity>
  <Lines>157</Lines>
  <Paragraphs>44</Paragraphs>
  <ScaleCrop>false</ScaleCrop>
  <HeadingPairs>
    <vt:vector size="2" baseType="variant">
      <vt:variant>
        <vt:lpstr>Titre</vt:lpstr>
      </vt:variant>
      <vt:variant>
        <vt:i4>1</vt:i4>
      </vt:variant>
    </vt:vector>
  </HeadingPairs>
  <TitlesOfParts>
    <vt:vector size="1" baseType="lpstr">
      <vt:lpstr/>
    </vt:vector>
  </TitlesOfParts>
  <Company>Cegelec Défense</Company>
  <LinksUpToDate>false</LinksUpToDate>
  <CharactersWithSpaces>22311</CharactersWithSpaces>
  <SharedDoc>false</SharedDoc>
  <HLinks>
    <vt:vector size="132" baseType="variant">
      <vt:variant>
        <vt:i4>5963782</vt:i4>
      </vt:variant>
      <vt:variant>
        <vt:i4>188</vt:i4>
      </vt:variant>
      <vt:variant>
        <vt:i4>0</vt:i4>
      </vt:variant>
      <vt:variant>
        <vt:i4>5</vt:i4>
      </vt:variant>
      <vt:variant>
        <vt:lpwstr>http://www.cassidian.com/</vt:lpwstr>
      </vt:variant>
      <vt:variant>
        <vt:lpwstr/>
      </vt:variant>
      <vt:variant>
        <vt:i4>2424920</vt:i4>
      </vt:variant>
      <vt:variant>
        <vt:i4>185</vt:i4>
      </vt:variant>
      <vt:variant>
        <vt:i4>0</vt:i4>
      </vt:variant>
      <vt:variant>
        <vt:i4>5</vt:i4>
      </vt:variant>
      <vt:variant>
        <vt:lpwstr>mailto:pierre.balloteau@cassidian.com</vt:lpwstr>
      </vt:variant>
      <vt:variant>
        <vt:lpwstr/>
      </vt:variant>
      <vt:variant>
        <vt:i4>1507383</vt:i4>
      </vt:variant>
      <vt:variant>
        <vt:i4>151</vt:i4>
      </vt:variant>
      <vt:variant>
        <vt:i4>0</vt:i4>
      </vt:variant>
      <vt:variant>
        <vt:i4>5</vt:i4>
      </vt:variant>
      <vt:variant>
        <vt:lpwstr/>
      </vt:variant>
      <vt:variant>
        <vt:lpwstr>_Toc347753603</vt:lpwstr>
      </vt:variant>
      <vt:variant>
        <vt:i4>1507383</vt:i4>
      </vt:variant>
      <vt:variant>
        <vt:i4>145</vt:i4>
      </vt:variant>
      <vt:variant>
        <vt:i4>0</vt:i4>
      </vt:variant>
      <vt:variant>
        <vt:i4>5</vt:i4>
      </vt:variant>
      <vt:variant>
        <vt:lpwstr/>
      </vt:variant>
      <vt:variant>
        <vt:lpwstr>_Toc347753602</vt:lpwstr>
      </vt:variant>
      <vt:variant>
        <vt:i4>1507383</vt:i4>
      </vt:variant>
      <vt:variant>
        <vt:i4>136</vt:i4>
      </vt:variant>
      <vt:variant>
        <vt:i4>0</vt:i4>
      </vt:variant>
      <vt:variant>
        <vt:i4>5</vt:i4>
      </vt:variant>
      <vt:variant>
        <vt:lpwstr/>
      </vt:variant>
      <vt:variant>
        <vt:lpwstr>_Toc347753601</vt:lpwstr>
      </vt:variant>
      <vt:variant>
        <vt:i4>1507383</vt:i4>
      </vt:variant>
      <vt:variant>
        <vt:i4>130</vt:i4>
      </vt:variant>
      <vt:variant>
        <vt:i4>0</vt:i4>
      </vt:variant>
      <vt:variant>
        <vt:i4>5</vt:i4>
      </vt:variant>
      <vt:variant>
        <vt:lpwstr/>
      </vt:variant>
      <vt:variant>
        <vt:lpwstr>_Toc347753600</vt:lpwstr>
      </vt:variant>
      <vt:variant>
        <vt:i4>1966132</vt:i4>
      </vt:variant>
      <vt:variant>
        <vt:i4>124</vt:i4>
      </vt:variant>
      <vt:variant>
        <vt:i4>0</vt:i4>
      </vt:variant>
      <vt:variant>
        <vt:i4>5</vt:i4>
      </vt:variant>
      <vt:variant>
        <vt:lpwstr/>
      </vt:variant>
      <vt:variant>
        <vt:lpwstr>_Toc347753599</vt:lpwstr>
      </vt:variant>
      <vt:variant>
        <vt:i4>1966132</vt:i4>
      </vt:variant>
      <vt:variant>
        <vt:i4>118</vt:i4>
      </vt:variant>
      <vt:variant>
        <vt:i4>0</vt:i4>
      </vt:variant>
      <vt:variant>
        <vt:i4>5</vt:i4>
      </vt:variant>
      <vt:variant>
        <vt:lpwstr/>
      </vt:variant>
      <vt:variant>
        <vt:lpwstr>_Toc347753598</vt:lpwstr>
      </vt:variant>
      <vt:variant>
        <vt:i4>1966132</vt:i4>
      </vt:variant>
      <vt:variant>
        <vt:i4>112</vt:i4>
      </vt:variant>
      <vt:variant>
        <vt:i4>0</vt:i4>
      </vt:variant>
      <vt:variant>
        <vt:i4>5</vt:i4>
      </vt:variant>
      <vt:variant>
        <vt:lpwstr/>
      </vt:variant>
      <vt:variant>
        <vt:lpwstr>_Toc347753597</vt:lpwstr>
      </vt:variant>
      <vt:variant>
        <vt:i4>1966132</vt:i4>
      </vt:variant>
      <vt:variant>
        <vt:i4>106</vt:i4>
      </vt:variant>
      <vt:variant>
        <vt:i4>0</vt:i4>
      </vt:variant>
      <vt:variant>
        <vt:i4>5</vt:i4>
      </vt:variant>
      <vt:variant>
        <vt:lpwstr/>
      </vt:variant>
      <vt:variant>
        <vt:lpwstr>_Toc347753596</vt:lpwstr>
      </vt:variant>
      <vt:variant>
        <vt:i4>1966132</vt:i4>
      </vt:variant>
      <vt:variant>
        <vt:i4>100</vt:i4>
      </vt:variant>
      <vt:variant>
        <vt:i4>0</vt:i4>
      </vt:variant>
      <vt:variant>
        <vt:i4>5</vt:i4>
      </vt:variant>
      <vt:variant>
        <vt:lpwstr/>
      </vt:variant>
      <vt:variant>
        <vt:lpwstr>_Toc347753595</vt:lpwstr>
      </vt:variant>
      <vt:variant>
        <vt:i4>1966132</vt:i4>
      </vt:variant>
      <vt:variant>
        <vt:i4>94</vt:i4>
      </vt:variant>
      <vt:variant>
        <vt:i4>0</vt:i4>
      </vt:variant>
      <vt:variant>
        <vt:i4>5</vt:i4>
      </vt:variant>
      <vt:variant>
        <vt:lpwstr/>
      </vt:variant>
      <vt:variant>
        <vt:lpwstr>_Toc347753594</vt:lpwstr>
      </vt:variant>
      <vt:variant>
        <vt:i4>1966132</vt:i4>
      </vt:variant>
      <vt:variant>
        <vt:i4>88</vt:i4>
      </vt:variant>
      <vt:variant>
        <vt:i4>0</vt:i4>
      </vt:variant>
      <vt:variant>
        <vt:i4>5</vt:i4>
      </vt:variant>
      <vt:variant>
        <vt:lpwstr/>
      </vt:variant>
      <vt:variant>
        <vt:lpwstr>_Toc347753593</vt:lpwstr>
      </vt:variant>
      <vt:variant>
        <vt:i4>1966132</vt:i4>
      </vt:variant>
      <vt:variant>
        <vt:i4>82</vt:i4>
      </vt:variant>
      <vt:variant>
        <vt:i4>0</vt:i4>
      </vt:variant>
      <vt:variant>
        <vt:i4>5</vt:i4>
      </vt:variant>
      <vt:variant>
        <vt:lpwstr/>
      </vt:variant>
      <vt:variant>
        <vt:lpwstr>_Toc347753592</vt:lpwstr>
      </vt:variant>
      <vt:variant>
        <vt:i4>1966132</vt:i4>
      </vt:variant>
      <vt:variant>
        <vt:i4>76</vt:i4>
      </vt:variant>
      <vt:variant>
        <vt:i4>0</vt:i4>
      </vt:variant>
      <vt:variant>
        <vt:i4>5</vt:i4>
      </vt:variant>
      <vt:variant>
        <vt:lpwstr/>
      </vt:variant>
      <vt:variant>
        <vt:lpwstr>_Toc347753591</vt:lpwstr>
      </vt:variant>
      <vt:variant>
        <vt:i4>1966132</vt:i4>
      </vt:variant>
      <vt:variant>
        <vt:i4>70</vt:i4>
      </vt:variant>
      <vt:variant>
        <vt:i4>0</vt:i4>
      </vt:variant>
      <vt:variant>
        <vt:i4>5</vt:i4>
      </vt:variant>
      <vt:variant>
        <vt:lpwstr/>
      </vt:variant>
      <vt:variant>
        <vt:lpwstr>_Toc347753590</vt:lpwstr>
      </vt:variant>
      <vt:variant>
        <vt:i4>2031668</vt:i4>
      </vt:variant>
      <vt:variant>
        <vt:i4>64</vt:i4>
      </vt:variant>
      <vt:variant>
        <vt:i4>0</vt:i4>
      </vt:variant>
      <vt:variant>
        <vt:i4>5</vt:i4>
      </vt:variant>
      <vt:variant>
        <vt:lpwstr/>
      </vt:variant>
      <vt:variant>
        <vt:lpwstr>_Toc347753589</vt:lpwstr>
      </vt:variant>
      <vt:variant>
        <vt:i4>2031668</vt:i4>
      </vt:variant>
      <vt:variant>
        <vt:i4>58</vt:i4>
      </vt:variant>
      <vt:variant>
        <vt:i4>0</vt:i4>
      </vt:variant>
      <vt:variant>
        <vt:i4>5</vt:i4>
      </vt:variant>
      <vt:variant>
        <vt:lpwstr/>
      </vt:variant>
      <vt:variant>
        <vt:lpwstr>_Toc347753588</vt:lpwstr>
      </vt:variant>
      <vt:variant>
        <vt:i4>2031668</vt:i4>
      </vt:variant>
      <vt:variant>
        <vt:i4>52</vt:i4>
      </vt:variant>
      <vt:variant>
        <vt:i4>0</vt:i4>
      </vt:variant>
      <vt:variant>
        <vt:i4>5</vt:i4>
      </vt:variant>
      <vt:variant>
        <vt:lpwstr/>
      </vt:variant>
      <vt:variant>
        <vt:lpwstr>_Toc347753587</vt:lpwstr>
      </vt:variant>
      <vt:variant>
        <vt:i4>2031668</vt:i4>
      </vt:variant>
      <vt:variant>
        <vt:i4>46</vt:i4>
      </vt:variant>
      <vt:variant>
        <vt:i4>0</vt:i4>
      </vt:variant>
      <vt:variant>
        <vt:i4>5</vt:i4>
      </vt:variant>
      <vt:variant>
        <vt:lpwstr/>
      </vt:variant>
      <vt:variant>
        <vt:lpwstr>_Toc347753586</vt:lpwstr>
      </vt:variant>
      <vt:variant>
        <vt:i4>2031668</vt:i4>
      </vt:variant>
      <vt:variant>
        <vt:i4>40</vt:i4>
      </vt:variant>
      <vt:variant>
        <vt:i4>0</vt:i4>
      </vt:variant>
      <vt:variant>
        <vt:i4>5</vt:i4>
      </vt:variant>
      <vt:variant>
        <vt:lpwstr/>
      </vt:variant>
      <vt:variant>
        <vt:lpwstr>_Toc347753585</vt:lpwstr>
      </vt:variant>
      <vt:variant>
        <vt:i4>2031668</vt:i4>
      </vt:variant>
      <vt:variant>
        <vt:i4>34</vt:i4>
      </vt:variant>
      <vt:variant>
        <vt:i4>0</vt:i4>
      </vt:variant>
      <vt:variant>
        <vt:i4>5</vt:i4>
      </vt:variant>
      <vt:variant>
        <vt:lpwstr/>
      </vt:variant>
      <vt:variant>
        <vt:lpwstr>_Toc3477535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odèle</dc:subject>
  <dc:creator>Cegelec Défense</dc:creator>
  <cp:lastModifiedBy>Robin Poté</cp:lastModifiedBy>
  <cp:revision>3</cp:revision>
  <cp:lastPrinted>2025-02-25T10:08:00Z</cp:lastPrinted>
  <dcterms:created xsi:type="dcterms:W3CDTF">2025-06-23T08:46:00Z</dcterms:created>
  <dcterms:modified xsi:type="dcterms:W3CDTF">2025-06-2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éférence">
    <vt:lpwstr>CDSICYBER-DD-25007</vt:lpwstr>
  </property>
  <property fmtid="{D5CDD505-2E9C-101B-9397-08002B2CF9AE}" pid="3" name="Version">
    <vt:lpwstr>00</vt:lpwstr>
  </property>
  <property fmtid="{D5CDD505-2E9C-101B-9397-08002B2CF9AE}" pid="4" name="Edition">
    <vt:lpwstr>01</vt:lpwstr>
  </property>
  <property fmtid="{D5CDD505-2E9C-101B-9397-08002B2CF9AE}" pid="5" name="Date_doc">
    <vt:lpwstr>11/03/2025</vt:lpwstr>
  </property>
  <property fmtid="{D5CDD505-2E9C-101B-9397-08002B2CF9AE}" pid="6" name="Protection">
    <vt:lpwstr>Non Protégé</vt:lpwstr>
  </property>
  <property fmtid="{D5CDD505-2E9C-101B-9397-08002B2CF9AE}" pid="7" name="État">
    <vt:lpwstr>En cours</vt:lpwstr>
  </property>
  <property fmtid="{D5CDD505-2E9C-101B-9397-08002B2CF9AE}" pid="8" name="Projet">
    <vt:lpwstr>Clear Space</vt:lpwstr>
  </property>
</Properties>
</file>